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84912E" w14:textId="15A94E4B" w:rsidR="00654D19" w:rsidRDefault="00654D19" w:rsidP="00654D19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sz w:val="14"/>
          <w:szCs w:val="14"/>
          <w:lang w:val="en-US" w:eastAsia="zh-CN"/>
        </w:rPr>
      </w:pPr>
      <w:r>
        <w:rPr>
          <w:sz w:val="14"/>
          <w:szCs w:val="14"/>
          <w:lang w:val="en-US" w:eastAsia="zh-CN"/>
        </w:rPr>
        <w:tab/>
      </w:r>
    </w:p>
    <w:p w14:paraId="374B719D" w14:textId="7429C16C" w:rsidR="0031697A" w:rsidRPr="00550D33" w:rsidRDefault="0031697A" w:rsidP="00654D19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rFonts w:cs="Arial"/>
          <w:sz w:val="14"/>
          <w:szCs w:val="14"/>
          <w:lang w:val="en-US" w:eastAsia="zh-CN"/>
        </w:rPr>
      </w:pPr>
      <w:r>
        <w:rPr>
          <w:b w:val="0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4182C6D1" wp14:editId="6175929A">
                <wp:simplePos x="0" y="0"/>
                <wp:positionH relativeFrom="column">
                  <wp:posOffset>1299845</wp:posOffset>
                </wp:positionH>
                <wp:positionV relativeFrom="paragraph">
                  <wp:posOffset>23758</wp:posOffset>
                </wp:positionV>
                <wp:extent cx="4317365" cy="621665"/>
                <wp:effectExtent l="0" t="0" r="0" b="6985"/>
                <wp:wrapNone/>
                <wp:docPr id="10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7365" cy="621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E2D56A" w14:textId="77777777" w:rsidR="00654D19" w:rsidRPr="006C5252" w:rsidRDefault="00654D19" w:rsidP="00654D19">
                            <w:pPr>
                              <w:jc w:val="center"/>
                              <w:rPr>
                                <w:rFonts w:ascii="Arial Rounded MT Bold" w:hAnsi="Arial Rounded MT Bold" w:cs="Arial"/>
                                <w:sz w:val="72"/>
                                <w:szCs w:val="72"/>
                              </w:rPr>
                            </w:pPr>
                            <w:bookmarkStart w:id="0" w:name="_Hlk522478985"/>
                            <w:bookmarkEnd w:id="0"/>
                            <w:r w:rsidRPr="006C5252">
                              <w:rPr>
                                <w:rFonts w:ascii="Arial Rounded MT Bold" w:hAnsi="Arial Rounded MT Bold" w:cs="Arial"/>
                                <w:sz w:val="72"/>
                                <w:szCs w:val="72"/>
                              </w:rPr>
                              <w:t>Curriculum Vita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82C6D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102.35pt;margin-top:1.85pt;width:339.95pt;height:48.95pt;z-index: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" filled="f" stroked="f">
                <v:textbox>
                  <w:txbxContent>
                    <w:p w14:paraId="52E2D56A" w14:textId="77777777" w:rsidR="00654D19" w:rsidRPr="006C5252" w:rsidRDefault="00654D19" w:rsidP="00654D19">
                      <w:pPr>
                        <w:jc w:val="center"/>
                        <w:rPr>
                          <w:rFonts w:ascii="Arial Rounded MT Bold" w:hAnsi="Arial Rounded MT Bold" w:cs="Arial"/>
                          <w:sz w:val="72"/>
                          <w:szCs w:val="72"/>
                        </w:rPr>
                      </w:pPr>
                      <w:bookmarkStart w:id="1" w:name="_Hlk522478985"/>
                      <w:bookmarkEnd w:id="1"/>
                      <w:r w:rsidRPr="006C5252">
                        <w:rPr>
                          <w:rFonts w:ascii="Arial Rounded MT Bold" w:hAnsi="Arial Rounded MT Bold" w:cs="Arial"/>
                          <w:sz w:val="72"/>
                          <w:szCs w:val="72"/>
                        </w:rPr>
                        <w:t>Curriculum Vitae</w:t>
                      </w:r>
                    </w:p>
                  </w:txbxContent>
                </v:textbox>
              </v:shape>
            </w:pict>
          </mc:Fallback>
        </mc:AlternateContent>
      </w:r>
    </w:p>
    <w:p w14:paraId="79C28DDD" w14:textId="77777777" w:rsidR="00654D19" w:rsidRPr="00550D33" w:rsidRDefault="00654D19" w:rsidP="00654D19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rFonts w:cs="Arial"/>
          <w:sz w:val="14"/>
          <w:szCs w:val="14"/>
          <w:lang w:val="en-US" w:eastAsia="zh-CN"/>
        </w:rPr>
      </w:pPr>
    </w:p>
    <w:p w14:paraId="42116973" w14:textId="7EFA2DDC" w:rsidR="00044E06" w:rsidRPr="00550D33" w:rsidRDefault="00654D19" w:rsidP="00654D19">
      <w:pPr>
        <w:pStyle w:val="Title"/>
        <w:tabs>
          <w:tab w:val="left" w:pos="4320"/>
        </w:tabs>
        <w:jc w:val="left"/>
        <w:rPr>
          <w:rFonts w:cs="Arial"/>
          <w:sz w:val="14"/>
          <w:szCs w:val="14"/>
          <w:lang w:eastAsia="zh-CN"/>
        </w:rPr>
      </w:pPr>
      <w:r w:rsidRPr="00550D33">
        <w:rPr>
          <w:rFonts w:cs="Arial"/>
          <w:sz w:val="14"/>
          <w:szCs w:val="14"/>
          <w:lang w:eastAsia="zh-CN"/>
        </w:rPr>
        <w:tab/>
      </w:r>
    </w:p>
    <w:p w14:paraId="310743FC" w14:textId="0D5EF3C6" w:rsidR="00654D19" w:rsidRPr="00550D33" w:rsidRDefault="00654D19" w:rsidP="00654D19">
      <w:pPr>
        <w:pStyle w:val="Title"/>
        <w:tabs>
          <w:tab w:val="left" w:pos="4320"/>
        </w:tabs>
        <w:jc w:val="left"/>
        <w:rPr>
          <w:rFonts w:cs="Arial"/>
          <w:sz w:val="14"/>
          <w:szCs w:val="14"/>
          <w:lang w:eastAsia="zh-CN"/>
        </w:rPr>
      </w:pPr>
    </w:p>
    <w:p w14:paraId="7EC7E0E7" w14:textId="1EB42DC0" w:rsidR="00654D19" w:rsidRPr="00550D33" w:rsidRDefault="00705139" w:rsidP="004106EF">
      <w:pPr>
        <w:tabs>
          <w:tab w:val="left" w:pos="547"/>
          <w:tab w:val="left" w:pos="720"/>
          <w:tab w:val="left" w:pos="103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center" w:pos="5358"/>
          <w:tab w:val="left" w:pos="5760"/>
          <w:tab w:val="left" w:pos="6480"/>
          <w:tab w:val="left" w:pos="7200"/>
          <w:tab w:val="left" w:pos="9715"/>
        </w:tabs>
        <w:rPr>
          <w:rFonts w:ascii="Arial" w:hAnsi="Arial" w:cs="Arial"/>
          <w:b/>
          <w:sz w:val="52"/>
          <w:szCs w:val="52"/>
        </w:rPr>
      </w:pPr>
      <w:r>
        <w:rPr>
          <w:rFonts w:ascii="Arial" w:hAnsi="Arial" w:cs="Arial"/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49C5FAE" wp14:editId="4178A1D0">
                <wp:simplePos x="0" y="0"/>
                <wp:positionH relativeFrom="column">
                  <wp:posOffset>5167739</wp:posOffset>
                </wp:positionH>
                <wp:positionV relativeFrom="paragraph">
                  <wp:posOffset>306990</wp:posOffset>
                </wp:positionV>
                <wp:extent cx="1732280" cy="1423757"/>
                <wp:effectExtent l="19050" t="19050" r="39370" b="62230"/>
                <wp:wrapNone/>
                <wp:docPr id="68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280" cy="142375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234DAD" id="Rectangle 76" o:spid="_x0000_s1026" style="position:absolute;margin-left:406.9pt;margin-top:24.15pt;width:136.4pt;height:112.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" filled="f" fillcolor="#4f81bd [3204]" strokecolor="#f2f2f2 [3041]" strokeweight="3pt">
                <v:shadow on="t" color="#243f60 [1604]" opacity=".5" offset="1pt"/>
              </v:rect>
            </w:pict>
          </mc:Fallback>
        </mc:AlternateContent>
      </w:r>
      <w:r w:rsidR="00516434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C822CFD" wp14:editId="0E05170A">
                <wp:simplePos x="0" y="0"/>
                <wp:positionH relativeFrom="column">
                  <wp:posOffset>5118100</wp:posOffset>
                </wp:positionH>
                <wp:positionV relativeFrom="paragraph">
                  <wp:posOffset>331470</wp:posOffset>
                </wp:positionV>
                <wp:extent cx="1861820" cy="1453515"/>
                <wp:effectExtent l="0" t="0" r="0" b="0"/>
                <wp:wrapSquare wrapText="bothSides"/>
                <wp:docPr id="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1820" cy="1453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52AEE" w14:textId="425676DC" w:rsidR="00705139" w:rsidRDefault="007445F6" w:rsidP="0070513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1AA892" wp14:editId="3BC1A9ED">
                                  <wp:extent cx="1666875" cy="1362075"/>
                                  <wp:effectExtent l="0" t="0" r="952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66875" cy="13620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93647D5" w14:textId="3292EFAE" w:rsidR="00083AFB" w:rsidRDefault="00083A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822CFD" id="Text Box 2" o:spid="_x0000_s1027" type="#_x0000_t202" style="position:absolute;margin-left:403pt;margin-top:26.1pt;width:146.6pt;height:114.4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" filled="f" stroked="f">
                <v:textbox>
                  <w:txbxContent>
                    <w:p w14:paraId="48652AEE" w14:textId="425676DC" w:rsidR="00705139" w:rsidRDefault="007445F6" w:rsidP="00705139">
                      <w:r>
                        <w:rPr>
                          <w:noProof/>
                        </w:rPr>
                        <w:drawing>
                          <wp:inline distT="0" distB="0" distL="0" distR="0" wp14:anchorId="0A1AA892" wp14:editId="3BC1A9ED">
                            <wp:extent cx="1666875" cy="1362075"/>
                            <wp:effectExtent l="0" t="0" r="952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66875" cy="13620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93647D5" w14:textId="3292EFAE" w:rsidR="00083AFB" w:rsidRDefault="00083AFB"/>
                  </w:txbxContent>
                </v:textbox>
                <w10:wrap type="square"/>
              </v:shape>
            </w:pict>
          </mc:Fallback>
        </mc:AlternateContent>
      </w:r>
      <w:r w:rsidR="00516434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0201CADB" wp14:editId="4D153ED5">
                <wp:simplePos x="0" y="0"/>
                <wp:positionH relativeFrom="column">
                  <wp:posOffset>3751580</wp:posOffset>
                </wp:positionH>
                <wp:positionV relativeFrom="paragraph">
                  <wp:posOffset>272415</wp:posOffset>
                </wp:positionV>
                <wp:extent cx="1882140" cy="213360"/>
                <wp:effectExtent l="0" t="0" r="0" b="0"/>
                <wp:wrapNone/>
                <wp:docPr id="75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2140" cy="213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FEBE60" w14:textId="21DE954E" w:rsidR="00654D19" w:rsidRPr="004F2D62" w:rsidRDefault="002E1070" w:rsidP="00654D19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4818"/>
                                <w:tab w:val="left" w:pos="5760"/>
                                <w:tab w:val="left" w:pos="6666"/>
                                <w:tab w:val="left" w:pos="7200"/>
                                <w:tab w:val="left" w:pos="7467"/>
                                <w:tab w:val="left" w:pos="7920"/>
                                <w:tab w:val="left" w:pos="8640"/>
                              </w:tabs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  <w:lang w:val="en-US"/>
                              </w:rPr>
                              <w:t>0</w:t>
                            </w:r>
                            <w:r w:rsidR="00D90321"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  <w:lang w:val="en-US"/>
                              </w:rPr>
                              <w:t>77 6181 7614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  <w:lang w:val="en-US"/>
                              </w:rPr>
                              <w:t xml:space="preserve"> (UK</w:t>
                            </w:r>
                            <w:r w:rsidR="00A966CF"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  <w:lang w:val="en-US"/>
                              </w:rPr>
                              <w:t xml:space="preserve"> +44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01CADB" id="Text Box 28" o:spid="_x0000_s1028" type="#_x0000_t202" style="position:absolute;margin-left:295.4pt;margin-top:21.45pt;width:148.2pt;height:16.8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" filled="f" stroked="f">
                <v:textbox>
                  <w:txbxContent>
                    <w:p w14:paraId="11FEBE60" w14:textId="21DE954E" w:rsidR="00654D19" w:rsidRPr="004F2D62" w:rsidRDefault="002E1070" w:rsidP="00654D19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4818"/>
                          <w:tab w:val="left" w:pos="5760"/>
                          <w:tab w:val="left" w:pos="6666"/>
                          <w:tab w:val="left" w:pos="7200"/>
                          <w:tab w:val="left" w:pos="7467"/>
                          <w:tab w:val="left" w:pos="7920"/>
                          <w:tab w:val="left" w:pos="8640"/>
                        </w:tabs>
                        <w:rPr>
                          <w:rFonts w:ascii="Arial" w:hAnsi="Arial" w:cs="Arial"/>
                          <w:bCs/>
                          <w:sz w:val="17"/>
                          <w:szCs w:val="17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17"/>
                          <w:szCs w:val="17"/>
                          <w:lang w:val="en-US"/>
                        </w:rPr>
                        <w:t>0</w:t>
                      </w:r>
                      <w:r w:rsidR="00D90321">
                        <w:rPr>
                          <w:rFonts w:ascii="Arial" w:hAnsi="Arial" w:cs="Arial"/>
                          <w:bCs/>
                          <w:sz w:val="17"/>
                          <w:szCs w:val="17"/>
                          <w:lang w:val="en-US"/>
                        </w:rPr>
                        <w:t>77 6181 7614</w:t>
                      </w:r>
                      <w:r>
                        <w:rPr>
                          <w:rFonts w:ascii="Arial" w:hAnsi="Arial" w:cs="Arial"/>
                          <w:bCs/>
                          <w:sz w:val="17"/>
                          <w:szCs w:val="17"/>
                          <w:lang w:val="en-US"/>
                        </w:rPr>
                        <w:t xml:space="preserve"> (UK</w:t>
                      </w:r>
                      <w:r w:rsidR="00A966CF">
                        <w:rPr>
                          <w:rFonts w:ascii="Arial" w:hAnsi="Arial" w:cs="Arial"/>
                          <w:bCs/>
                          <w:sz w:val="17"/>
                          <w:szCs w:val="17"/>
                          <w:lang w:val="en-US"/>
                        </w:rPr>
                        <w:t xml:space="preserve"> +44</w:t>
                      </w:r>
                      <w:r>
                        <w:rPr>
                          <w:rFonts w:ascii="Arial" w:hAnsi="Arial" w:cs="Arial"/>
                          <w:bCs/>
                          <w:sz w:val="17"/>
                          <w:szCs w:val="17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16434">
        <w:rPr>
          <w:rFonts w:ascii="Arial" w:hAnsi="Arial" w:cs="Arial"/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11220A8" wp14:editId="2D2B2B31">
                <wp:simplePos x="0" y="0"/>
                <wp:positionH relativeFrom="column">
                  <wp:posOffset>2610485</wp:posOffset>
                </wp:positionH>
                <wp:positionV relativeFrom="paragraph">
                  <wp:posOffset>232410</wp:posOffset>
                </wp:positionV>
                <wp:extent cx="1454150" cy="316865"/>
                <wp:effectExtent l="0" t="0" r="0" b="0"/>
                <wp:wrapNone/>
                <wp:docPr id="83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4150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C3635A" w14:textId="5AFCF56F" w:rsidR="00654D19" w:rsidRPr="00D64C87" w:rsidRDefault="0090389E" w:rsidP="00654D19">
                            <w:pPr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>Teleph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1220A8" id="Text Box 36" o:spid="_x0000_s1029" type="#_x0000_t202" style="position:absolute;margin-left:205.55pt;margin-top:18.3pt;width:114.5pt;height:24.9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" filled="f" stroked="f">
                <v:textbox>
                  <w:txbxContent>
                    <w:p w14:paraId="32C3635A" w14:textId="5AFCF56F" w:rsidR="00654D19" w:rsidRPr="00D64C87" w:rsidRDefault="0090389E" w:rsidP="00654D19">
                      <w:pPr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>Telephone</w:t>
                      </w:r>
                    </w:p>
                  </w:txbxContent>
                </v:textbox>
              </v:shape>
            </w:pict>
          </mc:Fallback>
        </mc:AlternateContent>
      </w:r>
      <w:r w:rsidR="00516434">
        <w:rPr>
          <w:rFonts w:ascii="Arial" w:hAnsi="Arial" w:cs="Arial"/>
          <w:b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5607AB27" wp14:editId="0641C711">
                <wp:simplePos x="0" y="0"/>
                <wp:positionH relativeFrom="column">
                  <wp:posOffset>681990</wp:posOffset>
                </wp:positionH>
                <wp:positionV relativeFrom="paragraph">
                  <wp:posOffset>263525</wp:posOffset>
                </wp:positionV>
                <wp:extent cx="1196340" cy="277495"/>
                <wp:effectExtent l="0" t="0" r="0" b="0"/>
                <wp:wrapNone/>
                <wp:docPr id="9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340" cy="277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DE54E6" w14:textId="36E8E079" w:rsidR="00654D19" w:rsidRDefault="00654D19" w:rsidP="00654D19">
                            <w:r w:rsidRPr="00812CB6">
                              <w:rPr>
                                <w:rFonts w:ascii="Arial" w:hAnsi="Arial"/>
                                <w:sz w:val="17"/>
                                <w:szCs w:val="17"/>
                              </w:rPr>
                              <w:t>Chris</w:t>
                            </w:r>
                            <w:r w:rsidR="00E711B4">
                              <w:rPr>
                                <w:rFonts w:ascii="Arial" w:hAnsi="Arial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801045">
                              <w:rPr>
                                <w:rFonts w:ascii="Arial" w:hAnsi="Arial"/>
                                <w:sz w:val="17"/>
                                <w:szCs w:val="17"/>
                              </w:rPr>
                              <w:t>Brenn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07AB27" id="Text Box 30" o:spid="_x0000_s1030" type="#_x0000_t202" style="position:absolute;margin-left:53.7pt;margin-top:20.75pt;width:94.2pt;height:21.85pt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" filled="f" stroked="f">
                <v:textbox>
                  <w:txbxContent>
                    <w:p w14:paraId="5FDE54E6" w14:textId="36E8E079" w:rsidR="00654D19" w:rsidRDefault="00654D19" w:rsidP="00654D19">
                      <w:r w:rsidRPr="00812CB6">
                        <w:rPr>
                          <w:rFonts w:ascii="Arial" w:hAnsi="Arial"/>
                          <w:sz w:val="17"/>
                          <w:szCs w:val="17"/>
                        </w:rPr>
                        <w:t>Chris</w:t>
                      </w:r>
                      <w:r w:rsidR="00E711B4">
                        <w:rPr>
                          <w:rFonts w:ascii="Arial" w:hAnsi="Arial"/>
                          <w:sz w:val="17"/>
                          <w:szCs w:val="17"/>
                        </w:rPr>
                        <w:t xml:space="preserve"> </w:t>
                      </w:r>
                      <w:r w:rsidR="00801045">
                        <w:rPr>
                          <w:rFonts w:ascii="Arial" w:hAnsi="Arial"/>
                          <w:sz w:val="17"/>
                          <w:szCs w:val="17"/>
                        </w:rPr>
                        <w:t>Brennan</w:t>
                      </w:r>
                    </w:p>
                  </w:txbxContent>
                </v:textbox>
              </v:shape>
            </w:pict>
          </mc:Fallback>
        </mc:AlternateContent>
      </w:r>
      <w:r w:rsidR="00516434">
        <w:rPr>
          <w:rFonts w:ascii="Arial" w:hAnsi="Arial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9CFDAC0" wp14:editId="3D66EE28">
                <wp:simplePos x="0" y="0"/>
                <wp:positionH relativeFrom="column">
                  <wp:posOffset>687705</wp:posOffset>
                </wp:positionH>
                <wp:positionV relativeFrom="paragraph">
                  <wp:posOffset>389890</wp:posOffset>
                </wp:positionV>
                <wp:extent cx="1362075" cy="186690"/>
                <wp:effectExtent l="0" t="0" r="0" b="0"/>
                <wp:wrapNone/>
                <wp:docPr id="82" name="Text Box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186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E87E8F" w14:textId="77777777" w:rsidR="00654D19" w:rsidRPr="00BF1FA0" w:rsidRDefault="009A6B65" w:rsidP="00654D19">
                            <w:pPr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</w:pPr>
                            <w:r w:rsidRPr="00BF1FA0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>B</w:t>
                            </w:r>
                            <w:r w:rsidR="00AF0F19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>.</w:t>
                            </w:r>
                            <w:r w:rsidR="00654D19" w:rsidRPr="00BF1FA0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>Sc (</w:t>
                            </w:r>
                            <w:r w:rsidR="00654D19" w:rsidRPr="00BF1FA0">
                              <w:rPr>
                                <w:i/>
                                <w:sz w:val="11"/>
                                <w:szCs w:val="11"/>
                              </w:rPr>
                              <w:t>Hons</w:t>
                            </w:r>
                            <w:r w:rsidRPr="00BF1FA0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>)</w:t>
                            </w:r>
                            <w:r w:rsidR="00734C86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 xml:space="preserve"> </w:t>
                            </w:r>
                            <w:r w:rsidR="00FB3411" w:rsidRPr="00BF1FA0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 xml:space="preserve"> </w:t>
                            </w:r>
                            <w:r w:rsidRPr="00BF1FA0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>M</w:t>
                            </w:r>
                            <w:r w:rsidR="00AF0F19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>.</w:t>
                            </w:r>
                            <w:r w:rsidRPr="00BF1FA0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>Sc</w:t>
                            </w:r>
                            <w:r w:rsidR="00FC200F" w:rsidRPr="00BF1FA0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 xml:space="preserve"> </w:t>
                            </w:r>
                            <w:r w:rsidR="00BF1FA0" w:rsidRPr="00BF1FA0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 xml:space="preserve"> </w:t>
                            </w:r>
                            <w:r w:rsidRPr="00BF1FA0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>M</w:t>
                            </w:r>
                            <w:r w:rsidR="00AF0F19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 xml:space="preserve">.A. </w:t>
                            </w:r>
                            <w:r w:rsidR="00D54663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 xml:space="preserve"> </w:t>
                            </w:r>
                            <w:r w:rsidRPr="00BF1FA0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>Pg</w:t>
                            </w:r>
                            <w:r w:rsidR="00AF0F19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>.</w:t>
                            </w:r>
                            <w:r w:rsidR="00FA0C47">
                              <w:rPr>
                                <w:rFonts w:ascii="Arial" w:hAnsi="Arial" w:cs="Arial"/>
                                <w:sz w:val="11"/>
                                <w:szCs w:val="11"/>
                              </w:rPr>
                              <w:t>D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CFDAC0" id="Text Box 173" o:spid="_x0000_s1031" type="#_x0000_t202" style="position:absolute;margin-left:54.15pt;margin-top:30.7pt;width:107.25pt;height:14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" filled="f" stroked="f">
                <v:textbox>
                  <w:txbxContent>
                    <w:p w14:paraId="70E87E8F" w14:textId="77777777" w:rsidR="00654D19" w:rsidRPr="00BF1FA0" w:rsidRDefault="009A6B65" w:rsidP="00654D19">
                      <w:pPr>
                        <w:rPr>
                          <w:rFonts w:ascii="Arial" w:hAnsi="Arial" w:cs="Arial"/>
                          <w:sz w:val="11"/>
                          <w:szCs w:val="11"/>
                        </w:rPr>
                      </w:pPr>
                      <w:r w:rsidRPr="00BF1FA0">
                        <w:rPr>
                          <w:rFonts w:ascii="Arial" w:hAnsi="Arial" w:cs="Arial"/>
                          <w:sz w:val="11"/>
                          <w:szCs w:val="11"/>
                        </w:rPr>
                        <w:t>B</w:t>
                      </w:r>
                      <w:r w:rsidR="00AF0F19">
                        <w:rPr>
                          <w:rFonts w:ascii="Arial" w:hAnsi="Arial" w:cs="Arial"/>
                          <w:sz w:val="11"/>
                          <w:szCs w:val="11"/>
                        </w:rPr>
                        <w:t>.</w:t>
                      </w:r>
                      <w:r w:rsidR="00654D19" w:rsidRPr="00BF1FA0">
                        <w:rPr>
                          <w:rFonts w:ascii="Arial" w:hAnsi="Arial" w:cs="Arial"/>
                          <w:sz w:val="11"/>
                          <w:szCs w:val="11"/>
                        </w:rPr>
                        <w:t>Sc (</w:t>
                      </w:r>
                      <w:r w:rsidR="00654D19" w:rsidRPr="00BF1FA0">
                        <w:rPr>
                          <w:i/>
                          <w:sz w:val="11"/>
                          <w:szCs w:val="11"/>
                        </w:rPr>
                        <w:t>Hons</w:t>
                      </w:r>
                      <w:r w:rsidRPr="00BF1FA0">
                        <w:rPr>
                          <w:rFonts w:ascii="Arial" w:hAnsi="Arial" w:cs="Arial"/>
                          <w:sz w:val="11"/>
                          <w:szCs w:val="11"/>
                        </w:rPr>
                        <w:t>)</w:t>
                      </w:r>
                      <w:r w:rsidR="00734C86">
                        <w:rPr>
                          <w:rFonts w:ascii="Arial" w:hAnsi="Arial" w:cs="Arial"/>
                          <w:sz w:val="11"/>
                          <w:szCs w:val="11"/>
                        </w:rPr>
                        <w:t xml:space="preserve"> </w:t>
                      </w:r>
                      <w:r w:rsidR="00FB3411" w:rsidRPr="00BF1FA0">
                        <w:rPr>
                          <w:rFonts w:ascii="Arial" w:hAnsi="Arial" w:cs="Arial"/>
                          <w:sz w:val="11"/>
                          <w:szCs w:val="11"/>
                        </w:rPr>
                        <w:t xml:space="preserve"> </w:t>
                      </w:r>
                      <w:r w:rsidRPr="00BF1FA0">
                        <w:rPr>
                          <w:rFonts w:ascii="Arial" w:hAnsi="Arial" w:cs="Arial"/>
                          <w:sz w:val="11"/>
                          <w:szCs w:val="11"/>
                        </w:rPr>
                        <w:t>M</w:t>
                      </w:r>
                      <w:r w:rsidR="00AF0F19">
                        <w:rPr>
                          <w:rFonts w:ascii="Arial" w:hAnsi="Arial" w:cs="Arial"/>
                          <w:sz w:val="11"/>
                          <w:szCs w:val="11"/>
                        </w:rPr>
                        <w:t>.</w:t>
                      </w:r>
                      <w:r w:rsidRPr="00BF1FA0">
                        <w:rPr>
                          <w:rFonts w:ascii="Arial" w:hAnsi="Arial" w:cs="Arial"/>
                          <w:sz w:val="11"/>
                          <w:szCs w:val="11"/>
                        </w:rPr>
                        <w:t>Sc</w:t>
                      </w:r>
                      <w:r w:rsidR="00FC200F" w:rsidRPr="00BF1FA0">
                        <w:rPr>
                          <w:rFonts w:ascii="Arial" w:hAnsi="Arial" w:cs="Arial"/>
                          <w:sz w:val="11"/>
                          <w:szCs w:val="11"/>
                        </w:rPr>
                        <w:t xml:space="preserve"> </w:t>
                      </w:r>
                      <w:r w:rsidR="00BF1FA0" w:rsidRPr="00BF1FA0">
                        <w:rPr>
                          <w:rFonts w:ascii="Arial" w:hAnsi="Arial" w:cs="Arial"/>
                          <w:sz w:val="11"/>
                          <w:szCs w:val="11"/>
                        </w:rPr>
                        <w:t xml:space="preserve"> </w:t>
                      </w:r>
                      <w:r w:rsidRPr="00BF1FA0">
                        <w:rPr>
                          <w:rFonts w:ascii="Arial" w:hAnsi="Arial" w:cs="Arial"/>
                          <w:sz w:val="11"/>
                          <w:szCs w:val="11"/>
                        </w:rPr>
                        <w:t>M</w:t>
                      </w:r>
                      <w:r w:rsidR="00AF0F19">
                        <w:rPr>
                          <w:rFonts w:ascii="Arial" w:hAnsi="Arial" w:cs="Arial"/>
                          <w:sz w:val="11"/>
                          <w:szCs w:val="11"/>
                        </w:rPr>
                        <w:t xml:space="preserve">.A. </w:t>
                      </w:r>
                      <w:r w:rsidR="00D54663">
                        <w:rPr>
                          <w:rFonts w:ascii="Arial" w:hAnsi="Arial" w:cs="Arial"/>
                          <w:sz w:val="11"/>
                          <w:szCs w:val="11"/>
                        </w:rPr>
                        <w:t xml:space="preserve"> </w:t>
                      </w:r>
                      <w:r w:rsidRPr="00BF1FA0">
                        <w:rPr>
                          <w:rFonts w:ascii="Arial" w:hAnsi="Arial" w:cs="Arial"/>
                          <w:sz w:val="11"/>
                          <w:szCs w:val="11"/>
                        </w:rPr>
                        <w:t>Pg</w:t>
                      </w:r>
                      <w:r w:rsidR="00AF0F19">
                        <w:rPr>
                          <w:rFonts w:ascii="Arial" w:hAnsi="Arial" w:cs="Arial"/>
                          <w:sz w:val="11"/>
                          <w:szCs w:val="11"/>
                        </w:rPr>
                        <w:t>.</w:t>
                      </w:r>
                      <w:r w:rsidR="00FA0C47">
                        <w:rPr>
                          <w:rFonts w:ascii="Arial" w:hAnsi="Arial" w:cs="Arial"/>
                          <w:sz w:val="11"/>
                          <w:szCs w:val="11"/>
                        </w:rPr>
                        <w:t>Dip</w:t>
                      </w:r>
                    </w:p>
                  </w:txbxContent>
                </v:textbox>
              </v:shape>
            </w:pict>
          </mc:Fallback>
        </mc:AlternateContent>
      </w:r>
      <w:r w:rsidR="00516434">
        <w:rPr>
          <w:rFonts w:ascii="Arial" w:hAnsi="Arial" w:cs="Arial"/>
          <w:b/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F3DD8DF" wp14:editId="021661B1">
                <wp:simplePos x="0" y="0"/>
                <wp:positionH relativeFrom="column">
                  <wp:posOffset>-87630</wp:posOffset>
                </wp:positionH>
                <wp:positionV relativeFrom="paragraph">
                  <wp:posOffset>232410</wp:posOffset>
                </wp:positionV>
                <wp:extent cx="919480" cy="316865"/>
                <wp:effectExtent l="0" t="0" r="0" b="0"/>
                <wp:wrapNone/>
                <wp:docPr id="98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9480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BB374E" w14:textId="77777777" w:rsidR="00654D19" w:rsidRPr="00D64C87" w:rsidRDefault="00654D19" w:rsidP="00654D19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4836"/>
                                <w:tab w:val="left" w:pos="5040"/>
                                <w:tab w:val="left" w:pos="5760"/>
                                <w:tab w:val="left" w:pos="6678"/>
                                <w:tab w:val="left" w:pos="7200"/>
                                <w:tab w:val="left" w:pos="7467"/>
                                <w:tab w:val="left" w:pos="7920"/>
                                <w:tab w:val="left" w:pos="8640"/>
                              </w:tabs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</w:pPr>
                            <w:r w:rsidRPr="00D64C87"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>Name</w:t>
                            </w:r>
                            <w:r w:rsidRPr="00D64C87"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ab/>
                              <w:t xml:space="preserve">        </w:t>
                            </w:r>
                          </w:p>
                          <w:p w14:paraId="274575E4" w14:textId="77777777" w:rsidR="00654D19" w:rsidRDefault="00654D19" w:rsidP="00654D1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3DD8DF" id="Text Box 45" o:spid="_x0000_s1032" type="#_x0000_t202" style="position:absolute;margin-left:-6.9pt;margin-top:18.3pt;width:72.4pt;height:24.9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" filled="f" stroked="f">
                <v:textbox>
                  <w:txbxContent>
                    <w:p w14:paraId="16BB374E" w14:textId="77777777" w:rsidR="00654D19" w:rsidRPr="00D64C87" w:rsidRDefault="00654D19" w:rsidP="00654D19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4836"/>
                          <w:tab w:val="left" w:pos="5040"/>
                          <w:tab w:val="left" w:pos="5760"/>
                          <w:tab w:val="left" w:pos="6678"/>
                          <w:tab w:val="left" w:pos="7200"/>
                          <w:tab w:val="left" w:pos="7467"/>
                          <w:tab w:val="left" w:pos="7920"/>
                          <w:tab w:val="left" w:pos="8640"/>
                        </w:tabs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</w:pPr>
                      <w:r w:rsidRPr="00D64C87"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>Name</w:t>
                      </w:r>
                      <w:r w:rsidRPr="00D64C87"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ab/>
                        <w:t xml:space="preserve">        </w:t>
                      </w:r>
                    </w:p>
                    <w:p w14:paraId="274575E4" w14:textId="77777777" w:rsidR="00654D19" w:rsidRDefault="00654D19" w:rsidP="00654D19"/>
                  </w:txbxContent>
                </v:textbox>
              </v:shape>
            </w:pict>
          </mc:Fallback>
        </mc:AlternateContent>
      </w:r>
      <w:r w:rsidR="00654D19" w:rsidRPr="00550D33">
        <w:rPr>
          <w:rFonts w:ascii="Arial" w:hAnsi="Arial" w:cs="Arial"/>
          <w:b/>
          <w:sz w:val="52"/>
          <w:szCs w:val="52"/>
        </w:rPr>
        <w:tab/>
      </w:r>
      <w:r w:rsidR="004106EF" w:rsidRPr="00550D33">
        <w:rPr>
          <w:rFonts w:ascii="Arial" w:hAnsi="Arial" w:cs="Arial"/>
          <w:b/>
          <w:sz w:val="52"/>
          <w:szCs w:val="52"/>
        </w:rPr>
        <w:tab/>
      </w:r>
      <w:r w:rsidR="00654D19" w:rsidRPr="00550D33">
        <w:rPr>
          <w:rFonts w:ascii="Arial" w:hAnsi="Arial" w:cs="Arial"/>
          <w:b/>
          <w:sz w:val="52"/>
          <w:szCs w:val="52"/>
        </w:rPr>
        <w:tab/>
      </w:r>
      <w:r w:rsidR="00CA79A3" w:rsidRPr="00550D33">
        <w:rPr>
          <w:rFonts w:ascii="Arial" w:hAnsi="Arial" w:cs="Arial"/>
          <w:b/>
          <w:sz w:val="52"/>
          <w:szCs w:val="52"/>
        </w:rPr>
        <w:tab/>
      </w:r>
      <w:r w:rsidR="00654D19" w:rsidRPr="00550D33">
        <w:rPr>
          <w:rFonts w:ascii="Arial" w:hAnsi="Arial" w:cs="Arial"/>
          <w:b/>
          <w:sz w:val="52"/>
          <w:szCs w:val="52"/>
        </w:rPr>
        <w:tab/>
      </w:r>
      <w:r w:rsidR="00654D19" w:rsidRPr="00550D33">
        <w:rPr>
          <w:rFonts w:ascii="Arial" w:hAnsi="Arial" w:cs="Arial"/>
          <w:b/>
          <w:sz w:val="52"/>
          <w:szCs w:val="52"/>
        </w:rPr>
        <w:tab/>
      </w:r>
      <w:r w:rsidR="00654D19" w:rsidRPr="00550D33">
        <w:rPr>
          <w:rFonts w:ascii="Arial" w:hAnsi="Arial" w:cs="Arial"/>
          <w:b/>
          <w:sz w:val="52"/>
          <w:szCs w:val="52"/>
        </w:rPr>
        <w:tab/>
      </w:r>
      <w:r w:rsidR="00654D19" w:rsidRPr="00550D33">
        <w:rPr>
          <w:rFonts w:ascii="Arial" w:hAnsi="Arial" w:cs="Arial"/>
          <w:b/>
          <w:sz w:val="52"/>
          <w:szCs w:val="52"/>
        </w:rPr>
        <w:tab/>
      </w:r>
      <w:r w:rsidR="00654D19" w:rsidRPr="00550D33">
        <w:rPr>
          <w:rFonts w:ascii="Arial" w:hAnsi="Arial" w:cs="Arial"/>
          <w:b/>
          <w:sz w:val="52"/>
          <w:szCs w:val="52"/>
        </w:rPr>
        <w:tab/>
        <w:t xml:space="preserve">   </w:t>
      </w:r>
      <w:r w:rsidR="00654D19" w:rsidRPr="00550D33">
        <w:rPr>
          <w:rFonts w:ascii="Arial" w:hAnsi="Arial" w:cs="Arial"/>
          <w:b/>
          <w:sz w:val="52"/>
          <w:szCs w:val="52"/>
        </w:rPr>
        <w:tab/>
      </w:r>
      <w:r w:rsidR="00654D19" w:rsidRPr="00550D33">
        <w:rPr>
          <w:rFonts w:ascii="Arial" w:hAnsi="Arial" w:cs="Arial"/>
          <w:b/>
          <w:sz w:val="52"/>
          <w:szCs w:val="52"/>
        </w:rPr>
        <w:tab/>
      </w:r>
      <w:r w:rsidR="00654D19" w:rsidRPr="00550D33">
        <w:rPr>
          <w:rFonts w:ascii="Arial" w:hAnsi="Arial" w:cs="Arial"/>
          <w:b/>
          <w:sz w:val="52"/>
          <w:szCs w:val="52"/>
        </w:rPr>
        <w:tab/>
      </w:r>
    </w:p>
    <w:p w14:paraId="550BED43" w14:textId="34AAE7C5" w:rsidR="00654D19" w:rsidRPr="00D47198" w:rsidRDefault="00FB4B15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836"/>
          <w:tab w:val="left" w:pos="5040"/>
          <w:tab w:val="left" w:pos="5760"/>
          <w:tab w:val="left" w:pos="6678"/>
          <w:tab w:val="left" w:pos="7200"/>
          <w:tab w:val="left" w:pos="7467"/>
          <w:tab w:val="left" w:pos="7920"/>
          <w:tab w:val="left" w:pos="8640"/>
        </w:tabs>
        <w:rPr>
          <w:rFonts w:ascii="Arial" w:hAnsi="Arial" w:cs="Arial"/>
          <w:b/>
          <w:sz w:val="17"/>
          <w:szCs w:val="17"/>
        </w:rPr>
      </w:pPr>
      <w:r>
        <w:rPr>
          <w:rFonts w:ascii="Tahoma" w:hAnsi="Tahoma" w:cs="Tahoma"/>
          <w:b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9202588" wp14:editId="4948B98F">
                <wp:simplePos x="0" y="0"/>
                <wp:positionH relativeFrom="column">
                  <wp:posOffset>2610485</wp:posOffset>
                </wp:positionH>
                <wp:positionV relativeFrom="paragraph">
                  <wp:posOffset>78843</wp:posOffset>
                </wp:positionV>
                <wp:extent cx="1190847" cy="316865"/>
                <wp:effectExtent l="0" t="0" r="0" b="6985"/>
                <wp:wrapNone/>
                <wp:docPr id="6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847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43456F" w14:textId="4B3CA4A5" w:rsidR="00CA79A3" w:rsidRPr="00CA79A3" w:rsidRDefault="00FB4B15" w:rsidP="00CA79A3">
                            <w:pPr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>COVID stat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202588" id="_x0000_s1033" type="#_x0000_t202" style="position:absolute;margin-left:205.55pt;margin-top:6.2pt;width:93.75pt;height:24.9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" filled="f" stroked="f">
                <v:textbox>
                  <w:txbxContent>
                    <w:p w14:paraId="0743456F" w14:textId="4B3CA4A5" w:rsidR="00CA79A3" w:rsidRPr="00CA79A3" w:rsidRDefault="00FB4B15" w:rsidP="00CA79A3">
                      <w:pPr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>COVID status</w:t>
                      </w:r>
                    </w:p>
                  </w:txbxContent>
                </v:textbox>
              </v:shape>
            </w:pict>
          </mc:Fallback>
        </mc:AlternateContent>
      </w:r>
      <w:r w:rsidR="00516434">
        <w:rPr>
          <w:rFonts w:ascii="Tahoma" w:hAnsi="Tahoma" w:cs="Tahoma"/>
          <w:b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60B900B" wp14:editId="604EBCF8">
                <wp:simplePos x="0" y="0"/>
                <wp:positionH relativeFrom="column">
                  <wp:posOffset>3760470</wp:posOffset>
                </wp:positionH>
                <wp:positionV relativeFrom="paragraph">
                  <wp:posOffset>98528</wp:posOffset>
                </wp:positionV>
                <wp:extent cx="1604010" cy="246380"/>
                <wp:effectExtent l="0" t="0" r="0" b="1270"/>
                <wp:wrapNone/>
                <wp:docPr id="6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4010" cy="246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9F8429" w14:textId="7EC31A79" w:rsidR="0023346A" w:rsidRPr="002763DE" w:rsidRDefault="003360E4" w:rsidP="00CA79A3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4818"/>
                                <w:tab w:val="left" w:pos="5760"/>
                                <w:tab w:val="left" w:pos="6666"/>
                                <w:tab w:val="left" w:pos="7200"/>
                                <w:tab w:val="left" w:pos="7467"/>
                                <w:tab w:val="left" w:pos="7920"/>
                                <w:tab w:val="left" w:pos="8640"/>
                              </w:tabs>
                              <w:rPr>
                                <w:rFonts w:ascii="Arial" w:hAnsi="Arial" w:cs="Arial"/>
                                <w:sz w:val="17"/>
                                <w:szCs w:val="17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7"/>
                                <w:szCs w:val="17"/>
                                <w:lang w:val="en-US"/>
                              </w:rPr>
                              <w:t>4</w:t>
                            </w:r>
                            <w:r w:rsidRPr="003360E4">
                              <w:rPr>
                                <w:rFonts w:ascii="Arial" w:hAnsi="Arial" w:cs="Arial"/>
                                <w:sz w:val="17"/>
                                <w:szCs w:val="17"/>
                                <w:vertAlign w:val="superscript"/>
                                <w:lang w:val="en-US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sz w:val="17"/>
                                <w:szCs w:val="17"/>
                                <w:lang w:val="en-US"/>
                              </w:rPr>
                              <w:t xml:space="preserve"> </w:t>
                            </w:r>
                            <w:r w:rsidR="00CD2CF3">
                              <w:rPr>
                                <w:rFonts w:ascii="Arial" w:hAnsi="Arial" w:cs="Arial"/>
                                <w:sz w:val="17"/>
                                <w:szCs w:val="17"/>
                                <w:lang w:val="en-US"/>
                              </w:rPr>
                              <w:t>v</w:t>
                            </w:r>
                            <w:r w:rsidR="00FB4B15">
                              <w:rPr>
                                <w:rFonts w:ascii="Arial" w:hAnsi="Arial" w:cs="Arial"/>
                                <w:sz w:val="17"/>
                                <w:szCs w:val="17"/>
                                <w:lang w:val="en-US"/>
                              </w:rPr>
                              <w:t>accina</w:t>
                            </w:r>
                            <w:r w:rsidR="00CD2CF3">
                              <w:rPr>
                                <w:rFonts w:ascii="Arial" w:hAnsi="Arial" w:cs="Arial"/>
                                <w:sz w:val="17"/>
                                <w:szCs w:val="17"/>
                                <w:lang w:val="en-US"/>
                              </w:rPr>
                              <w:t xml:space="preserve">tion </w:t>
                            </w:r>
                            <w:r w:rsidR="00F23765">
                              <w:rPr>
                                <w:rFonts w:ascii="Arial" w:hAnsi="Arial" w:cs="Arial"/>
                                <w:sz w:val="17"/>
                                <w:szCs w:val="17"/>
                                <w:lang w:val="en-US"/>
                              </w:rPr>
                              <w:t>22/12/202</w:t>
                            </w:r>
                            <w:r>
                              <w:rPr>
                                <w:rFonts w:ascii="Arial" w:hAnsi="Arial" w:cs="Arial"/>
                                <w:sz w:val="17"/>
                                <w:szCs w:val="17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B900B" id="_x0000_s1034" type="#_x0000_t202" style="position:absolute;margin-left:296.1pt;margin-top:7.75pt;width:126.3pt;height:19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" filled="f" stroked="f">
                <v:textbox>
                  <w:txbxContent>
                    <w:p w14:paraId="549F8429" w14:textId="7EC31A79" w:rsidR="0023346A" w:rsidRPr="002763DE" w:rsidRDefault="003360E4" w:rsidP="00CA79A3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4818"/>
                          <w:tab w:val="left" w:pos="5760"/>
                          <w:tab w:val="left" w:pos="6666"/>
                          <w:tab w:val="left" w:pos="7200"/>
                          <w:tab w:val="left" w:pos="7467"/>
                          <w:tab w:val="left" w:pos="7920"/>
                          <w:tab w:val="left" w:pos="8640"/>
                        </w:tabs>
                        <w:rPr>
                          <w:rFonts w:ascii="Arial" w:hAnsi="Arial" w:cs="Arial"/>
                          <w:sz w:val="17"/>
                          <w:szCs w:val="17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17"/>
                          <w:szCs w:val="17"/>
                          <w:lang w:val="en-US"/>
                        </w:rPr>
                        <w:t>4</w:t>
                      </w:r>
                      <w:r w:rsidRPr="003360E4">
                        <w:rPr>
                          <w:rFonts w:ascii="Arial" w:hAnsi="Arial" w:cs="Arial"/>
                          <w:sz w:val="17"/>
                          <w:szCs w:val="17"/>
                          <w:vertAlign w:val="superscript"/>
                          <w:lang w:val="en-US"/>
                        </w:rPr>
                        <w:t>th</w:t>
                      </w:r>
                      <w:r>
                        <w:rPr>
                          <w:rFonts w:ascii="Arial" w:hAnsi="Arial" w:cs="Arial"/>
                          <w:sz w:val="17"/>
                          <w:szCs w:val="17"/>
                          <w:lang w:val="en-US"/>
                        </w:rPr>
                        <w:t xml:space="preserve"> </w:t>
                      </w:r>
                      <w:r w:rsidR="00CD2CF3">
                        <w:rPr>
                          <w:rFonts w:ascii="Arial" w:hAnsi="Arial" w:cs="Arial"/>
                          <w:sz w:val="17"/>
                          <w:szCs w:val="17"/>
                          <w:lang w:val="en-US"/>
                        </w:rPr>
                        <w:t>v</w:t>
                      </w:r>
                      <w:r w:rsidR="00FB4B15">
                        <w:rPr>
                          <w:rFonts w:ascii="Arial" w:hAnsi="Arial" w:cs="Arial"/>
                          <w:sz w:val="17"/>
                          <w:szCs w:val="17"/>
                          <w:lang w:val="en-US"/>
                        </w:rPr>
                        <w:t>accina</w:t>
                      </w:r>
                      <w:r w:rsidR="00CD2CF3">
                        <w:rPr>
                          <w:rFonts w:ascii="Arial" w:hAnsi="Arial" w:cs="Arial"/>
                          <w:sz w:val="17"/>
                          <w:szCs w:val="17"/>
                          <w:lang w:val="en-US"/>
                        </w:rPr>
                        <w:t xml:space="preserve">tion </w:t>
                      </w:r>
                      <w:r w:rsidR="00F23765">
                        <w:rPr>
                          <w:rFonts w:ascii="Arial" w:hAnsi="Arial" w:cs="Arial"/>
                          <w:sz w:val="17"/>
                          <w:szCs w:val="17"/>
                          <w:lang w:val="en-US"/>
                        </w:rPr>
                        <w:t>22/12/202</w:t>
                      </w:r>
                      <w:r>
                        <w:rPr>
                          <w:rFonts w:ascii="Arial" w:hAnsi="Arial" w:cs="Arial"/>
                          <w:sz w:val="17"/>
                          <w:szCs w:val="17"/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516434">
        <w:rPr>
          <w:rFonts w:ascii="Arial" w:hAnsi="Arial"/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4A1A5CD" wp14:editId="6E0D3238">
                <wp:simplePos x="0" y="0"/>
                <wp:positionH relativeFrom="column">
                  <wp:posOffset>-93980</wp:posOffset>
                </wp:positionH>
                <wp:positionV relativeFrom="paragraph">
                  <wp:posOffset>104140</wp:posOffset>
                </wp:positionV>
                <wp:extent cx="833120" cy="316865"/>
                <wp:effectExtent l="0" t="0" r="0" b="0"/>
                <wp:wrapNone/>
                <wp:docPr id="78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3120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A97A21" w14:textId="77777777" w:rsidR="00654D19" w:rsidRPr="00D64C87" w:rsidRDefault="00692D2B" w:rsidP="00654D19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4836"/>
                                <w:tab w:val="left" w:pos="5040"/>
                                <w:tab w:val="left" w:pos="5760"/>
                                <w:tab w:val="left" w:pos="6678"/>
                                <w:tab w:val="left" w:pos="7200"/>
                                <w:tab w:val="left" w:pos="7467"/>
                                <w:tab w:val="left" w:pos="7920"/>
                                <w:tab w:val="left" w:pos="8640"/>
                              </w:tabs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>Address</w:t>
                            </w:r>
                            <w:r w:rsidR="00654D19" w:rsidRPr="00D64C87"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 xml:space="preserve">      </w:t>
                            </w:r>
                          </w:p>
                          <w:p w14:paraId="01BF30CA" w14:textId="77777777" w:rsidR="00654D19" w:rsidRDefault="00654D19" w:rsidP="00654D1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A1A5CD" id="Text Box 44" o:spid="_x0000_s1035" type="#_x0000_t202" style="position:absolute;margin-left:-7.4pt;margin-top:8.2pt;width:65.6pt;height:24.9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" filled="f" stroked="f">
                <v:textbox>
                  <w:txbxContent>
                    <w:p w14:paraId="75A97A21" w14:textId="77777777" w:rsidR="00654D19" w:rsidRPr="00D64C87" w:rsidRDefault="00692D2B" w:rsidP="00654D19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4836"/>
                          <w:tab w:val="left" w:pos="5040"/>
                          <w:tab w:val="left" w:pos="5760"/>
                          <w:tab w:val="left" w:pos="6678"/>
                          <w:tab w:val="left" w:pos="7200"/>
                          <w:tab w:val="left" w:pos="7467"/>
                          <w:tab w:val="left" w:pos="7920"/>
                          <w:tab w:val="left" w:pos="8640"/>
                        </w:tabs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>Address</w:t>
                      </w:r>
                      <w:r w:rsidR="00654D19" w:rsidRPr="00D64C87"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 xml:space="preserve">      </w:t>
                      </w:r>
                    </w:p>
                    <w:p w14:paraId="01BF30CA" w14:textId="77777777" w:rsidR="00654D19" w:rsidRDefault="00654D19" w:rsidP="00654D19"/>
                  </w:txbxContent>
                </v:textbox>
              </v:shape>
            </w:pict>
          </mc:Fallback>
        </mc:AlternateContent>
      </w:r>
      <w:r w:rsidR="00654D19" w:rsidRPr="00D47198">
        <w:rPr>
          <w:rFonts w:ascii="Arial" w:hAnsi="Arial" w:cs="Arial"/>
          <w:b/>
          <w:sz w:val="22"/>
          <w:szCs w:val="22"/>
        </w:rPr>
        <w:tab/>
      </w:r>
      <w:r w:rsidR="00654D19" w:rsidRPr="00D47198">
        <w:rPr>
          <w:rFonts w:ascii="Arial" w:hAnsi="Arial" w:cs="Arial"/>
          <w:b/>
          <w:sz w:val="17"/>
          <w:szCs w:val="17"/>
        </w:rPr>
        <w:tab/>
      </w:r>
      <w:r w:rsidR="00654D19" w:rsidRPr="00D47198">
        <w:rPr>
          <w:rFonts w:ascii="Arial" w:hAnsi="Arial" w:cs="Arial"/>
          <w:b/>
          <w:sz w:val="17"/>
          <w:szCs w:val="17"/>
        </w:rPr>
        <w:tab/>
      </w:r>
      <w:r w:rsidR="00654D19" w:rsidRPr="00D47198">
        <w:rPr>
          <w:rFonts w:ascii="Arial" w:hAnsi="Arial" w:cs="Arial"/>
          <w:b/>
          <w:sz w:val="17"/>
          <w:szCs w:val="17"/>
        </w:rPr>
        <w:tab/>
        <w:t xml:space="preserve"> </w:t>
      </w:r>
      <w:r w:rsidR="00654D19" w:rsidRPr="00D47198">
        <w:rPr>
          <w:rFonts w:ascii="Arial" w:hAnsi="Arial" w:cs="Arial"/>
          <w:b/>
          <w:sz w:val="17"/>
          <w:szCs w:val="17"/>
        </w:rPr>
        <w:tab/>
      </w:r>
      <w:r w:rsidR="00654D19" w:rsidRPr="00D47198">
        <w:rPr>
          <w:rFonts w:ascii="Arial" w:hAnsi="Arial" w:cs="Arial"/>
          <w:b/>
          <w:sz w:val="17"/>
          <w:szCs w:val="17"/>
        </w:rPr>
        <w:tab/>
        <w:t xml:space="preserve">    </w:t>
      </w:r>
    </w:p>
    <w:p w14:paraId="4599FA2F" w14:textId="497095AC" w:rsidR="00654D19" w:rsidRPr="00812CB6" w:rsidRDefault="00516434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836"/>
          <w:tab w:val="left" w:pos="5040"/>
          <w:tab w:val="left" w:pos="5760"/>
          <w:tab w:val="left" w:pos="6678"/>
          <w:tab w:val="left" w:pos="7200"/>
          <w:tab w:val="left" w:pos="7467"/>
          <w:tab w:val="left" w:pos="7920"/>
          <w:tab w:val="left" w:pos="8640"/>
        </w:tabs>
        <w:rPr>
          <w:rFonts w:ascii="Arial" w:hAnsi="Arial"/>
          <w:sz w:val="17"/>
          <w:szCs w:val="17"/>
        </w:rPr>
      </w:pPr>
      <w:r>
        <w:rPr>
          <w:rFonts w:ascii="Tahoma" w:hAnsi="Tahoma" w:cs="Tahoma"/>
          <w:b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414CB576" wp14:editId="73ACDB93">
                <wp:simplePos x="0" y="0"/>
                <wp:positionH relativeFrom="column">
                  <wp:posOffset>678815</wp:posOffset>
                </wp:positionH>
                <wp:positionV relativeFrom="paragraph">
                  <wp:posOffset>10160</wp:posOffset>
                </wp:positionV>
                <wp:extent cx="1733550" cy="719455"/>
                <wp:effectExtent l="0" t="0" r="0" b="0"/>
                <wp:wrapNone/>
                <wp:docPr id="80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719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11D39D" w14:textId="66192D5F" w:rsidR="00BB2A7C" w:rsidRDefault="005F2162" w:rsidP="0024462A">
                            <w:pP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</w:rPr>
                              <w:t>53 Symonds Avenue</w:t>
                            </w:r>
                          </w:p>
                          <w:p w14:paraId="6EEE8E5E" w14:textId="4B258168" w:rsidR="005F2162" w:rsidRDefault="005F2162" w:rsidP="0024462A">
                            <w:pP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</w:rPr>
                              <w:t>Upper Haugh</w:t>
                            </w:r>
                          </w:p>
                          <w:p w14:paraId="78E260D9" w14:textId="3C465D0F" w:rsidR="005F2162" w:rsidRDefault="005F2162" w:rsidP="0024462A">
                            <w:pP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</w:rPr>
                              <w:t>Rotherham</w:t>
                            </w:r>
                          </w:p>
                          <w:p w14:paraId="726CE342" w14:textId="0D8F0085" w:rsidR="005F2162" w:rsidRDefault="005F2162" w:rsidP="0024462A">
                            <w:pP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</w:rPr>
                              <w:t>South Yorkshire</w:t>
                            </w:r>
                          </w:p>
                          <w:p w14:paraId="4213937B" w14:textId="7ECA59D8" w:rsidR="005F2162" w:rsidRPr="00BB2A7C" w:rsidRDefault="005F2162" w:rsidP="0024462A">
                            <w:pP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17"/>
                                <w:szCs w:val="17"/>
                              </w:rPr>
                              <w:t>S62 7LW, ENGL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4CB576" id="Text Box 29" o:spid="_x0000_s1036" type="#_x0000_t202" style="position:absolute;margin-left:53.45pt;margin-top:.8pt;width:136.5pt;height:56.65pt;z-index: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" filled="f" stroked="f">
                <v:textbox>
                  <w:txbxContent>
                    <w:p w14:paraId="4011D39D" w14:textId="66192D5F" w:rsidR="00BB2A7C" w:rsidRDefault="005F2162" w:rsidP="0024462A">
                      <w:pPr>
                        <w:rPr>
                          <w:rFonts w:ascii="Arial" w:hAnsi="Arial" w:cs="Arial"/>
                          <w:bCs/>
                          <w:sz w:val="17"/>
                          <w:szCs w:val="17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17"/>
                          <w:szCs w:val="17"/>
                        </w:rPr>
                        <w:t>53 Symonds Avenue</w:t>
                      </w:r>
                    </w:p>
                    <w:p w14:paraId="6EEE8E5E" w14:textId="4B258168" w:rsidR="005F2162" w:rsidRDefault="005F2162" w:rsidP="0024462A">
                      <w:pPr>
                        <w:rPr>
                          <w:rFonts w:ascii="Arial" w:hAnsi="Arial" w:cs="Arial"/>
                          <w:bCs/>
                          <w:sz w:val="17"/>
                          <w:szCs w:val="17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17"/>
                          <w:szCs w:val="17"/>
                        </w:rPr>
                        <w:t>Upper Haugh</w:t>
                      </w:r>
                    </w:p>
                    <w:p w14:paraId="78E260D9" w14:textId="3C465D0F" w:rsidR="005F2162" w:rsidRDefault="005F2162" w:rsidP="0024462A">
                      <w:pPr>
                        <w:rPr>
                          <w:rFonts w:ascii="Arial" w:hAnsi="Arial" w:cs="Arial"/>
                          <w:bCs/>
                          <w:sz w:val="17"/>
                          <w:szCs w:val="17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17"/>
                          <w:szCs w:val="17"/>
                        </w:rPr>
                        <w:t>Rotherham</w:t>
                      </w:r>
                    </w:p>
                    <w:p w14:paraId="726CE342" w14:textId="0D8F0085" w:rsidR="005F2162" w:rsidRDefault="005F2162" w:rsidP="0024462A">
                      <w:pPr>
                        <w:rPr>
                          <w:rFonts w:ascii="Arial" w:hAnsi="Arial" w:cs="Arial"/>
                          <w:bCs/>
                          <w:sz w:val="17"/>
                          <w:szCs w:val="17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17"/>
                          <w:szCs w:val="17"/>
                        </w:rPr>
                        <w:t>South Yorkshire</w:t>
                      </w:r>
                    </w:p>
                    <w:p w14:paraId="4213937B" w14:textId="7ECA59D8" w:rsidR="005F2162" w:rsidRPr="00BB2A7C" w:rsidRDefault="005F2162" w:rsidP="0024462A">
                      <w:pPr>
                        <w:rPr>
                          <w:rFonts w:ascii="Arial" w:hAnsi="Arial" w:cs="Arial"/>
                          <w:bCs/>
                          <w:sz w:val="17"/>
                          <w:szCs w:val="17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17"/>
                          <w:szCs w:val="17"/>
                        </w:rPr>
                        <w:t>S62 7LW, ENGLAND</w:t>
                      </w:r>
                    </w:p>
                  </w:txbxContent>
                </v:textbox>
              </v:shape>
            </w:pict>
          </mc:Fallback>
        </mc:AlternateContent>
      </w:r>
    </w:p>
    <w:p w14:paraId="3F1FA48E" w14:textId="1A77CE6C" w:rsidR="00654D19" w:rsidRPr="00D47198" w:rsidRDefault="00516434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17"/>
          <w:szCs w:val="17"/>
        </w:rPr>
      </w:pPr>
      <w:r>
        <w:rPr>
          <w:rFonts w:ascii="Tahoma" w:hAnsi="Tahoma" w:cs="Tahoma"/>
          <w:b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0082DE3" wp14:editId="3CA4D478">
                <wp:simplePos x="0" y="0"/>
                <wp:positionH relativeFrom="column">
                  <wp:posOffset>3758565</wp:posOffset>
                </wp:positionH>
                <wp:positionV relativeFrom="paragraph">
                  <wp:posOffset>89535</wp:posOffset>
                </wp:positionV>
                <wp:extent cx="982980" cy="233045"/>
                <wp:effectExtent l="0" t="0" r="0" b="0"/>
                <wp:wrapNone/>
                <wp:docPr id="88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2980" cy="233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05C2FE" w14:textId="77777777" w:rsidR="00654D19" w:rsidRPr="00812CB6" w:rsidRDefault="00654D19" w:rsidP="00654D19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4836"/>
                                <w:tab w:val="left" w:pos="5040"/>
                                <w:tab w:val="left" w:pos="5760"/>
                                <w:tab w:val="left" w:pos="6678"/>
                                <w:tab w:val="left" w:pos="7200"/>
                                <w:tab w:val="left" w:pos="7467"/>
                                <w:tab w:val="left" w:pos="7920"/>
                                <w:tab w:val="left" w:pos="8640"/>
                              </w:tabs>
                              <w:rPr>
                                <w:rFonts w:ascii="Arial" w:hAnsi="Arial"/>
                                <w:sz w:val="17"/>
                                <w:szCs w:val="17"/>
                              </w:rPr>
                            </w:pPr>
                            <w:r w:rsidRPr="00812CB6">
                              <w:rPr>
                                <w:rFonts w:ascii="Arial" w:hAnsi="Arial"/>
                                <w:sz w:val="17"/>
                                <w:szCs w:val="17"/>
                              </w:rPr>
                              <w:t>British</w:t>
                            </w:r>
                            <w:r>
                              <w:rPr>
                                <w:rFonts w:ascii="Arial" w:hAnsi="Arial"/>
                                <w:sz w:val="17"/>
                                <w:szCs w:val="17"/>
                              </w:rPr>
                              <w:t xml:space="preserve">  (E</w:t>
                            </w:r>
                            <w:r w:rsidRPr="00812CB6">
                              <w:rPr>
                                <w:rFonts w:ascii="Arial" w:hAnsi="Arial"/>
                                <w:sz w:val="17"/>
                                <w:szCs w:val="17"/>
                              </w:rPr>
                              <w:t xml:space="preserve">nglish) </w:t>
                            </w:r>
                          </w:p>
                          <w:p w14:paraId="2616483E" w14:textId="77777777" w:rsidR="00654D19" w:rsidRPr="00677063" w:rsidRDefault="00654D19" w:rsidP="00654D1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082DE3" id="Text Box 35" o:spid="_x0000_s1037" type="#_x0000_t202" style="position:absolute;margin-left:295.95pt;margin-top:7.05pt;width:77.4pt;height:18.3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" filled="f" stroked="f">
                <v:textbox>
                  <w:txbxContent>
                    <w:p w14:paraId="0605C2FE" w14:textId="77777777" w:rsidR="00654D19" w:rsidRPr="00812CB6" w:rsidRDefault="00654D19" w:rsidP="00654D19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4836"/>
                          <w:tab w:val="left" w:pos="5040"/>
                          <w:tab w:val="left" w:pos="5760"/>
                          <w:tab w:val="left" w:pos="6678"/>
                          <w:tab w:val="left" w:pos="7200"/>
                          <w:tab w:val="left" w:pos="7467"/>
                          <w:tab w:val="left" w:pos="7920"/>
                          <w:tab w:val="left" w:pos="8640"/>
                        </w:tabs>
                        <w:rPr>
                          <w:rFonts w:ascii="Arial" w:hAnsi="Arial"/>
                          <w:sz w:val="17"/>
                          <w:szCs w:val="17"/>
                        </w:rPr>
                      </w:pPr>
                      <w:r w:rsidRPr="00812CB6">
                        <w:rPr>
                          <w:rFonts w:ascii="Arial" w:hAnsi="Arial"/>
                          <w:sz w:val="17"/>
                          <w:szCs w:val="17"/>
                        </w:rPr>
                        <w:t>British</w:t>
                      </w:r>
                      <w:r>
                        <w:rPr>
                          <w:rFonts w:ascii="Arial" w:hAnsi="Arial"/>
                          <w:sz w:val="17"/>
                          <w:szCs w:val="17"/>
                        </w:rPr>
                        <w:t xml:space="preserve">  (E</w:t>
                      </w:r>
                      <w:r w:rsidRPr="00812CB6">
                        <w:rPr>
                          <w:rFonts w:ascii="Arial" w:hAnsi="Arial"/>
                          <w:sz w:val="17"/>
                          <w:szCs w:val="17"/>
                        </w:rPr>
                        <w:t xml:space="preserve">nglish) </w:t>
                      </w:r>
                    </w:p>
                    <w:p w14:paraId="2616483E" w14:textId="77777777" w:rsidR="00654D19" w:rsidRPr="00677063" w:rsidRDefault="00654D19" w:rsidP="00654D19"/>
                  </w:txbxContent>
                </v:textbox>
              </v:shape>
            </w:pict>
          </mc:Fallback>
        </mc:AlternateContent>
      </w:r>
      <w:r>
        <w:rPr>
          <w:rFonts w:ascii="Arial" w:hAnsi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6DA4EA7" wp14:editId="20A0E288">
                <wp:simplePos x="0" y="0"/>
                <wp:positionH relativeFrom="column">
                  <wp:posOffset>2609215</wp:posOffset>
                </wp:positionH>
                <wp:positionV relativeFrom="paragraph">
                  <wp:posOffset>56515</wp:posOffset>
                </wp:positionV>
                <wp:extent cx="984250" cy="316865"/>
                <wp:effectExtent l="0" t="0" r="0" b="0"/>
                <wp:wrapNone/>
                <wp:docPr id="79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4250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6D1695" w14:textId="77777777" w:rsidR="00654D19" w:rsidRPr="00D64C87" w:rsidRDefault="00654D19" w:rsidP="00654D19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4836"/>
                                <w:tab w:val="left" w:pos="5040"/>
                                <w:tab w:val="left" w:pos="5760"/>
                                <w:tab w:val="left" w:pos="6678"/>
                                <w:tab w:val="left" w:pos="7200"/>
                                <w:tab w:val="left" w:pos="7467"/>
                                <w:tab w:val="left" w:pos="7920"/>
                                <w:tab w:val="left" w:pos="8640"/>
                              </w:tabs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</w:pPr>
                            <w:r w:rsidRPr="00D64C87"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 xml:space="preserve">Nationality </w:t>
                            </w:r>
                            <w:r w:rsidRPr="00D64C87"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ab/>
                              <w:t xml:space="preserve">        </w:t>
                            </w:r>
                          </w:p>
                          <w:p w14:paraId="19083809" w14:textId="77777777" w:rsidR="00654D19" w:rsidRDefault="00654D19" w:rsidP="00654D1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DA4EA7" id="Text Box 33" o:spid="_x0000_s1038" type="#_x0000_t202" style="position:absolute;margin-left:205.45pt;margin-top:4.45pt;width:77.5pt;height:24.95pt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" filled="f" stroked="f">
                <v:textbox>
                  <w:txbxContent>
                    <w:p w14:paraId="696D1695" w14:textId="77777777" w:rsidR="00654D19" w:rsidRPr="00D64C87" w:rsidRDefault="00654D19" w:rsidP="00654D19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4836"/>
                          <w:tab w:val="left" w:pos="5040"/>
                          <w:tab w:val="left" w:pos="5760"/>
                          <w:tab w:val="left" w:pos="6678"/>
                          <w:tab w:val="left" w:pos="7200"/>
                          <w:tab w:val="left" w:pos="7467"/>
                          <w:tab w:val="left" w:pos="7920"/>
                          <w:tab w:val="left" w:pos="8640"/>
                        </w:tabs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</w:pPr>
                      <w:r w:rsidRPr="00D64C87"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 xml:space="preserve">Nationality </w:t>
                      </w:r>
                      <w:r w:rsidRPr="00D64C87"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ab/>
                        <w:t xml:space="preserve">        </w:t>
                      </w:r>
                    </w:p>
                    <w:p w14:paraId="19083809" w14:textId="77777777" w:rsidR="00654D19" w:rsidRDefault="00654D19" w:rsidP="00654D19"/>
                  </w:txbxContent>
                </v:textbox>
              </v:shape>
            </w:pict>
          </mc:Fallback>
        </mc:AlternateContent>
      </w:r>
      <w:r w:rsidR="00654D19" w:rsidRPr="00D47198">
        <w:rPr>
          <w:rFonts w:ascii="Arial" w:hAnsi="Arial" w:cs="Arial"/>
          <w:b/>
          <w:sz w:val="17"/>
          <w:szCs w:val="17"/>
        </w:rPr>
        <w:tab/>
      </w:r>
      <w:r w:rsidR="00654D19" w:rsidRPr="00D47198">
        <w:rPr>
          <w:rFonts w:ascii="Arial" w:hAnsi="Arial" w:cs="Arial"/>
          <w:b/>
          <w:sz w:val="17"/>
          <w:szCs w:val="17"/>
        </w:rPr>
        <w:tab/>
      </w:r>
      <w:r w:rsidR="00654D19" w:rsidRPr="00D47198">
        <w:rPr>
          <w:rFonts w:ascii="Arial" w:hAnsi="Arial" w:cs="Arial"/>
          <w:b/>
          <w:sz w:val="17"/>
          <w:szCs w:val="17"/>
        </w:rPr>
        <w:tab/>
      </w:r>
      <w:r w:rsidR="00654D19" w:rsidRPr="00D47198">
        <w:rPr>
          <w:rFonts w:ascii="Arial" w:hAnsi="Arial" w:cs="Arial"/>
          <w:b/>
          <w:sz w:val="17"/>
          <w:szCs w:val="17"/>
        </w:rPr>
        <w:tab/>
      </w:r>
      <w:r w:rsidR="00654D19" w:rsidRPr="00D47198">
        <w:rPr>
          <w:rFonts w:ascii="Arial" w:hAnsi="Arial" w:cs="Arial"/>
          <w:b/>
          <w:sz w:val="17"/>
          <w:szCs w:val="17"/>
        </w:rPr>
        <w:tab/>
      </w:r>
      <w:r w:rsidR="00654D19" w:rsidRPr="00D47198">
        <w:rPr>
          <w:rFonts w:ascii="Arial" w:hAnsi="Arial" w:cs="Arial"/>
          <w:b/>
          <w:sz w:val="17"/>
          <w:szCs w:val="17"/>
        </w:rPr>
        <w:tab/>
        <w:t xml:space="preserve"> </w:t>
      </w:r>
    </w:p>
    <w:p w14:paraId="3BF8C05D" w14:textId="37FFF42D" w:rsidR="00654D19" w:rsidRPr="00812CB6" w:rsidRDefault="00516434" w:rsidP="00654D19">
      <w:pPr>
        <w:tabs>
          <w:tab w:val="left" w:pos="2160"/>
          <w:tab w:val="left" w:pos="2880"/>
          <w:tab w:val="left" w:pos="7200"/>
        </w:tabs>
        <w:ind w:left="1440"/>
        <w:rPr>
          <w:rFonts w:ascii="Arial" w:hAnsi="Arial"/>
          <w:sz w:val="24"/>
          <w:szCs w:val="24"/>
        </w:rPr>
      </w:pPr>
      <w:r>
        <w:rPr>
          <w:rFonts w:ascii="Arial" w:hAnsi="Arial" w:cs="Arial"/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4D559C6" wp14:editId="272E5858">
                <wp:simplePos x="0" y="0"/>
                <wp:positionH relativeFrom="column">
                  <wp:posOffset>2604135</wp:posOffset>
                </wp:positionH>
                <wp:positionV relativeFrom="paragraph">
                  <wp:posOffset>164465</wp:posOffset>
                </wp:positionV>
                <wp:extent cx="1175385" cy="316865"/>
                <wp:effectExtent l="0" t="0" r="0" b="0"/>
                <wp:wrapNone/>
                <wp:docPr id="76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5385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A3B151" w14:textId="3E4A32F7" w:rsidR="00654D19" w:rsidRPr="00CA79A3" w:rsidRDefault="00AE04A5" w:rsidP="00654D19">
                            <w:pPr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>Webs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D559C6" id="Text Box 38" o:spid="_x0000_s1039" type="#_x0000_t202" style="position:absolute;left:0;text-align:left;margin-left:205.05pt;margin-top:12.95pt;width:92.55pt;height:24.9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" filled="f" stroked="f">
                <v:textbox>
                  <w:txbxContent>
                    <w:p w14:paraId="49A3B151" w14:textId="3E4A32F7" w:rsidR="00654D19" w:rsidRPr="00CA79A3" w:rsidRDefault="00AE04A5" w:rsidP="00654D19">
                      <w:pPr>
                        <w:rPr>
                          <w:rFonts w:ascii="Arial Rounded MT Bold" w:hAnsi="Arial Rounded MT Bold" w:cs="Arial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>Website</w:t>
                      </w:r>
                    </w:p>
                  </w:txbxContent>
                </v:textbox>
              </v:shape>
            </w:pict>
          </mc:Fallback>
        </mc:AlternateContent>
      </w:r>
      <w:r w:rsidR="00654D19">
        <w:rPr>
          <w:rFonts w:ascii="Arial" w:hAnsi="Arial"/>
          <w:sz w:val="17"/>
          <w:szCs w:val="17"/>
        </w:rPr>
        <w:tab/>
      </w:r>
    </w:p>
    <w:p w14:paraId="50F89563" w14:textId="237277A3" w:rsidR="00654D19" w:rsidRPr="00812CB6" w:rsidRDefault="00516434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836"/>
          <w:tab w:val="left" w:pos="5760"/>
          <w:tab w:val="left" w:pos="6480"/>
        </w:tabs>
        <w:rPr>
          <w:rFonts w:ascii="Arial" w:hAnsi="Arial"/>
          <w:sz w:val="17"/>
          <w:szCs w:val="17"/>
        </w:rPr>
      </w:pPr>
      <w:r>
        <w:rPr>
          <w:rFonts w:ascii="Arial Rounded MT Bold" w:hAnsi="Arial Rounded MT Bold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7E1C199" wp14:editId="37C5B6E3">
                <wp:simplePos x="0" y="0"/>
                <wp:positionH relativeFrom="column">
                  <wp:posOffset>3750999</wp:posOffset>
                </wp:positionH>
                <wp:positionV relativeFrom="paragraph">
                  <wp:posOffset>16979</wp:posOffset>
                </wp:positionV>
                <wp:extent cx="1340529" cy="267650"/>
                <wp:effectExtent l="0" t="0" r="0" b="0"/>
                <wp:wrapNone/>
                <wp:docPr id="77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0529" cy="26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4AC01B" w14:textId="712E6782" w:rsidR="00654D19" w:rsidRPr="00CA79A3" w:rsidRDefault="00AE04A5" w:rsidP="00654D19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4836"/>
                                <w:tab w:val="left" w:pos="5040"/>
                                <w:tab w:val="left" w:pos="5760"/>
                                <w:tab w:val="left" w:pos="6678"/>
                                <w:tab w:val="left" w:pos="7200"/>
                                <w:tab w:val="left" w:pos="7467"/>
                                <w:tab w:val="left" w:pos="7920"/>
                                <w:tab w:val="left" w:pos="8640"/>
                              </w:tabs>
                              <w:rPr>
                                <w:rFonts w:ascii="Arial" w:hAnsi="Arial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hAnsi="Arial"/>
                                <w:sz w:val="17"/>
                                <w:szCs w:val="17"/>
                              </w:rPr>
                              <w:t>www.chrisbrennan.uk</w:t>
                            </w:r>
                          </w:p>
                          <w:p w14:paraId="45B8B6A8" w14:textId="77777777" w:rsidR="00654D19" w:rsidRPr="00CA79A3" w:rsidRDefault="00654D19" w:rsidP="00654D1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E1C199" id="Text Box 39" o:spid="_x0000_s1040" type="#_x0000_t202" style="position:absolute;margin-left:295.35pt;margin-top:1.35pt;width:105.55pt;height:21.0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" filled="f" stroked="f">
                <v:textbox>
                  <w:txbxContent>
                    <w:p w14:paraId="634AC01B" w14:textId="712E6782" w:rsidR="00654D19" w:rsidRPr="00CA79A3" w:rsidRDefault="00AE04A5" w:rsidP="00654D19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4836"/>
                          <w:tab w:val="left" w:pos="5040"/>
                          <w:tab w:val="left" w:pos="5760"/>
                          <w:tab w:val="left" w:pos="6678"/>
                          <w:tab w:val="left" w:pos="7200"/>
                          <w:tab w:val="left" w:pos="7467"/>
                          <w:tab w:val="left" w:pos="7920"/>
                          <w:tab w:val="left" w:pos="8640"/>
                        </w:tabs>
                        <w:rPr>
                          <w:rFonts w:ascii="Arial" w:hAnsi="Arial"/>
                          <w:sz w:val="17"/>
                          <w:szCs w:val="17"/>
                        </w:rPr>
                      </w:pPr>
                      <w:r>
                        <w:rPr>
                          <w:rFonts w:ascii="Arial" w:hAnsi="Arial"/>
                          <w:sz w:val="17"/>
                          <w:szCs w:val="17"/>
                        </w:rPr>
                        <w:t>www.chrisbrennan.uk</w:t>
                      </w:r>
                    </w:p>
                    <w:p w14:paraId="45B8B6A8" w14:textId="77777777" w:rsidR="00654D19" w:rsidRPr="00CA79A3" w:rsidRDefault="00654D19" w:rsidP="00654D19"/>
                  </w:txbxContent>
                </v:textbox>
              </v:shape>
            </w:pict>
          </mc:Fallback>
        </mc:AlternateContent>
      </w:r>
      <w:r w:rsidR="00654D19" w:rsidRPr="00812CB6">
        <w:rPr>
          <w:rFonts w:ascii="Arial" w:hAnsi="Arial"/>
          <w:sz w:val="17"/>
          <w:szCs w:val="17"/>
        </w:rPr>
        <w:tab/>
      </w:r>
      <w:r w:rsidR="00654D19" w:rsidRPr="00812CB6">
        <w:rPr>
          <w:rFonts w:ascii="Arial" w:hAnsi="Arial"/>
          <w:sz w:val="17"/>
          <w:szCs w:val="17"/>
        </w:rPr>
        <w:tab/>
      </w:r>
      <w:r w:rsidR="00654D19" w:rsidRPr="00812CB6">
        <w:rPr>
          <w:rFonts w:ascii="Arial" w:hAnsi="Arial"/>
          <w:sz w:val="17"/>
          <w:szCs w:val="17"/>
        </w:rPr>
        <w:tab/>
      </w:r>
      <w:r w:rsidR="00654D19" w:rsidRPr="00812CB6">
        <w:rPr>
          <w:rFonts w:ascii="Arial" w:hAnsi="Arial"/>
          <w:sz w:val="17"/>
          <w:szCs w:val="17"/>
        </w:rPr>
        <w:tab/>
      </w:r>
      <w:r w:rsidR="00654D19" w:rsidRPr="00812CB6">
        <w:rPr>
          <w:rFonts w:ascii="Arial" w:hAnsi="Arial"/>
          <w:sz w:val="17"/>
          <w:szCs w:val="17"/>
        </w:rPr>
        <w:tab/>
      </w:r>
      <w:r w:rsidR="00654D19" w:rsidRPr="00812CB6">
        <w:rPr>
          <w:rFonts w:ascii="Arial" w:hAnsi="Arial"/>
          <w:sz w:val="17"/>
          <w:szCs w:val="17"/>
        </w:rPr>
        <w:tab/>
      </w:r>
      <w:r w:rsidR="00654D19" w:rsidRPr="00812CB6">
        <w:rPr>
          <w:rFonts w:ascii="Arial" w:hAnsi="Arial"/>
          <w:sz w:val="17"/>
          <w:szCs w:val="17"/>
        </w:rPr>
        <w:tab/>
      </w:r>
      <w:r w:rsidR="00654D19" w:rsidRPr="00812CB6">
        <w:rPr>
          <w:rFonts w:ascii="Arial" w:hAnsi="Arial"/>
          <w:sz w:val="17"/>
          <w:szCs w:val="17"/>
        </w:rPr>
        <w:tab/>
      </w:r>
      <w:r w:rsidR="00654D19">
        <w:rPr>
          <w:rFonts w:ascii="Arial" w:hAnsi="Arial"/>
          <w:sz w:val="17"/>
          <w:szCs w:val="17"/>
        </w:rPr>
        <w:tab/>
      </w:r>
      <w:r w:rsidR="00654D19">
        <w:rPr>
          <w:rFonts w:ascii="Arial" w:hAnsi="Arial"/>
          <w:sz w:val="17"/>
          <w:szCs w:val="17"/>
        </w:rPr>
        <w:tab/>
      </w:r>
    </w:p>
    <w:p w14:paraId="6B87DC7E" w14:textId="418A0CD4" w:rsidR="00654D19" w:rsidRDefault="00516434" w:rsidP="00654D19">
      <w:pPr>
        <w:tabs>
          <w:tab w:val="left" w:pos="4836"/>
        </w:tabs>
        <w:rPr>
          <w:rFonts w:ascii="Arial" w:hAnsi="Arial"/>
          <w:sz w:val="17"/>
          <w:szCs w:val="17"/>
        </w:rPr>
      </w:pPr>
      <w:r>
        <w:rPr>
          <w:rFonts w:ascii="Arial" w:hAnsi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7ACCB4B0" wp14:editId="001F0832">
                <wp:simplePos x="0" y="0"/>
                <wp:positionH relativeFrom="column">
                  <wp:posOffset>2607310</wp:posOffset>
                </wp:positionH>
                <wp:positionV relativeFrom="paragraph">
                  <wp:posOffset>94615</wp:posOffset>
                </wp:positionV>
                <wp:extent cx="1431290" cy="250190"/>
                <wp:effectExtent l="0" t="0" r="0" b="0"/>
                <wp:wrapNone/>
                <wp:docPr id="99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1290" cy="250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640F65" w14:textId="77777777" w:rsidR="00654D19" w:rsidRPr="00CA79A3" w:rsidRDefault="00654D19" w:rsidP="00654D19">
                            <w:pPr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</w:pPr>
                            <w:r w:rsidRPr="00CA79A3"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>Marital Stat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CCB4B0" id="Text Box 34" o:spid="_x0000_s1041" type="#_x0000_t202" style="position:absolute;margin-left:205.3pt;margin-top:7.45pt;width:112.7pt;height:19.7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" filled="f" stroked="f">
                <v:textbox>
                  <w:txbxContent>
                    <w:p w14:paraId="03640F65" w14:textId="77777777" w:rsidR="00654D19" w:rsidRPr="00CA79A3" w:rsidRDefault="00654D19" w:rsidP="00654D19">
                      <w:pPr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</w:pPr>
                      <w:r w:rsidRPr="00CA79A3"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>Marital Statu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ahoma" w:hAnsi="Tahoma" w:cs="Tahoma"/>
          <w:b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A3CC74A" wp14:editId="63E9A950">
                <wp:simplePos x="0" y="0"/>
                <wp:positionH relativeFrom="column">
                  <wp:posOffset>-86360</wp:posOffset>
                </wp:positionH>
                <wp:positionV relativeFrom="paragraph">
                  <wp:posOffset>96520</wp:posOffset>
                </wp:positionV>
                <wp:extent cx="708660" cy="316865"/>
                <wp:effectExtent l="0" t="0" r="0" b="0"/>
                <wp:wrapNone/>
                <wp:docPr id="74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184DFC" w14:textId="77777777" w:rsidR="00654D19" w:rsidRPr="00D64C87" w:rsidRDefault="00654D19" w:rsidP="00654D19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4836"/>
                                <w:tab w:val="left" w:pos="5040"/>
                                <w:tab w:val="left" w:pos="5760"/>
                                <w:tab w:val="left" w:pos="6678"/>
                                <w:tab w:val="left" w:pos="7200"/>
                                <w:tab w:val="left" w:pos="7467"/>
                                <w:tab w:val="left" w:pos="7920"/>
                                <w:tab w:val="left" w:pos="8640"/>
                              </w:tabs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</w:pPr>
                            <w:r w:rsidRPr="00D64C87"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 xml:space="preserve">E-Mail </w:t>
                            </w:r>
                            <w:r w:rsidRPr="00D64C87"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ab/>
                              <w:t xml:space="preserve">        </w:t>
                            </w:r>
                          </w:p>
                          <w:p w14:paraId="72748B72" w14:textId="77777777" w:rsidR="00654D19" w:rsidRDefault="00654D19" w:rsidP="00654D1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3CC74A" id="Text Box 43" o:spid="_x0000_s1042" type="#_x0000_t202" style="position:absolute;margin-left:-6.8pt;margin-top:7.6pt;width:55.8pt;height:24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" filled="f" stroked="f">
                <v:textbox>
                  <w:txbxContent>
                    <w:p w14:paraId="4F184DFC" w14:textId="77777777" w:rsidR="00654D19" w:rsidRPr="00D64C87" w:rsidRDefault="00654D19" w:rsidP="00654D19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4836"/>
                          <w:tab w:val="left" w:pos="5040"/>
                          <w:tab w:val="left" w:pos="5760"/>
                          <w:tab w:val="left" w:pos="6678"/>
                          <w:tab w:val="left" w:pos="7200"/>
                          <w:tab w:val="left" w:pos="7467"/>
                          <w:tab w:val="left" w:pos="7920"/>
                          <w:tab w:val="left" w:pos="8640"/>
                        </w:tabs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</w:pPr>
                      <w:r w:rsidRPr="00D64C87"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 xml:space="preserve">E-Mail </w:t>
                      </w:r>
                      <w:r w:rsidRPr="00D64C87"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ab/>
                        <w:t xml:space="preserve">        </w:t>
                      </w:r>
                    </w:p>
                    <w:p w14:paraId="72748B72" w14:textId="77777777" w:rsidR="00654D19" w:rsidRDefault="00654D19" w:rsidP="00654D19"/>
                  </w:txbxContent>
                </v:textbox>
              </v:shape>
            </w:pict>
          </mc:Fallback>
        </mc:AlternateContent>
      </w:r>
    </w:p>
    <w:p w14:paraId="5622AC55" w14:textId="6422BD6B" w:rsidR="00654D19" w:rsidRPr="00812CB6" w:rsidRDefault="00516434" w:rsidP="00654D19">
      <w:pPr>
        <w:tabs>
          <w:tab w:val="left" w:pos="4836"/>
        </w:tabs>
        <w:rPr>
          <w:rFonts w:ascii="Arial" w:hAnsi="Arial"/>
          <w:sz w:val="17"/>
          <w:szCs w:val="17"/>
        </w:rPr>
      </w:pPr>
      <w:r>
        <w:rPr>
          <w:rFonts w:ascii="Arial" w:hAnsi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B62565" wp14:editId="0A48C585">
                <wp:simplePos x="0" y="0"/>
                <wp:positionH relativeFrom="column">
                  <wp:posOffset>3760470</wp:posOffset>
                </wp:positionH>
                <wp:positionV relativeFrom="paragraph">
                  <wp:posOffset>5080</wp:posOffset>
                </wp:positionV>
                <wp:extent cx="1177290" cy="262890"/>
                <wp:effectExtent l="0" t="0" r="0" b="0"/>
                <wp:wrapNone/>
                <wp:docPr id="93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290" cy="262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1A5392" w14:textId="51FF38F3" w:rsidR="00654D19" w:rsidRPr="00677063" w:rsidRDefault="00654D19" w:rsidP="00654D19">
                            <w:r>
                              <w:rPr>
                                <w:rFonts w:ascii="Arial" w:hAnsi="Arial"/>
                                <w:sz w:val="17"/>
                                <w:szCs w:val="17"/>
                              </w:rPr>
                              <w:t>Single (No childre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B62565" id="Text Box 37" o:spid="_x0000_s1043" type="#_x0000_t202" style="position:absolute;margin-left:296.1pt;margin-top:.4pt;width:92.7pt;height:20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" filled="f" stroked="f">
                <v:textbox>
                  <w:txbxContent>
                    <w:p w14:paraId="051A5392" w14:textId="51FF38F3" w:rsidR="00654D19" w:rsidRPr="00677063" w:rsidRDefault="00654D19" w:rsidP="00654D19">
                      <w:r>
                        <w:rPr>
                          <w:rFonts w:ascii="Arial" w:hAnsi="Arial"/>
                          <w:sz w:val="17"/>
                          <w:szCs w:val="17"/>
                        </w:rPr>
                        <w:t>Single (No children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 Rounded MT Bold" w:hAnsi="Arial Rounded MT Bold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EC5606A" wp14:editId="13CB9D54">
                <wp:simplePos x="0" y="0"/>
                <wp:positionH relativeFrom="column">
                  <wp:posOffset>681990</wp:posOffset>
                </wp:positionH>
                <wp:positionV relativeFrom="paragraph">
                  <wp:posOffset>7620</wp:posOffset>
                </wp:positionV>
                <wp:extent cx="1819275" cy="216535"/>
                <wp:effectExtent l="0" t="0" r="0" b="0"/>
                <wp:wrapNone/>
                <wp:docPr id="8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927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2CF684" w14:textId="77777777" w:rsidR="00654D19" w:rsidRDefault="005E73D5" w:rsidP="00654D19">
                            <w:r>
                              <w:rPr>
                                <w:rFonts w:ascii="Arial" w:hAnsi="Arial"/>
                                <w:color w:val="000000"/>
                                <w:sz w:val="17"/>
                                <w:szCs w:val="17"/>
                              </w:rPr>
                              <w:t>christopherbrennan@hotmail.com</w:t>
                            </w:r>
                            <w:r w:rsidR="00654D19" w:rsidRPr="00812CB6">
                              <w:rPr>
                                <w:rFonts w:ascii="Arial" w:hAnsi="Arial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C5606A" id="Text Box 27" o:spid="_x0000_s1044" type="#_x0000_t202" style="position:absolute;margin-left:53.7pt;margin-top:.6pt;width:143.25pt;height:17.0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" filled="f" stroked="f">
                <v:textbox>
                  <w:txbxContent>
                    <w:p w14:paraId="782CF684" w14:textId="77777777" w:rsidR="00654D19" w:rsidRDefault="005E73D5" w:rsidP="00654D19">
                      <w:r>
                        <w:rPr>
                          <w:rFonts w:ascii="Arial" w:hAnsi="Arial"/>
                          <w:color w:val="000000"/>
                          <w:sz w:val="17"/>
                          <w:szCs w:val="17"/>
                        </w:rPr>
                        <w:t>christopherbrennan@hotmail.com</w:t>
                      </w:r>
                      <w:r w:rsidR="00654D19" w:rsidRPr="00812CB6">
                        <w:rPr>
                          <w:rFonts w:ascii="Arial" w:hAnsi="Arial"/>
                          <w:b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0B3A1BB6" w14:textId="472088C3" w:rsidR="00654D19" w:rsidRPr="00D47198" w:rsidRDefault="009C2E6B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818"/>
          <w:tab w:val="left" w:pos="5760"/>
          <w:tab w:val="left" w:pos="6666"/>
          <w:tab w:val="left" w:pos="7200"/>
          <w:tab w:val="left" w:pos="7467"/>
          <w:tab w:val="left" w:pos="7920"/>
          <w:tab w:val="left" w:pos="8640"/>
        </w:tabs>
        <w:rPr>
          <w:rFonts w:ascii="Arial" w:hAnsi="Arial" w:cs="Arial"/>
          <w:b/>
          <w:sz w:val="17"/>
          <w:szCs w:val="17"/>
        </w:rPr>
      </w:pPr>
      <w:r>
        <w:rPr>
          <w:rFonts w:ascii="Arial Rounded MT Bold" w:hAnsi="Arial Rounded MT Bold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666CF7C" wp14:editId="29036AFC">
                <wp:simplePos x="0" y="0"/>
                <wp:positionH relativeFrom="column">
                  <wp:posOffset>-94776</wp:posOffset>
                </wp:positionH>
                <wp:positionV relativeFrom="paragraph">
                  <wp:posOffset>135255</wp:posOffset>
                </wp:positionV>
                <wp:extent cx="927735" cy="327025"/>
                <wp:effectExtent l="0" t="0" r="0" b="0"/>
                <wp:wrapNone/>
                <wp:docPr id="73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7735" cy="327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2D34D8" w14:textId="3C6A37A9" w:rsidR="00654D19" w:rsidRPr="00D64C87" w:rsidRDefault="00654D19" w:rsidP="00654D19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4836"/>
                                <w:tab w:val="left" w:pos="5040"/>
                                <w:tab w:val="left" w:pos="5760"/>
                                <w:tab w:val="left" w:pos="6678"/>
                                <w:tab w:val="left" w:pos="7200"/>
                                <w:tab w:val="left" w:pos="7467"/>
                                <w:tab w:val="left" w:pos="7920"/>
                                <w:tab w:val="left" w:pos="8640"/>
                              </w:tabs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</w:pPr>
                            <w:r w:rsidRPr="00D64C87">
                              <w:rPr>
                                <w:rFonts w:ascii="Arial Rounded MT Bold" w:hAnsi="Arial Rounded MT Bold" w:cs="Arial"/>
                                <w:sz w:val="24"/>
                                <w:szCs w:val="24"/>
                              </w:rPr>
                              <w:t xml:space="preserve">Referee     </w:t>
                            </w:r>
                          </w:p>
                          <w:p w14:paraId="12511F3C" w14:textId="2932B723" w:rsidR="00654D19" w:rsidRDefault="00654D19" w:rsidP="00654D1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66CF7C" id="Text Box 46" o:spid="_x0000_s1045" type="#_x0000_t202" style="position:absolute;margin-left:-7.45pt;margin-top:10.65pt;width:73.05pt;height:25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" filled="f" stroked="f">
                <v:textbox>
                  <w:txbxContent>
                    <w:p w14:paraId="652D34D8" w14:textId="3C6A37A9" w:rsidR="00654D19" w:rsidRPr="00D64C87" w:rsidRDefault="00654D19" w:rsidP="00654D19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4836"/>
                          <w:tab w:val="left" w:pos="5040"/>
                          <w:tab w:val="left" w:pos="5760"/>
                          <w:tab w:val="left" w:pos="6678"/>
                          <w:tab w:val="left" w:pos="7200"/>
                          <w:tab w:val="left" w:pos="7467"/>
                          <w:tab w:val="left" w:pos="7920"/>
                          <w:tab w:val="left" w:pos="8640"/>
                        </w:tabs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</w:pPr>
                      <w:r w:rsidRPr="00D64C87">
                        <w:rPr>
                          <w:rFonts w:ascii="Arial Rounded MT Bold" w:hAnsi="Arial Rounded MT Bold" w:cs="Arial"/>
                          <w:sz w:val="24"/>
                          <w:szCs w:val="24"/>
                        </w:rPr>
                        <w:t xml:space="preserve">Referee     </w:t>
                      </w:r>
                    </w:p>
                    <w:p w14:paraId="12511F3C" w14:textId="2932B723" w:rsidR="00654D19" w:rsidRDefault="00654D19" w:rsidP="00654D19"/>
                  </w:txbxContent>
                </v:textbox>
              </v:shape>
            </w:pict>
          </mc:Fallback>
        </mc:AlternateContent>
      </w:r>
      <w:r w:rsidR="00654D19">
        <w:rPr>
          <w:rFonts w:ascii="Arial" w:hAnsi="Arial" w:cs="Arial"/>
          <w:b/>
          <w:sz w:val="22"/>
          <w:szCs w:val="22"/>
        </w:rPr>
        <w:t xml:space="preserve"> </w:t>
      </w:r>
      <w:r w:rsidR="00654D19" w:rsidRPr="00D47198">
        <w:rPr>
          <w:rFonts w:ascii="Arial" w:hAnsi="Arial" w:cs="Arial"/>
          <w:b/>
          <w:sz w:val="22"/>
          <w:szCs w:val="22"/>
        </w:rPr>
        <w:tab/>
      </w:r>
      <w:r w:rsidR="00654D19" w:rsidRPr="00D47198">
        <w:rPr>
          <w:rFonts w:ascii="Arial" w:hAnsi="Arial" w:cs="Arial"/>
          <w:b/>
          <w:sz w:val="17"/>
          <w:szCs w:val="17"/>
        </w:rPr>
        <w:tab/>
      </w:r>
      <w:r w:rsidR="00654D19" w:rsidRPr="00D47198">
        <w:rPr>
          <w:rFonts w:ascii="Arial" w:hAnsi="Arial" w:cs="Arial"/>
          <w:b/>
          <w:sz w:val="24"/>
          <w:szCs w:val="24"/>
        </w:rPr>
        <w:tab/>
      </w:r>
      <w:r w:rsidR="00654D19" w:rsidRPr="00D47198">
        <w:rPr>
          <w:rFonts w:ascii="Arial" w:hAnsi="Arial" w:cs="Arial"/>
          <w:b/>
          <w:sz w:val="24"/>
          <w:szCs w:val="24"/>
        </w:rPr>
        <w:tab/>
      </w:r>
      <w:r w:rsidR="00654D19" w:rsidRPr="00D47198">
        <w:rPr>
          <w:rFonts w:ascii="Arial" w:hAnsi="Arial" w:cs="Arial"/>
          <w:b/>
          <w:sz w:val="24"/>
          <w:szCs w:val="24"/>
        </w:rPr>
        <w:tab/>
      </w:r>
      <w:r w:rsidR="00654D19" w:rsidRPr="00D47198">
        <w:rPr>
          <w:rFonts w:ascii="Arial" w:hAnsi="Arial" w:cs="Arial"/>
          <w:b/>
          <w:sz w:val="24"/>
          <w:szCs w:val="24"/>
        </w:rPr>
        <w:tab/>
      </w:r>
      <w:r w:rsidR="00654D19" w:rsidRPr="00D47198">
        <w:rPr>
          <w:rFonts w:ascii="Arial" w:hAnsi="Arial" w:cs="Arial"/>
          <w:b/>
          <w:sz w:val="24"/>
          <w:szCs w:val="24"/>
        </w:rPr>
        <w:tab/>
        <w:t xml:space="preserve"> </w:t>
      </w:r>
      <w:r w:rsidR="00654D19" w:rsidRPr="00D47198">
        <w:rPr>
          <w:rFonts w:ascii="Arial" w:hAnsi="Arial" w:cs="Arial"/>
          <w:b/>
          <w:sz w:val="22"/>
          <w:szCs w:val="22"/>
        </w:rPr>
        <w:t xml:space="preserve"> </w:t>
      </w:r>
      <w:r w:rsidR="00654D19" w:rsidRPr="00D47198">
        <w:rPr>
          <w:rFonts w:ascii="Arial" w:hAnsi="Arial" w:cs="Arial"/>
          <w:b/>
          <w:sz w:val="22"/>
          <w:szCs w:val="22"/>
        </w:rPr>
        <w:tab/>
      </w:r>
    </w:p>
    <w:p w14:paraId="4F45DEFF" w14:textId="4504B963" w:rsidR="00654D19" w:rsidRPr="00675F02" w:rsidRDefault="0009218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467"/>
          <w:tab w:val="left" w:pos="7920"/>
          <w:tab w:val="left" w:pos="8640"/>
        </w:tabs>
        <w:rPr>
          <w:rFonts w:ascii="Arial" w:hAnsi="Arial"/>
          <w:sz w:val="17"/>
          <w:szCs w:val="17"/>
        </w:rPr>
      </w:pPr>
      <w:r>
        <w:rPr>
          <w:rFonts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A5D07B7" wp14:editId="55BE4669">
                <wp:simplePos x="0" y="0"/>
                <wp:positionH relativeFrom="column">
                  <wp:posOffset>2598991</wp:posOffset>
                </wp:positionH>
                <wp:positionV relativeFrom="paragraph">
                  <wp:posOffset>52070</wp:posOffset>
                </wp:positionV>
                <wp:extent cx="2360930" cy="1165225"/>
                <wp:effectExtent l="0" t="0" r="0" b="0"/>
                <wp:wrapNone/>
                <wp:docPr id="954104252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65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8545A0" w14:textId="4B921895" w:rsidR="00924CCC" w:rsidRDefault="004806A9" w:rsidP="00924CCC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 xml:space="preserve">Mr </w:t>
                            </w:r>
                            <w:r w:rsidR="00924CCC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Colin Clayton</w:t>
                            </w:r>
                          </w:p>
                          <w:p w14:paraId="78B30CCD" w14:textId="0FBECC35" w:rsidR="00924CCC" w:rsidRPr="00E56B3B" w:rsidRDefault="00924CCC" w:rsidP="00924CCC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Dep</w:t>
                            </w:r>
                            <w:r w:rsidR="00092189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artment of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 xml:space="preserve"> Comput</w:t>
                            </w:r>
                            <w:r w:rsidR="00092189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ing</w:t>
                            </w:r>
                          </w:p>
                          <w:p w14:paraId="36348905" w14:textId="7C91E458" w:rsidR="00924CCC" w:rsidRPr="00E56B3B" w:rsidRDefault="00441C87" w:rsidP="00FC6E00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Rotherham College</w:t>
                            </w:r>
                          </w:p>
                          <w:p w14:paraId="6F3587F9" w14:textId="64DB6337" w:rsidR="00DA2330" w:rsidRDefault="00DA2330" w:rsidP="00DA2330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</w:pPr>
                            <w:r w:rsidRPr="00DA2330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Eastwood Lane</w:t>
                            </w:r>
                            <w:r w:rsidRPr="00DA2330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br/>
                              <w:t>Rotherham</w:t>
                            </w:r>
                            <w:r w:rsidRPr="00DA2330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ENGLAND</w:t>
                            </w:r>
                          </w:p>
                          <w:p w14:paraId="19558D9F" w14:textId="7574DFA2" w:rsidR="00924CCC" w:rsidRPr="00E56B3B" w:rsidRDefault="00DA2330" w:rsidP="00DA2330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E-</w:t>
                            </w:r>
                            <w:r w:rsidR="00924CCC" w:rsidRPr="00E56B3B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 xml:space="preserve">Mail: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colinclayton</w:t>
                            </w:r>
                            <w:r w:rsidR="00924CCC" w:rsidRPr="00E56B3B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@</w:t>
                            </w:r>
                            <w:r w:rsidR="00FC6E00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rotherhamcollege.org</w:t>
                            </w:r>
                          </w:p>
                          <w:p w14:paraId="2627D920" w14:textId="77777777" w:rsidR="00924CCC" w:rsidRPr="005B4D5D" w:rsidRDefault="00924CCC" w:rsidP="00924CCC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5D07B7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46" type="#_x0000_t202" style="position:absolute;margin-left:204.65pt;margin-top:4.1pt;width:185.9pt;height:91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" filled="f" stroked="f">
                <v:textbox>
                  <w:txbxContent>
                    <w:p w14:paraId="758545A0" w14:textId="4B921895" w:rsidR="00924CCC" w:rsidRDefault="004806A9" w:rsidP="00924CCC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 xml:space="preserve">Mr </w:t>
                      </w:r>
                      <w:r w:rsidR="00924CCC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Colin Clayton</w:t>
                      </w:r>
                    </w:p>
                    <w:p w14:paraId="78B30CCD" w14:textId="0FBECC35" w:rsidR="00924CCC" w:rsidRPr="00E56B3B" w:rsidRDefault="00924CCC" w:rsidP="00924CCC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Dep</w:t>
                      </w:r>
                      <w:r w:rsidR="00092189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artment of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 xml:space="preserve"> Comput</w:t>
                      </w:r>
                      <w:r w:rsidR="00092189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ing</w:t>
                      </w:r>
                    </w:p>
                    <w:p w14:paraId="36348905" w14:textId="7C91E458" w:rsidR="00924CCC" w:rsidRPr="00E56B3B" w:rsidRDefault="00441C87" w:rsidP="00FC6E00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Rotherham College</w:t>
                      </w:r>
                    </w:p>
                    <w:p w14:paraId="6F3587F9" w14:textId="64DB6337" w:rsidR="00DA2330" w:rsidRDefault="00DA2330" w:rsidP="00DA2330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</w:pPr>
                      <w:r w:rsidRPr="00DA2330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Eastwood Lane</w:t>
                      </w:r>
                      <w:r w:rsidRPr="00DA2330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br/>
                        <w:t>Rotherham</w:t>
                      </w:r>
                      <w:r w:rsidRPr="00DA2330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ENGLAND</w:t>
                      </w:r>
                    </w:p>
                    <w:p w14:paraId="19558D9F" w14:textId="7574DFA2" w:rsidR="00924CCC" w:rsidRPr="00E56B3B" w:rsidRDefault="00DA2330" w:rsidP="00DA2330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E-</w:t>
                      </w:r>
                      <w:r w:rsidR="00924CCC" w:rsidRPr="00E56B3B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 xml:space="preserve">Mail: 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colinclayton</w:t>
                      </w:r>
                      <w:r w:rsidR="00924CCC" w:rsidRPr="00E56B3B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@</w:t>
                      </w:r>
                      <w:r w:rsidR="00FC6E00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rotherhamcollege.org</w:t>
                      </w:r>
                    </w:p>
                    <w:p w14:paraId="2627D920" w14:textId="77777777" w:rsidR="00924CCC" w:rsidRPr="005B4D5D" w:rsidRDefault="00924CCC" w:rsidP="00924CCC">
                      <w:pPr>
                        <w:rPr>
                          <w:sz w:val="17"/>
                          <w:szCs w:val="17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2330">
        <w:rPr>
          <w:rFonts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0F0A91DE" wp14:editId="6148F2AA">
                <wp:simplePos x="0" y="0"/>
                <wp:positionH relativeFrom="column">
                  <wp:posOffset>679260</wp:posOffset>
                </wp:positionH>
                <wp:positionV relativeFrom="paragraph">
                  <wp:posOffset>48829</wp:posOffset>
                </wp:positionV>
                <wp:extent cx="1750060" cy="1050877"/>
                <wp:effectExtent l="0" t="0" r="0" b="0"/>
                <wp:wrapNone/>
                <wp:docPr id="8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0060" cy="10508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4BE1A3" w14:textId="77777777" w:rsidR="005B4D5D" w:rsidRPr="00E56B3B" w:rsidRDefault="002005F0" w:rsidP="005B4D5D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</w:pPr>
                            <w:r w:rsidRPr="00E56B3B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Professor David Kent (Ph</w:t>
                            </w:r>
                            <w:r w:rsidR="00AF0F19" w:rsidRPr="00E56B3B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.</w:t>
                            </w:r>
                            <w:r w:rsidRPr="00E56B3B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D)</w:t>
                            </w:r>
                          </w:p>
                          <w:p w14:paraId="027C2A23" w14:textId="6A296436" w:rsidR="004A152A" w:rsidRPr="00E56B3B" w:rsidRDefault="004A152A" w:rsidP="005B4D5D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</w:pPr>
                            <w:r w:rsidRPr="00E56B3B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Woosong University</w:t>
                            </w:r>
                          </w:p>
                          <w:p w14:paraId="020AA54E" w14:textId="7CB1FFA0" w:rsidR="004A152A" w:rsidRPr="00E56B3B" w:rsidRDefault="00BB343A" w:rsidP="005B4D5D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</w:pPr>
                            <w:r w:rsidRPr="00E56B3B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Woosong Language Institute</w:t>
                            </w:r>
                          </w:p>
                          <w:p w14:paraId="0F2467DB" w14:textId="25A596FA" w:rsidR="005B4D5D" w:rsidRPr="00E56B3B" w:rsidRDefault="007D7594" w:rsidP="005B4D5D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</w:pPr>
                            <w:r w:rsidRPr="00E56B3B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196-5 Jayang Dong</w:t>
                            </w:r>
                          </w:p>
                          <w:p w14:paraId="53793240" w14:textId="77777777" w:rsidR="00BB343A" w:rsidRPr="00E56B3B" w:rsidRDefault="005B4D5D" w:rsidP="005B4D5D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</w:pPr>
                            <w:r w:rsidRPr="00E56B3B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Daejeon</w:t>
                            </w:r>
                          </w:p>
                          <w:p w14:paraId="7A0CE13D" w14:textId="77777777" w:rsidR="00E56B3B" w:rsidRPr="00E56B3B" w:rsidRDefault="005B4D5D" w:rsidP="005B4D5D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</w:pPr>
                            <w:r w:rsidRPr="00E56B3B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SOUTH KOREA</w:t>
                            </w:r>
                          </w:p>
                          <w:p w14:paraId="5B1F19C0" w14:textId="22312034" w:rsidR="005B4D5D" w:rsidRPr="00E56B3B" w:rsidRDefault="00E56B3B" w:rsidP="005B4D5D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</w:pPr>
                            <w:r w:rsidRPr="00E56B3B">
                              <w:rPr>
                                <w:rFonts w:ascii="Arial" w:eastAsia="Times New Roman" w:hAnsi="Arial" w:cs="Arial"/>
                                <w:color w:val="000000"/>
                                <w:sz w:val="17"/>
                                <w:szCs w:val="17"/>
                              </w:rPr>
                              <w:t>E-Mail: dbkent@wsu.ac.kr</w:t>
                            </w:r>
                          </w:p>
                          <w:p w14:paraId="532BB0EB" w14:textId="77777777" w:rsidR="00654D19" w:rsidRPr="005B4D5D" w:rsidRDefault="00654D19" w:rsidP="00654D19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0A91DE" id="_x0000_s1047" type="#_x0000_t202" style="position:absolute;margin-left:53.5pt;margin-top:3.85pt;width:137.8pt;height:82.75pt;z-index: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" filled="f" stroked="f">
                <v:textbox>
                  <w:txbxContent>
                    <w:p w14:paraId="6A4BE1A3" w14:textId="77777777" w:rsidR="005B4D5D" w:rsidRPr="00E56B3B" w:rsidRDefault="002005F0" w:rsidP="005B4D5D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</w:pPr>
                      <w:r w:rsidRPr="00E56B3B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Professor David Kent (Ph</w:t>
                      </w:r>
                      <w:r w:rsidR="00AF0F19" w:rsidRPr="00E56B3B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.</w:t>
                      </w:r>
                      <w:r w:rsidRPr="00E56B3B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D)</w:t>
                      </w:r>
                    </w:p>
                    <w:p w14:paraId="027C2A23" w14:textId="6A296436" w:rsidR="004A152A" w:rsidRPr="00E56B3B" w:rsidRDefault="004A152A" w:rsidP="005B4D5D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</w:pPr>
                      <w:r w:rsidRPr="00E56B3B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Woosong University</w:t>
                      </w:r>
                    </w:p>
                    <w:p w14:paraId="020AA54E" w14:textId="7CB1FFA0" w:rsidR="004A152A" w:rsidRPr="00E56B3B" w:rsidRDefault="00BB343A" w:rsidP="005B4D5D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</w:pPr>
                      <w:r w:rsidRPr="00E56B3B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Woosong Language Institute</w:t>
                      </w:r>
                    </w:p>
                    <w:p w14:paraId="0F2467DB" w14:textId="25A596FA" w:rsidR="005B4D5D" w:rsidRPr="00E56B3B" w:rsidRDefault="007D7594" w:rsidP="005B4D5D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</w:pPr>
                      <w:r w:rsidRPr="00E56B3B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196-5 Jayang Dong</w:t>
                      </w:r>
                    </w:p>
                    <w:p w14:paraId="53793240" w14:textId="77777777" w:rsidR="00BB343A" w:rsidRPr="00E56B3B" w:rsidRDefault="005B4D5D" w:rsidP="005B4D5D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</w:pPr>
                      <w:r w:rsidRPr="00E56B3B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Daejeon</w:t>
                      </w:r>
                    </w:p>
                    <w:p w14:paraId="7A0CE13D" w14:textId="77777777" w:rsidR="00E56B3B" w:rsidRPr="00E56B3B" w:rsidRDefault="005B4D5D" w:rsidP="005B4D5D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</w:pPr>
                      <w:r w:rsidRPr="00E56B3B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SOUTH KOREA</w:t>
                      </w:r>
                    </w:p>
                    <w:p w14:paraId="5B1F19C0" w14:textId="22312034" w:rsidR="005B4D5D" w:rsidRPr="00E56B3B" w:rsidRDefault="00E56B3B" w:rsidP="005B4D5D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</w:pPr>
                      <w:r w:rsidRPr="00E56B3B">
                        <w:rPr>
                          <w:rFonts w:ascii="Arial" w:eastAsia="Times New Roman" w:hAnsi="Arial" w:cs="Arial"/>
                          <w:color w:val="000000"/>
                          <w:sz w:val="17"/>
                          <w:szCs w:val="17"/>
                        </w:rPr>
                        <w:t>E-Mail: dbkent@wsu.ac.kr</w:t>
                      </w:r>
                    </w:p>
                    <w:p w14:paraId="532BB0EB" w14:textId="77777777" w:rsidR="00654D19" w:rsidRPr="005B4D5D" w:rsidRDefault="00654D19" w:rsidP="00654D19">
                      <w:pPr>
                        <w:rPr>
                          <w:sz w:val="17"/>
                          <w:szCs w:val="17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4D19" w:rsidRPr="00812CB6">
        <w:rPr>
          <w:rFonts w:ascii="Arial" w:hAnsi="Arial"/>
          <w:sz w:val="17"/>
          <w:szCs w:val="17"/>
        </w:rPr>
        <w:tab/>
      </w:r>
    </w:p>
    <w:p w14:paraId="4688BA39" w14:textId="42D78563" w:rsidR="00654D19" w:rsidRPr="00D47198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836"/>
          <w:tab w:val="left" w:pos="5760"/>
          <w:tab w:val="left" w:pos="6666"/>
          <w:tab w:val="left" w:pos="7467"/>
          <w:tab w:val="left" w:pos="7920"/>
          <w:tab w:val="left" w:pos="8640"/>
        </w:tabs>
        <w:rPr>
          <w:rFonts w:ascii="Arial" w:hAnsi="Arial" w:cs="Arial"/>
          <w:b/>
          <w:sz w:val="17"/>
          <w:szCs w:val="17"/>
          <w:lang w:eastAsia="zh-CN"/>
        </w:rPr>
      </w:pPr>
      <w:r w:rsidRPr="00D47198">
        <w:rPr>
          <w:rFonts w:ascii="Arial" w:hAnsi="Arial" w:cs="Arial"/>
          <w:b/>
          <w:sz w:val="22"/>
          <w:szCs w:val="22"/>
        </w:rPr>
        <w:t xml:space="preserve"> </w:t>
      </w:r>
      <w:r w:rsidRPr="00D47198">
        <w:rPr>
          <w:rFonts w:ascii="Arial" w:hAnsi="Arial" w:cs="Arial"/>
          <w:b/>
          <w:sz w:val="17"/>
          <w:szCs w:val="17"/>
        </w:rPr>
        <w:tab/>
      </w:r>
      <w:r w:rsidRPr="00D47198">
        <w:rPr>
          <w:rFonts w:ascii="Arial" w:hAnsi="Arial" w:cs="Arial"/>
          <w:b/>
          <w:sz w:val="17"/>
          <w:szCs w:val="17"/>
        </w:rPr>
        <w:tab/>
      </w:r>
      <w:r w:rsidRPr="00D47198">
        <w:rPr>
          <w:rFonts w:ascii="Arial" w:hAnsi="Arial" w:cs="Arial"/>
          <w:b/>
          <w:sz w:val="17"/>
          <w:szCs w:val="17"/>
        </w:rPr>
        <w:tab/>
      </w:r>
      <w:r w:rsidRPr="00D47198">
        <w:rPr>
          <w:rFonts w:ascii="Arial" w:hAnsi="Arial" w:cs="Arial"/>
          <w:b/>
          <w:sz w:val="17"/>
          <w:szCs w:val="17"/>
        </w:rPr>
        <w:tab/>
      </w:r>
      <w:r w:rsidRPr="00D47198">
        <w:rPr>
          <w:rFonts w:ascii="Arial" w:hAnsi="Arial" w:cs="Arial"/>
          <w:b/>
          <w:sz w:val="17"/>
          <w:szCs w:val="17"/>
        </w:rPr>
        <w:tab/>
      </w:r>
      <w:r w:rsidRPr="00D47198">
        <w:rPr>
          <w:rFonts w:ascii="Arial" w:hAnsi="Arial" w:cs="Arial"/>
          <w:b/>
          <w:sz w:val="17"/>
          <w:szCs w:val="17"/>
        </w:rPr>
        <w:tab/>
      </w:r>
      <w:r w:rsidRPr="00D47198">
        <w:rPr>
          <w:rFonts w:ascii="Arial" w:hAnsi="Arial" w:cs="Arial"/>
          <w:b/>
          <w:sz w:val="17"/>
          <w:szCs w:val="17"/>
        </w:rPr>
        <w:tab/>
      </w:r>
      <w:r w:rsidRPr="00D47198">
        <w:rPr>
          <w:rFonts w:ascii="Arial" w:hAnsi="Arial" w:cs="Arial"/>
          <w:b/>
          <w:sz w:val="17"/>
          <w:szCs w:val="17"/>
        </w:rPr>
        <w:tab/>
      </w:r>
    </w:p>
    <w:p w14:paraId="065CF188" w14:textId="460BEA99" w:rsidR="00654D19" w:rsidRPr="00812CB6" w:rsidRDefault="00654D19" w:rsidP="00654D1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666"/>
          <w:tab w:val="left" w:pos="7560"/>
          <w:tab w:val="left" w:pos="7920"/>
          <w:tab w:val="left" w:pos="8280"/>
          <w:tab w:val="left" w:pos="8640"/>
        </w:tabs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</w:p>
    <w:p w14:paraId="36AA9332" w14:textId="58DFB662" w:rsidR="00654D19" w:rsidRPr="00812CB6" w:rsidRDefault="00654D19" w:rsidP="00654D1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666"/>
          <w:tab w:val="left" w:pos="7560"/>
          <w:tab w:val="left" w:pos="7920"/>
          <w:tab w:val="left" w:pos="8280"/>
          <w:tab w:val="left" w:pos="8640"/>
        </w:tabs>
        <w:rPr>
          <w:rFonts w:ascii="Arial" w:hAnsi="Arial" w:cs="Arial"/>
          <w:sz w:val="17"/>
          <w:szCs w:val="17"/>
        </w:rPr>
      </w:pPr>
      <w:r w:rsidRPr="00812CB6">
        <w:rPr>
          <w:rFonts w:ascii="Arial" w:hAnsi="Arial" w:cs="Arial"/>
          <w:sz w:val="17"/>
          <w:szCs w:val="17"/>
        </w:rPr>
        <w:tab/>
      </w:r>
      <w:r w:rsidRPr="00812CB6">
        <w:rPr>
          <w:rFonts w:ascii="Arial" w:hAnsi="Arial" w:cs="Arial"/>
          <w:sz w:val="17"/>
          <w:szCs w:val="17"/>
        </w:rPr>
        <w:tab/>
      </w:r>
      <w:r w:rsidRPr="00812CB6">
        <w:rPr>
          <w:rFonts w:ascii="Arial" w:hAnsi="Arial" w:cs="Arial"/>
          <w:sz w:val="17"/>
          <w:szCs w:val="17"/>
        </w:rPr>
        <w:tab/>
      </w:r>
      <w:r w:rsidRPr="00812CB6"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</w:p>
    <w:p w14:paraId="48DDC61F" w14:textId="07FD8513" w:rsidR="00654D19" w:rsidRPr="00812CB6" w:rsidRDefault="00654D19" w:rsidP="00654D19">
      <w:pPr>
        <w:tabs>
          <w:tab w:val="left" w:pos="720"/>
          <w:tab w:val="left" w:pos="1440"/>
          <w:tab w:val="left" w:pos="1620"/>
          <w:tab w:val="left" w:pos="4788"/>
          <w:tab w:val="left" w:pos="5130"/>
          <w:tab w:val="left" w:pos="5187"/>
          <w:tab w:val="left" w:pos="5400"/>
          <w:tab w:val="left" w:pos="6486"/>
          <w:tab w:val="left" w:pos="6666"/>
        </w:tabs>
        <w:rPr>
          <w:rFonts w:ascii="Arial" w:hAnsi="Arial" w:cs="Arial"/>
          <w:sz w:val="17"/>
          <w:szCs w:val="17"/>
          <w:lang w:eastAsia="zh-CN"/>
        </w:rPr>
      </w:pPr>
      <w:r w:rsidRPr="00812CB6">
        <w:rPr>
          <w:rFonts w:ascii="Arial" w:hAnsi="Arial" w:cs="Arial"/>
          <w:sz w:val="17"/>
          <w:szCs w:val="17"/>
        </w:rPr>
        <w:tab/>
      </w:r>
      <w:r w:rsidRPr="00812CB6"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  <w:t xml:space="preserve">  </w:t>
      </w:r>
    </w:p>
    <w:p w14:paraId="7F066EBF" w14:textId="29098031" w:rsidR="00654D19" w:rsidRPr="00812CB6" w:rsidRDefault="00654D19" w:rsidP="00654D19">
      <w:pPr>
        <w:tabs>
          <w:tab w:val="left" w:pos="1440"/>
          <w:tab w:val="left" w:pos="4560"/>
          <w:tab w:val="left" w:pos="6666"/>
        </w:tabs>
        <w:ind w:left="720"/>
        <w:rPr>
          <w:rFonts w:ascii="Arial" w:hAnsi="Arial" w:cs="Arial"/>
          <w:sz w:val="6"/>
          <w:szCs w:val="6"/>
        </w:rPr>
      </w:pPr>
      <w:r w:rsidRPr="00812CB6"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  <w:t xml:space="preserve">             </w:t>
      </w:r>
    </w:p>
    <w:p w14:paraId="34D38D46" w14:textId="07CD547D" w:rsidR="00654D19" w:rsidRPr="00812CB6" w:rsidRDefault="00654D19" w:rsidP="00654D19">
      <w:pPr>
        <w:tabs>
          <w:tab w:val="left" w:pos="1440"/>
          <w:tab w:val="left" w:pos="6666"/>
        </w:tabs>
        <w:ind w:left="720"/>
        <w:rPr>
          <w:rFonts w:ascii="Arial" w:hAnsi="Arial" w:cs="Arial"/>
          <w:b/>
          <w:sz w:val="16"/>
          <w:szCs w:val="16"/>
        </w:rPr>
      </w:pPr>
      <w:r w:rsidRPr="00812CB6">
        <w:rPr>
          <w:rFonts w:ascii="Arial" w:hAnsi="Arial" w:cs="Arial"/>
          <w:sz w:val="16"/>
          <w:szCs w:val="16"/>
        </w:rPr>
        <w:tab/>
      </w:r>
      <w:r w:rsidRPr="00812CB6">
        <w:rPr>
          <w:rFonts w:ascii="Arial" w:hAnsi="Arial" w:cs="Arial"/>
          <w:sz w:val="16"/>
          <w:szCs w:val="16"/>
        </w:rPr>
        <w:tab/>
      </w:r>
      <w:r w:rsidRPr="00812CB6">
        <w:rPr>
          <w:rFonts w:ascii="Arial" w:hAnsi="Arial" w:cs="Arial"/>
          <w:b/>
          <w:sz w:val="16"/>
          <w:szCs w:val="16"/>
        </w:rPr>
        <w:tab/>
      </w:r>
    </w:p>
    <w:p w14:paraId="32DF81E2" w14:textId="29B8B29A" w:rsidR="00654D19" w:rsidRPr="00856A7B" w:rsidRDefault="00397F12" w:rsidP="00397F12">
      <w:pPr>
        <w:pStyle w:val="BodyText"/>
        <w:tabs>
          <w:tab w:val="clear" w:pos="720"/>
          <w:tab w:val="clear" w:pos="1440"/>
          <w:tab w:val="clear" w:pos="1620"/>
          <w:tab w:val="clear" w:pos="5400"/>
          <w:tab w:val="left" w:pos="4876"/>
        </w:tabs>
        <w:rPr>
          <w:rFonts w:cs="Arial"/>
          <w:b/>
          <w:sz w:val="20"/>
        </w:rPr>
      </w:pPr>
      <w:r>
        <w:rPr>
          <w:rFonts w:cs="Arial"/>
          <w:b/>
          <w:sz w:val="20"/>
        </w:rPr>
        <w:tab/>
      </w:r>
    </w:p>
    <w:p w14:paraId="43869192" w14:textId="65BC1C26" w:rsidR="00693FB0" w:rsidRDefault="00693FB0" w:rsidP="00654D19">
      <w:pPr>
        <w:pStyle w:val="BodyText"/>
        <w:tabs>
          <w:tab w:val="left" w:pos="4060"/>
        </w:tabs>
        <w:rPr>
          <w:rFonts w:cs="Arial"/>
          <w:b/>
          <w:sz w:val="17"/>
          <w:szCs w:val="17"/>
        </w:rPr>
      </w:pPr>
    </w:p>
    <w:p w14:paraId="23B098DE" w14:textId="2A4D86C5" w:rsidR="00516434" w:rsidRDefault="008B6873" w:rsidP="00654D19">
      <w:pPr>
        <w:pStyle w:val="BodyText"/>
        <w:tabs>
          <w:tab w:val="left" w:pos="4060"/>
        </w:tabs>
        <w:rPr>
          <w:rFonts w:cs="Arial"/>
          <w:b/>
          <w:sz w:val="20"/>
        </w:rPr>
      </w:pPr>
      <w:r>
        <w:rPr>
          <w:b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1132B6DE" wp14:editId="026C2BF3">
                <wp:simplePos x="0" y="0"/>
                <wp:positionH relativeFrom="column">
                  <wp:posOffset>2440305</wp:posOffset>
                </wp:positionH>
                <wp:positionV relativeFrom="paragraph">
                  <wp:posOffset>71234</wp:posOffset>
                </wp:positionV>
                <wp:extent cx="1992630" cy="459105"/>
                <wp:effectExtent l="0" t="0" r="0" b="0"/>
                <wp:wrapNone/>
                <wp:docPr id="71" name="Text Box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2630" cy="459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8D8D8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87B3F0" w14:textId="77777777" w:rsidR="00654D19" w:rsidRPr="004B25B7" w:rsidRDefault="00654D19" w:rsidP="00654D19">
                            <w:pPr>
                              <w:jc w:val="center"/>
                              <w:rPr>
                                <w:rFonts w:ascii="Arial Rounded MT Bold" w:hAnsi="Arial Rounded MT Bold" w:cs="Arial"/>
                                <w:sz w:val="50"/>
                                <w:szCs w:val="50"/>
                              </w:rPr>
                            </w:pPr>
                            <w:r w:rsidRPr="004B25B7">
                              <w:rPr>
                                <w:rFonts w:ascii="Arial Rounded MT Bold" w:hAnsi="Arial Rounded MT Bold" w:cs="Arial"/>
                                <w:sz w:val="50"/>
                                <w:szCs w:val="5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132B6DE" id="Text Box 107" o:spid="_x0000_s1048" type="#_x0000_t202" style="position:absolute;margin-left:192.15pt;margin-top:5.6pt;width:156.9pt;height:36.15pt;z-index:2516039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" filled="f" fillcolor="#d8d8d8" stroked="f">
                <v:textbox style="mso-fit-shape-to-text:t">
                  <w:txbxContent>
                    <w:p w14:paraId="1387B3F0" w14:textId="77777777" w:rsidR="00654D19" w:rsidRPr="004B25B7" w:rsidRDefault="00654D19" w:rsidP="00654D19">
                      <w:pPr>
                        <w:jc w:val="center"/>
                        <w:rPr>
                          <w:rFonts w:ascii="Arial Rounded MT Bold" w:hAnsi="Arial Rounded MT Bold" w:cs="Arial"/>
                          <w:sz w:val="50"/>
                          <w:szCs w:val="50"/>
                        </w:rPr>
                      </w:pPr>
                      <w:r w:rsidRPr="004B25B7">
                        <w:rPr>
                          <w:rFonts w:ascii="Arial Rounded MT Bold" w:hAnsi="Arial Rounded MT Bold" w:cs="Arial"/>
                          <w:sz w:val="50"/>
                          <w:szCs w:val="5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1F849E7C" w14:textId="1A4BB08A" w:rsidR="00516434" w:rsidRDefault="00516434" w:rsidP="00654D19">
      <w:pPr>
        <w:pStyle w:val="BodyText"/>
        <w:tabs>
          <w:tab w:val="left" w:pos="4060"/>
        </w:tabs>
        <w:rPr>
          <w:rFonts w:cs="Arial"/>
          <w:b/>
          <w:sz w:val="20"/>
        </w:rPr>
      </w:pPr>
    </w:p>
    <w:p w14:paraId="03447167" w14:textId="2D1D88F7" w:rsidR="00BD24A1" w:rsidRDefault="00BD24A1" w:rsidP="00654D19">
      <w:pPr>
        <w:pStyle w:val="BodyText"/>
        <w:tabs>
          <w:tab w:val="left" w:pos="4060"/>
        </w:tabs>
        <w:rPr>
          <w:rFonts w:cs="Arial"/>
          <w:b/>
          <w:sz w:val="20"/>
        </w:rPr>
      </w:pPr>
    </w:p>
    <w:p w14:paraId="367AFA5F" w14:textId="095E33BC" w:rsidR="007E65A5" w:rsidRDefault="007800DA" w:rsidP="0031697A">
      <w:pPr>
        <w:pStyle w:val="BodyText"/>
        <w:tabs>
          <w:tab w:val="clear" w:pos="720"/>
          <w:tab w:val="clear" w:pos="1440"/>
          <w:tab w:val="clear" w:pos="1620"/>
          <w:tab w:val="clear" w:pos="5400"/>
          <w:tab w:val="left" w:pos="2335"/>
        </w:tabs>
        <w:rPr>
          <w:rFonts w:cs="Arial"/>
          <w:b/>
          <w:sz w:val="20"/>
        </w:rPr>
      </w:pPr>
      <w:r w:rsidRPr="009C2E6B">
        <w:rPr>
          <w:rFonts w:cs="Arial"/>
          <w:b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6F54F9D" wp14:editId="008C0B25">
                <wp:simplePos x="0" y="0"/>
                <wp:positionH relativeFrom="margin">
                  <wp:posOffset>-149860</wp:posOffset>
                </wp:positionH>
                <wp:positionV relativeFrom="paragraph">
                  <wp:posOffset>107950</wp:posOffset>
                </wp:positionV>
                <wp:extent cx="775970" cy="456565"/>
                <wp:effectExtent l="0" t="0" r="0" b="63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970" cy="4565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18BDB8" w14:textId="6796387E" w:rsidR="009C2E6B" w:rsidRDefault="009C2E6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90224C6" wp14:editId="549FBAD2">
                                  <wp:extent cx="590996" cy="361730"/>
                                  <wp:effectExtent l="0" t="0" r="0" b="635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6660" cy="3651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54F9D" id="_x0000_s1049" type="#_x0000_t202" style="position:absolute;margin-left:-11.8pt;margin-top:8.5pt;width:61.1pt;height:35.9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" filled="f" stroked="f">
                <v:textbox>
                  <w:txbxContent>
                    <w:p w14:paraId="2B18BDB8" w14:textId="6796387E" w:rsidR="009C2E6B" w:rsidRDefault="009C2E6B">
                      <w:r>
                        <w:rPr>
                          <w:noProof/>
                        </w:rPr>
                        <w:drawing>
                          <wp:inline distT="0" distB="0" distL="0" distR="0" wp14:anchorId="090224C6" wp14:editId="549FBAD2">
                            <wp:extent cx="590996" cy="361730"/>
                            <wp:effectExtent l="0" t="0" r="0" b="635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6660" cy="36519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4116D">
        <w:rPr>
          <w:b/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619E2EEC" wp14:editId="79851890">
                <wp:simplePos x="0" y="0"/>
                <wp:positionH relativeFrom="column">
                  <wp:posOffset>713105</wp:posOffset>
                </wp:positionH>
                <wp:positionV relativeFrom="paragraph">
                  <wp:posOffset>107789</wp:posOffset>
                </wp:positionV>
                <wp:extent cx="6466205" cy="6844353"/>
                <wp:effectExtent l="0" t="0" r="0" b="0"/>
                <wp:wrapNone/>
                <wp:docPr id="69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6205" cy="6844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4F69CB" w14:textId="6D271B63" w:rsidR="007E65A5" w:rsidRPr="004B5288" w:rsidRDefault="007E65A5" w:rsidP="007E65A5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School Teacher</w:t>
                            </w:r>
                            <w:r w:rsidR="007E08C4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 (Supply)</w:t>
                            </w:r>
                          </w:p>
                          <w:p w14:paraId="3903C52C" w14:textId="34A9725E" w:rsidR="007E65A5" w:rsidRPr="00841856" w:rsidRDefault="007E08C4" w:rsidP="007E65A5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ascii="Times New Roman" w:hAnsi="Times New Roman"/>
                                <w:sz w:val="8"/>
                                <w:szCs w:val="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Master</w:t>
                            </w:r>
                            <w:r w:rsidR="009C2E6B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c</w:t>
                            </w:r>
                            <w:r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lass Education</w:t>
                            </w:r>
                            <w:r w:rsidR="007E65A5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      </w:t>
                            </w:r>
                            <w:r w:rsidR="001048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Barnsley</w:t>
                            </w:r>
                            <w:r w:rsidR="007E65A5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10486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ENGLAND</w:t>
                            </w:r>
                            <w:r w:rsidR="007E65A5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.   </w:t>
                            </w:r>
                            <w:r w:rsidR="00492655" w:rsidRPr="00492655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January 2022 - </w:t>
                            </w:r>
                            <w:r w:rsidR="00AB7BB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March</w:t>
                            </w:r>
                            <w:r w:rsidR="00492655" w:rsidRPr="00492655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202</w:t>
                            </w:r>
                            <w:r w:rsidR="00AB7BB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  <w:p w14:paraId="600EBDAC" w14:textId="77777777" w:rsidR="00C06540" w:rsidRPr="00841856" w:rsidRDefault="00C06540" w:rsidP="007E65A5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ascii="Times New Roman" w:hAnsi="Times New Roman"/>
                                <w:sz w:val="8"/>
                                <w:szCs w:val="8"/>
                              </w:rPr>
                            </w:pPr>
                          </w:p>
                          <w:p w14:paraId="60AFF6C2" w14:textId="3A7A0FDC" w:rsidR="007E65A5" w:rsidRPr="007175D2" w:rsidRDefault="000F5D8C" w:rsidP="008E687A">
                            <w:pPr>
                              <w:pStyle w:val="BodyText"/>
                              <w:numPr>
                                <w:ilvl w:val="0"/>
                                <w:numId w:val="20"/>
                              </w:numPr>
                              <w:tabs>
                                <w:tab w:val="left" w:pos="5757"/>
                              </w:tabs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Assignments included working as a Network Engineer at St Wilfrid’s school and </w:t>
                            </w:r>
                            <w:r w:rsidR="00620DA6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IT teacher at Woodfields </w:t>
                            </w:r>
                            <w:r w:rsidR="009C4A62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and Brinsworth </w:t>
                            </w:r>
                            <w:r w:rsidR="00620DA6">
                              <w:rPr>
                                <w:rFonts w:cs="Arial"/>
                                <w:sz w:val="14"/>
                                <w:szCs w:val="14"/>
                              </w:rPr>
                              <w:t>Academy in Yorkshire</w:t>
                            </w:r>
                          </w:p>
                          <w:p w14:paraId="46891DF7" w14:textId="77777777" w:rsidR="007E65A5" w:rsidRPr="007175D2" w:rsidRDefault="007E65A5" w:rsidP="00C57892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63623382" w14:textId="05C3E086" w:rsidR="00C57892" w:rsidRPr="004B5288" w:rsidRDefault="00C57892" w:rsidP="00C57892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College Teacher</w:t>
                            </w:r>
                          </w:p>
                          <w:p w14:paraId="01C79B30" w14:textId="394B2F5A" w:rsidR="00F66C5E" w:rsidRDefault="00C57892" w:rsidP="00F66C5E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Jiangsu Educational Services for International Exchange</w:t>
                            </w: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      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Nanjing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CHINA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.   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November 2019 – </w:t>
                            </w:r>
                            <w:r w:rsidR="009566C7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March 2</w:t>
                            </w:r>
                            <w:r w:rsidR="009E22F0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020</w:t>
                            </w:r>
                            <w:r w:rsidR="00200917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(COVID outbreak)</w:t>
                            </w:r>
                          </w:p>
                          <w:p w14:paraId="5B682578" w14:textId="77777777" w:rsidR="00C57892" w:rsidRPr="00C11DFB" w:rsidRDefault="00C57892" w:rsidP="00E84CEF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cs="Arial"/>
                                <w:sz w:val="8"/>
                                <w:szCs w:val="8"/>
                              </w:rPr>
                            </w:pPr>
                          </w:p>
                          <w:p w14:paraId="06B39CD2" w14:textId="43B922A3" w:rsidR="00776FFE" w:rsidRPr="007175D2" w:rsidRDefault="00C57892" w:rsidP="00491BFD">
                            <w:pPr>
                              <w:pStyle w:val="BodyText"/>
                              <w:numPr>
                                <w:ilvl w:val="0"/>
                                <w:numId w:val="19"/>
                              </w:numPr>
                              <w:tabs>
                                <w:tab w:val="left" w:pos="5757"/>
                              </w:tabs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4747A5">
                              <w:rPr>
                                <w:rFonts w:cs="Arial"/>
                                <w:sz w:val="14"/>
                                <w:szCs w:val="14"/>
                              </w:rPr>
                              <w:t>Teaching</w:t>
                            </w:r>
                            <w:r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English</w:t>
                            </w:r>
                            <w:r w:rsidR="008E3FD1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and IT t</w:t>
                            </w:r>
                            <w:r>
                              <w:rPr>
                                <w:rFonts w:cs="Arial"/>
                                <w:sz w:val="14"/>
                                <w:szCs w:val="14"/>
                              </w:rPr>
                              <w:t>o</w:t>
                            </w:r>
                            <w:r w:rsidRPr="004747A5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sz w:val="14"/>
                                <w:szCs w:val="14"/>
                              </w:rPr>
                              <w:t>students who</w:t>
                            </w:r>
                            <w:r w:rsidR="00596087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were to </w:t>
                            </w:r>
                            <w:r>
                              <w:rPr>
                                <w:rFonts w:cs="Arial"/>
                                <w:sz w:val="14"/>
                                <w:szCs w:val="14"/>
                              </w:rPr>
                              <w:t>study in the USA / Australia / UK. College</w:t>
                            </w:r>
                            <w:r w:rsidR="003E47C8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6A3822">
                              <w:rPr>
                                <w:rFonts w:cs="Arial"/>
                                <w:sz w:val="14"/>
                                <w:szCs w:val="14"/>
                              </w:rPr>
                              <w:t>dissolved</w:t>
                            </w:r>
                            <w:r w:rsidR="003E47C8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due to </w:t>
                            </w:r>
                            <w:r w:rsidR="004667DE">
                              <w:rPr>
                                <w:rFonts w:cs="Arial"/>
                                <w:sz w:val="14"/>
                                <w:szCs w:val="14"/>
                              </w:rPr>
                              <w:t>C</w:t>
                            </w:r>
                            <w:r w:rsidR="003E47C8">
                              <w:rPr>
                                <w:rFonts w:cs="Arial"/>
                                <w:sz w:val="14"/>
                                <w:szCs w:val="14"/>
                              </w:rPr>
                              <w:t>OVID-19 outbreak</w:t>
                            </w:r>
                          </w:p>
                          <w:p w14:paraId="3393D0F3" w14:textId="77777777" w:rsidR="00776FFE" w:rsidRPr="007175D2" w:rsidRDefault="00776FFE" w:rsidP="00776FFE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48C3B7A5" w14:textId="1602CA9F" w:rsidR="00776FFE" w:rsidRPr="004B5288" w:rsidRDefault="006A7D09" w:rsidP="00776FFE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College Teacher</w:t>
                            </w:r>
                          </w:p>
                          <w:p w14:paraId="176905B8" w14:textId="363949AA" w:rsidR="00776FFE" w:rsidRDefault="006A7D09" w:rsidP="00776FFE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Rotherham College of Arts and Technology (RCAT)</w:t>
                            </w:r>
                            <w:r w:rsidR="00776FFE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      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Rotherham</w:t>
                            </w:r>
                            <w:r w:rsidR="00776FF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England</w:t>
                            </w:r>
                            <w:r w:rsidR="00776FF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.   </w:t>
                            </w:r>
                            <w:r w:rsidR="00B73F23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January</w:t>
                            </w:r>
                            <w:r w:rsidR="00776FFE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201</w:t>
                            </w:r>
                            <w:r w:rsidR="00B73F23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8</w:t>
                            </w:r>
                            <w:r w:rsidR="00776FFE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2026A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– October 20</w:t>
                            </w:r>
                            <w:r w:rsidR="00491BFD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19</w:t>
                            </w:r>
                          </w:p>
                          <w:p w14:paraId="330D0FFA" w14:textId="77777777" w:rsidR="00776FFE" w:rsidRPr="00C11DFB" w:rsidRDefault="00776FFE" w:rsidP="00776FFE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cs="Arial"/>
                                <w:sz w:val="8"/>
                                <w:szCs w:val="8"/>
                              </w:rPr>
                            </w:pPr>
                          </w:p>
                          <w:p w14:paraId="71E21AFF" w14:textId="79CE6838" w:rsidR="003964C9" w:rsidRPr="007175D2" w:rsidRDefault="00776FFE" w:rsidP="003964C9">
                            <w:pPr>
                              <w:pStyle w:val="BodyText"/>
                              <w:numPr>
                                <w:ilvl w:val="0"/>
                                <w:numId w:val="19"/>
                              </w:numPr>
                              <w:tabs>
                                <w:tab w:val="left" w:pos="5757"/>
                              </w:tabs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4747A5">
                              <w:rPr>
                                <w:rFonts w:cs="Arial"/>
                                <w:sz w:val="14"/>
                                <w:szCs w:val="14"/>
                              </w:rPr>
                              <w:t>Teaching</w:t>
                            </w:r>
                            <w:r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IT to</w:t>
                            </w:r>
                            <w:r w:rsidRPr="004747A5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574C1E">
                              <w:rPr>
                                <w:rFonts w:cs="Arial"/>
                                <w:sz w:val="14"/>
                                <w:szCs w:val="14"/>
                              </w:rPr>
                              <w:t>BTEC students</w:t>
                            </w:r>
                            <w:r w:rsidR="00B51F5A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EF222B">
                              <w:rPr>
                                <w:rFonts w:cs="Arial"/>
                                <w:sz w:val="14"/>
                                <w:szCs w:val="14"/>
                              </w:rPr>
                              <w:t>(Contract position)</w:t>
                            </w:r>
                          </w:p>
                          <w:p w14:paraId="5E8CDCF8" w14:textId="77777777" w:rsidR="00776FFE" w:rsidRPr="007175D2" w:rsidRDefault="00776FFE" w:rsidP="00776FFE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5D060C54" w14:textId="77777777" w:rsidR="00776FFE" w:rsidRPr="004B5288" w:rsidRDefault="00776FFE" w:rsidP="00776FFE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8"/>
                                <w:lang w:eastAsia="zh-CN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University Teacher</w:t>
                            </w:r>
                          </w:p>
                          <w:p w14:paraId="4C13E47B" w14:textId="77777777" w:rsidR="00776FFE" w:rsidRPr="00841856" w:rsidRDefault="00776FFE" w:rsidP="00776FFE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ascii="Times New Roman" w:hAnsi="Times New Roman"/>
                                <w:i/>
                                <w:sz w:val="8"/>
                                <w:szCs w:val="8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Woosong University      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Daejeon, SOUTH KOREA.   August </w:t>
                            </w:r>
                            <w:r w:rsidRPr="006C7B7F">
                              <w:rPr>
                                <w:rFonts w:ascii="Times New Roman" w:hAnsi="Times New Roman"/>
                                <w:noProof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2016 – December 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2017</w:t>
                            </w:r>
                          </w:p>
                          <w:p w14:paraId="32312717" w14:textId="77777777" w:rsidR="00776FFE" w:rsidRPr="00841856" w:rsidRDefault="00776FFE" w:rsidP="00776FFE">
                            <w:pPr>
                              <w:pStyle w:val="BodyText"/>
                              <w:tabs>
                                <w:tab w:val="left" w:pos="5757"/>
                              </w:tabs>
                              <w:ind w:left="568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14:paraId="22B5601E" w14:textId="77777777" w:rsidR="00776FFE" w:rsidRPr="007175D2" w:rsidRDefault="00776FFE" w:rsidP="00776FFE">
                            <w:pPr>
                              <w:pStyle w:val="BodyText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5757"/>
                              </w:tabs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4747A5">
                              <w:rPr>
                                <w:rFonts w:cs="Arial"/>
                                <w:sz w:val="14"/>
                                <w:szCs w:val="14"/>
                              </w:rPr>
                              <w:t>Teaching English at Woosong University / Solbridge Business School (18 hours/week)</w:t>
                            </w:r>
                          </w:p>
                          <w:p w14:paraId="0C429C12" w14:textId="77777777" w:rsidR="009C2E6B" w:rsidRPr="007175D2" w:rsidRDefault="009C2E6B" w:rsidP="003964C9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</w:p>
                          <w:p w14:paraId="1F17A96F" w14:textId="77777777" w:rsidR="00B01052" w:rsidRPr="004B5288" w:rsidRDefault="00B01052" w:rsidP="00E67D77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University </w:t>
                            </w:r>
                            <w:r w:rsidR="00693FB0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Teacher</w:t>
                            </w:r>
                          </w:p>
                          <w:p w14:paraId="248BFBF4" w14:textId="77777777" w:rsidR="00841856" w:rsidRPr="00841856" w:rsidRDefault="00B01052" w:rsidP="00841856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ascii="Times New Roman" w:hAnsi="Times New Roman"/>
                                <w:i/>
                                <w:sz w:val="8"/>
                                <w:szCs w:val="8"/>
                                <w:lang w:eastAsia="zh-CN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Catholic University of Daegu      </w:t>
                            </w:r>
                            <w:r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D</w:t>
                            </w:r>
                            <w:r w:rsidR="00693FB0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aegu, SOUTH KOREA.</w:t>
                            </w:r>
                            <w:r w:rsidR="00141A6E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="00B845F3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March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93FB0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2015</w:t>
                            </w:r>
                            <w:r w:rsidR="000F04DE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–</w:t>
                            </w:r>
                            <w:r w:rsidR="0017279B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Aug</w:t>
                            </w:r>
                            <w:r w:rsidR="00141A6E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ust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93FB0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2016</w:t>
                            </w:r>
                          </w:p>
                          <w:p w14:paraId="1ED54E94" w14:textId="77777777" w:rsidR="00841856" w:rsidRPr="00841856" w:rsidRDefault="00841856" w:rsidP="00841856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ascii="Times New Roman" w:hAnsi="Times New Roman"/>
                                <w:i/>
                                <w:sz w:val="8"/>
                                <w:szCs w:val="8"/>
                                <w:lang w:eastAsia="zh-CN"/>
                              </w:rPr>
                            </w:pPr>
                          </w:p>
                          <w:p w14:paraId="52F22F50" w14:textId="294D8ADF" w:rsidR="00B01052" w:rsidRPr="007175D2" w:rsidRDefault="00B01052" w:rsidP="008E687A">
                            <w:pPr>
                              <w:pStyle w:val="BodyText"/>
                              <w:numPr>
                                <w:ilvl w:val="0"/>
                                <w:numId w:val="17"/>
                              </w:numPr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A72D07">
                              <w:rPr>
                                <w:sz w:val="14"/>
                                <w:szCs w:val="14"/>
                              </w:rPr>
                              <w:t xml:space="preserve">Teaching English to </w:t>
                            </w:r>
                            <w:r w:rsidR="004B2122" w:rsidRPr="00A72D07">
                              <w:rPr>
                                <w:sz w:val="14"/>
                                <w:szCs w:val="14"/>
                              </w:rPr>
                              <w:t xml:space="preserve">various majors </w:t>
                            </w:r>
                            <w:r w:rsidR="00A73678" w:rsidRPr="00A72D07">
                              <w:rPr>
                                <w:sz w:val="14"/>
                                <w:szCs w:val="14"/>
                              </w:rPr>
                              <w:t>(14</w:t>
                            </w:r>
                            <w:r w:rsidR="00736EFF" w:rsidRPr="00A72D07">
                              <w:rPr>
                                <w:sz w:val="14"/>
                                <w:szCs w:val="14"/>
                              </w:rPr>
                              <w:t xml:space="preserve"> hours/week)</w:t>
                            </w:r>
                            <w:r w:rsidRPr="00A72D07">
                              <w:rPr>
                                <w:sz w:val="14"/>
                                <w:szCs w:val="14"/>
                              </w:rPr>
                              <w:t xml:space="preserve">. </w:t>
                            </w:r>
                            <w:r w:rsid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>S</w:t>
                            </w:r>
                            <w:r w:rsidR="00066AE1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tudent evaluation averages: </w:t>
                            </w:r>
                            <w:r w:rsidR="003F4C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>1</w:t>
                            </w:r>
                            <w:r w:rsidR="003F4C64" w:rsidRPr="004B5288">
                              <w:rPr>
                                <w:rFonts w:cs="Arial"/>
                                <w:sz w:val="14"/>
                                <w:szCs w:val="14"/>
                                <w:vertAlign w:val="superscript"/>
                              </w:rPr>
                              <w:t>st</w:t>
                            </w:r>
                            <w:r w:rsidR="003F4C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BC095F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>Semester</w:t>
                            </w:r>
                            <w:r w:rsidR="003F4C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: </w:t>
                            </w:r>
                            <w:r w:rsidR="00FA01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>87%</w:t>
                            </w:r>
                            <w:r w:rsidR="0033439A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, </w:t>
                            </w:r>
                            <w:r w:rsidR="003F4C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>2</w:t>
                            </w:r>
                            <w:r w:rsidR="003F4C64" w:rsidRPr="004B5288">
                              <w:rPr>
                                <w:rFonts w:cs="Arial"/>
                                <w:sz w:val="14"/>
                                <w:szCs w:val="14"/>
                                <w:vertAlign w:val="superscript"/>
                              </w:rPr>
                              <w:t>nd</w:t>
                            </w:r>
                            <w:r w:rsidR="003F4C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33439A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>Semester</w:t>
                            </w:r>
                            <w:r w:rsidR="003F4C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: </w:t>
                            </w:r>
                            <w:r w:rsidR="00FA01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85%, </w:t>
                            </w:r>
                            <w:r w:rsidR="003F4C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>3</w:t>
                            </w:r>
                            <w:r w:rsidR="003F4C64" w:rsidRPr="004B5288">
                              <w:rPr>
                                <w:rFonts w:cs="Arial"/>
                                <w:sz w:val="14"/>
                                <w:szCs w:val="14"/>
                                <w:vertAlign w:val="superscript"/>
                              </w:rPr>
                              <w:t>rd</w:t>
                            </w:r>
                            <w:r w:rsidR="003F4C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FA01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>Semester</w:t>
                            </w:r>
                            <w:r w:rsidR="003F4C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>:</w:t>
                            </w:r>
                            <w:r w:rsidR="00FA0164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82</w:t>
                            </w:r>
                            <w:r w:rsidR="0033439A" w:rsidRPr="004B5288">
                              <w:rPr>
                                <w:rFonts w:cs="Arial"/>
                                <w:sz w:val="14"/>
                                <w:szCs w:val="14"/>
                              </w:rPr>
                              <w:t>%</w:t>
                            </w:r>
                          </w:p>
                          <w:p w14:paraId="300DE269" w14:textId="77777777" w:rsidR="0033439A" w:rsidRPr="007175D2" w:rsidRDefault="0033439A" w:rsidP="0033439A">
                            <w:pPr>
                              <w:pStyle w:val="BodyText"/>
                              <w:tabs>
                                <w:tab w:val="left" w:pos="4060"/>
                              </w:tabs>
                              <w:ind w:left="568"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1FB3A186" w14:textId="783434C4" w:rsidR="00BF04BD" w:rsidRPr="004B5288" w:rsidRDefault="003E783A" w:rsidP="00E67D77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Technical </w:t>
                            </w:r>
                            <w:r w:rsidR="00BF04BD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College Teacher</w:t>
                            </w:r>
                            <w:r w:rsidR="004F632D" w:rsidRPr="004F632D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634627C" w14:textId="77777777" w:rsidR="00841856" w:rsidRPr="00841856" w:rsidRDefault="002B0B2D" w:rsidP="00841856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i/>
                                <w:sz w:val="8"/>
                                <w:szCs w:val="8"/>
                                <w:lang w:eastAsia="zh-CN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National In</w:t>
                            </w:r>
                            <w:r w:rsidR="00442DBD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dustrial Training Institute</w:t>
                            </w:r>
                            <w:r w:rsidR="002C3A80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 (NITI)</w:t>
                            </w:r>
                            <w:r w:rsidR="00442DBD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      </w:t>
                            </w:r>
                            <w:r w:rsidR="005963B7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Ab Qiaq</w:t>
                            </w:r>
                            <w:r w:rsidR="00BF04BD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, SAUDI ARABIA.</w:t>
                            </w:r>
                            <w:r w:rsidR="00141A6E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Apr</w:t>
                            </w:r>
                            <w:r w:rsidR="00141A6E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il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F04BD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2014</w:t>
                            </w:r>
                            <w:r w:rsidR="008D12AF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– 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Feb</w:t>
                            </w:r>
                            <w:r w:rsidR="00141A6E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ruary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D48C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2015</w:t>
                            </w:r>
                          </w:p>
                          <w:p w14:paraId="2BB323C1" w14:textId="77777777" w:rsidR="00841856" w:rsidRPr="00841856" w:rsidRDefault="00841856" w:rsidP="00841856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i/>
                                <w:sz w:val="8"/>
                                <w:szCs w:val="8"/>
                                <w:lang w:eastAsia="zh-CN"/>
                              </w:rPr>
                            </w:pPr>
                          </w:p>
                          <w:p w14:paraId="6C13014A" w14:textId="02B3182D" w:rsidR="00BF04BD" w:rsidRPr="007175D2" w:rsidRDefault="00BF04BD" w:rsidP="008E687A">
                            <w:pPr>
                              <w:pStyle w:val="BodyText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4060"/>
                              </w:tabs>
                              <w:rPr>
                                <w:rFonts w:cs="Arial"/>
                                <w:i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24289A">
                              <w:rPr>
                                <w:sz w:val="14"/>
                                <w:szCs w:val="14"/>
                              </w:rPr>
                              <w:t xml:space="preserve">Teaching English to </w:t>
                            </w:r>
                            <w:r w:rsidR="003E783A" w:rsidRPr="0024289A">
                              <w:rPr>
                                <w:sz w:val="14"/>
                                <w:szCs w:val="14"/>
                              </w:rPr>
                              <w:t>Sa</w:t>
                            </w:r>
                            <w:r w:rsidR="002B0B2D" w:rsidRPr="0024289A">
                              <w:rPr>
                                <w:sz w:val="14"/>
                                <w:szCs w:val="14"/>
                              </w:rPr>
                              <w:t>udi Aramco</w:t>
                            </w:r>
                            <w:r w:rsidR="00E67D77" w:rsidRPr="00E67D77">
                              <w:rPr>
                                <w:sz w:val="14"/>
                                <w:szCs w:val="14"/>
                                <w:vertAlign w:val="superscript"/>
                              </w:rPr>
                              <w:t>™</w:t>
                            </w:r>
                            <w:r w:rsidR="002B0B2D" w:rsidRPr="0024289A">
                              <w:rPr>
                                <w:sz w:val="14"/>
                                <w:szCs w:val="14"/>
                              </w:rPr>
                              <w:t xml:space="preserve"> engineers</w:t>
                            </w:r>
                            <w:r w:rsidR="00E532AC">
                              <w:rPr>
                                <w:sz w:val="14"/>
                                <w:szCs w:val="14"/>
                              </w:rPr>
                              <w:t xml:space="preserve"> using Q-Skills and Headway book series</w:t>
                            </w:r>
                            <w:r w:rsidR="00736F89">
                              <w:rPr>
                                <w:sz w:val="14"/>
                                <w:szCs w:val="14"/>
                              </w:rPr>
                              <w:t xml:space="preserve"> (</w:t>
                            </w:r>
                            <w:r w:rsidR="00736F89" w:rsidRPr="00BA1280">
                              <w:rPr>
                                <w:sz w:val="14"/>
                                <w:szCs w:val="14"/>
                              </w:rPr>
                              <w:t>Oxford University Press</w:t>
                            </w:r>
                            <w:r w:rsidR="00736F89" w:rsidRPr="00BA1280">
                              <w:rPr>
                                <w:rFonts w:cs="Arial"/>
                                <w:sz w:val="14"/>
                                <w:szCs w:val="14"/>
                                <w:vertAlign w:val="superscript"/>
                              </w:rPr>
                              <w:t>©</w:t>
                            </w:r>
                            <w:r w:rsidR="00736F89" w:rsidRPr="00BA1280">
                              <w:rPr>
                                <w:sz w:val="14"/>
                                <w:szCs w:val="14"/>
                              </w:rPr>
                              <w:t>)</w:t>
                            </w:r>
                            <w:r w:rsidR="0080396A" w:rsidRPr="00BA1280">
                              <w:rPr>
                                <w:sz w:val="14"/>
                                <w:szCs w:val="14"/>
                              </w:rPr>
                              <w:t xml:space="preserve">. Student-to-Teacher ratio </w:t>
                            </w:r>
                            <w:r w:rsidR="0080396A" w:rsidRPr="00BA1280">
                              <w:rPr>
                                <w:rFonts w:cs="Arial"/>
                                <w:color w:val="545454"/>
                                <w:sz w:val="14"/>
                                <w:szCs w:val="14"/>
                                <w:shd w:val="clear" w:color="auto" w:fill="FFFFFF"/>
                              </w:rPr>
                              <w:t>≈</w:t>
                            </w:r>
                            <w:r w:rsidR="0080396A" w:rsidRPr="00BA1280">
                              <w:rPr>
                                <w:rStyle w:val="apple-converted-space"/>
                                <w:rFonts w:cs="Arial"/>
                                <w:color w:val="545454"/>
                                <w:sz w:val="14"/>
                                <w:szCs w:val="14"/>
                                <w:shd w:val="clear" w:color="auto" w:fill="FFFFFF"/>
                              </w:rPr>
                              <w:t> </w:t>
                            </w:r>
                            <w:r w:rsidR="0080396A" w:rsidRPr="00BA1280">
                              <w:rPr>
                                <w:sz w:val="14"/>
                                <w:szCs w:val="14"/>
                              </w:rPr>
                              <w:t>20</w:t>
                            </w:r>
                            <w:r w:rsidR="00B91F68" w:rsidRPr="00BA1280">
                              <w:rPr>
                                <w:sz w:val="14"/>
                                <w:szCs w:val="14"/>
                              </w:rPr>
                              <w:t>:1</w:t>
                            </w:r>
                            <w:r w:rsidR="00BB3ADA" w:rsidRPr="004B5288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025603B" w14:textId="77777777" w:rsidR="00654D19" w:rsidRPr="007175D2" w:rsidRDefault="00654D19" w:rsidP="00E67D77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24E98416" w14:textId="77777777" w:rsidR="00654D19" w:rsidRPr="004B5288" w:rsidRDefault="00654D19" w:rsidP="00E67D77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University </w:t>
                            </w:r>
                            <w:r w:rsidR="00693FB0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Teacher</w:t>
                            </w:r>
                          </w:p>
                          <w:p w14:paraId="61AEF439" w14:textId="77777777" w:rsidR="00841856" w:rsidRPr="00841856" w:rsidRDefault="005D6D9F" w:rsidP="00841856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ascii="Times New Roman" w:hAnsi="Times New Roman"/>
                                <w:i/>
                                <w:sz w:val="8"/>
                                <w:szCs w:val="8"/>
                                <w:lang w:eastAsia="zh-CN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King Saud University &amp; The University of Dammam</w:t>
                            </w:r>
                            <w:r w:rsidR="00654D19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     </w:t>
                            </w:r>
                            <w:r w:rsidR="00280401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 </w:t>
                            </w:r>
                            <w:r w:rsidR="00654D19" w:rsidRPr="004B5288">
                              <w:rPr>
                                <w:rFonts w:ascii="Times New Roman" w:eastAsia="Gungsuh" w:hAnsi="Times New Roman"/>
                                <w:sz w:val="16"/>
                                <w:szCs w:val="18"/>
                              </w:rPr>
                              <w:t>Riyadh</w:t>
                            </w:r>
                            <w:r w:rsidR="00D6282A" w:rsidRPr="004B5288">
                              <w:rPr>
                                <w:rFonts w:ascii="Times New Roman" w:eastAsia="Gungsuh" w:hAnsi="Times New Roman"/>
                                <w:sz w:val="16"/>
                                <w:szCs w:val="18"/>
                              </w:rPr>
                              <w:t xml:space="preserve"> &amp; Dammam</w:t>
                            </w:r>
                            <w:r w:rsidR="00654D19" w:rsidRPr="004B5288">
                              <w:rPr>
                                <w:rFonts w:ascii="Times New Roman" w:eastAsia="Gungsuh" w:hAnsi="Times New Roman"/>
                                <w:sz w:val="16"/>
                                <w:szCs w:val="18"/>
                                <w:lang w:eastAsia="zh-CN"/>
                              </w:rPr>
                              <w:t>,</w:t>
                            </w:r>
                            <w:r w:rsidR="00054D40" w:rsidRPr="004B5288">
                              <w:rPr>
                                <w:rFonts w:ascii="Times New Roman" w:eastAsia="Gungsuh" w:hAnsi="Times New Roman"/>
                                <w:sz w:val="16"/>
                                <w:szCs w:val="18"/>
                              </w:rPr>
                              <w:t xml:space="preserve"> SAUDI </w:t>
                            </w:r>
                            <w:r w:rsidR="00654D19" w:rsidRPr="004B5288">
                              <w:rPr>
                                <w:rFonts w:ascii="Times New Roman" w:eastAsia="Gungsuh" w:hAnsi="Times New Roman"/>
                                <w:sz w:val="16"/>
                                <w:szCs w:val="18"/>
                              </w:rPr>
                              <w:t>ARABIA.</w:t>
                            </w:r>
                            <w:r w:rsidR="00141A6E">
                              <w:rPr>
                                <w:rFonts w:ascii="Times New Roman" w:eastAsia="Gungsuh" w:hAnsi="Times New Roman"/>
                                <w:sz w:val="16"/>
                                <w:szCs w:val="18"/>
                              </w:rPr>
                              <w:t xml:space="preserve">   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Nov</w:t>
                            </w:r>
                            <w:r w:rsidR="00141A6E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ember</w:t>
                            </w:r>
                            <w:r w:rsidR="0017279B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54D19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2011</w:t>
                            </w:r>
                            <w:r w:rsidR="008D12AF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– 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Dec</w:t>
                            </w:r>
                            <w:r w:rsidR="00141A6E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ember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54D19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2013</w:t>
                            </w:r>
                          </w:p>
                          <w:p w14:paraId="09AAC432" w14:textId="77777777" w:rsidR="00841856" w:rsidRPr="00841856" w:rsidRDefault="00841856" w:rsidP="00841856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ascii="Times New Roman" w:hAnsi="Times New Roman"/>
                                <w:i/>
                                <w:sz w:val="8"/>
                                <w:szCs w:val="8"/>
                                <w:lang w:eastAsia="zh-CN"/>
                              </w:rPr>
                            </w:pPr>
                          </w:p>
                          <w:p w14:paraId="09A301E8" w14:textId="0FDC18A9" w:rsidR="00654D19" w:rsidRPr="007175D2" w:rsidRDefault="00654D19" w:rsidP="008E687A">
                            <w:pPr>
                              <w:pStyle w:val="BodyText"/>
                              <w:numPr>
                                <w:ilvl w:val="0"/>
                                <w:numId w:val="15"/>
                              </w:numPr>
                              <w:tabs>
                                <w:tab w:val="left" w:pos="4060"/>
                              </w:tabs>
                              <w:rPr>
                                <w:sz w:val="16"/>
                                <w:szCs w:val="16"/>
                              </w:rPr>
                            </w:pPr>
                            <w:r w:rsidRPr="0024289A">
                              <w:rPr>
                                <w:sz w:val="14"/>
                                <w:szCs w:val="14"/>
                              </w:rPr>
                              <w:t>T</w:t>
                            </w:r>
                            <w:r w:rsidR="00A0439C" w:rsidRPr="0024289A">
                              <w:rPr>
                                <w:sz w:val="14"/>
                                <w:szCs w:val="14"/>
                              </w:rPr>
                              <w:t>eaching English (20 hours/week)</w:t>
                            </w:r>
                            <w:r w:rsidR="00693FB0">
                              <w:rPr>
                                <w:sz w:val="14"/>
                                <w:szCs w:val="14"/>
                              </w:rPr>
                              <w:t xml:space="preserve"> at King Saud University and </w:t>
                            </w:r>
                            <w:r w:rsidR="005D6D9F" w:rsidRPr="00693FB0">
                              <w:rPr>
                                <w:sz w:val="14"/>
                                <w:szCs w:val="14"/>
                              </w:rPr>
                              <w:t xml:space="preserve">The </w:t>
                            </w:r>
                            <w:r w:rsidRPr="00693FB0">
                              <w:rPr>
                                <w:sz w:val="14"/>
                                <w:szCs w:val="14"/>
                              </w:rPr>
                              <w:t xml:space="preserve">University </w:t>
                            </w:r>
                            <w:r w:rsidR="00693FB0">
                              <w:rPr>
                                <w:sz w:val="14"/>
                                <w:szCs w:val="14"/>
                              </w:rPr>
                              <w:t xml:space="preserve">of Dammam, Dammam – 2 months. </w:t>
                            </w:r>
                            <w:r w:rsidRPr="00693FB0">
                              <w:rPr>
                                <w:sz w:val="14"/>
                                <w:szCs w:val="14"/>
                              </w:rPr>
                              <w:t>Student-to-Teacher ratio</w:t>
                            </w:r>
                            <w:r w:rsidR="0080396A" w:rsidRPr="00693FB0"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80396A" w:rsidRPr="00693FB0">
                              <w:rPr>
                                <w:rFonts w:cs="Arial"/>
                                <w:color w:val="545454"/>
                                <w:shd w:val="clear" w:color="auto" w:fill="FFFFFF"/>
                              </w:rPr>
                              <w:t>≈</w:t>
                            </w:r>
                            <w:r w:rsidR="0080396A" w:rsidRPr="00693FB0">
                              <w:rPr>
                                <w:rStyle w:val="apple-converted-space"/>
                                <w:rFonts w:cs="Arial"/>
                                <w:color w:val="545454"/>
                                <w:shd w:val="clear" w:color="auto" w:fill="FFFFFF"/>
                              </w:rPr>
                              <w:t> </w:t>
                            </w:r>
                            <w:r w:rsidRPr="00693FB0">
                              <w:rPr>
                                <w:sz w:val="14"/>
                                <w:szCs w:val="14"/>
                              </w:rPr>
                              <w:t>20:1</w:t>
                            </w:r>
                          </w:p>
                          <w:p w14:paraId="4D8CDB46" w14:textId="77777777" w:rsidR="00654D19" w:rsidRPr="007175D2" w:rsidRDefault="00654D19" w:rsidP="00E67D77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2FC4FCE6" w14:textId="77777777" w:rsidR="00654D19" w:rsidRPr="004B5288" w:rsidRDefault="00654D19" w:rsidP="00391769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University </w:t>
                            </w:r>
                            <w:r w:rsidR="00693FB0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Teacher</w:t>
                            </w:r>
                          </w:p>
                          <w:p w14:paraId="4DB19C3D" w14:textId="77777777" w:rsidR="00841856" w:rsidRPr="00841856" w:rsidRDefault="002B6F3E" w:rsidP="00841856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ascii="Times New Roman" w:eastAsia="Gungsuh" w:hAnsi="Times New Roman"/>
                                <w:sz w:val="8"/>
                                <w:szCs w:val="8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Nanjing Xiaozhuang University</w:t>
                            </w:r>
                            <w:r w:rsidR="00442DBD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 </w:t>
                            </w:r>
                            <w:r w:rsidR="005D6D9F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&amp; Part-time </w:t>
                            </w:r>
                            <w:r w:rsidR="004A5475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Post</w:t>
                            </w:r>
                            <w:r w:rsidR="00F1392A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s</w:t>
                            </w:r>
                            <w:r w:rsidR="00442DBD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     </w:t>
                            </w:r>
                            <w:r w:rsidR="00654D19" w:rsidRPr="004B5288">
                              <w:rPr>
                                <w:rFonts w:ascii="Times New Roman" w:eastAsia="Gungsuh" w:hAnsi="Times New Roman"/>
                                <w:sz w:val="16"/>
                                <w:szCs w:val="18"/>
                              </w:rPr>
                              <w:t>Nanjing</w:t>
                            </w:r>
                            <w:r w:rsidR="00654D19" w:rsidRPr="004B5288">
                              <w:rPr>
                                <w:rFonts w:ascii="Times New Roman" w:eastAsia="Gungsuh" w:hAnsi="Times New Roman"/>
                                <w:sz w:val="16"/>
                                <w:szCs w:val="18"/>
                                <w:lang w:eastAsia="zh-CN"/>
                              </w:rPr>
                              <w:t>,</w:t>
                            </w:r>
                            <w:r w:rsidRPr="004B5288">
                              <w:rPr>
                                <w:rFonts w:ascii="Times New Roman" w:eastAsia="Gungsuh" w:hAnsi="Times New Roman"/>
                                <w:sz w:val="16"/>
                                <w:szCs w:val="18"/>
                              </w:rPr>
                              <w:t xml:space="preserve"> CHINA.</w:t>
                            </w:r>
                            <w:r w:rsidR="00141A6E">
                              <w:rPr>
                                <w:rFonts w:ascii="Times New Roman" w:eastAsia="Gungsuh" w:hAnsi="Times New Roman"/>
                                <w:sz w:val="16"/>
                                <w:szCs w:val="18"/>
                              </w:rPr>
                              <w:t xml:space="preserve">   </w:t>
                            </w:r>
                            <w:r w:rsidR="003D0494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March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2007</w:t>
                            </w:r>
                            <w:r w:rsidR="008D12AF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– 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Oct</w:t>
                            </w:r>
                            <w:r w:rsidR="00141A6E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ober</w:t>
                            </w:r>
                            <w:r w:rsidR="00900138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54D19" w:rsidRPr="006C7B7F">
                              <w:rPr>
                                <w:rFonts w:ascii="Times New Roman" w:eastAsia="Gungsuh" w:hAnsi="Times New Roman"/>
                                <w:sz w:val="16"/>
                                <w:szCs w:val="16"/>
                              </w:rPr>
                              <w:t>2011</w:t>
                            </w:r>
                          </w:p>
                          <w:p w14:paraId="3B9CA551" w14:textId="77777777" w:rsidR="00841856" w:rsidRPr="00841856" w:rsidRDefault="00841856" w:rsidP="00841856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i/>
                                <w:sz w:val="8"/>
                                <w:szCs w:val="8"/>
                                <w:lang w:eastAsia="zh-CN"/>
                              </w:rPr>
                            </w:pPr>
                          </w:p>
                          <w:p w14:paraId="0D98219F" w14:textId="593126FD" w:rsidR="00654D19" w:rsidRPr="007175D2" w:rsidRDefault="00654D19" w:rsidP="008E687A">
                            <w:pPr>
                              <w:pStyle w:val="BodyText"/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4060"/>
                              </w:tabs>
                              <w:rPr>
                                <w:sz w:val="16"/>
                                <w:szCs w:val="16"/>
                              </w:rPr>
                            </w:pPr>
                            <w:r w:rsidRPr="0024289A">
                              <w:rPr>
                                <w:sz w:val="14"/>
                                <w:szCs w:val="14"/>
                              </w:rPr>
                              <w:t>Teaching English (15 hours/week) at Nanj</w:t>
                            </w:r>
                            <w:r w:rsidR="00D63D9D" w:rsidRPr="0024289A">
                              <w:rPr>
                                <w:sz w:val="14"/>
                                <w:szCs w:val="14"/>
                              </w:rPr>
                              <w:t xml:space="preserve">ing Xiaozhuang University </w:t>
                            </w:r>
                            <w:r w:rsidRPr="0024289A">
                              <w:rPr>
                                <w:sz w:val="14"/>
                                <w:szCs w:val="14"/>
                              </w:rPr>
                              <w:t>to various majors on 2 campuses</w:t>
                            </w:r>
                            <w:r w:rsidR="00E11B5A">
                              <w:rPr>
                                <w:sz w:val="14"/>
                                <w:szCs w:val="14"/>
                              </w:rPr>
                              <w:t xml:space="preserve">. </w:t>
                            </w:r>
                            <w:r w:rsidR="00E11B5A" w:rsidRPr="0024289A">
                              <w:rPr>
                                <w:sz w:val="14"/>
                                <w:szCs w:val="14"/>
                              </w:rPr>
                              <w:t>Stud</w:t>
                            </w:r>
                            <w:r w:rsidR="00E11B5A">
                              <w:rPr>
                                <w:sz w:val="14"/>
                                <w:szCs w:val="14"/>
                              </w:rPr>
                              <w:t xml:space="preserve">ent-to-Teacher ratio </w:t>
                            </w:r>
                            <w:r w:rsidR="0080396A">
                              <w:rPr>
                                <w:rFonts w:cs="Arial"/>
                                <w:color w:val="545454"/>
                                <w:shd w:val="clear" w:color="auto" w:fill="FFFFFF"/>
                              </w:rPr>
                              <w:t>≈</w:t>
                            </w:r>
                            <w:r w:rsidR="0080396A">
                              <w:rPr>
                                <w:rStyle w:val="apple-converted-space"/>
                                <w:rFonts w:cs="Arial"/>
                                <w:color w:val="545454"/>
                                <w:shd w:val="clear" w:color="auto" w:fill="FFFFFF"/>
                              </w:rPr>
                              <w:t> </w:t>
                            </w:r>
                            <w:r w:rsidR="00E11B5A">
                              <w:rPr>
                                <w:sz w:val="14"/>
                                <w:szCs w:val="14"/>
                              </w:rPr>
                              <w:t>3</w:t>
                            </w:r>
                            <w:r w:rsidR="00E11B5A" w:rsidRPr="0024289A">
                              <w:rPr>
                                <w:sz w:val="14"/>
                                <w:szCs w:val="14"/>
                              </w:rPr>
                              <w:t>0:1</w:t>
                            </w:r>
                          </w:p>
                          <w:p w14:paraId="204E7C5F" w14:textId="77777777" w:rsidR="00654D19" w:rsidRPr="007175D2" w:rsidRDefault="00654D19" w:rsidP="00391769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7E061768" w14:textId="77777777" w:rsidR="00654D19" w:rsidRPr="004B5288" w:rsidRDefault="00654D19" w:rsidP="00391769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8"/>
                                <w:lang w:eastAsia="zh-CN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University </w:t>
                            </w:r>
                            <w:r w:rsidR="00693FB0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Teacher</w:t>
                            </w:r>
                          </w:p>
                          <w:p w14:paraId="7BD051FB" w14:textId="77777777" w:rsidR="00841856" w:rsidRPr="00841856" w:rsidRDefault="00654D19" w:rsidP="00841856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cs="Arial"/>
                                <w:i/>
                                <w:sz w:val="8"/>
                                <w:szCs w:val="8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W</w:t>
                            </w:r>
                            <w:r w:rsidR="00442DBD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oosong University      </w:t>
                            </w:r>
                            <w:r w:rsidR="002B6F3E" w:rsidRPr="004B5288">
                              <w:rPr>
                                <w:rFonts w:ascii="Times New Roman" w:hAnsi="Times New Roman"/>
                                <w:sz w:val="16"/>
                                <w:szCs w:val="18"/>
                              </w:rPr>
                              <w:t>Daejeon, SOUTH KOREA.</w:t>
                            </w:r>
                            <w:r w:rsidR="00141A6E">
                              <w:rPr>
                                <w:rFonts w:ascii="Times New Roman" w:hAnsi="Times New Roman"/>
                                <w:sz w:val="16"/>
                                <w:szCs w:val="18"/>
                              </w:rPr>
                              <w:t xml:space="preserve">   </w:t>
                            </w:r>
                            <w:r w:rsidR="00900138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Sept</w:t>
                            </w:r>
                            <w:r w:rsidR="00141A6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ember</w:t>
                            </w:r>
                            <w:r w:rsidR="00900138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2B6F3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2006</w:t>
                            </w:r>
                            <w:r w:rsidR="008D12AF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–</w:t>
                            </w:r>
                            <w:r w:rsidR="00141A6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D0494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February</w:t>
                            </w:r>
                            <w:r w:rsidR="00900138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17279B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2007</w:t>
                            </w:r>
                            <w:r w:rsidR="002B6F3E" w:rsidRPr="004B5288">
                              <w:rPr>
                                <w:rFonts w:ascii="Times New Roman" w:hAnsi="Times New Roman"/>
                                <w:sz w:val="16"/>
                                <w:szCs w:val="18"/>
                              </w:rPr>
                              <w:t xml:space="preserve"> </w:t>
                            </w:r>
                          </w:p>
                          <w:p w14:paraId="6F859C97" w14:textId="77777777" w:rsidR="00841856" w:rsidRPr="00841856" w:rsidRDefault="00841856" w:rsidP="00841856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cs="Arial"/>
                                <w:i/>
                                <w:sz w:val="8"/>
                                <w:szCs w:val="8"/>
                              </w:rPr>
                            </w:pPr>
                          </w:p>
                          <w:p w14:paraId="731DB1FB" w14:textId="01E5FF73" w:rsidR="00654D19" w:rsidRPr="007175D2" w:rsidRDefault="00654D19" w:rsidP="008E687A">
                            <w:pPr>
                              <w:pStyle w:val="BodyText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5757"/>
                              </w:tabs>
                              <w:rPr>
                                <w:sz w:val="16"/>
                                <w:szCs w:val="16"/>
                              </w:rPr>
                            </w:pPr>
                            <w:r w:rsidRPr="0024289A">
                              <w:rPr>
                                <w:rFonts w:cs="Arial"/>
                                <w:sz w:val="14"/>
                                <w:szCs w:val="14"/>
                              </w:rPr>
                              <w:t>Teaching English at Woosong University and Solbridge Internati</w:t>
                            </w:r>
                            <w:r w:rsidR="002004A5">
                              <w:rPr>
                                <w:rFonts w:cs="Arial"/>
                                <w:sz w:val="14"/>
                                <w:szCs w:val="14"/>
                              </w:rPr>
                              <w:t>onal School (16 hours/week) to undergraduates, adults, and c</w:t>
                            </w:r>
                            <w:r w:rsidRPr="0024289A">
                              <w:rPr>
                                <w:rFonts w:cs="Arial"/>
                                <w:sz w:val="14"/>
                                <w:szCs w:val="14"/>
                              </w:rPr>
                              <w:t>hildren</w:t>
                            </w:r>
                          </w:p>
                          <w:p w14:paraId="5541EC7C" w14:textId="77777777" w:rsidR="00654D19" w:rsidRPr="007175D2" w:rsidRDefault="00654D19" w:rsidP="00391769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5D1A2617" w14:textId="77777777" w:rsidR="00654D19" w:rsidRPr="004B5288" w:rsidRDefault="00654D19" w:rsidP="00391769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Systems Engineer</w:t>
                            </w: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  <w:lang w:eastAsia="zh-CN"/>
                              </w:rPr>
                              <w:t xml:space="preserve"> </w:t>
                            </w: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ab/>
                            </w:r>
                          </w:p>
                          <w:p w14:paraId="35099830" w14:textId="77777777" w:rsidR="00E656E0" w:rsidRPr="00E656E0" w:rsidRDefault="00654D19" w:rsidP="00E656E0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ascii="Times New Roman" w:hAnsi="Times New Roman"/>
                                <w:sz w:val="8"/>
                                <w:szCs w:val="8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UPS Supply Chain Soluti</w:t>
                            </w:r>
                            <w:r w:rsidR="00442DBD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ons      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Biel, SWITZERLAND.</w:t>
                            </w:r>
                            <w:r w:rsidR="00141A6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="00900138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Nov</w:t>
                            </w:r>
                            <w:r w:rsidR="00141A6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ember</w:t>
                            </w:r>
                            <w:r w:rsidR="00900138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2005</w:t>
                            </w:r>
                            <w:r w:rsidR="0017279B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–</w:t>
                            </w:r>
                            <w:r w:rsidR="00DD08CA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900138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May </w:t>
                            </w:r>
                            <w:r w:rsidR="0017279B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2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006</w:t>
                            </w:r>
                          </w:p>
                          <w:p w14:paraId="0C23B395" w14:textId="77777777" w:rsidR="00E656E0" w:rsidRPr="00E656E0" w:rsidRDefault="00E656E0" w:rsidP="00E656E0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ascii="Times New Roman" w:hAnsi="Times New Roman"/>
                                <w:sz w:val="8"/>
                                <w:szCs w:val="8"/>
                              </w:rPr>
                            </w:pPr>
                          </w:p>
                          <w:p w14:paraId="179CCF69" w14:textId="4C203F28" w:rsidR="00654D19" w:rsidRPr="007175D2" w:rsidRDefault="00654D19" w:rsidP="008E687A">
                            <w:pPr>
                              <w:pStyle w:val="BodyText"/>
                              <w:numPr>
                                <w:ilvl w:val="0"/>
                                <w:numId w:val="12"/>
                              </w:numPr>
                              <w:tabs>
                                <w:tab w:val="left" w:pos="5757"/>
                              </w:tabs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4289A">
                              <w:rPr>
                                <w:rFonts w:cs="Arial"/>
                                <w:sz w:val="14"/>
                                <w:szCs w:val="14"/>
                              </w:rPr>
                              <w:t>Supporting users of bespoke UPS</w:t>
                            </w:r>
                            <w:r w:rsidRPr="00D77FB5">
                              <w:rPr>
                                <w:rFonts w:cs="Arial"/>
                                <w:sz w:val="14"/>
                                <w:szCs w:val="14"/>
                                <w:vertAlign w:val="superscript"/>
                              </w:rPr>
                              <w:t>™</w:t>
                            </w:r>
                            <w:r w:rsidRPr="0024289A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and IBM</w:t>
                            </w:r>
                            <w:r w:rsidRPr="00D77FB5">
                              <w:rPr>
                                <w:rFonts w:cs="Arial"/>
                                <w:sz w:val="14"/>
                                <w:szCs w:val="14"/>
                                <w:vertAlign w:val="superscript"/>
                              </w:rPr>
                              <w:t>™</w:t>
                            </w:r>
                            <w:r w:rsidR="004C1B4F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partner applications. Fault isolation/resolution.</w:t>
                            </w:r>
                            <w:r w:rsidRPr="0024289A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On-call support (7am-10pm)</w:t>
                            </w:r>
                            <w:r w:rsidR="004C1B4F">
                              <w:rPr>
                                <w:rFonts w:cs="Arial"/>
                                <w:sz w:val="14"/>
                                <w:szCs w:val="14"/>
                              </w:rPr>
                              <w:t>.</w:t>
                            </w:r>
                            <w:r w:rsidR="002004A5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Root cause analysis</w:t>
                            </w:r>
                          </w:p>
                          <w:p w14:paraId="75CDA324" w14:textId="77777777" w:rsidR="00654D19" w:rsidRPr="007175D2" w:rsidRDefault="00654D19" w:rsidP="00391769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6CF89E87" w14:textId="77777777" w:rsidR="00654D19" w:rsidRPr="004B5288" w:rsidRDefault="00654D19" w:rsidP="00391769">
                            <w:pPr>
                              <w:pStyle w:val="BodyText"/>
                              <w:tabs>
                                <w:tab w:val="left" w:pos="4060"/>
                              </w:tabs>
                              <w:rPr>
                                <w:rFonts w:cs="Arial"/>
                                <w:b/>
                                <w:sz w:val="16"/>
                                <w:szCs w:val="18"/>
                                <w:lang w:eastAsia="zh-CN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University </w:t>
                            </w:r>
                            <w:r w:rsidR="00693FB0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Teacher</w:t>
                            </w: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  <w:lang w:eastAsia="zh-CN"/>
                              </w:rPr>
                              <w:t xml:space="preserve"> </w:t>
                            </w: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ab/>
                            </w: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ab/>
                            </w:r>
                          </w:p>
                          <w:p w14:paraId="31B338DA" w14:textId="75E56831" w:rsidR="00654D19" w:rsidRPr="00E656E0" w:rsidRDefault="00654D19" w:rsidP="00E656E0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ascii="Times New Roman" w:hAnsi="Times New Roman"/>
                                <w:sz w:val="8"/>
                                <w:szCs w:val="8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The University of Science &amp; Technology Beijing</w:t>
                            </w:r>
                            <w:r w:rsidR="00442DBD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      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Beijin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  <w:lang w:eastAsia="zh-CN"/>
                              </w:rPr>
                              <w:t xml:space="preserve">g, 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CHINA.</w:t>
                            </w:r>
                            <w:r w:rsidR="00141A6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="00900138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Sept</w:t>
                            </w:r>
                            <w:r w:rsidR="00141A6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ember</w:t>
                            </w:r>
                            <w:r w:rsidR="0017279B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2004</w:t>
                            </w:r>
                            <w:r w:rsidR="0017279B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900138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–</w:t>
                            </w:r>
                            <w:r w:rsidR="008D12AF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900138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Jun</w:t>
                            </w:r>
                            <w:r w:rsidR="00141A6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e</w:t>
                            </w:r>
                            <w:r w:rsidR="00900138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2005</w:t>
                            </w:r>
                          </w:p>
                          <w:p w14:paraId="7EB2294F" w14:textId="77777777" w:rsidR="00E656E0" w:rsidRPr="00E656E0" w:rsidRDefault="00E656E0" w:rsidP="00E656E0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ascii="Times New Roman" w:hAnsi="Times New Roman"/>
                                <w:b/>
                                <w:i/>
                                <w:sz w:val="8"/>
                                <w:szCs w:val="8"/>
                              </w:rPr>
                            </w:pPr>
                          </w:p>
                          <w:p w14:paraId="4398D4A4" w14:textId="77777777" w:rsidR="00654D19" w:rsidRPr="007175D2" w:rsidRDefault="00654D19" w:rsidP="008E687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8E687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Teac</w:t>
                            </w:r>
                            <w:r w:rsidR="002004A5" w:rsidRPr="008E687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hing English to u</w:t>
                            </w:r>
                            <w:r w:rsidR="00F24598" w:rsidRPr="008E687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ndergraduates. </w:t>
                            </w:r>
                            <w:r w:rsidR="003734FB" w:rsidRPr="008E687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Student-to-Teacher ratio</w:t>
                            </w:r>
                            <w:r w:rsidR="0080396A" w:rsidRPr="008E687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80396A" w:rsidRPr="008E687A">
                              <w:rPr>
                                <w:rFonts w:ascii="Arial" w:hAnsi="Arial" w:cs="Arial"/>
                                <w:color w:val="545454"/>
                                <w:sz w:val="15"/>
                                <w:szCs w:val="15"/>
                                <w:shd w:val="clear" w:color="auto" w:fill="FFFFFF"/>
                              </w:rPr>
                              <w:t>≈</w:t>
                            </w:r>
                            <w:r w:rsidR="003734FB" w:rsidRPr="008E687A"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="003734FB" w:rsidRPr="008E687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15</w:t>
                            </w:r>
                            <w:r w:rsidRPr="008E687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:1</w:t>
                            </w:r>
                          </w:p>
                          <w:p w14:paraId="5922826D" w14:textId="77777777" w:rsidR="00654D19" w:rsidRPr="007175D2" w:rsidRDefault="00654D19" w:rsidP="00391769">
                            <w:pPr>
                              <w:pStyle w:val="BodyText"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1BF26A30" w14:textId="77777777" w:rsidR="00654D19" w:rsidRPr="004B5288" w:rsidRDefault="00654D19" w:rsidP="00391769">
                            <w:pPr>
                              <w:pStyle w:val="BodyText"/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Secondary School Teacher  </w:t>
                            </w: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ab/>
                            </w: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ab/>
                            </w: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ab/>
                              <w:t xml:space="preserve"> </w:t>
                            </w: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ab/>
                            </w: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ab/>
                            </w: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ab/>
                            </w:r>
                          </w:p>
                          <w:p w14:paraId="618954B5" w14:textId="77777777" w:rsidR="00E656E0" w:rsidRPr="00E656E0" w:rsidRDefault="00654D19" w:rsidP="00E656E0">
                            <w:pPr>
                              <w:pStyle w:val="BodyText"/>
                              <w:rPr>
                                <w:rFonts w:ascii="Times New Roman" w:hAnsi="Times New Roman"/>
                                <w:sz w:val="8"/>
                                <w:szCs w:val="8"/>
                              </w:rPr>
                            </w:pPr>
                            <w:r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>Select Education</w:t>
                            </w:r>
                            <w:r w:rsidR="00442DBD" w:rsidRPr="004B5288">
                              <w:rPr>
                                <w:rFonts w:cs="Arial"/>
                                <w:b/>
                                <w:sz w:val="16"/>
                                <w:szCs w:val="18"/>
                              </w:rPr>
                              <w:t xml:space="preserve">      </w:t>
                            </w:r>
                            <w:r w:rsidR="00941C45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Newcastle &amp; 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Sheffield, ENGLAND.</w:t>
                            </w:r>
                            <w:r w:rsidR="00141A6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="00CF01EA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Feb</w:t>
                            </w:r>
                            <w:r w:rsidR="00141A6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ruary</w:t>
                            </w:r>
                            <w:r w:rsidR="00CF01EA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2003</w:t>
                            </w:r>
                            <w:r w:rsidR="00141A6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– </w:t>
                            </w:r>
                            <w:r w:rsidR="00CF01EA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Jul</w:t>
                            </w:r>
                            <w:r w:rsidR="00141A6E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y</w:t>
                            </w:r>
                            <w:r w:rsidR="008D12AF"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C7B7F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2004</w:t>
                            </w:r>
                          </w:p>
                          <w:p w14:paraId="10B185A1" w14:textId="77777777" w:rsidR="00E656E0" w:rsidRPr="00E656E0" w:rsidRDefault="00E656E0" w:rsidP="00E656E0">
                            <w:pPr>
                              <w:pStyle w:val="BodyText"/>
                              <w:rPr>
                                <w:rFonts w:ascii="Times New Roman" w:hAnsi="Times New Roman"/>
                                <w:sz w:val="8"/>
                                <w:szCs w:val="8"/>
                              </w:rPr>
                            </w:pPr>
                          </w:p>
                          <w:p w14:paraId="1D2FA92E" w14:textId="6C83A082" w:rsidR="002C71A9" w:rsidRPr="007175D2" w:rsidRDefault="002C71A9" w:rsidP="008E687A">
                            <w:pPr>
                              <w:pStyle w:val="BodyText"/>
                              <w:numPr>
                                <w:ilvl w:val="0"/>
                                <w:numId w:val="10"/>
                              </w:numPr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14"/>
                                <w:szCs w:val="14"/>
                              </w:rPr>
                              <w:t>Taught IT and Science in secondary schools in Newcastle and Sunder</w:t>
                            </w:r>
                            <w:r w:rsidR="009C50C1">
                              <w:rPr>
                                <w:rFonts w:cs="Arial"/>
                                <w:sz w:val="14"/>
                                <w:szCs w:val="14"/>
                              </w:rPr>
                              <w:t>l</w:t>
                            </w:r>
                            <w:r>
                              <w:rPr>
                                <w:rFonts w:cs="Arial"/>
                                <w:sz w:val="14"/>
                                <w:szCs w:val="14"/>
                              </w:rPr>
                              <w:t>and</w:t>
                            </w:r>
                          </w:p>
                          <w:p w14:paraId="55CD2E31" w14:textId="6E3E8544" w:rsidR="008B6873" w:rsidRPr="007175D2" w:rsidRDefault="008B6873" w:rsidP="008B6873">
                            <w:pPr>
                              <w:pStyle w:val="BodyText"/>
                              <w:tabs>
                                <w:tab w:val="left" w:pos="5757"/>
                              </w:tabs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</w:p>
                          <w:p w14:paraId="32FD3F7F" w14:textId="77777777" w:rsidR="008B6873" w:rsidRDefault="008B6873" w:rsidP="008B6873">
                            <w:pPr>
                              <w:pStyle w:val="BodyText"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 xml:space="preserve">Optical Network Engineer  </w:t>
                            </w:r>
                            <w:r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72871D6F" w14:textId="77777777" w:rsidR="00E656E0" w:rsidRPr="00E656E0" w:rsidRDefault="008B6873" w:rsidP="00E656E0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</w:tabs>
                              <w:rPr>
                                <w:rFonts w:ascii="Arial" w:hAnsi="Arial"/>
                                <w:b/>
                                <w:sz w:val="8"/>
                                <w:szCs w:val="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Nortel Networks    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Amsterdam, THE NETHERLANDS.  </w:t>
                            </w:r>
                            <w:r w:rsidR="00E44513">
                              <w:rPr>
                                <w:sz w:val="16"/>
                                <w:szCs w:val="16"/>
                              </w:rPr>
                              <w:t xml:space="preserve">January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2000 </w:t>
                            </w:r>
                            <w:r w:rsidR="00E44513">
                              <w:rPr>
                                <w:sz w:val="16"/>
                                <w:szCs w:val="16"/>
                              </w:rPr>
                              <w:t>–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E44513">
                              <w:rPr>
                                <w:sz w:val="16"/>
                                <w:szCs w:val="16"/>
                              </w:rPr>
                              <w:t xml:space="preserve">August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2002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7F7483E" w14:textId="77777777" w:rsidR="00E656E0" w:rsidRPr="00E656E0" w:rsidRDefault="00E656E0" w:rsidP="00E656E0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</w:tabs>
                              <w:rPr>
                                <w:rFonts w:ascii="Arial" w:hAnsi="Arial"/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6F8B76E3" w14:textId="29D519F5" w:rsidR="008B6873" w:rsidRPr="0054116D" w:rsidRDefault="008B6873" w:rsidP="0054116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</w:tabs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8E687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Telephone and on-site technical support of customers using Nortel</w:t>
                            </w:r>
                            <w:r w:rsidRPr="008E687A">
                              <w:rPr>
                                <w:rFonts w:ascii="Arial" w:hAnsi="Arial" w:cs="Arial"/>
                                <w:sz w:val="14"/>
                                <w:szCs w:val="14"/>
                                <w:vertAlign w:val="superscript"/>
                              </w:rPr>
                              <w:t>™</w:t>
                            </w:r>
                            <w:r w:rsidRPr="008E687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SDH and PDH multiplexors. Reproducing customer issues in the laboratory</w:t>
                            </w:r>
                          </w:p>
                          <w:p w14:paraId="4ABD042D" w14:textId="02FA18AA" w:rsidR="00C83F2C" w:rsidRPr="00B75636" w:rsidRDefault="00C83F2C" w:rsidP="00601AEB">
                            <w:pPr>
                              <w:pStyle w:val="ListParagraph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</w:tabs>
                              <w:ind w:left="568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9E2EEC" id="Text Box 31" o:spid="_x0000_s1050" type="#_x0000_t202" style="position:absolute;margin-left:56.15pt;margin-top:8.5pt;width:509.15pt;height:538.95pt;z-index: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" filled="f" stroked="f">
                <v:textbox>
                  <w:txbxContent>
                    <w:p w14:paraId="154F69CB" w14:textId="6D271B63" w:rsidR="007E65A5" w:rsidRPr="004B5288" w:rsidRDefault="007E65A5" w:rsidP="007E65A5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8"/>
                          <w:lang w:eastAsia="zh-CN"/>
                        </w:rPr>
                      </w:pPr>
                      <w:r>
                        <w:rPr>
                          <w:rFonts w:cs="Arial"/>
                          <w:b/>
                          <w:sz w:val="16"/>
                          <w:szCs w:val="18"/>
                        </w:rPr>
                        <w:t>School Teacher</w:t>
                      </w:r>
                      <w:r w:rsidR="007E08C4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 (Supply)</w:t>
                      </w:r>
                    </w:p>
                    <w:p w14:paraId="3903C52C" w14:textId="34A9725E" w:rsidR="007E65A5" w:rsidRPr="00841856" w:rsidRDefault="007E08C4" w:rsidP="007E65A5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ascii="Times New Roman" w:hAnsi="Times New Roman"/>
                          <w:sz w:val="8"/>
                          <w:szCs w:val="8"/>
                        </w:rPr>
                      </w:pPr>
                      <w:r>
                        <w:rPr>
                          <w:rFonts w:cs="Arial"/>
                          <w:b/>
                          <w:sz w:val="16"/>
                          <w:szCs w:val="18"/>
                        </w:rPr>
                        <w:t>Master</w:t>
                      </w:r>
                      <w:r w:rsidR="009C2E6B">
                        <w:rPr>
                          <w:rFonts w:cs="Arial"/>
                          <w:b/>
                          <w:sz w:val="16"/>
                          <w:szCs w:val="18"/>
                        </w:rPr>
                        <w:t>c</w:t>
                      </w:r>
                      <w:r>
                        <w:rPr>
                          <w:rFonts w:cs="Arial"/>
                          <w:b/>
                          <w:sz w:val="16"/>
                          <w:szCs w:val="18"/>
                        </w:rPr>
                        <w:t>lass Education</w:t>
                      </w:r>
                      <w:r w:rsidR="007E65A5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      </w:t>
                      </w:r>
                      <w:r w:rsidR="001048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>Barnsley</w:t>
                      </w:r>
                      <w:r w:rsidR="007E65A5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, </w:t>
                      </w:r>
                      <w:r w:rsidR="00104862">
                        <w:rPr>
                          <w:rFonts w:ascii="Times New Roman" w:hAnsi="Times New Roman"/>
                          <w:sz w:val="16"/>
                          <w:szCs w:val="16"/>
                        </w:rPr>
                        <w:t>ENGLAND</w:t>
                      </w:r>
                      <w:r w:rsidR="007E65A5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.   </w:t>
                      </w:r>
                      <w:r w:rsidR="00492655" w:rsidRPr="00492655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January 2022 - </w:t>
                      </w:r>
                      <w:r w:rsidR="00AB7BB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March</w:t>
                      </w:r>
                      <w:r w:rsidR="00492655" w:rsidRPr="00492655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202</w:t>
                      </w:r>
                      <w:r w:rsidR="00AB7BB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3</w:t>
                      </w:r>
                    </w:p>
                    <w:p w14:paraId="600EBDAC" w14:textId="77777777" w:rsidR="00C06540" w:rsidRPr="00841856" w:rsidRDefault="00C06540" w:rsidP="007E65A5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ascii="Times New Roman" w:hAnsi="Times New Roman"/>
                          <w:sz w:val="8"/>
                          <w:szCs w:val="8"/>
                        </w:rPr>
                      </w:pPr>
                    </w:p>
                    <w:p w14:paraId="60AFF6C2" w14:textId="3A7A0FDC" w:rsidR="007E65A5" w:rsidRPr="007175D2" w:rsidRDefault="000F5D8C" w:rsidP="008E687A">
                      <w:pPr>
                        <w:pStyle w:val="BodyText"/>
                        <w:numPr>
                          <w:ilvl w:val="0"/>
                          <w:numId w:val="20"/>
                        </w:numPr>
                        <w:tabs>
                          <w:tab w:val="left" w:pos="5757"/>
                        </w:tabs>
                        <w:rPr>
                          <w:rFonts w:cs="Arial"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sz w:val="14"/>
                          <w:szCs w:val="14"/>
                        </w:rPr>
                        <w:t xml:space="preserve">Assignments included working as a Network Engineer at St Wilfrid’s school and </w:t>
                      </w:r>
                      <w:r w:rsidR="00620DA6">
                        <w:rPr>
                          <w:rFonts w:cs="Arial"/>
                          <w:sz w:val="14"/>
                          <w:szCs w:val="14"/>
                        </w:rPr>
                        <w:t xml:space="preserve">IT teacher at Woodfields </w:t>
                      </w:r>
                      <w:r w:rsidR="009C4A62">
                        <w:rPr>
                          <w:rFonts w:cs="Arial"/>
                          <w:sz w:val="14"/>
                          <w:szCs w:val="14"/>
                        </w:rPr>
                        <w:t xml:space="preserve">and Brinsworth </w:t>
                      </w:r>
                      <w:r w:rsidR="00620DA6">
                        <w:rPr>
                          <w:rFonts w:cs="Arial"/>
                          <w:sz w:val="14"/>
                          <w:szCs w:val="14"/>
                        </w:rPr>
                        <w:t>Academy in Yorkshire</w:t>
                      </w:r>
                    </w:p>
                    <w:p w14:paraId="46891DF7" w14:textId="77777777" w:rsidR="007E65A5" w:rsidRPr="007175D2" w:rsidRDefault="007E65A5" w:rsidP="00C57892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</w:p>
                    <w:p w14:paraId="63623382" w14:textId="05C3E086" w:rsidR="00C57892" w:rsidRPr="004B5288" w:rsidRDefault="00C57892" w:rsidP="00C57892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8"/>
                          <w:lang w:eastAsia="zh-CN"/>
                        </w:rPr>
                      </w:pPr>
                      <w:r>
                        <w:rPr>
                          <w:rFonts w:cs="Arial"/>
                          <w:b/>
                          <w:sz w:val="16"/>
                          <w:szCs w:val="18"/>
                        </w:rPr>
                        <w:t>College Teacher</w:t>
                      </w:r>
                    </w:p>
                    <w:p w14:paraId="01C79B30" w14:textId="394B2F5A" w:rsidR="00F66C5E" w:rsidRDefault="00C57892" w:rsidP="00F66C5E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b/>
                          <w:sz w:val="16"/>
                          <w:szCs w:val="18"/>
                        </w:rPr>
                        <w:t>Jiangsu Educational Services for International Exchange</w:t>
                      </w: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      </w:t>
                      </w: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>Nanjing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, </w:t>
                      </w: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>CHINA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.   </w:t>
                      </w: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November 2019 – </w:t>
                      </w:r>
                      <w:r w:rsidR="009566C7">
                        <w:rPr>
                          <w:rFonts w:ascii="Times New Roman" w:hAnsi="Times New Roman"/>
                          <w:sz w:val="16"/>
                          <w:szCs w:val="16"/>
                        </w:rPr>
                        <w:t>March 2</w:t>
                      </w:r>
                      <w:r w:rsidR="009E22F0">
                        <w:rPr>
                          <w:rFonts w:ascii="Times New Roman" w:hAnsi="Times New Roman"/>
                          <w:sz w:val="16"/>
                          <w:szCs w:val="16"/>
                        </w:rPr>
                        <w:t>020</w:t>
                      </w:r>
                      <w:r w:rsidR="00200917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(COVID outbreak)</w:t>
                      </w:r>
                    </w:p>
                    <w:p w14:paraId="5B682578" w14:textId="77777777" w:rsidR="00C57892" w:rsidRPr="00C11DFB" w:rsidRDefault="00C57892" w:rsidP="00E84CEF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cs="Arial"/>
                          <w:sz w:val="8"/>
                          <w:szCs w:val="8"/>
                        </w:rPr>
                      </w:pPr>
                    </w:p>
                    <w:p w14:paraId="06B39CD2" w14:textId="43B922A3" w:rsidR="00776FFE" w:rsidRPr="007175D2" w:rsidRDefault="00C57892" w:rsidP="00491BFD">
                      <w:pPr>
                        <w:pStyle w:val="BodyText"/>
                        <w:numPr>
                          <w:ilvl w:val="0"/>
                          <w:numId w:val="19"/>
                        </w:numPr>
                        <w:tabs>
                          <w:tab w:val="left" w:pos="5757"/>
                        </w:tabs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4747A5">
                        <w:rPr>
                          <w:rFonts w:cs="Arial"/>
                          <w:sz w:val="14"/>
                          <w:szCs w:val="14"/>
                        </w:rPr>
                        <w:t>Teaching</w:t>
                      </w:r>
                      <w:r>
                        <w:rPr>
                          <w:rFonts w:cs="Arial"/>
                          <w:sz w:val="14"/>
                          <w:szCs w:val="14"/>
                        </w:rPr>
                        <w:t xml:space="preserve"> English</w:t>
                      </w:r>
                      <w:r w:rsidR="008E3FD1">
                        <w:rPr>
                          <w:rFonts w:cs="Arial"/>
                          <w:sz w:val="14"/>
                          <w:szCs w:val="14"/>
                        </w:rPr>
                        <w:t xml:space="preserve"> and IT t</w:t>
                      </w:r>
                      <w:r>
                        <w:rPr>
                          <w:rFonts w:cs="Arial"/>
                          <w:sz w:val="14"/>
                          <w:szCs w:val="14"/>
                        </w:rPr>
                        <w:t>o</w:t>
                      </w:r>
                      <w:r w:rsidRPr="004747A5">
                        <w:rPr>
                          <w:rFonts w:cs="Arial"/>
                          <w:sz w:val="14"/>
                          <w:szCs w:val="14"/>
                        </w:rPr>
                        <w:t xml:space="preserve"> </w:t>
                      </w:r>
                      <w:r>
                        <w:rPr>
                          <w:rFonts w:cs="Arial"/>
                          <w:sz w:val="14"/>
                          <w:szCs w:val="14"/>
                        </w:rPr>
                        <w:t>students who</w:t>
                      </w:r>
                      <w:r w:rsidR="00596087">
                        <w:rPr>
                          <w:rFonts w:cs="Arial"/>
                          <w:sz w:val="14"/>
                          <w:szCs w:val="14"/>
                        </w:rPr>
                        <w:t xml:space="preserve"> were to </w:t>
                      </w:r>
                      <w:r>
                        <w:rPr>
                          <w:rFonts w:cs="Arial"/>
                          <w:sz w:val="14"/>
                          <w:szCs w:val="14"/>
                        </w:rPr>
                        <w:t>study in the USA / Australia / UK. College</w:t>
                      </w:r>
                      <w:r w:rsidR="003E47C8">
                        <w:rPr>
                          <w:rFonts w:cs="Arial"/>
                          <w:sz w:val="14"/>
                          <w:szCs w:val="14"/>
                        </w:rPr>
                        <w:t xml:space="preserve"> </w:t>
                      </w:r>
                      <w:r w:rsidR="006A3822">
                        <w:rPr>
                          <w:rFonts w:cs="Arial"/>
                          <w:sz w:val="14"/>
                          <w:szCs w:val="14"/>
                        </w:rPr>
                        <w:t>dissolved</w:t>
                      </w:r>
                      <w:r w:rsidR="003E47C8">
                        <w:rPr>
                          <w:rFonts w:cs="Arial"/>
                          <w:sz w:val="14"/>
                          <w:szCs w:val="14"/>
                        </w:rPr>
                        <w:t xml:space="preserve"> due to </w:t>
                      </w:r>
                      <w:r w:rsidR="004667DE">
                        <w:rPr>
                          <w:rFonts w:cs="Arial"/>
                          <w:sz w:val="14"/>
                          <w:szCs w:val="14"/>
                        </w:rPr>
                        <w:t>C</w:t>
                      </w:r>
                      <w:r w:rsidR="003E47C8">
                        <w:rPr>
                          <w:rFonts w:cs="Arial"/>
                          <w:sz w:val="14"/>
                          <w:szCs w:val="14"/>
                        </w:rPr>
                        <w:t>OVID-19 outbreak</w:t>
                      </w:r>
                    </w:p>
                    <w:p w14:paraId="3393D0F3" w14:textId="77777777" w:rsidR="00776FFE" w:rsidRPr="007175D2" w:rsidRDefault="00776FFE" w:rsidP="00776FFE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</w:p>
                    <w:p w14:paraId="48C3B7A5" w14:textId="1602CA9F" w:rsidR="00776FFE" w:rsidRPr="004B5288" w:rsidRDefault="006A7D09" w:rsidP="00776FFE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8"/>
                          <w:lang w:eastAsia="zh-CN"/>
                        </w:rPr>
                      </w:pPr>
                      <w:r>
                        <w:rPr>
                          <w:rFonts w:cs="Arial"/>
                          <w:b/>
                          <w:sz w:val="16"/>
                          <w:szCs w:val="18"/>
                        </w:rPr>
                        <w:t>College Teacher</w:t>
                      </w:r>
                    </w:p>
                    <w:p w14:paraId="176905B8" w14:textId="363949AA" w:rsidR="00776FFE" w:rsidRDefault="006A7D09" w:rsidP="00776FFE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b/>
                          <w:sz w:val="16"/>
                          <w:szCs w:val="18"/>
                        </w:rPr>
                        <w:t>Rotherham College of Arts and Technology (RCAT)</w:t>
                      </w:r>
                      <w:r w:rsidR="00776FFE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      </w:t>
                      </w: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>Rotherham</w:t>
                      </w:r>
                      <w:r w:rsidR="00776FF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, </w:t>
                      </w: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>England</w:t>
                      </w:r>
                      <w:r w:rsidR="00776FF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.   </w:t>
                      </w:r>
                      <w:r w:rsidR="00B73F23">
                        <w:rPr>
                          <w:rFonts w:ascii="Times New Roman" w:hAnsi="Times New Roman"/>
                          <w:sz w:val="16"/>
                          <w:szCs w:val="16"/>
                        </w:rPr>
                        <w:t>January</w:t>
                      </w:r>
                      <w:r w:rsidR="00776FFE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201</w:t>
                      </w:r>
                      <w:r w:rsidR="00B73F23">
                        <w:rPr>
                          <w:rFonts w:ascii="Times New Roman" w:hAnsi="Times New Roman"/>
                          <w:sz w:val="16"/>
                          <w:szCs w:val="16"/>
                        </w:rPr>
                        <w:t>8</w:t>
                      </w:r>
                      <w:r w:rsidR="00776FFE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2026A2">
                        <w:rPr>
                          <w:rFonts w:ascii="Times New Roman" w:hAnsi="Times New Roman"/>
                          <w:sz w:val="16"/>
                          <w:szCs w:val="16"/>
                        </w:rPr>
                        <w:t>– October 20</w:t>
                      </w:r>
                      <w:r w:rsidR="00491BFD">
                        <w:rPr>
                          <w:rFonts w:ascii="Times New Roman" w:hAnsi="Times New Roman"/>
                          <w:sz w:val="16"/>
                          <w:szCs w:val="16"/>
                        </w:rPr>
                        <w:t>19</w:t>
                      </w:r>
                    </w:p>
                    <w:p w14:paraId="330D0FFA" w14:textId="77777777" w:rsidR="00776FFE" w:rsidRPr="00C11DFB" w:rsidRDefault="00776FFE" w:rsidP="00776FFE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cs="Arial"/>
                          <w:sz w:val="8"/>
                          <w:szCs w:val="8"/>
                        </w:rPr>
                      </w:pPr>
                    </w:p>
                    <w:p w14:paraId="71E21AFF" w14:textId="79CE6838" w:rsidR="003964C9" w:rsidRPr="007175D2" w:rsidRDefault="00776FFE" w:rsidP="003964C9">
                      <w:pPr>
                        <w:pStyle w:val="BodyText"/>
                        <w:numPr>
                          <w:ilvl w:val="0"/>
                          <w:numId w:val="19"/>
                        </w:numPr>
                        <w:tabs>
                          <w:tab w:val="left" w:pos="5757"/>
                        </w:tabs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4747A5">
                        <w:rPr>
                          <w:rFonts w:cs="Arial"/>
                          <w:sz w:val="14"/>
                          <w:szCs w:val="14"/>
                        </w:rPr>
                        <w:t>Teaching</w:t>
                      </w:r>
                      <w:r>
                        <w:rPr>
                          <w:rFonts w:cs="Arial"/>
                          <w:sz w:val="14"/>
                          <w:szCs w:val="14"/>
                        </w:rPr>
                        <w:t xml:space="preserve"> IT to</w:t>
                      </w:r>
                      <w:r w:rsidRPr="004747A5">
                        <w:rPr>
                          <w:rFonts w:cs="Arial"/>
                          <w:sz w:val="14"/>
                          <w:szCs w:val="14"/>
                        </w:rPr>
                        <w:t xml:space="preserve"> </w:t>
                      </w:r>
                      <w:r w:rsidR="00574C1E">
                        <w:rPr>
                          <w:rFonts w:cs="Arial"/>
                          <w:sz w:val="14"/>
                          <w:szCs w:val="14"/>
                        </w:rPr>
                        <w:t>BTEC students</w:t>
                      </w:r>
                      <w:r w:rsidR="00B51F5A">
                        <w:rPr>
                          <w:rFonts w:cs="Arial"/>
                          <w:sz w:val="14"/>
                          <w:szCs w:val="14"/>
                        </w:rPr>
                        <w:t xml:space="preserve"> </w:t>
                      </w:r>
                      <w:r w:rsidR="00EF222B">
                        <w:rPr>
                          <w:rFonts w:cs="Arial"/>
                          <w:sz w:val="14"/>
                          <w:szCs w:val="14"/>
                        </w:rPr>
                        <w:t>(Contract position)</w:t>
                      </w:r>
                    </w:p>
                    <w:p w14:paraId="5E8CDCF8" w14:textId="77777777" w:rsidR="00776FFE" w:rsidRPr="007175D2" w:rsidRDefault="00776FFE" w:rsidP="00776FFE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</w:p>
                    <w:p w14:paraId="5D060C54" w14:textId="77777777" w:rsidR="00776FFE" w:rsidRPr="004B5288" w:rsidRDefault="00776FFE" w:rsidP="00776FFE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8"/>
                          <w:lang w:eastAsia="zh-CN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University Teacher</w:t>
                      </w:r>
                    </w:p>
                    <w:p w14:paraId="4C13E47B" w14:textId="77777777" w:rsidR="00776FFE" w:rsidRPr="00841856" w:rsidRDefault="00776FFE" w:rsidP="00776FFE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ascii="Times New Roman" w:hAnsi="Times New Roman"/>
                          <w:i/>
                          <w:sz w:val="8"/>
                          <w:szCs w:val="8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Woosong University      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Daejeon, SOUTH KOREA.   August </w:t>
                      </w:r>
                      <w:r w:rsidRPr="006C7B7F">
                        <w:rPr>
                          <w:rFonts w:ascii="Times New Roman" w:hAnsi="Times New Roman"/>
                          <w:noProof/>
                          <w:color w:val="000000" w:themeColor="text1"/>
                          <w:sz w:val="16"/>
                          <w:szCs w:val="16"/>
                        </w:rPr>
                        <w:t xml:space="preserve">2016 – December 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2017</w:t>
                      </w:r>
                    </w:p>
                    <w:p w14:paraId="32312717" w14:textId="77777777" w:rsidR="00776FFE" w:rsidRPr="00841856" w:rsidRDefault="00776FFE" w:rsidP="00776FFE">
                      <w:pPr>
                        <w:pStyle w:val="BodyText"/>
                        <w:tabs>
                          <w:tab w:val="left" w:pos="5757"/>
                        </w:tabs>
                        <w:ind w:left="568"/>
                        <w:rPr>
                          <w:sz w:val="8"/>
                          <w:szCs w:val="8"/>
                        </w:rPr>
                      </w:pPr>
                    </w:p>
                    <w:p w14:paraId="22B5601E" w14:textId="77777777" w:rsidR="00776FFE" w:rsidRPr="007175D2" w:rsidRDefault="00776FFE" w:rsidP="00776FFE">
                      <w:pPr>
                        <w:pStyle w:val="BodyText"/>
                        <w:numPr>
                          <w:ilvl w:val="0"/>
                          <w:numId w:val="18"/>
                        </w:numPr>
                        <w:tabs>
                          <w:tab w:val="left" w:pos="5757"/>
                        </w:tabs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4747A5">
                        <w:rPr>
                          <w:rFonts w:cs="Arial"/>
                          <w:sz w:val="14"/>
                          <w:szCs w:val="14"/>
                        </w:rPr>
                        <w:t>Teaching English at Woosong University / Solbridge Business School (18 hours/week)</w:t>
                      </w:r>
                    </w:p>
                    <w:p w14:paraId="0C429C12" w14:textId="77777777" w:rsidR="009C2E6B" w:rsidRPr="007175D2" w:rsidRDefault="009C2E6B" w:rsidP="003964C9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cs="Arial"/>
                          <w:sz w:val="16"/>
                          <w:szCs w:val="16"/>
                        </w:rPr>
                      </w:pPr>
                    </w:p>
                    <w:p w14:paraId="1F17A96F" w14:textId="77777777" w:rsidR="00B01052" w:rsidRPr="004B5288" w:rsidRDefault="00B01052" w:rsidP="00E67D77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8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University </w:t>
                      </w:r>
                      <w:r w:rsidR="00693FB0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Teacher</w:t>
                      </w:r>
                    </w:p>
                    <w:p w14:paraId="248BFBF4" w14:textId="77777777" w:rsidR="00841856" w:rsidRPr="00841856" w:rsidRDefault="00B01052" w:rsidP="00841856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ascii="Times New Roman" w:hAnsi="Times New Roman"/>
                          <w:i/>
                          <w:sz w:val="8"/>
                          <w:szCs w:val="8"/>
                          <w:lang w:eastAsia="zh-CN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Catholic University of Daegu      </w:t>
                      </w:r>
                      <w:r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D</w:t>
                      </w:r>
                      <w:r w:rsidR="00693FB0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aegu, SOUTH KOREA.</w:t>
                      </w:r>
                      <w:r w:rsidR="00141A6E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  </w:t>
                      </w:r>
                      <w:r w:rsidR="00B845F3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March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693FB0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2015</w:t>
                      </w:r>
                      <w:r w:rsidR="000F04DE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–</w:t>
                      </w:r>
                      <w:r w:rsidR="0017279B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Aug</w:t>
                      </w:r>
                      <w:r w:rsidR="00141A6E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ust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693FB0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2016</w:t>
                      </w:r>
                    </w:p>
                    <w:p w14:paraId="1ED54E94" w14:textId="77777777" w:rsidR="00841856" w:rsidRPr="00841856" w:rsidRDefault="00841856" w:rsidP="00841856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ascii="Times New Roman" w:hAnsi="Times New Roman"/>
                          <w:i/>
                          <w:sz w:val="8"/>
                          <w:szCs w:val="8"/>
                          <w:lang w:eastAsia="zh-CN"/>
                        </w:rPr>
                      </w:pPr>
                    </w:p>
                    <w:p w14:paraId="52F22F50" w14:textId="294D8ADF" w:rsidR="00B01052" w:rsidRPr="007175D2" w:rsidRDefault="00B01052" w:rsidP="008E687A">
                      <w:pPr>
                        <w:pStyle w:val="BodyText"/>
                        <w:numPr>
                          <w:ilvl w:val="0"/>
                          <w:numId w:val="17"/>
                        </w:numPr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A72D07">
                        <w:rPr>
                          <w:sz w:val="14"/>
                          <w:szCs w:val="14"/>
                        </w:rPr>
                        <w:t xml:space="preserve">Teaching English to </w:t>
                      </w:r>
                      <w:r w:rsidR="004B2122" w:rsidRPr="00A72D07">
                        <w:rPr>
                          <w:sz w:val="14"/>
                          <w:szCs w:val="14"/>
                        </w:rPr>
                        <w:t xml:space="preserve">various majors </w:t>
                      </w:r>
                      <w:r w:rsidR="00A73678" w:rsidRPr="00A72D07">
                        <w:rPr>
                          <w:sz w:val="14"/>
                          <w:szCs w:val="14"/>
                        </w:rPr>
                        <w:t>(14</w:t>
                      </w:r>
                      <w:r w:rsidR="00736EFF" w:rsidRPr="00A72D07">
                        <w:rPr>
                          <w:sz w:val="14"/>
                          <w:szCs w:val="14"/>
                        </w:rPr>
                        <w:t xml:space="preserve"> hours/week)</w:t>
                      </w:r>
                      <w:r w:rsidRPr="00A72D07">
                        <w:rPr>
                          <w:sz w:val="14"/>
                          <w:szCs w:val="14"/>
                        </w:rPr>
                        <w:t xml:space="preserve">. </w:t>
                      </w:r>
                      <w:r w:rsidR="004B5288">
                        <w:rPr>
                          <w:rFonts w:cs="Arial"/>
                          <w:sz w:val="14"/>
                          <w:szCs w:val="14"/>
                        </w:rPr>
                        <w:t>S</w:t>
                      </w:r>
                      <w:r w:rsidR="00066AE1" w:rsidRPr="004B5288">
                        <w:rPr>
                          <w:rFonts w:cs="Arial"/>
                          <w:sz w:val="14"/>
                          <w:szCs w:val="14"/>
                        </w:rPr>
                        <w:t xml:space="preserve">tudent evaluation averages: </w:t>
                      </w:r>
                      <w:r w:rsidR="003F4C64" w:rsidRPr="004B5288">
                        <w:rPr>
                          <w:rFonts w:cs="Arial"/>
                          <w:sz w:val="14"/>
                          <w:szCs w:val="14"/>
                        </w:rPr>
                        <w:t>1</w:t>
                      </w:r>
                      <w:r w:rsidR="003F4C64" w:rsidRPr="004B5288">
                        <w:rPr>
                          <w:rFonts w:cs="Arial"/>
                          <w:sz w:val="14"/>
                          <w:szCs w:val="14"/>
                          <w:vertAlign w:val="superscript"/>
                        </w:rPr>
                        <w:t>st</w:t>
                      </w:r>
                      <w:r w:rsidR="003F4C64" w:rsidRPr="004B5288">
                        <w:rPr>
                          <w:rFonts w:cs="Arial"/>
                          <w:sz w:val="14"/>
                          <w:szCs w:val="14"/>
                        </w:rPr>
                        <w:t xml:space="preserve"> </w:t>
                      </w:r>
                      <w:r w:rsidR="00BC095F" w:rsidRPr="004B5288">
                        <w:rPr>
                          <w:rFonts w:cs="Arial"/>
                          <w:sz w:val="14"/>
                          <w:szCs w:val="14"/>
                        </w:rPr>
                        <w:t>Semester</w:t>
                      </w:r>
                      <w:r w:rsidR="003F4C64" w:rsidRPr="004B5288">
                        <w:rPr>
                          <w:rFonts w:cs="Arial"/>
                          <w:sz w:val="14"/>
                          <w:szCs w:val="14"/>
                        </w:rPr>
                        <w:t xml:space="preserve">: </w:t>
                      </w:r>
                      <w:r w:rsidR="00FA0164" w:rsidRPr="004B5288">
                        <w:rPr>
                          <w:rFonts w:cs="Arial"/>
                          <w:sz w:val="14"/>
                          <w:szCs w:val="14"/>
                        </w:rPr>
                        <w:t>87%</w:t>
                      </w:r>
                      <w:r w:rsidR="0033439A" w:rsidRPr="004B5288">
                        <w:rPr>
                          <w:rFonts w:cs="Arial"/>
                          <w:sz w:val="14"/>
                          <w:szCs w:val="14"/>
                        </w:rPr>
                        <w:t xml:space="preserve">, </w:t>
                      </w:r>
                      <w:r w:rsidR="003F4C64" w:rsidRPr="004B5288">
                        <w:rPr>
                          <w:rFonts w:cs="Arial"/>
                          <w:sz w:val="14"/>
                          <w:szCs w:val="14"/>
                        </w:rPr>
                        <w:t>2</w:t>
                      </w:r>
                      <w:r w:rsidR="003F4C64" w:rsidRPr="004B5288">
                        <w:rPr>
                          <w:rFonts w:cs="Arial"/>
                          <w:sz w:val="14"/>
                          <w:szCs w:val="14"/>
                          <w:vertAlign w:val="superscript"/>
                        </w:rPr>
                        <w:t>nd</w:t>
                      </w:r>
                      <w:r w:rsidR="003F4C64" w:rsidRPr="004B5288">
                        <w:rPr>
                          <w:rFonts w:cs="Arial"/>
                          <w:sz w:val="14"/>
                          <w:szCs w:val="14"/>
                        </w:rPr>
                        <w:t xml:space="preserve"> </w:t>
                      </w:r>
                      <w:r w:rsidR="0033439A" w:rsidRPr="004B5288">
                        <w:rPr>
                          <w:rFonts w:cs="Arial"/>
                          <w:sz w:val="14"/>
                          <w:szCs w:val="14"/>
                        </w:rPr>
                        <w:t>Semester</w:t>
                      </w:r>
                      <w:r w:rsidR="003F4C64" w:rsidRPr="004B5288">
                        <w:rPr>
                          <w:rFonts w:cs="Arial"/>
                          <w:sz w:val="14"/>
                          <w:szCs w:val="14"/>
                        </w:rPr>
                        <w:t xml:space="preserve">: </w:t>
                      </w:r>
                      <w:r w:rsidR="00FA0164" w:rsidRPr="004B5288">
                        <w:rPr>
                          <w:rFonts w:cs="Arial"/>
                          <w:sz w:val="14"/>
                          <w:szCs w:val="14"/>
                        </w:rPr>
                        <w:t xml:space="preserve">85%, </w:t>
                      </w:r>
                      <w:r w:rsidR="003F4C64" w:rsidRPr="004B5288">
                        <w:rPr>
                          <w:rFonts w:cs="Arial"/>
                          <w:sz w:val="14"/>
                          <w:szCs w:val="14"/>
                        </w:rPr>
                        <w:t>3</w:t>
                      </w:r>
                      <w:r w:rsidR="003F4C64" w:rsidRPr="004B5288">
                        <w:rPr>
                          <w:rFonts w:cs="Arial"/>
                          <w:sz w:val="14"/>
                          <w:szCs w:val="14"/>
                          <w:vertAlign w:val="superscript"/>
                        </w:rPr>
                        <w:t>rd</w:t>
                      </w:r>
                      <w:r w:rsidR="003F4C64" w:rsidRPr="004B5288">
                        <w:rPr>
                          <w:rFonts w:cs="Arial"/>
                          <w:sz w:val="14"/>
                          <w:szCs w:val="14"/>
                        </w:rPr>
                        <w:t xml:space="preserve"> </w:t>
                      </w:r>
                      <w:r w:rsidR="00FA0164" w:rsidRPr="004B5288">
                        <w:rPr>
                          <w:rFonts w:cs="Arial"/>
                          <w:sz w:val="14"/>
                          <w:szCs w:val="14"/>
                        </w:rPr>
                        <w:t>Semester</w:t>
                      </w:r>
                      <w:r w:rsidR="003F4C64" w:rsidRPr="004B5288">
                        <w:rPr>
                          <w:rFonts w:cs="Arial"/>
                          <w:sz w:val="14"/>
                          <w:szCs w:val="14"/>
                        </w:rPr>
                        <w:t>:</w:t>
                      </w:r>
                      <w:r w:rsidR="00FA0164" w:rsidRPr="004B5288">
                        <w:rPr>
                          <w:rFonts w:cs="Arial"/>
                          <w:sz w:val="14"/>
                          <w:szCs w:val="14"/>
                        </w:rPr>
                        <w:t xml:space="preserve"> 82</w:t>
                      </w:r>
                      <w:r w:rsidR="0033439A" w:rsidRPr="004B5288">
                        <w:rPr>
                          <w:rFonts w:cs="Arial"/>
                          <w:sz w:val="14"/>
                          <w:szCs w:val="14"/>
                        </w:rPr>
                        <w:t>%</w:t>
                      </w:r>
                    </w:p>
                    <w:p w14:paraId="300DE269" w14:textId="77777777" w:rsidR="0033439A" w:rsidRPr="007175D2" w:rsidRDefault="0033439A" w:rsidP="0033439A">
                      <w:pPr>
                        <w:pStyle w:val="BodyText"/>
                        <w:tabs>
                          <w:tab w:val="left" w:pos="4060"/>
                        </w:tabs>
                        <w:ind w:left="568"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</w:p>
                    <w:p w14:paraId="1FB3A186" w14:textId="783434C4" w:rsidR="00BF04BD" w:rsidRPr="004B5288" w:rsidRDefault="003E783A" w:rsidP="00E67D77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8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Technical </w:t>
                      </w:r>
                      <w:r w:rsidR="00BF04BD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College Teacher</w:t>
                      </w:r>
                      <w:r w:rsidR="004F632D" w:rsidRPr="004F632D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6634627C" w14:textId="77777777" w:rsidR="00841856" w:rsidRPr="00841856" w:rsidRDefault="002B0B2D" w:rsidP="00841856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i/>
                          <w:sz w:val="8"/>
                          <w:szCs w:val="8"/>
                          <w:lang w:eastAsia="zh-CN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National In</w:t>
                      </w:r>
                      <w:r w:rsidR="00442DBD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dustrial Training Institute</w:t>
                      </w:r>
                      <w:r w:rsidR="002C3A80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 (NITI)</w:t>
                      </w:r>
                      <w:r w:rsidR="00442DBD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      </w:t>
                      </w:r>
                      <w:r w:rsidR="005963B7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Ab Qiaq</w:t>
                      </w:r>
                      <w:r w:rsidR="00BF04BD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, SAUDI ARABIA.</w:t>
                      </w:r>
                      <w:r w:rsidR="00141A6E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  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Apr</w:t>
                      </w:r>
                      <w:r w:rsidR="00141A6E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il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BF04BD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2014</w:t>
                      </w:r>
                      <w:r w:rsidR="008D12AF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– 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Feb</w:t>
                      </w:r>
                      <w:r w:rsidR="00141A6E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ruary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AD48C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2015</w:t>
                      </w:r>
                    </w:p>
                    <w:p w14:paraId="2BB323C1" w14:textId="77777777" w:rsidR="00841856" w:rsidRPr="00841856" w:rsidRDefault="00841856" w:rsidP="00841856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i/>
                          <w:sz w:val="8"/>
                          <w:szCs w:val="8"/>
                          <w:lang w:eastAsia="zh-CN"/>
                        </w:rPr>
                      </w:pPr>
                    </w:p>
                    <w:p w14:paraId="6C13014A" w14:textId="02B3182D" w:rsidR="00BF04BD" w:rsidRPr="007175D2" w:rsidRDefault="00BF04BD" w:rsidP="008E687A">
                      <w:pPr>
                        <w:pStyle w:val="BodyText"/>
                        <w:numPr>
                          <w:ilvl w:val="0"/>
                          <w:numId w:val="16"/>
                        </w:numPr>
                        <w:tabs>
                          <w:tab w:val="left" w:pos="4060"/>
                        </w:tabs>
                        <w:rPr>
                          <w:rFonts w:cs="Arial"/>
                          <w:i/>
                          <w:sz w:val="16"/>
                          <w:szCs w:val="16"/>
                          <w:lang w:eastAsia="zh-CN"/>
                        </w:rPr>
                      </w:pPr>
                      <w:r w:rsidRPr="0024289A">
                        <w:rPr>
                          <w:sz w:val="14"/>
                          <w:szCs w:val="14"/>
                        </w:rPr>
                        <w:t xml:space="preserve">Teaching English to </w:t>
                      </w:r>
                      <w:r w:rsidR="003E783A" w:rsidRPr="0024289A">
                        <w:rPr>
                          <w:sz w:val="14"/>
                          <w:szCs w:val="14"/>
                        </w:rPr>
                        <w:t>Sa</w:t>
                      </w:r>
                      <w:r w:rsidR="002B0B2D" w:rsidRPr="0024289A">
                        <w:rPr>
                          <w:sz w:val="14"/>
                          <w:szCs w:val="14"/>
                        </w:rPr>
                        <w:t>udi Aramco</w:t>
                      </w:r>
                      <w:r w:rsidR="00E67D77" w:rsidRPr="00E67D77">
                        <w:rPr>
                          <w:sz w:val="14"/>
                          <w:szCs w:val="14"/>
                          <w:vertAlign w:val="superscript"/>
                        </w:rPr>
                        <w:t>™</w:t>
                      </w:r>
                      <w:r w:rsidR="002B0B2D" w:rsidRPr="0024289A">
                        <w:rPr>
                          <w:sz w:val="14"/>
                          <w:szCs w:val="14"/>
                        </w:rPr>
                        <w:t xml:space="preserve"> engineers</w:t>
                      </w:r>
                      <w:r w:rsidR="00E532AC">
                        <w:rPr>
                          <w:sz w:val="14"/>
                          <w:szCs w:val="14"/>
                        </w:rPr>
                        <w:t xml:space="preserve"> using Q-Skills and Headway book series</w:t>
                      </w:r>
                      <w:r w:rsidR="00736F89">
                        <w:rPr>
                          <w:sz w:val="14"/>
                          <w:szCs w:val="14"/>
                        </w:rPr>
                        <w:t xml:space="preserve"> (</w:t>
                      </w:r>
                      <w:r w:rsidR="00736F89" w:rsidRPr="00BA1280">
                        <w:rPr>
                          <w:sz w:val="14"/>
                          <w:szCs w:val="14"/>
                        </w:rPr>
                        <w:t>Oxford University Press</w:t>
                      </w:r>
                      <w:r w:rsidR="00736F89" w:rsidRPr="00BA1280">
                        <w:rPr>
                          <w:rFonts w:cs="Arial"/>
                          <w:sz w:val="14"/>
                          <w:szCs w:val="14"/>
                          <w:vertAlign w:val="superscript"/>
                        </w:rPr>
                        <w:t>©</w:t>
                      </w:r>
                      <w:r w:rsidR="00736F89" w:rsidRPr="00BA1280">
                        <w:rPr>
                          <w:sz w:val="14"/>
                          <w:szCs w:val="14"/>
                        </w:rPr>
                        <w:t>)</w:t>
                      </w:r>
                      <w:r w:rsidR="0080396A" w:rsidRPr="00BA1280">
                        <w:rPr>
                          <w:sz w:val="14"/>
                          <w:szCs w:val="14"/>
                        </w:rPr>
                        <w:t xml:space="preserve">. Student-to-Teacher ratio </w:t>
                      </w:r>
                      <w:r w:rsidR="0080396A" w:rsidRPr="00BA1280">
                        <w:rPr>
                          <w:rFonts w:cs="Arial"/>
                          <w:color w:val="545454"/>
                          <w:sz w:val="14"/>
                          <w:szCs w:val="14"/>
                          <w:shd w:val="clear" w:color="auto" w:fill="FFFFFF"/>
                        </w:rPr>
                        <w:t>≈</w:t>
                      </w:r>
                      <w:r w:rsidR="0080396A" w:rsidRPr="00BA1280">
                        <w:rPr>
                          <w:rStyle w:val="apple-converted-space"/>
                          <w:rFonts w:cs="Arial"/>
                          <w:color w:val="545454"/>
                          <w:sz w:val="14"/>
                          <w:szCs w:val="14"/>
                          <w:shd w:val="clear" w:color="auto" w:fill="FFFFFF"/>
                        </w:rPr>
                        <w:t> </w:t>
                      </w:r>
                      <w:r w:rsidR="0080396A" w:rsidRPr="00BA1280">
                        <w:rPr>
                          <w:sz w:val="14"/>
                          <w:szCs w:val="14"/>
                        </w:rPr>
                        <w:t>20</w:t>
                      </w:r>
                      <w:r w:rsidR="00B91F68" w:rsidRPr="00BA1280">
                        <w:rPr>
                          <w:sz w:val="14"/>
                          <w:szCs w:val="14"/>
                        </w:rPr>
                        <w:t>:1</w:t>
                      </w:r>
                      <w:r w:rsidR="00BB3ADA" w:rsidRPr="004B5288">
                        <w:rPr>
                          <w:sz w:val="16"/>
                          <w:szCs w:val="16"/>
                        </w:rPr>
                        <w:t xml:space="preserve"> </w:t>
                      </w:r>
                    </w:p>
                    <w:p w14:paraId="3025603B" w14:textId="77777777" w:rsidR="00654D19" w:rsidRPr="007175D2" w:rsidRDefault="00654D19" w:rsidP="00E67D77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</w:p>
                    <w:p w14:paraId="24E98416" w14:textId="77777777" w:rsidR="00654D19" w:rsidRPr="004B5288" w:rsidRDefault="00654D19" w:rsidP="00E67D77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8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University </w:t>
                      </w:r>
                      <w:r w:rsidR="00693FB0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Teacher</w:t>
                      </w:r>
                    </w:p>
                    <w:p w14:paraId="61AEF439" w14:textId="77777777" w:rsidR="00841856" w:rsidRPr="00841856" w:rsidRDefault="005D6D9F" w:rsidP="00841856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ascii="Times New Roman" w:hAnsi="Times New Roman"/>
                          <w:i/>
                          <w:sz w:val="8"/>
                          <w:szCs w:val="8"/>
                          <w:lang w:eastAsia="zh-CN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King Saud University &amp; The University of Dammam</w:t>
                      </w:r>
                      <w:r w:rsidR="00654D19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     </w:t>
                      </w:r>
                      <w:r w:rsidR="00280401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 </w:t>
                      </w:r>
                      <w:r w:rsidR="00654D19" w:rsidRPr="004B5288">
                        <w:rPr>
                          <w:rFonts w:ascii="Times New Roman" w:eastAsia="Gungsuh" w:hAnsi="Times New Roman"/>
                          <w:sz w:val="16"/>
                          <w:szCs w:val="18"/>
                        </w:rPr>
                        <w:t>Riyadh</w:t>
                      </w:r>
                      <w:r w:rsidR="00D6282A" w:rsidRPr="004B5288">
                        <w:rPr>
                          <w:rFonts w:ascii="Times New Roman" w:eastAsia="Gungsuh" w:hAnsi="Times New Roman"/>
                          <w:sz w:val="16"/>
                          <w:szCs w:val="18"/>
                        </w:rPr>
                        <w:t xml:space="preserve"> &amp; Dammam</w:t>
                      </w:r>
                      <w:r w:rsidR="00654D19" w:rsidRPr="004B5288">
                        <w:rPr>
                          <w:rFonts w:ascii="Times New Roman" w:eastAsia="Gungsuh" w:hAnsi="Times New Roman"/>
                          <w:sz w:val="16"/>
                          <w:szCs w:val="18"/>
                          <w:lang w:eastAsia="zh-CN"/>
                        </w:rPr>
                        <w:t>,</w:t>
                      </w:r>
                      <w:r w:rsidR="00054D40" w:rsidRPr="004B5288">
                        <w:rPr>
                          <w:rFonts w:ascii="Times New Roman" w:eastAsia="Gungsuh" w:hAnsi="Times New Roman"/>
                          <w:sz w:val="16"/>
                          <w:szCs w:val="18"/>
                        </w:rPr>
                        <w:t xml:space="preserve"> SAUDI </w:t>
                      </w:r>
                      <w:r w:rsidR="00654D19" w:rsidRPr="004B5288">
                        <w:rPr>
                          <w:rFonts w:ascii="Times New Roman" w:eastAsia="Gungsuh" w:hAnsi="Times New Roman"/>
                          <w:sz w:val="16"/>
                          <w:szCs w:val="18"/>
                        </w:rPr>
                        <w:t>ARABIA.</w:t>
                      </w:r>
                      <w:r w:rsidR="00141A6E">
                        <w:rPr>
                          <w:rFonts w:ascii="Times New Roman" w:eastAsia="Gungsuh" w:hAnsi="Times New Roman"/>
                          <w:sz w:val="16"/>
                          <w:szCs w:val="18"/>
                        </w:rPr>
                        <w:t xml:space="preserve">   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Nov</w:t>
                      </w:r>
                      <w:r w:rsidR="00141A6E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ember</w:t>
                      </w:r>
                      <w:r w:rsidR="0017279B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654D19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2011</w:t>
                      </w:r>
                      <w:r w:rsidR="008D12AF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– 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Dec</w:t>
                      </w:r>
                      <w:r w:rsidR="00141A6E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ember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654D19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2013</w:t>
                      </w:r>
                    </w:p>
                    <w:p w14:paraId="09AAC432" w14:textId="77777777" w:rsidR="00841856" w:rsidRPr="00841856" w:rsidRDefault="00841856" w:rsidP="00841856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ascii="Times New Roman" w:hAnsi="Times New Roman"/>
                          <w:i/>
                          <w:sz w:val="8"/>
                          <w:szCs w:val="8"/>
                          <w:lang w:eastAsia="zh-CN"/>
                        </w:rPr>
                      </w:pPr>
                    </w:p>
                    <w:p w14:paraId="09A301E8" w14:textId="0FDC18A9" w:rsidR="00654D19" w:rsidRPr="007175D2" w:rsidRDefault="00654D19" w:rsidP="008E687A">
                      <w:pPr>
                        <w:pStyle w:val="BodyText"/>
                        <w:numPr>
                          <w:ilvl w:val="0"/>
                          <w:numId w:val="15"/>
                        </w:numPr>
                        <w:tabs>
                          <w:tab w:val="left" w:pos="4060"/>
                        </w:tabs>
                        <w:rPr>
                          <w:sz w:val="16"/>
                          <w:szCs w:val="16"/>
                        </w:rPr>
                      </w:pPr>
                      <w:r w:rsidRPr="0024289A">
                        <w:rPr>
                          <w:sz w:val="14"/>
                          <w:szCs w:val="14"/>
                        </w:rPr>
                        <w:t>T</w:t>
                      </w:r>
                      <w:r w:rsidR="00A0439C" w:rsidRPr="0024289A">
                        <w:rPr>
                          <w:sz w:val="14"/>
                          <w:szCs w:val="14"/>
                        </w:rPr>
                        <w:t>eaching English (20 hours/week)</w:t>
                      </w:r>
                      <w:r w:rsidR="00693FB0">
                        <w:rPr>
                          <w:sz w:val="14"/>
                          <w:szCs w:val="14"/>
                        </w:rPr>
                        <w:t xml:space="preserve"> at King Saud University and </w:t>
                      </w:r>
                      <w:r w:rsidR="005D6D9F" w:rsidRPr="00693FB0">
                        <w:rPr>
                          <w:sz w:val="14"/>
                          <w:szCs w:val="14"/>
                        </w:rPr>
                        <w:t xml:space="preserve">The </w:t>
                      </w:r>
                      <w:r w:rsidRPr="00693FB0">
                        <w:rPr>
                          <w:sz w:val="14"/>
                          <w:szCs w:val="14"/>
                        </w:rPr>
                        <w:t xml:space="preserve">University </w:t>
                      </w:r>
                      <w:r w:rsidR="00693FB0">
                        <w:rPr>
                          <w:sz w:val="14"/>
                          <w:szCs w:val="14"/>
                        </w:rPr>
                        <w:t xml:space="preserve">of Dammam, Dammam – 2 months. </w:t>
                      </w:r>
                      <w:r w:rsidRPr="00693FB0">
                        <w:rPr>
                          <w:sz w:val="14"/>
                          <w:szCs w:val="14"/>
                        </w:rPr>
                        <w:t>Student-to-Teacher ratio</w:t>
                      </w:r>
                      <w:r w:rsidR="0080396A" w:rsidRPr="00693FB0">
                        <w:rPr>
                          <w:sz w:val="14"/>
                          <w:szCs w:val="14"/>
                        </w:rPr>
                        <w:t xml:space="preserve"> </w:t>
                      </w:r>
                      <w:r w:rsidR="0080396A" w:rsidRPr="00693FB0">
                        <w:rPr>
                          <w:rFonts w:cs="Arial"/>
                          <w:color w:val="545454"/>
                          <w:shd w:val="clear" w:color="auto" w:fill="FFFFFF"/>
                        </w:rPr>
                        <w:t>≈</w:t>
                      </w:r>
                      <w:r w:rsidR="0080396A" w:rsidRPr="00693FB0">
                        <w:rPr>
                          <w:rStyle w:val="apple-converted-space"/>
                          <w:rFonts w:cs="Arial"/>
                          <w:color w:val="545454"/>
                          <w:shd w:val="clear" w:color="auto" w:fill="FFFFFF"/>
                        </w:rPr>
                        <w:t> </w:t>
                      </w:r>
                      <w:r w:rsidRPr="00693FB0">
                        <w:rPr>
                          <w:sz w:val="14"/>
                          <w:szCs w:val="14"/>
                        </w:rPr>
                        <w:t>20:1</w:t>
                      </w:r>
                    </w:p>
                    <w:p w14:paraId="4D8CDB46" w14:textId="77777777" w:rsidR="00654D19" w:rsidRPr="007175D2" w:rsidRDefault="00654D19" w:rsidP="00E67D77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</w:p>
                    <w:p w14:paraId="2FC4FCE6" w14:textId="77777777" w:rsidR="00654D19" w:rsidRPr="004B5288" w:rsidRDefault="00654D19" w:rsidP="00391769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8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University </w:t>
                      </w:r>
                      <w:r w:rsidR="00693FB0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Teacher</w:t>
                      </w:r>
                    </w:p>
                    <w:p w14:paraId="4DB19C3D" w14:textId="77777777" w:rsidR="00841856" w:rsidRPr="00841856" w:rsidRDefault="002B6F3E" w:rsidP="00841856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ascii="Times New Roman" w:eastAsia="Gungsuh" w:hAnsi="Times New Roman"/>
                          <w:sz w:val="8"/>
                          <w:szCs w:val="8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Nanjing Xiaozhuang University</w:t>
                      </w:r>
                      <w:r w:rsidR="00442DBD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 </w:t>
                      </w:r>
                      <w:r w:rsidR="005D6D9F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&amp; Part-time </w:t>
                      </w:r>
                      <w:r w:rsidR="004A5475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Post</w:t>
                      </w:r>
                      <w:r w:rsidR="00F1392A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s</w:t>
                      </w:r>
                      <w:r w:rsidR="00442DBD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     </w:t>
                      </w:r>
                      <w:r w:rsidR="00654D19" w:rsidRPr="004B5288">
                        <w:rPr>
                          <w:rFonts w:ascii="Times New Roman" w:eastAsia="Gungsuh" w:hAnsi="Times New Roman"/>
                          <w:sz w:val="16"/>
                          <w:szCs w:val="18"/>
                        </w:rPr>
                        <w:t>Nanjing</w:t>
                      </w:r>
                      <w:r w:rsidR="00654D19" w:rsidRPr="004B5288">
                        <w:rPr>
                          <w:rFonts w:ascii="Times New Roman" w:eastAsia="Gungsuh" w:hAnsi="Times New Roman"/>
                          <w:sz w:val="16"/>
                          <w:szCs w:val="18"/>
                          <w:lang w:eastAsia="zh-CN"/>
                        </w:rPr>
                        <w:t>,</w:t>
                      </w:r>
                      <w:r w:rsidRPr="004B5288">
                        <w:rPr>
                          <w:rFonts w:ascii="Times New Roman" w:eastAsia="Gungsuh" w:hAnsi="Times New Roman"/>
                          <w:sz w:val="16"/>
                          <w:szCs w:val="18"/>
                        </w:rPr>
                        <w:t xml:space="preserve"> CHINA.</w:t>
                      </w:r>
                      <w:r w:rsidR="00141A6E">
                        <w:rPr>
                          <w:rFonts w:ascii="Times New Roman" w:eastAsia="Gungsuh" w:hAnsi="Times New Roman"/>
                          <w:sz w:val="16"/>
                          <w:szCs w:val="18"/>
                        </w:rPr>
                        <w:t xml:space="preserve">   </w:t>
                      </w:r>
                      <w:r w:rsidR="003D0494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March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</w:t>
                      </w:r>
                      <w:r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2007</w:t>
                      </w:r>
                      <w:r w:rsidR="008D12AF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– 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Oct</w:t>
                      </w:r>
                      <w:r w:rsidR="00141A6E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ober</w:t>
                      </w:r>
                      <w:r w:rsidR="00900138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654D19" w:rsidRPr="006C7B7F">
                        <w:rPr>
                          <w:rFonts w:ascii="Times New Roman" w:eastAsia="Gungsuh" w:hAnsi="Times New Roman"/>
                          <w:sz w:val="16"/>
                          <w:szCs w:val="16"/>
                        </w:rPr>
                        <w:t>2011</w:t>
                      </w:r>
                    </w:p>
                    <w:p w14:paraId="3B9CA551" w14:textId="77777777" w:rsidR="00841856" w:rsidRPr="00841856" w:rsidRDefault="00841856" w:rsidP="00841856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i/>
                          <w:sz w:val="8"/>
                          <w:szCs w:val="8"/>
                          <w:lang w:eastAsia="zh-CN"/>
                        </w:rPr>
                      </w:pPr>
                    </w:p>
                    <w:p w14:paraId="0D98219F" w14:textId="593126FD" w:rsidR="00654D19" w:rsidRPr="007175D2" w:rsidRDefault="00654D19" w:rsidP="008E687A">
                      <w:pPr>
                        <w:pStyle w:val="BodyText"/>
                        <w:numPr>
                          <w:ilvl w:val="0"/>
                          <w:numId w:val="14"/>
                        </w:numPr>
                        <w:tabs>
                          <w:tab w:val="left" w:pos="4060"/>
                        </w:tabs>
                        <w:rPr>
                          <w:sz w:val="16"/>
                          <w:szCs w:val="16"/>
                        </w:rPr>
                      </w:pPr>
                      <w:r w:rsidRPr="0024289A">
                        <w:rPr>
                          <w:sz w:val="14"/>
                          <w:szCs w:val="14"/>
                        </w:rPr>
                        <w:t>Teaching English (15 hours/week) at Nanj</w:t>
                      </w:r>
                      <w:r w:rsidR="00D63D9D" w:rsidRPr="0024289A">
                        <w:rPr>
                          <w:sz w:val="14"/>
                          <w:szCs w:val="14"/>
                        </w:rPr>
                        <w:t xml:space="preserve">ing Xiaozhuang University </w:t>
                      </w:r>
                      <w:r w:rsidRPr="0024289A">
                        <w:rPr>
                          <w:sz w:val="14"/>
                          <w:szCs w:val="14"/>
                        </w:rPr>
                        <w:t>to various majors on 2 campuses</w:t>
                      </w:r>
                      <w:r w:rsidR="00E11B5A">
                        <w:rPr>
                          <w:sz w:val="14"/>
                          <w:szCs w:val="14"/>
                        </w:rPr>
                        <w:t xml:space="preserve">. </w:t>
                      </w:r>
                      <w:r w:rsidR="00E11B5A" w:rsidRPr="0024289A">
                        <w:rPr>
                          <w:sz w:val="14"/>
                          <w:szCs w:val="14"/>
                        </w:rPr>
                        <w:t>Stud</w:t>
                      </w:r>
                      <w:r w:rsidR="00E11B5A">
                        <w:rPr>
                          <w:sz w:val="14"/>
                          <w:szCs w:val="14"/>
                        </w:rPr>
                        <w:t xml:space="preserve">ent-to-Teacher ratio </w:t>
                      </w:r>
                      <w:r w:rsidR="0080396A">
                        <w:rPr>
                          <w:rFonts w:cs="Arial"/>
                          <w:color w:val="545454"/>
                          <w:shd w:val="clear" w:color="auto" w:fill="FFFFFF"/>
                        </w:rPr>
                        <w:t>≈</w:t>
                      </w:r>
                      <w:r w:rsidR="0080396A">
                        <w:rPr>
                          <w:rStyle w:val="apple-converted-space"/>
                          <w:rFonts w:cs="Arial"/>
                          <w:color w:val="545454"/>
                          <w:shd w:val="clear" w:color="auto" w:fill="FFFFFF"/>
                        </w:rPr>
                        <w:t> </w:t>
                      </w:r>
                      <w:r w:rsidR="00E11B5A">
                        <w:rPr>
                          <w:sz w:val="14"/>
                          <w:szCs w:val="14"/>
                        </w:rPr>
                        <w:t>3</w:t>
                      </w:r>
                      <w:r w:rsidR="00E11B5A" w:rsidRPr="0024289A">
                        <w:rPr>
                          <w:sz w:val="14"/>
                          <w:szCs w:val="14"/>
                        </w:rPr>
                        <w:t>0:1</w:t>
                      </w:r>
                    </w:p>
                    <w:p w14:paraId="204E7C5F" w14:textId="77777777" w:rsidR="00654D19" w:rsidRPr="007175D2" w:rsidRDefault="00654D19" w:rsidP="00391769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</w:p>
                    <w:p w14:paraId="7E061768" w14:textId="77777777" w:rsidR="00654D19" w:rsidRPr="004B5288" w:rsidRDefault="00654D19" w:rsidP="00391769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8"/>
                          <w:lang w:eastAsia="zh-CN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University </w:t>
                      </w:r>
                      <w:r w:rsidR="00693FB0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Teacher</w:t>
                      </w:r>
                    </w:p>
                    <w:p w14:paraId="7BD051FB" w14:textId="77777777" w:rsidR="00841856" w:rsidRPr="00841856" w:rsidRDefault="00654D19" w:rsidP="00841856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cs="Arial"/>
                          <w:i/>
                          <w:sz w:val="8"/>
                          <w:szCs w:val="8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W</w:t>
                      </w:r>
                      <w:r w:rsidR="00442DBD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oosong University      </w:t>
                      </w:r>
                      <w:r w:rsidR="002B6F3E" w:rsidRPr="004B5288">
                        <w:rPr>
                          <w:rFonts w:ascii="Times New Roman" w:hAnsi="Times New Roman"/>
                          <w:sz w:val="16"/>
                          <w:szCs w:val="18"/>
                        </w:rPr>
                        <w:t>Daejeon, SOUTH KOREA.</w:t>
                      </w:r>
                      <w:r w:rsidR="00141A6E">
                        <w:rPr>
                          <w:rFonts w:ascii="Times New Roman" w:hAnsi="Times New Roman"/>
                          <w:sz w:val="16"/>
                          <w:szCs w:val="18"/>
                        </w:rPr>
                        <w:t xml:space="preserve">   </w:t>
                      </w:r>
                      <w:r w:rsidR="00900138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Sept</w:t>
                      </w:r>
                      <w:r w:rsidR="00141A6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ember</w:t>
                      </w:r>
                      <w:r w:rsidR="00900138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2B6F3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2006</w:t>
                      </w:r>
                      <w:r w:rsidR="008D12AF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–</w:t>
                      </w:r>
                      <w:r w:rsidR="00141A6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3D0494">
                        <w:rPr>
                          <w:rFonts w:ascii="Times New Roman" w:hAnsi="Times New Roman"/>
                          <w:sz w:val="16"/>
                          <w:szCs w:val="16"/>
                        </w:rPr>
                        <w:t>February</w:t>
                      </w:r>
                      <w:r w:rsidR="00900138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17279B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2007</w:t>
                      </w:r>
                      <w:r w:rsidR="002B6F3E" w:rsidRPr="004B5288">
                        <w:rPr>
                          <w:rFonts w:ascii="Times New Roman" w:hAnsi="Times New Roman"/>
                          <w:sz w:val="16"/>
                          <w:szCs w:val="18"/>
                        </w:rPr>
                        <w:t xml:space="preserve"> </w:t>
                      </w:r>
                    </w:p>
                    <w:p w14:paraId="6F859C97" w14:textId="77777777" w:rsidR="00841856" w:rsidRPr="00841856" w:rsidRDefault="00841856" w:rsidP="00841856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cs="Arial"/>
                          <w:i/>
                          <w:sz w:val="8"/>
                          <w:szCs w:val="8"/>
                        </w:rPr>
                      </w:pPr>
                    </w:p>
                    <w:p w14:paraId="731DB1FB" w14:textId="01E5FF73" w:rsidR="00654D19" w:rsidRPr="007175D2" w:rsidRDefault="00654D19" w:rsidP="008E687A">
                      <w:pPr>
                        <w:pStyle w:val="BodyText"/>
                        <w:numPr>
                          <w:ilvl w:val="0"/>
                          <w:numId w:val="13"/>
                        </w:numPr>
                        <w:tabs>
                          <w:tab w:val="left" w:pos="5757"/>
                        </w:tabs>
                        <w:rPr>
                          <w:sz w:val="16"/>
                          <w:szCs w:val="16"/>
                        </w:rPr>
                      </w:pPr>
                      <w:r w:rsidRPr="0024289A">
                        <w:rPr>
                          <w:rFonts w:cs="Arial"/>
                          <w:sz w:val="14"/>
                          <w:szCs w:val="14"/>
                        </w:rPr>
                        <w:t>Teaching English at Woosong University and Solbridge Internati</w:t>
                      </w:r>
                      <w:r w:rsidR="002004A5">
                        <w:rPr>
                          <w:rFonts w:cs="Arial"/>
                          <w:sz w:val="14"/>
                          <w:szCs w:val="14"/>
                        </w:rPr>
                        <w:t>onal School (16 hours/week) to undergraduates, adults, and c</w:t>
                      </w:r>
                      <w:r w:rsidRPr="0024289A">
                        <w:rPr>
                          <w:rFonts w:cs="Arial"/>
                          <w:sz w:val="14"/>
                          <w:szCs w:val="14"/>
                        </w:rPr>
                        <w:t>hildren</w:t>
                      </w:r>
                    </w:p>
                    <w:p w14:paraId="5541EC7C" w14:textId="77777777" w:rsidR="00654D19" w:rsidRPr="007175D2" w:rsidRDefault="00654D19" w:rsidP="00391769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</w:p>
                    <w:p w14:paraId="5D1A2617" w14:textId="77777777" w:rsidR="00654D19" w:rsidRPr="004B5288" w:rsidRDefault="00654D19" w:rsidP="00391769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8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Systems Engineer</w:t>
                      </w: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  <w:lang w:eastAsia="zh-CN"/>
                        </w:rPr>
                        <w:t xml:space="preserve"> </w:t>
                      </w: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ab/>
                      </w:r>
                    </w:p>
                    <w:p w14:paraId="35099830" w14:textId="77777777" w:rsidR="00E656E0" w:rsidRPr="00E656E0" w:rsidRDefault="00654D19" w:rsidP="00E656E0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ascii="Times New Roman" w:hAnsi="Times New Roman"/>
                          <w:sz w:val="8"/>
                          <w:szCs w:val="8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UPS Supply Chain Soluti</w:t>
                      </w:r>
                      <w:r w:rsidR="00442DBD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ons      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Biel, SWITZERLAND.</w:t>
                      </w:r>
                      <w:r w:rsidR="00141A6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  </w:t>
                      </w:r>
                      <w:r w:rsidR="00900138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Nov</w:t>
                      </w:r>
                      <w:r w:rsidR="00141A6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ember</w:t>
                      </w:r>
                      <w:r w:rsidR="00900138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2005</w:t>
                      </w:r>
                      <w:r w:rsidR="0017279B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–</w:t>
                      </w:r>
                      <w:r w:rsidR="00DD08CA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900138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May </w:t>
                      </w:r>
                      <w:r w:rsidR="0017279B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2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006</w:t>
                      </w:r>
                    </w:p>
                    <w:p w14:paraId="0C23B395" w14:textId="77777777" w:rsidR="00E656E0" w:rsidRPr="00E656E0" w:rsidRDefault="00E656E0" w:rsidP="00E656E0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ascii="Times New Roman" w:hAnsi="Times New Roman"/>
                          <w:sz w:val="8"/>
                          <w:szCs w:val="8"/>
                        </w:rPr>
                      </w:pPr>
                    </w:p>
                    <w:p w14:paraId="179CCF69" w14:textId="4C203F28" w:rsidR="00654D19" w:rsidRPr="007175D2" w:rsidRDefault="00654D19" w:rsidP="008E687A">
                      <w:pPr>
                        <w:pStyle w:val="BodyText"/>
                        <w:numPr>
                          <w:ilvl w:val="0"/>
                          <w:numId w:val="12"/>
                        </w:numPr>
                        <w:tabs>
                          <w:tab w:val="left" w:pos="5757"/>
                        </w:tabs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24289A">
                        <w:rPr>
                          <w:rFonts w:cs="Arial"/>
                          <w:sz w:val="14"/>
                          <w:szCs w:val="14"/>
                        </w:rPr>
                        <w:t>Supporting users of bespoke UPS</w:t>
                      </w:r>
                      <w:r w:rsidRPr="00D77FB5">
                        <w:rPr>
                          <w:rFonts w:cs="Arial"/>
                          <w:sz w:val="14"/>
                          <w:szCs w:val="14"/>
                          <w:vertAlign w:val="superscript"/>
                        </w:rPr>
                        <w:t>™</w:t>
                      </w:r>
                      <w:r w:rsidRPr="0024289A">
                        <w:rPr>
                          <w:rFonts w:cs="Arial"/>
                          <w:sz w:val="14"/>
                          <w:szCs w:val="14"/>
                        </w:rPr>
                        <w:t xml:space="preserve"> and IBM</w:t>
                      </w:r>
                      <w:r w:rsidRPr="00D77FB5">
                        <w:rPr>
                          <w:rFonts w:cs="Arial"/>
                          <w:sz w:val="14"/>
                          <w:szCs w:val="14"/>
                          <w:vertAlign w:val="superscript"/>
                        </w:rPr>
                        <w:t>™</w:t>
                      </w:r>
                      <w:r w:rsidR="004C1B4F">
                        <w:rPr>
                          <w:rFonts w:cs="Arial"/>
                          <w:sz w:val="14"/>
                          <w:szCs w:val="14"/>
                        </w:rPr>
                        <w:t xml:space="preserve"> partner applications. Fault isolation/resolution.</w:t>
                      </w:r>
                      <w:r w:rsidRPr="0024289A">
                        <w:rPr>
                          <w:rFonts w:cs="Arial"/>
                          <w:sz w:val="14"/>
                          <w:szCs w:val="14"/>
                        </w:rPr>
                        <w:t xml:space="preserve"> On-call support (7am-10pm)</w:t>
                      </w:r>
                      <w:r w:rsidR="004C1B4F">
                        <w:rPr>
                          <w:rFonts w:cs="Arial"/>
                          <w:sz w:val="14"/>
                          <w:szCs w:val="14"/>
                        </w:rPr>
                        <w:t>.</w:t>
                      </w:r>
                      <w:r w:rsidR="002004A5">
                        <w:rPr>
                          <w:rFonts w:cs="Arial"/>
                          <w:sz w:val="14"/>
                          <w:szCs w:val="14"/>
                        </w:rPr>
                        <w:t xml:space="preserve"> Root cause analysis</w:t>
                      </w:r>
                    </w:p>
                    <w:p w14:paraId="75CDA324" w14:textId="77777777" w:rsidR="00654D19" w:rsidRPr="007175D2" w:rsidRDefault="00654D19" w:rsidP="00391769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</w:p>
                    <w:p w14:paraId="6CF89E87" w14:textId="77777777" w:rsidR="00654D19" w:rsidRPr="004B5288" w:rsidRDefault="00654D19" w:rsidP="00391769">
                      <w:pPr>
                        <w:pStyle w:val="BodyText"/>
                        <w:tabs>
                          <w:tab w:val="left" w:pos="4060"/>
                        </w:tabs>
                        <w:rPr>
                          <w:rFonts w:cs="Arial"/>
                          <w:b/>
                          <w:sz w:val="16"/>
                          <w:szCs w:val="18"/>
                          <w:lang w:eastAsia="zh-CN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University </w:t>
                      </w:r>
                      <w:r w:rsidR="00693FB0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Teacher</w:t>
                      </w: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  <w:lang w:eastAsia="zh-CN"/>
                        </w:rPr>
                        <w:t xml:space="preserve"> </w:t>
                      </w: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ab/>
                      </w: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ab/>
                      </w:r>
                    </w:p>
                    <w:p w14:paraId="31B338DA" w14:textId="75E56831" w:rsidR="00654D19" w:rsidRPr="00E656E0" w:rsidRDefault="00654D19" w:rsidP="00E656E0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ascii="Times New Roman" w:hAnsi="Times New Roman"/>
                          <w:sz w:val="8"/>
                          <w:szCs w:val="8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The University of Science &amp; Technology Beijing</w:t>
                      </w:r>
                      <w:r w:rsidR="00442DBD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      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Beijin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  <w:lang w:eastAsia="zh-CN"/>
                        </w:rPr>
                        <w:t xml:space="preserve">g, 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CHINA.</w:t>
                      </w:r>
                      <w:r w:rsidR="00141A6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  </w:t>
                      </w:r>
                      <w:r w:rsidR="00900138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Sept</w:t>
                      </w:r>
                      <w:r w:rsidR="00141A6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ember</w:t>
                      </w:r>
                      <w:r w:rsidR="0017279B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2004</w:t>
                      </w:r>
                      <w:r w:rsidR="0017279B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900138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–</w:t>
                      </w:r>
                      <w:r w:rsidR="008D12AF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</w:t>
                      </w:r>
                      <w:r w:rsidR="00900138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Jun</w:t>
                      </w:r>
                      <w:r w:rsidR="00141A6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e</w:t>
                      </w:r>
                      <w:r w:rsidR="00900138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2005</w:t>
                      </w:r>
                    </w:p>
                    <w:p w14:paraId="7EB2294F" w14:textId="77777777" w:rsidR="00E656E0" w:rsidRPr="00E656E0" w:rsidRDefault="00E656E0" w:rsidP="00E656E0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ascii="Times New Roman" w:hAnsi="Times New Roman"/>
                          <w:b/>
                          <w:i/>
                          <w:sz w:val="8"/>
                          <w:szCs w:val="8"/>
                        </w:rPr>
                      </w:pPr>
                    </w:p>
                    <w:p w14:paraId="4398D4A4" w14:textId="77777777" w:rsidR="00654D19" w:rsidRPr="007175D2" w:rsidRDefault="00654D19" w:rsidP="008E687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8E687A">
                        <w:rPr>
                          <w:rFonts w:ascii="Arial" w:hAnsi="Arial" w:cs="Arial"/>
                          <w:sz w:val="14"/>
                          <w:szCs w:val="14"/>
                        </w:rPr>
                        <w:t>Teac</w:t>
                      </w:r>
                      <w:r w:rsidR="002004A5" w:rsidRPr="008E687A">
                        <w:rPr>
                          <w:rFonts w:ascii="Arial" w:hAnsi="Arial" w:cs="Arial"/>
                          <w:sz w:val="14"/>
                          <w:szCs w:val="14"/>
                        </w:rPr>
                        <w:t>hing English to u</w:t>
                      </w:r>
                      <w:r w:rsidR="00F24598" w:rsidRPr="008E687A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ndergraduates. </w:t>
                      </w:r>
                      <w:r w:rsidR="003734FB" w:rsidRPr="008E687A">
                        <w:rPr>
                          <w:rFonts w:ascii="Arial" w:hAnsi="Arial" w:cs="Arial"/>
                          <w:sz w:val="14"/>
                          <w:szCs w:val="14"/>
                        </w:rPr>
                        <w:t>Student-to-Teacher ratio</w:t>
                      </w:r>
                      <w:r w:rsidR="0080396A" w:rsidRPr="008E687A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</w:t>
                      </w:r>
                      <w:r w:rsidR="0080396A" w:rsidRPr="008E687A">
                        <w:rPr>
                          <w:rFonts w:ascii="Arial" w:hAnsi="Arial" w:cs="Arial"/>
                          <w:color w:val="545454"/>
                          <w:sz w:val="15"/>
                          <w:szCs w:val="15"/>
                          <w:shd w:val="clear" w:color="auto" w:fill="FFFFFF"/>
                        </w:rPr>
                        <w:t>≈</w:t>
                      </w:r>
                      <w:r w:rsidR="003734FB" w:rsidRPr="008E687A">
                        <w:rPr>
                          <w:rFonts w:ascii="Arial" w:hAnsi="Arial" w:cs="Arial"/>
                          <w:sz w:val="15"/>
                          <w:szCs w:val="15"/>
                        </w:rPr>
                        <w:t xml:space="preserve"> </w:t>
                      </w:r>
                      <w:r w:rsidR="003734FB" w:rsidRPr="008E687A">
                        <w:rPr>
                          <w:rFonts w:ascii="Arial" w:hAnsi="Arial" w:cs="Arial"/>
                          <w:sz w:val="14"/>
                          <w:szCs w:val="14"/>
                        </w:rPr>
                        <w:t>15</w:t>
                      </w:r>
                      <w:r w:rsidRPr="008E687A">
                        <w:rPr>
                          <w:rFonts w:ascii="Arial" w:hAnsi="Arial" w:cs="Arial"/>
                          <w:sz w:val="14"/>
                          <w:szCs w:val="14"/>
                        </w:rPr>
                        <w:t>:1</w:t>
                      </w:r>
                    </w:p>
                    <w:p w14:paraId="5922826D" w14:textId="77777777" w:rsidR="00654D19" w:rsidRPr="007175D2" w:rsidRDefault="00654D19" w:rsidP="00391769">
                      <w:pPr>
                        <w:pStyle w:val="BodyText"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</w:p>
                    <w:p w14:paraId="1BF26A30" w14:textId="77777777" w:rsidR="00654D19" w:rsidRPr="004B5288" w:rsidRDefault="00654D19" w:rsidP="00391769">
                      <w:pPr>
                        <w:pStyle w:val="BodyText"/>
                        <w:rPr>
                          <w:rFonts w:cs="Arial"/>
                          <w:b/>
                          <w:sz w:val="16"/>
                          <w:szCs w:val="18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Secondary School Teacher  </w:t>
                      </w: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ab/>
                      </w: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ab/>
                      </w: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ab/>
                        <w:t xml:space="preserve"> </w:t>
                      </w: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ab/>
                      </w: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ab/>
                      </w: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ab/>
                      </w:r>
                    </w:p>
                    <w:p w14:paraId="618954B5" w14:textId="77777777" w:rsidR="00E656E0" w:rsidRPr="00E656E0" w:rsidRDefault="00654D19" w:rsidP="00E656E0">
                      <w:pPr>
                        <w:pStyle w:val="BodyText"/>
                        <w:rPr>
                          <w:rFonts w:ascii="Times New Roman" w:hAnsi="Times New Roman"/>
                          <w:sz w:val="8"/>
                          <w:szCs w:val="8"/>
                        </w:rPr>
                      </w:pPr>
                      <w:r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>Select Education</w:t>
                      </w:r>
                      <w:r w:rsidR="00442DBD" w:rsidRPr="004B5288">
                        <w:rPr>
                          <w:rFonts w:cs="Arial"/>
                          <w:b/>
                          <w:sz w:val="16"/>
                          <w:szCs w:val="18"/>
                        </w:rPr>
                        <w:t xml:space="preserve">      </w:t>
                      </w:r>
                      <w:r w:rsidR="00941C45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Newcastle &amp; 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Sheffield, ENGLAND.</w:t>
                      </w:r>
                      <w:r w:rsidR="00141A6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  </w:t>
                      </w:r>
                      <w:r w:rsidR="00CF01EA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Feb</w:t>
                      </w:r>
                      <w:r w:rsidR="00141A6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ruary</w:t>
                      </w:r>
                      <w:r w:rsidR="00CF01EA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2003</w:t>
                      </w:r>
                      <w:r w:rsidR="00141A6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– </w:t>
                      </w:r>
                      <w:r w:rsidR="00CF01EA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Jul</w:t>
                      </w:r>
                      <w:r w:rsidR="00141A6E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y</w:t>
                      </w:r>
                      <w:r w:rsidR="008D12AF"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</w:t>
                      </w:r>
                      <w:r w:rsidRPr="006C7B7F">
                        <w:rPr>
                          <w:rFonts w:ascii="Times New Roman" w:hAnsi="Times New Roman"/>
                          <w:sz w:val="16"/>
                          <w:szCs w:val="16"/>
                        </w:rPr>
                        <w:t>2004</w:t>
                      </w:r>
                    </w:p>
                    <w:p w14:paraId="10B185A1" w14:textId="77777777" w:rsidR="00E656E0" w:rsidRPr="00E656E0" w:rsidRDefault="00E656E0" w:rsidP="00E656E0">
                      <w:pPr>
                        <w:pStyle w:val="BodyText"/>
                        <w:rPr>
                          <w:rFonts w:ascii="Times New Roman" w:hAnsi="Times New Roman"/>
                          <w:sz w:val="8"/>
                          <w:szCs w:val="8"/>
                        </w:rPr>
                      </w:pPr>
                    </w:p>
                    <w:p w14:paraId="1D2FA92E" w14:textId="6C83A082" w:rsidR="002C71A9" w:rsidRPr="007175D2" w:rsidRDefault="002C71A9" w:rsidP="008E687A">
                      <w:pPr>
                        <w:pStyle w:val="BodyText"/>
                        <w:numPr>
                          <w:ilvl w:val="0"/>
                          <w:numId w:val="10"/>
                        </w:numPr>
                        <w:rPr>
                          <w:rFonts w:cs="Arial"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sz w:val="14"/>
                          <w:szCs w:val="14"/>
                        </w:rPr>
                        <w:t>Taught IT and Science in secondary schools in Newcastle and Sunder</w:t>
                      </w:r>
                      <w:r w:rsidR="009C50C1">
                        <w:rPr>
                          <w:rFonts w:cs="Arial"/>
                          <w:sz w:val="14"/>
                          <w:szCs w:val="14"/>
                        </w:rPr>
                        <w:t>l</w:t>
                      </w:r>
                      <w:r>
                        <w:rPr>
                          <w:rFonts w:cs="Arial"/>
                          <w:sz w:val="14"/>
                          <w:szCs w:val="14"/>
                        </w:rPr>
                        <w:t>and</w:t>
                      </w:r>
                    </w:p>
                    <w:p w14:paraId="55CD2E31" w14:textId="6E3E8544" w:rsidR="008B6873" w:rsidRPr="007175D2" w:rsidRDefault="008B6873" w:rsidP="008B6873">
                      <w:pPr>
                        <w:pStyle w:val="BodyText"/>
                        <w:tabs>
                          <w:tab w:val="left" w:pos="5757"/>
                        </w:tabs>
                        <w:rPr>
                          <w:rFonts w:cs="Arial"/>
                          <w:sz w:val="16"/>
                          <w:szCs w:val="16"/>
                        </w:rPr>
                      </w:pPr>
                    </w:p>
                    <w:p w14:paraId="32FD3F7F" w14:textId="77777777" w:rsidR="008B6873" w:rsidRDefault="008B6873" w:rsidP="008B6873">
                      <w:pPr>
                        <w:pStyle w:val="BodyText"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b/>
                          <w:sz w:val="16"/>
                          <w:szCs w:val="16"/>
                        </w:rPr>
                        <w:t xml:space="preserve">Optical Network Engineer  </w:t>
                      </w:r>
                      <w:r>
                        <w:rPr>
                          <w:rFonts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>
                        <w:rPr>
                          <w:rFonts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16"/>
                          <w:szCs w:val="16"/>
                        </w:rPr>
                        <w:tab/>
                      </w:r>
                    </w:p>
                    <w:p w14:paraId="72871D6F" w14:textId="77777777" w:rsidR="00E656E0" w:rsidRPr="00E656E0" w:rsidRDefault="008B6873" w:rsidP="00E656E0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</w:tabs>
                        <w:rPr>
                          <w:rFonts w:ascii="Arial" w:hAnsi="Arial"/>
                          <w:b/>
                          <w:sz w:val="8"/>
                          <w:szCs w:val="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Nortel Networks      </w:t>
                      </w:r>
                      <w:r>
                        <w:rPr>
                          <w:sz w:val="16"/>
                          <w:szCs w:val="16"/>
                        </w:rPr>
                        <w:t xml:space="preserve">Amsterdam, THE NETHERLANDS.  </w:t>
                      </w:r>
                      <w:r w:rsidR="00E44513">
                        <w:rPr>
                          <w:sz w:val="16"/>
                          <w:szCs w:val="16"/>
                        </w:rPr>
                        <w:t xml:space="preserve">January </w:t>
                      </w:r>
                      <w:r>
                        <w:rPr>
                          <w:sz w:val="16"/>
                          <w:szCs w:val="16"/>
                        </w:rPr>
                        <w:t xml:space="preserve">2000 </w:t>
                      </w:r>
                      <w:r w:rsidR="00E44513">
                        <w:rPr>
                          <w:sz w:val="16"/>
                          <w:szCs w:val="16"/>
                        </w:rPr>
                        <w:t>–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E44513">
                        <w:rPr>
                          <w:sz w:val="16"/>
                          <w:szCs w:val="16"/>
                        </w:rPr>
                        <w:t xml:space="preserve">August </w:t>
                      </w:r>
                      <w:r>
                        <w:rPr>
                          <w:sz w:val="16"/>
                          <w:szCs w:val="16"/>
                        </w:rPr>
                        <w:t>2002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7F7483E" w14:textId="77777777" w:rsidR="00E656E0" w:rsidRPr="00E656E0" w:rsidRDefault="00E656E0" w:rsidP="00E656E0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</w:tabs>
                        <w:rPr>
                          <w:rFonts w:ascii="Arial" w:hAnsi="Arial"/>
                          <w:b/>
                          <w:sz w:val="8"/>
                          <w:szCs w:val="8"/>
                        </w:rPr>
                      </w:pPr>
                    </w:p>
                    <w:p w14:paraId="6F8B76E3" w14:textId="29D519F5" w:rsidR="008B6873" w:rsidRPr="0054116D" w:rsidRDefault="008B6873" w:rsidP="0054116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</w:tabs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8E687A">
                        <w:rPr>
                          <w:rFonts w:ascii="Arial" w:hAnsi="Arial" w:cs="Arial"/>
                          <w:sz w:val="14"/>
                          <w:szCs w:val="14"/>
                        </w:rPr>
                        <w:t>Telephone and on-site technical support of customers using Nortel</w:t>
                      </w:r>
                      <w:r w:rsidRPr="008E687A">
                        <w:rPr>
                          <w:rFonts w:ascii="Arial" w:hAnsi="Arial" w:cs="Arial"/>
                          <w:sz w:val="14"/>
                          <w:szCs w:val="14"/>
                          <w:vertAlign w:val="superscript"/>
                        </w:rPr>
                        <w:t>™</w:t>
                      </w:r>
                      <w:r w:rsidRPr="008E687A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SDH and PDH multiplexors. Reproducing customer issues in the laboratory</w:t>
                      </w:r>
                    </w:p>
                    <w:p w14:paraId="4ABD042D" w14:textId="02FA18AA" w:rsidR="00C83F2C" w:rsidRPr="00B75636" w:rsidRDefault="00C83F2C" w:rsidP="00601AEB">
                      <w:pPr>
                        <w:pStyle w:val="ListParagraph"/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</w:tabs>
                        <w:ind w:left="568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AF0962" w14:textId="174735BB" w:rsidR="007E65A5" w:rsidRDefault="007E65A5" w:rsidP="0031697A">
      <w:pPr>
        <w:pStyle w:val="BodyText"/>
        <w:tabs>
          <w:tab w:val="clear" w:pos="720"/>
          <w:tab w:val="clear" w:pos="1440"/>
          <w:tab w:val="clear" w:pos="1620"/>
          <w:tab w:val="clear" w:pos="5400"/>
          <w:tab w:val="left" w:pos="2335"/>
        </w:tabs>
        <w:rPr>
          <w:rFonts w:cs="Arial"/>
          <w:b/>
          <w:sz w:val="20"/>
        </w:rPr>
      </w:pPr>
    </w:p>
    <w:p w14:paraId="7B83078C" w14:textId="31CE1382" w:rsidR="007E65A5" w:rsidRDefault="007E65A5" w:rsidP="0031697A">
      <w:pPr>
        <w:pStyle w:val="BodyText"/>
        <w:tabs>
          <w:tab w:val="clear" w:pos="720"/>
          <w:tab w:val="clear" w:pos="1440"/>
          <w:tab w:val="clear" w:pos="1620"/>
          <w:tab w:val="clear" w:pos="5400"/>
          <w:tab w:val="left" w:pos="2335"/>
        </w:tabs>
        <w:rPr>
          <w:rFonts w:cs="Arial"/>
          <w:b/>
          <w:sz w:val="20"/>
        </w:rPr>
      </w:pPr>
    </w:p>
    <w:p w14:paraId="71729D05" w14:textId="4A0A2D18" w:rsidR="007E65A5" w:rsidRDefault="007E65A5" w:rsidP="0031697A">
      <w:pPr>
        <w:pStyle w:val="BodyText"/>
        <w:tabs>
          <w:tab w:val="clear" w:pos="720"/>
          <w:tab w:val="clear" w:pos="1440"/>
          <w:tab w:val="clear" w:pos="1620"/>
          <w:tab w:val="clear" w:pos="5400"/>
          <w:tab w:val="left" w:pos="2335"/>
        </w:tabs>
        <w:rPr>
          <w:rFonts w:cs="Arial"/>
          <w:b/>
          <w:sz w:val="20"/>
        </w:rPr>
      </w:pPr>
    </w:p>
    <w:p w14:paraId="7058AF4A" w14:textId="185667D7" w:rsidR="00C57892" w:rsidRDefault="007800DA" w:rsidP="0031697A">
      <w:pPr>
        <w:pStyle w:val="BodyText"/>
        <w:tabs>
          <w:tab w:val="clear" w:pos="720"/>
          <w:tab w:val="clear" w:pos="1440"/>
          <w:tab w:val="clear" w:pos="1620"/>
          <w:tab w:val="clear" w:pos="5400"/>
          <w:tab w:val="left" w:pos="2335"/>
        </w:tabs>
        <w:rPr>
          <w:rFonts w:cs="Arial"/>
          <w:b/>
          <w:sz w:val="20"/>
        </w:rPr>
      </w:pPr>
      <w:r>
        <w:rPr>
          <w:rFonts w:cs="Arial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5D96582" wp14:editId="645242A3">
                <wp:simplePos x="0" y="0"/>
                <wp:positionH relativeFrom="column">
                  <wp:posOffset>-120650</wp:posOffset>
                </wp:positionH>
                <wp:positionV relativeFrom="paragraph">
                  <wp:posOffset>43451</wp:posOffset>
                </wp:positionV>
                <wp:extent cx="741045" cy="443230"/>
                <wp:effectExtent l="0" t="0" r="1905" b="0"/>
                <wp:wrapNone/>
                <wp:docPr id="64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045" cy="443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EC9D7E" w14:textId="34D8782E" w:rsidR="008E3FD1" w:rsidRDefault="00F420D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F874610" wp14:editId="2F57DA86">
                                  <wp:extent cx="552821" cy="252484"/>
                                  <wp:effectExtent l="0" t="0" r="0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07126" cy="27728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D96582" id="Text Box 87" o:spid="_x0000_s1051" type="#_x0000_t202" style="position:absolute;margin-left:-9.5pt;margin-top:3.4pt;width:58.35pt;height:34.9pt;z-index:2516449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" stroked="f">
                <v:textbox style="mso-fit-shape-to-text:t">
                  <w:txbxContent>
                    <w:p w14:paraId="65EC9D7E" w14:textId="34D8782E" w:rsidR="008E3FD1" w:rsidRDefault="00F420DD">
                      <w:r>
                        <w:rPr>
                          <w:noProof/>
                        </w:rPr>
                        <w:drawing>
                          <wp:inline distT="0" distB="0" distL="0" distR="0" wp14:anchorId="6F874610" wp14:editId="2F57DA86">
                            <wp:extent cx="552821" cy="252484"/>
                            <wp:effectExtent l="0" t="0" r="0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07126" cy="27728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01AEB">
        <w:rPr>
          <w:rFonts w:cs="Arial"/>
          <w:b/>
          <w:sz w:val="20"/>
        </w:rPr>
        <w:tab/>
      </w:r>
    </w:p>
    <w:p w14:paraId="46DDD66D" w14:textId="3163B630" w:rsidR="00C57892" w:rsidRDefault="00C57892" w:rsidP="00654D19">
      <w:pPr>
        <w:pStyle w:val="BodyText"/>
        <w:tabs>
          <w:tab w:val="left" w:pos="4060"/>
        </w:tabs>
        <w:rPr>
          <w:rFonts w:cs="Arial"/>
          <w:b/>
          <w:sz w:val="20"/>
        </w:rPr>
      </w:pPr>
    </w:p>
    <w:p w14:paraId="471BD6BC" w14:textId="5654CF35" w:rsidR="00E214F7" w:rsidRDefault="00E214F7" w:rsidP="00654D19">
      <w:pPr>
        <w:pStyle w:val="BodyText"/>
        <w:tabs>
          <w:tab w:val="left" w:pos="4060"/>
        </w:tabs>
        <w:rPr>
          <w:rFonts w:cs="Arial"/>
          <w:b/>
          <w:sz w:val="20"/>
        </w:rPr>
      </w:pPr>
    </w:p>
    <w:p w14:paraId="1CA7B987" w14:textId="44D55CE4" w:rsidR="00E214F7" w:rsidRPr="00812CB6" w:rsidRDefault="001A1537" w:rsidP="00654D19">
      <w:pPr>
        <w:pStyle w:val="BodyText"/>
        <w:tabs>
          <w:tab w:val="left" w:pos="4060"/>
        </w:tabs>
        <w:rPr>
          <w:rFonts w:cs="Arial"/>
          <w:b/>
          <w:sz w:val="20"/>
        </w:rPr>
      </w:pPr>
      <w:r w:rsidRPr="0013538D">
        <w:rPr>
          <w:rFonts w:cs="Arial"/>
          <w:b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3F3570A" wp14:editId="04E124EB">
                <wp:simplePos x="0" y="0"/>
                <wp:positionH relativeFrom="margin">
                  <wp:posOffset>-175260</wp:posOffset>
                </wp:positionH>
                <wp:positionV relativeFrom="paragraph">
                  <wp:posOffset>132080</wp:posOffset>
                </wp:positionV>
                <wp:extent cx="842645" cy="286385"/>
                <wp:effectExtent l="0" t="0" r="0" b="0"/>
                <wp:wrapSquare wrapText="bothSides"/>
                <wp:docPr id="14674122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2645" cy="2863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FA28B3" w14:textId="78547CA3" w:rsidR="0013538D" w:rsidRDefault="0013538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C3E7BE3" wp14:editId="6423AB46">
                                  <wp:extent cx="660885" cy="190813"/>
                                  <wp:effectExtent l="0" t="0" r="6350" b="0"/>
                                  <wp:docPr id="690141145" name="Picture 1" descr="A close up of a 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50993930" name="Picture 1" descr="A close up of a logo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87117" cy="19838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3570A" id="_x0000_s1052" type="#_x0000_t202" style="position:absolute;margin-left:-13.8pt;margin-top:10.4pt;width:66.35pt;height:22.5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" filled="f" stroked="f">
                <v:textbox>
                  <w:txbxContent>
                    <w:p w14:paraId="27FA28B3" w14:textId="78547CA3" w:rsidR="0013538D" w:rsidRDefault="0013538D">
                      <w:r>
                        <w:rPr>
                          <w:noProof/>
                        </w:rPr>
                        <w:drawing>
                          <wp:inline distT="0" distB="0" distL="0" distR="0" wp14:anchorId="5C3E7BE3" wp14:editId="6423AB46">
                            <wp:extent cx="660885" cy="190813"/>
                            <wp:effectExtent l="0" t="0" r="6350" b="0"/>
                            <wp:docPr id="690141145" name="Picture 1" descr="A close up of a 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50993930" name="Picture 1" descr="A close up of a logo&#10;&#10;Description automatically generated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87117" cy="19838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63532F" w14:textId="5F0E9BE0" w:rsidR="00693FB0" w:rsidRDefault="00654D19" w:rsidP="00654D19">
      <w:pPr>
        <w:pStyle w:val="BodyText"/>
        <w:tabs>
          <w:tab w:val="left" w:pos="4060"/>
        </w:tabs>
        <w:rPr>
          <w:sz w:val="17"/>
          <w:szCs w:val="17"/>
        </w:rPr>
      </w:pPr>
      <w:r>
        <w:rPr>
          <w:b/>
          <w:sz w:val="20"/>
        </w:rPr>
        <w:tab/>
      </w:r>
    </w:p>
    <w:p w14:paraId="437372D7" w14:textId="0664EAFA" w:rsidR="00E214F7" w:rsidRDefault="00E214F7" w:rsidP="00BB3C09">
      <w:pPr>
        <w:pStyle w:val="BodyText"/>
        <w:tabs>
          <w:tab w:val="clear" w:pos="720"/>
          <w:tab w:val="clear" w:pos="1440"/>
          <w:tab w:val="clear" w:pos="1620"/>
          <w:tab w:val="clear" w:pos="5400"/>
        </w:tabs>
        <w:jc w:val="center"/>
        <w:rPr>
          <w:sz w:val="17"/>
          <w:szCs w:val="17"/>
        </w:rPr>
      </w:pPr>
    </w:p>
    <w:p w14:paraId="6B82B1F6" w14:textId="511FDEDB" w:rsidR="00E214F7" w:rsidRDefault="00E214F7" w:rsidP="00BB3C09">
      <w:pPr>
        <w:pStyle w:val="BodyText"/>
        <w:tabs>
          <w:tab w:val="clear" w:pos="720"/>
          <w:tab w:val="clear" w:pos="1440"/>
          <w:tab w:val="clear" w:pos="1620"/>
          <w:tab w:val="clear" w:pos="5400"/>
        </w:tabs>
        <w:jc w:val="center"/>
        <w:rPr>
          <w:sz w:val="17"/>
          <w:szCs w:val="17"/>
        </w:rPr>
      </w:pPr>
    </w:p>
    <w:p w14:paraId="5594D499" w14:textId="37C61BAD" w:rsidR="00E214F7" w:rsidRDefault="00E214F7" w:rsidP="00BB3C09">
      <w:pPr>
        <w:pStyle w:val="BodyText"/>
        <w:tabs>
          <w:tab w:val="clear" w:pos="720"/>
          <w:tab w:val="clear" w:pos="1440"/>
          <w:tab w:val="clear" w:pos="1620"/>
          <w:tab w:val="clear" w:pos="5400"/>
        </w:tabs>
        <w:jc w:val="center"/>
        <w:rPr>
          <w:sz w:val="17"/>
          <w:szCs w:val="17"/>
        </w:rPr>
      </w:pPr>
    </w:p>
    <w:p w14:paraId="6B7B02D8" w14:textId="615D7496" w:rsidR="00654D19" w:rsidRDefault="00E35776" w:rsidP="00BB3C09">
      <w:pPr>
        <w:pStyle w:val="BodyText"/>
        <w:tabs>
          <w:tab w:val="clear" w:pos="720"/>
          <w:tab w:val="clear" w:pos="1440"/>
          <w:tab w:val="clear" w:pos="1620"/>
          <w:tab w:val="clear" w:pos="5400"/>
        </w:tabs>
        <w:jc w:val="center"/>
        <w:rPr>
          <w:sz w:val="17"/>
          <w:szCs w:val="17"/>
        </w:rPr>
      </w:pPr>
      <w:r>
        <w:rPr>
          <w:noProof/>
          <w:sz w:val="17"/>
          <w:szCs w:val="17"/>
        </w:rPr>
        <w:object w:dxaOrig="1440" w:dyaOrig="1440" w14:anchorId="48B1A4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88" type="#_x0000_t75" style="position:absolute;left:0;text-align:left;margin-left:-5.35pt;margin-top:3.4pt;width:47.15pt;height:23.9pt;z-index:251687936" wrapcoords="-254 0 -254 21098 21600 21098 21600 0 -254 0">
            <v:imagedata r:id="rId16" o:title=""/>
          </v:shape>
          <o:OLEObject Type="Embed" ProgID="PBrush" ShapeID="_x0000_s1088" DrawAspect="Content" ObjectID="_1824501770" r:id="rId17"/>
        </w:object>
      </w:r>
    </w:p>
    <w:p w14:paraId="69291153" w14:textId="4DB2D9E1" w:rsidR="00BD3734" w:rsidRDefault="00BD3734" w:rsidP="00BB3C09">
      <w:pPr>
        <w:pStyle w:val="BodyText"/>
        <w:tabs>
          <w:tab w:val="clear" w:pos="720"/>
          <w:tab w:val="clear" w:pos="1440"/>
          <w:tab w:val="clear" w:pos="1620"/>
          <w:tab w:val="clear" w:pos="5400"/>
        </w:tabs>
        <w:jc w:val="center"/>
        <w:rPr>
          <w:sz w:val="17"/>
          <w:szCs w:val="17"/>
        </w:rPr>
      </w:pPr>
    </w:p>
    <w:p w14:paraId="678A9CE7" w14:textId="3EFF7EA9" w:rsidR="00654D19" w:rsidRDefault="00654D19" w:rsidP="00654D19">
      <w:pPr>
        <w:pStyle w:val="BodyText"/>
        <w:tabs>
          <w:tab w:val="left" w:pos="4060"/>
        </w:tabs>
        <w:rPr>
          <w:sz w:val="17"/>
          <w:szCs w:val="17"/>
        </w:rPr>
      </w:pPr>
    </w:p>
    <w:p w14:paraId="4BB23E82" w14:textId="4E88CA28" w:rsidR="00654D19" w:rsidRDefault="00924CCC" w:rsidP="00654D19">
      <w:pPr>
        <w:pStyle w:val="BodyText"/>
        <w:tabs>
          <w:tab w:val="left" w:pos="4060"/>
        </w:tabs>
        <w:rPr>
          <w:sz w:val="17"/>
          <w:szCs w:val="17"/>
        </w:rPr>
      </w:pPr>
      <w:r>
        <w:rPr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241511F6" wp14:editId="3D1D703A">
                <wp:simplePos x="0" y="0"/>
                <wp:positionH relativeFrom="column">
                  <wp:posOffset>-100330</wp:posOffset>
                </wp:positionH>
                <wp:positionV relativeFrom="paragraph">
                  <wp:posOffset>128541</wp:posOffset>
                </wp:positionV>
                <wp:extent cx="623631" cy="522905"/>
                <wp:effectExtent l="0" t="0" r="5080" b="0"/>
                <wp:wrapNone/>
                <wp:docPr id="61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631" cy="522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6924D6" w14:textId="27FD2A59" w:rsidR="00601AEB" w:rsidRDefault="00601AE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9B73049" wp14:editId="5FFAF61C">
                                  <wp:extent cx="475274" cy="429905"/>
                                  <wp:effectExtent l="0" t="0" r="1270" b="8255"/>
                                  <wp:docPr id="49" name="Picture 4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0561" cy="4346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511F6" id="Text Box 85" o:spid="_x0000_s1053" type="#_x0000_t202" style="position:absolute;margin-left:-7.9pt;margin-top:10.1pt;width:49.1pt;height:41.15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" stroked="f">
                <v:textbox>
                  <w:txbxContent>
                    <w:p w14:paraId="6A6924D6" w14:textId="27FD2A59" w:rsidR="00601AEB" w:rsidRDefault="00601AEB">
                      <w:r>
                        <w:rPr>
                          <w:noProof/>
                        </w:rPr>
                        <w:drawing>
                          <wp:inline distT="0" distB="0" distL="0" distR="0" wp14:anchorId="39B73049" wp14:editId="5FFAF61C">
                            <wp:extent cx="475274" cy="429905"/>
                            <wp:effectExtent l="0" t="0" r="1270" b="8255"/>
                            <wp:docPr id="49" name="Picture 4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80561" cy="4346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014CCFB" w14:textId="39081628" w:rsidR="00654D19" w:rsidRDefault="00654D19" w:rsidP="00654D19">
      <w:pPr>
        <w:pStyle w:val="BodyText"/>
        <w:tabs>
          <w:tab w:val="left" w:pos="4060"/>
        </w:tabs>
        <w:rPr>
          <w:sz w:val="17"/>
          <w:szCs w:val="17"/>
        </w:rPr>
      </w:pPr>
    </w:p>
    <w:p w14:paraId="0908852A" w14:textId="7F3B9E64" w:rsidR="00654D19" w:rsidRPr="006346BC" w:rsidRDefault="00654D19" w:rsidP="00654D19">
      <w:pPr>
        <w:pStyle w:val="BodyText"/>
        <w:tabs>
          <w:tab w:val="left" w:pos="4060"/>
        </w:tabs>
        <w:rPr>
          <w:b/>
          <w:sz w:val="20"/>
        </w:rPr>
      </w:pPr>
    </w:p>
    <w:p w14:paraId="26E956C7" w14:textId="5F027E4C" w:rsidR="00654D19" w:rsidRPr="006346BC" w:rsidRDefault="00654D19" w:rsidP="00654D19">
      <w:pPr>
        <w:pStyle w:val="BodyText"/>
        <w:tabs>
          <w:tab w:val="left" w:pos="4060"/>
        </w:tabs>
        <w:rPr>
          <w:b/>
          <w:sz w:val="17"/>
          <w:szCs w:val="17"/>
        </w:rPr>
      </w:pPr>
      <w:r>
        <w:rPr>
          <w:b/>
          <w:sz w:val="20"/>
        </w:rPr>
        <w:tab/>
      </w:r>
      <w:r>
        <w:rPr>
          <w:b/>
          <w:sz w:val="20"/>
        </w:rPr>
        <w:tab/>
      </w:r>
    </w:p>
    <w:p w14:paraId="60B2E4CF" w14:textId="29849533" w:rsidR="00654D19" w:rsidRDefault="00654D19" w:rsidP="00654D19">
      <w:pPr>
        <w:tabs>
          <w:tab w:val="left" w:pos="1440"/>
          <w:tab w:val="left" w:pos="6666"/>
        </w:tabs>
        <w:ind w:left="720"/>
        <w:rPr>
          <w:rFonts w:ascii="Arial" w:hAnsi="Arial" w:cs="Arial"/>
        </w:rPr>
      </w:pPr>
    </w:p>
    <w:p w14:paraId="4A00D535" w14:textId="2D1C9089" w:rsidR="00654D19" w:rsidRDefault="007800DA" w:rsidP="00654D19">
      <w:pPr>
        <w:tabs>
          <w:tab w:val="left" w:pos="1440"/>
          <w:tab w:val="left" w:pos="6666"/>
        </w:tabs>
        <w:ind w:left="720"/>
        <w:rPr>
          <w:rFonts w:ascii="Arial" w:hAnsi="Arial"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546D1516" wp14:editId="1104E030">
                <wp:simplePos x="0" y="0"/>
                <wp:positionH relativeFrom="column">
                  <wp:posOffset>9525</wp:posOffset>
                </wp:positionH>
                <wp:positionV relativeFrom="paragraph">
                  <wp:posOffset>28846</wp:posOffset>
                </wp:positionV>
                <wp:extent cx="475615" cy="652780"/>
                <wp:effectExtent l="0" t="0" r="635" b="0"/>
                <wp:wrapNone/>
                <wp:docPr id="60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615" cy="652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2479D" w14:textId="38FD6BF1" w:rsidR="00601AEB" w:rsidRDefault="00601AE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D22D989" wp14:editId="2672D211">
                                  <wp:extent cx="279779" cy="366838"/>
                                  <wp:effectExtent l="0" t="0" r="6350" b="0"/>
                                  <wp:docPr id="763616255" name="Picture 76361625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5577" cy="3744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6D1516" id="Text Box 84" o:spid="_x0000_s1054" type="#_x0000_t202" style="position:absolute;left:0;text-align:left;margin-left:.75pt;margin-top:2.25pt;width:37.45pt;height:51.4pt;z-index:2516336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" stroked="f">
                <v:textbox style="mso-fit-shape-to-text:t">
                  <w:txbxContent>
                    <w:p w14:paraId="55C2479D" w14:textId="38FD6BF1" w:rsidR="00601AEB" w:rsidRDefault="00601AEB">
                      <w:r>
                        <w:rPr>
                          <w:noProof/>
                        </w:rPr>
                        <w:drawing>
                          <wp:inline distT="0" distB="0" distL="0" distR="0" wp14:anchorId="6D22D989" wp14:editId="2672D211">
                            <wp:extent cx="279779" cy="366838"/>
                            <wp:effectExtent l="0" t="0" r="6350" b="0"/>
                            <wp:docPr id="763616255" name="Picture 76361625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5577" cy="3744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16434">
        <w:rPr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3F985D57" wp14:editId="3E515B54">
                <wp:simplePos x="0" y="0"/>
                <wp:positionH relativeFrom="column">
                  <wp:posOffset>-22225</wp:posOffset>
                </wp:positionH>
                <wp:positionV relativeFrom="paragraph">
                  <wp:posOffset>82550</wp:posOffset>
                </wp:positionV>
                <wp:extent cx="240665" cy="23749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665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9C521F" w14:textId="064C2F5E" w:rsidR="003E783A" w:rsidRDefault="003E783A"/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85D57" id="_x0000_s1055" type="#_x0000_t202" style="position:absolute;left:0;text-align:left;margin-left:-1.75pt;margin-top:6.5pt;width:18.95pt;height:18.7pt;z-index:2516162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" filled="f" stroked="f">
                <v:textbox style="mso-fit-shape-to-text:t">
                  <w:txbxContent>
                    <w:p w14:paraId="309C521F" w14:textId="064C2F5E" w:rsidR="003E783A" w:rsidRDefault="003E783A"/>
                  </w:txbxContent>
                </v:textbox>
              </v:shape>
            </w:pict>
          </mc:Fallback>
        </mc:AlternateContent>
      </w:r>
    </w:p>
    <w:p w14:paraId="1D001D56" w14:textId="4730F8A8" w:rsidR="00654D19" w:rsidRDefault="00654D19" w:rsidP="00654D19">
      <w:pPr>
        <w:tabs>
          <w:tab w:val="left" w:pos="1440"/>
          <w:tab w:val="left" w:pos="6666"/>
        </w:tabs>
        <w:ind w:left="720"/>
        <w:rPr>
          <w:rFonts w:ascii="Arial" w:hAnsi="Arial" w:cs="Arial"/>
        </w:rPr>
      </w:pPr>
    </w:p>
    <w:p w14:paraId="28721FDF" w14:textId="633F5A04" w:rsidR="00654D19" w:rsidRDefault="00654D19" w:rsidP="00654D19">
      <w:pPr>
        <w:tabs>
          <w:tab w:val="left" w:pos="1440"/>
          <w:tab w:val="left" w:pos="6666"/>
        </w:tabs>
        <w:ind w:left="720"/>
        <w:rPr>
          <w:rFonts w:ascii="Arial" w:hAnsi="Arial" w:cs="Arial"/>
        </w:rPr>
      </w:pPr>
    </w:p>
    <w:p w14:paraId="3D3D6742" w14:textId="1087A6F4" w:rsidR="00654D19" w:rsidRDefault="007800DA" w:rsidP="00654D19">
      <w:pPr>
        <w:tabs>
          <w:tab w:val="left" w:pos="1440"/>
          <w:tab w:val="left" w:pos="6666"/>
        </w:tabs>
        <w:ind w:left="720"/>
        <w:rPr>
          <w:rFonts w:ascii="Arial" w:hAnsi="Arial" w:cs="Arial"/>
        </w:rPr>
      </w:pPr>
      <w:r>
        <w:rPr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56E2C550" wp14:editId="76F811FC">
                <wp:simplePos x="0" y="0"/>
                <wp:positionH relativeFrom="margin">
                  <wp:posOffset>-3175</wp:posOffset>
                </wp:positionH>
                <wp:positionV relativeFrom="paragraph">
                  <wp:posOffset>94886</wp:posOffset>
                </wp:positionV>
                <wp:extent cx="476250" cy="586740"/>
                <wp:effectExtent l="0" t="0" r="0" b="3810"/>
                <wp:wrapNone/>
                <wp:docPr id="58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586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4E4561" w14:textId="15F33298" w:rsidR="00601AEB" w:rsidRDefault="00601AE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E8B03C" wp14:editId="3E58301B">
                                  <wp:extent cx="294444" cy="354842"/>
                                  <wp:effectExtent l="0" t="0" r="0" b="7620"/>
                                  <wp:docPr id="52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4444" cy="3548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E2C550" id="Text Box 83" o:spid="_x0000_s1056" type="#_x0000_t202" style="position:absolute;left:0;text-align:left;margin-left:-.25pt;margin-top:7.45pt;width:37.5pt;height:46.2pt;z-index:25162444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" stroked="f">
                <v:textbox style="mso-fit-shape-to-text:t">
                  <w:txbxContent>
                    <w:p w14:paraId="434E4561" w14:textId="15F33298" w:rsidR="00601AEB" w:rsidRDefault="00601AEB">
                      <w:r>
                        <w:rPr>
                          <w:noProof/>
                        </w:rPr>
                        <w:drawing>
                          <wp:inline distT="0" distB="0" distL="0" distR="0" wp14:anchorId="2DE8B03C" wp14:editId="3E58301B">
                            <wp:extent cx="294444" cy="354842"/>
                            <wp:effectExtent l="0" t="0" r="0" b="7620"/>
                            <wp:docPr id="52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4444" cy="35484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AF201F" w14:textId="67C6496D" w:rsidR="00654D19" w:rsidRDefault="00654D19" w:rsidP="00654D19">
      <w:pPr>
        <w:tabs>
          <w:tab w:val="left" w:pos="1440"/>
          <w:tab w:val="left" w:pos="6666"/>
        </w:tabs>
        <w:ind w:left="720"/>
        <w:rPr>
          <w:rFonts w:ascii="Arial" w:hAnsi="Arial" w:cs="Arial"/>
        </w:rPr>
      </w:pPr>
    </w:p>
    <w:p w14:paraId="14703A9A" w14:textId="30B7982D" w:rsidR="00654D19" w:rsidRPr="006346BC" w:rsidRDefault="00654D19" w:rsidP="00654D19">
      <w:pPr>
        <w:tabs>
          <w:tab w:val="left" w:pos="1440"/>
          <w:tab w:val="left" w:pos="6666"/>
        </w:tabs>
        <w:ind w:left="720"/>
        <w:rPr>
          <w:rFonts w:ascii="Arial" w:hAnsi="Arial" w:cs="Arial"/>
        </w:rPr>
      </w:pPr>
    </w:p>
    <w:p w14:paraId="3084EACE" w14:textId="3ADFDF28" w:rsidR="00654D19" w:rsidRDefault="00924CCC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  <w:r>
        <w:rPr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1AEE72AA" wp14:editId="6EBC5A6E">
                <wp:simplePos x="0" y="0"/>
                <wp:positionH relativeFrom="column">
                  <wp:posOffset>-68580</wp:posOffset>
                </wp:positionH>
                <wp:positionV relativeFrom="paragraph">
                  <wp:posOffset>179976</wp:posOffset>
                </wp:positionV>
                <wp:extent cx="613250" cy="490052"/>
                <wp:effectExtent l="0" t="0" r="0" b="5715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250" cy="49005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26718C" w14:textId="1849682A" w:rsidR="004F4A0E" w:rsidRDefault="00601AE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32DD186" wp14:editId="7C470464">
                                  <wp:extent cx="412979" cy="402609"/>
                                  <wp:effectExtent l="0" t="0" r="6350" b="0"/>
                                  <wp:docPr id="53" name="Picture 5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4461" cy="42355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E72AA" id="_x0000_s1057" type="#_x0000_t202" style="position:absolute;margin-left:-5.4pt;margin-top:14.15pt;width:48.3pt;height:38.6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" filled="f" stroked="f">
                <v:textbox>
                  <w:txbxContent>
                    <w:p w14:paraId="6126718C" w14:textId="1849682A" w:rsidR="004F4A0E" w:rsidRDefault="00601AEB">
                      <w:r>
                        <w:rPr>
                          <w:noProof/>
                        </w:rPr>
                        <w:drawing>
                          <wp:inline distT="0" distB="0" distL="0" distR="0" wp14:anchorId="532DD186" wp14:editId="7C470464">
                            <wp:extent cx="412979" cy="402609"/>
                            <wp:effectExtent l="0" t="0" r="6350" b="0"/>
                            <wp:docPr id="53" name="Picture 5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4461" cy="42355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54D19" w:rsidRPr="00812CB6">
        <w:rPr>
          <w:b/>
          <w:sz w:val="26"/>
          <w:szCs w:val="26"/>
        </w:rPr>
        <w:tab/>
      </w:r>
      <w:r w:rsidR="00654D19" w:rsidRPr="00812CB6">
        <w:rPr>
          <w:b/>
          <w:sz w:val="26"/>
          <w:szCs w:val="26"/>
        </w:rPr>
        <w:tab/>
      </w:r>
    </w:p>
    <w:p w14:paraId="7630B7E6" w14:textId="3F78D495" w:rsidR="00654D19" w:rsidRDefault="00654D19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</w:p>
    <w:p w14:paraId="460BF54E" w14:textId="36A1F10C" w:rsidR="00654D19" w:rsidRDefault="00654D19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</w:p>
    <w:p w14:paraId="53CE89D3" w14:textId="23115893" w:rsidR="00654D19" w:rsidRDefault="00E35776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  <w:r>
        <w:rPr>
          <w:rFonts w:ascii="Times New Roman" w:hAnsi="Times New Roman"/>
          <w:noProof/>
          <w:lang w:eastAsia="zh-CN"/>
        </w:rPr>
        <w:object w:dxaOrig="1440" w:dyaOrig="1440" w14:anchorId="48B1A47F">
          <v:shape id="_x0000_s1074" type="#_x0000_t75" style="position:absolute;margin-left:-5.45pt;margin-top:12.8pt;width:47.15pt;height:23.85pt;z-index:251686912" wrapcoords="-254 0 -254 21098 21600 21098 21600 0 -254 0">
            <v:imagedata r:id="rId16" o:title=""/>
          </v:shape>
          <o:OLEObject Type="Embed" ProgID="PBrush" ShapeID="_x0000_s1074" DrawAspect="Content" ObjectID="_1824501771" r:id="rId26"/>
        </w:object>
      </w:r>
    </w:p>
    <w:p w14:paraId="358A5159" w14:textId="38B729AB" w:rsidR="00654D19" w:rsidRDefault="00654D19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</w:p>
    <w:p w14:paraId="165F9A2D" w14:textId="68B90000" w:rsidR="00654D19" w:rsidRDefault="00654D19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</w:p>
    <w:p w14:paraId="6CAA77D4" w14:textId="3192AC18" w:rsidR="00654D19" w:rsidRDefault="007800DA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  <w:r>
        <w:rPr>
          <w:b/>
          <w:noProof/>
          <w:sz w:val="26"/>
          <w:szCs w:val="26"/>
        </w:rPr>
        <w:drawing>
          <wp:anchor distT="0" distB="0" distL="114300" distR="114300" simplePos="0" relativeHeight="251632640" behindDoc="0" locked="0" layoutInCell="1" allowOverlap="1" wp14:anchorId="62007394" wp14:editId="2FB38554">
            <wp:simplePos x="0" y="0"/>
            <wp:positionH relativeFrom="column">
              <wp:posOffset>70986</wp:posOffset>
            </wp:positionH>
            <wp:positionV relativeFrom="paragraph">
              <wp:posOffset>123825</wp:posOffset>
            </wp:positionV>
            <wp:extent cx="330200" cy="375285"/>
            <wp:effectExtent l="0" t="0" r="0" b="5715"/>
            <wp:wrapNone/>
            <wp:docPr id="92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75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C3E4CB" w14:textId="79CCB2B9" w:rsidR="00654D19" w:rsidRDefault="00654D19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</w:p>
    <w:p w14:paraId="102D256D" w14:textId="50870D05" w:rsidR="00654D19" w:rsidRDefault="00654D19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</w:p>
    <w:p w14:paraId="2F018CBB" w14:textId="50F83A83" w:rsidR="00654D19" w:rsidRDefault="007800DA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  <w:r>
        <w:rPr>
          <w:b/>
          <w:noProof/>
          <w:sz w:val="26"/>
          <w:szCs w:val="26"/>
        </w:rPr>
        <w:drawing>
          <wp:anchor distT="0" distB="0" distL="114300" distR="114300" simplePos="0" relativeHeight="251631616" behindDoc="0" locked="0" layoutInCell="1" allowOverlap="1" wp14:anchorId="3E0383AA" wp14:editId="6567952C">
            <wp:simplePos x="0" y="0"/>
            <wp:positionH relativeFrom="column">
              <wp:posOffset>46355</wp:posOffset>
            </wp:positionH>
            <wp:positionV relativeFrom="paragraph">
              <wp:posOffset>87266</wp:posOffset>
            </wp:positionV>
            <wp:extent cx="406400" cy="402590"/>
            <wp:effectExtent l="0" t="0" r="0" b="0"/>
            <wp:wrapNone/>
            <wp:docPr id="9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402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80BC5F" w14:textId="59737F73" w:rsidR="00654D19" w:rsidRDefault="00654D19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</w:p>
    <w:p w14:paraId="0AC76B92" w14:textId="4FAB3DA2" w:rsidR="00654D19" w:rsidRDefault="00654D19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</w:p>
    <w:p w14:paraId="1F767876" w14:textId="1959E849" w:rsidR="00654D19" w:rsidRDefault="00FC6FFD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  <w:r>
        <w:rPr>
          <w:b/>
          <w:noProof/>
          <w:sz w:val="26"/>
          <w:szCs w:val="26"/>
        </w:rPr>
        <w:drawing>
          <wp:anchor distT="0" distB="0" distL="114300" distR="114300" simplePos="0" relativeHeight="251630592" behindDoc="0" locked="0" layoutInCell="1" allowOverlap="1" wp14:anchorId="2A5149FE" wp14:editId="575E4A57">
            <wp:simplePos x="0" y="0"/>
            <wp:positionH relativeFrom="column">
              <wp:posOffset>-10795</wp:posOffset>
            </wp:positionH>
            <wp:positionV relativeFrom="paragraph">
              <wp:posOffset>44086</wp:posOffset>
            </wp:positionV>
            <wp:extent cx="498143" cy="209402"/>
            <wp:effectExtent l="0" t="0" r="0" b="635"/>
            <wp:wrapNone/>
            <wp:docPr id="9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43" cy="2094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F81818" w14:textId="33363976" w:rsidR="00654D19" w:rsidRDefault="00654D19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</w:p>
    <w:p w14:paraId="2EC1004D" w14:textId="2686B2E3" w:rsidR="00654D19" w:rsidRDefault="007800DA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  <w:r w:rsidRPr="008B6873">
        <w:rPr>
          <w:b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581B9D1" wp14:editId="051234F8">
                <wp:simplePos x="0" y="0"/>
                <wp:positionH relativeFrom="column">
                  <wp:posOffset>-200660</wp:posOffset>
                </wp:positionH>
                <wp:positionV relativeFrom="paragraph">
                  <wp:posOffset>122555</wp:posOffset>
                </wp:positionV>
                <wp:extent cx="866140" cy="3143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6140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D8E45" w14:textId="29C44F17" w:rsidR="008B6873" w:rsidRDefault="008B6873">
                            <w:r w:rsidRPr="008B6873">
                              <w:rPr>
                                <w:noProof/>
                              </w:rPr>
                              <w:drawing>
                                <wp:inline distT="0" distB="0" distL="0" distR="0" wp14:anchorId="3B51BE66" wp14:editId="32AFC4B5">
                                  <wp:extent cx="689212" cy="177356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85557" cy="20214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1B9D1" id="_x0000_s1058" type="#_x0000_t202" style="position:absolute;margin-left:-15.8pt;margin-top:9.65pt;width:68.2pt;height:24.7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" filled="f" stroked="f">
                <v:textbox>
                  <w:txbxContent>
                    <w:p w14:paraId="0BCD8E45" w14:textId="29C44F17" w:rsidR="008B6873" w:rsidRDefault="008B6873">
                      <w:r w:rsidRPr="008B6873">
                        <w:rPr>
                          <w:noProof/>
                        </w:rPr>
                        <w:drawing>
                          <wp:inline distT="0" distB="0" distL="0" distR="0" wp14:anchorId="3B51BE66" wp14:editId="32AFC4B5">
                            <wp:extent cx="689212" cy="177356"/>
                            <wp:effectExtent l="0" t="0" r="0" b="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85557" cy="20214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354A90" w14:textId="52ED645F" w:rsidR="00654D19" w:rsidRDefault="00654D19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</w:p>
    <w:p w14:paraId="407A3FD1" w14:textId="553ABD25" w:rsidR="00654D19" w:rsidRDefault="00654D19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</w:p>
    <w:p w14:paraId="2CEF1609" w14:textId="6C577946" w:rsidR="00654D19" w:rsidRDefault="00654D19" w:rsidP="00654D19">
      <w:pPr>
        <w:pStyle w:val="BodyText"/>
        <w:tabs>
          <w:tab w:val="left" w:pos="4060"/>
        </w:tabs>
        <w:rPr>
          <w:b/>
          <w:sz w:val="26"/>
          <w:szCs w:val="26"/>
        </w:rPr>
      </w:pPr>
    </w:p>
    <w:p w14:paraId="51FA1B96" w14:textId="76860EB6" w:rsidR="00D648CA" w:rsidRDefault="00D648CA" w:rsidP="00654D19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rFonts w:cs="Arial"/>
          <w:sz w:val="12"/>
          <w:szCs w:val="12"/>
        </w:rPr>
      </w:pPr>
    </w:p>
    <w:p w14:paraId="58624F8F" w14:textId="400B6615" w:rsidR="00CF0239" w:rsidRDefault="00CF0239" w:rsidP="00654D19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rFonts w:cs="Arial"/>
          <w:sz w:val="12"/>
          <w:szCs w:val="12"/>
        </w:rPr>
      </w:pPr>
    </w:p>
    <w:p w14:paraId="10580468" w14:textId="2F6FAAAE" w:rsidR="008D4E5C" w:rsidRDefault="00FF70D5" w:rsidP="00654D19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rFonts w:cs="Arial"/>
          <w:sz w:val="18"/>
          <w:szCs w:val="18"/>
        </w:rPr>
      </w:pPr>
      <w:r>
        <w:rPr>
          <w:rFonts w:cs="Arial"/>
          <w:b w:val="0"/>
          <w:noProof/>
          <w:sz w:val="12"/>
          <w:szCs w:val="12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22D2D1F" wp14:editId="44A9363B">
                <wp:simplePos x="0" y="0"/>
                <wp:positionH relativeFrom="column">
                  <wp:posOffset>1407795</wp:posOffset>
                </wp:positionH>
                <wp:positionV relativeFrom="paragraph">
                  <wp:posOffset>82468</wp:posOffset>
                </wp:positionV>
                <wp:extent cx="4100195" cy="521970"/>
                <wp:effectExtent l="0" t="0" r="0" b="0"/>
                <wp:wrapNone/>
                <wp:docPr id="56" name="Text Box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0195" cy="521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8D8D8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49079A" w14:textId="77777777" w:rsidR="00654D19" w:rsidRPr="004B25B7" w:rsidRDefault="00654D19" w:rsidP="00654D19">
                            <w:pPr>
                              <w:jc w:val="center"/>
                              <w:rPr>
                                <w:rFonts w:ascii="Arial Rounded MT Bold" w:hAnsi="Arial Rounded MT Bold" w:cs="Arial"/>
                                <w:sz w:val="50"/>
                                <w:szCs w:val="50"/>
                              </w:rPr>
                            </w:pPr>
                            <w:r w:rsidRPr="004B25B7">
                              <w:rPr>
                                <w:rFonts w:ascii="Arial Rounded MT Bold" w:hAnsi="Arial Rounded MT Bold" w:cs="Arial"/>
                                <w:sz w:val="50"/>
                                <w:szCs w:val="50"/>
                              </w:rPr>
                              <w:t>Academic &amp; Professio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D2D1F" id="Text Box 160" o:spid="_x0000_s1059" type="#_x0000_t202" style="position:absolute;margin-left:110.85pt;margin-top:6.5pt;width:322.85pt;height:41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" filled="f" fillcolor="#d8d8d8" stroked="f">
                <v:textbox>
                  <w:txbxContent>
                    <w:p w14:paraId="3249079A" w14:textId="77777777" w:rsidR="00654D19" w:rsidRPr="004B25B7" w:rsidRDefault="00654D19" w:rsidP="00654D19">
                      <w:pPr>
                        <w:jc w:val="center"/>
                        <w:rPr>
                          <w:rFonts w:ascii="Arial Rounded MT Bold" w:hAnsi="Arial Rounded MT Bold" w:cs="Arial"/>
                          <w:sz w:val="50"/>
                          <w:szCs w:val="50"/>
                        </w:rPr>
                      </w:pPr>
                      <w:r w:rsidRPr="004B25B7">
                        <w:rPr>
                          <w:rFonts w:ascii="Arial Rounded MT Bold" w:hAnsi="Arial Rounded MT Bold" w:cs="Arial"/>
                          <w:sz w:val="50"/>
                          <w:szCs w:val="50"/>
                        </w:rPr>
                        <w:t>Academic &amp; Professional</w:t>
                      </w:r>
                    </w:p>
                  </w:txbxContent>
                </v:textbox>
              </v:shape>
            </w:pict>
          </mc:Fallback>
        </mc:AlternateContent>
      </w:r>
    </w:p>
    <w:p w14:paraId="1AE8236B" w14:textId="6F04ADE5" w:rsidR="00654D19" w:rsidRPr="00106B79" w:rsidRDefault="00654D19" w:rsidP="00654D19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rFonts w:cs="Arial"/>
          <w:sz w:val="18"/>
          <w:szCs w:val="18"/>
        </w:rPr>
      </w:pPr>
    </w:p>
    <w:p w14:paraId="56A37525" w14:textId="51D7EEA6" w:rsidR="00654D19" w:rsidRPr="00106B79" w:rsidRDefault="00654D19" w:rsidP="00654D19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rFonts w:cs="Arial"/>
          <w:sz w:val="18"/>
          <w:szCs w:val="18"/>
        </w:rPr>
      </w:pPr>
    </w:p>
    <w:p w14:paraId="45B614B4" w14:textId="1FA76A85" w:rsidR="00FF70D5" w:rsidRDefault="00654D19" w:rsidP="00FF70D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738"/>
          <w:tab w:val="left" w:pos="7920"/>
          <w:tab w:val="left" w:pos="8640"/>
        </w:tabs>
        <w:jc w:val="left"/>
        <w:rPr>
          <w:rFonts w:ascii="Times New Roman" w:hAnsi="Times New Roman"/>
          <w:sz w:val="16"/>
          <w:szCs w:val="16"/>
        </w:rPr>
      </w:pPr>
      <w:r w:rsidRPr="00106B79">
        <w:rPr>
          <w:rFonts w:ascii="Times New Roman" w:hAnsi="Times New Roman"/>
          <w:sz w:val="16"/>
          <w:szCs w:val="16"/>
        </w:rPr>
        <w:tab/>
      </w:r>
    </w:p>
    <w:p w14:paraId="2318A780" w14:textId="5D5367CA" w:rsidR="00C1383A" w:rsidRPr="00FF70D5" w:rsidRDefault="00E30AD6" w:rsidP="00FF70D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738"/>
          <w:tab w:val="left" w:pos="7920"/>
          <w:tab w:val="left" w:pos="8640"/>
        </w:tabs>
        <w:jc w:val="left"/>
        <w:rPr>
          <w:rFonts w:ascii="Times New Roman" w:hAnsi="Times New Roman"/>
          <w:sz w:val="14"/>
          <w:szCs w:val="14"/>
        </w:rPr>
      </w:pPr>
      <w:r w:rsidRPr="00FF70D5">
        <w:rPr>
          <w:rFonts w:cs="Arial"/>
          <w:b w:val="0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A28D089" wp14:editId="77437431">
                <wp:simplePos x="0" y="0"/>
                <wp:positionH relativeFrom="column">
                  <wp:posOffset>-90170</wp:posOffset>
                </wp:positionH>
                <wp:positionV relativeFrom="paragraph">
                  <wp:posOffset>40438</wp:posOffset>
                </wp:positionV>
                <wp:extent cx="1743075" cy="280670"/>
                <wp:effectExtent l="0" t="0" r="0" b="5080"/>
                <wp:wrapNone/>
                <wp:docPr id="55" name="Text Box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075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FBFECE" w14:textId="77777777" w:rsidR="00654D19" w:rsidRPr="001211D1" w:rsidRDefault="00654D19" w:rsidP="00654D19">
                            <w:pPr>
                              <w:rPr>
                                <w:rFonts w:ascii="Arial Rounded MT Bold" w:hAnsi="Arial Rounded MT Bold" w:cs="Arial"/>
                                <w:color w:val="0D0D0D" w:themeColor="text1" w:themeTint="F2"/>
                                <w:sz w:val="22"/>
                                <w:szCs w:val="22"/>
                              </w:rPr>
                            </w:pPr>
                            <w:r w:rsidRPr="001211D1">
                              <w:rPr>
                                <w:rFonts w:ascii="Arial Rounded MT Bold" w:hAnsi="Arial Rounded MT Bold" w:cs="Arial"/>
                                <w:color w:val="0D0D0D" w:themeColor="text1" w:themeTint="F2"/>
                                <w:sz w:val="22"/>
                                <w:szCs w:val="22"/>
                              </w:rPr>
                              <w:t>Master's Degree (M.A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28D089" id="Text Box 140" o:spid="_x0000_s1060" type="#_x0000_t202" style="position:absolute;margin-left:-7.1pt;margin-top:3.2pt;width:137.25pt;height:22.1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" filled="f" stroked="f">
                <v:textbox>
                  <w:txbxContent>
                    <w:p w14:paraId="68FBFECE" w14:textId="77777777" w:rsidR="00654D19" w:rsidRPr="001211D1" w:rsidRDefault="00654D19" w:rsidP="00654D19">
                      <w:pPr>
                        <w:rPr>
                          <w:rFonts w:ascii="Arial Rounded MT Bold" w:hAnsi="Arial Rounded MT Bold" w:cs="Arial"/>
                          <w:color w:val="0D0D0D" w:themeColor="text1" w:themeTint="F2"/>
                          <w:sz w:val="22"/>
                          <w:szCs w:val="22"/>
                        </w:rPr>
                      </w:pPr>
                      <w:r w:rsidRPr="001211D1">
                        <w:rPr>
                          <w:rFonts w:ascii="Arial Rounded MT Bold" w:hAnsi="Arial Rounded MT Bold" w:cs="Arial"/>
                          <w:color w:val="0D0D0D" w:themeColor="text1" w:themeTint="F2"/>
                          <w:sz w:val="22"/>
                          <w:szCs w:val="22"/>
                        </w:rPr>
                        <w:t>Master's Degree (M.A.)</w:t>
                      </w:r>
                    </w:p>
                  </w:txbxContent>
                </v:textbox>
              </v:shape>
            </w:pict>
          </mc:Fallback>
        </mc:AlternateContent>
      </w:r>
    </w:p>
    <w:p w14:paraId="64776027" w14:textId="115B55D2" w:rsidR="00654D19" w:rsidRPr="008D1594" w:rsidRDefault="00435372" w:rsidP="00C138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0"/>
        <w:rPr>
          <w:rFonts w:ascii="Arial" w:hAnsi="Arial" w:cs="Arial"/>
          <w:b/>
          <w:sz w:val="14"/>
          <w:szCs w:val="14"/>
        </w:rPr>
      </w:pPr>
      <w:r>
        <w:rPr>
          <w:rFonts w:ascii="Arial" w:hAnsi="Arial" w:cs="Arial"/>
          <w:b/>
          <w:noProof/>
          <w:sz w:val="22"/>
          <w:szCs w:val="24"/>
        </w:rPr>
        <mc:AlternateContent>
          <mc:Choice Requires="wps">
            <w:drawing>
              <wp:anchor distT="0" distB="0" distL="114299" distR="114299" simplePos="0" relativeHeight="251654144" behindDoc="0" locked="0" layoutInCell="1" allowOverlap="1" wp14:anchorId="5AD4DC2E" wp14:editId="2D78962B">
                <wp:simplePos x="0" y="0"/>
                <wp:positionH relativeFrom="margin">
                  <wp:posOffset>2395318</wp:posOffset>
                </wp:positionH>
                <wp:positionV relativeFrom="paragraph">
                  <wp:posOffset>17069</wp:posOffset>
                </wp:positionV>
                <wp:extent cx="0" cy="9683168"/>
                <wp:effectExtent l="0" t="0" r="38100" b="32385"/>
                <wp:wrapNone/>
                <wp:docPr id="54" name="Line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9683168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6C58A5" id="Line 137" o:spid="_x0000_s1026" style="position:absolute;flip:x;z-index:251654144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text;mso-width-percent:0;mso-height-percent:0;mso-width-relative:page;mso-height-relative:page" from="188.6pt,1.35pt" to="188.6pt,76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">
                <v:stroke dashstyle="1 1" endcap="round"/>
                <w10:wrap anchorx="margin"/>
              </v:line>
            </w:pict>
          </mc:Fallback>
        </mc:AlternateContent>
      </w:r>
      <w:r w:rsidR="00C1383A">
        <w:rPr>
          <w:rFonts w:ascii="Arial" w:hAnsi="Arial" w:cs="Arial"/>
          <w:b/>
          <w:sz w:val="14"/>
          <w:szCs w:val="14"/>
        </w:rPr>
        <w:t xml:space="preserve">      </w:t>
      </w:r>
      <w:r w:rsidR="00654D19" w:rsidRPr="008D4E5C">
        <w:rPr>
          <w:rFonts w:ascii="Arial" w:hAnsi="Arial" w:cs="Arial"/>
          <w:b/>
          <w:sz w:val="13"/>
          <w:szCs w:val="13"/>
        </w:rPr>
        <w:t xml:space="preserve">M.A. TESOL &amp; Multimedia Assisted Language Learning   </w:t>
      </w:r>
      <w:r w:rsidR="001515E4" w:rsidRPr="008D4E5C">
        <w:rPr>
          <w:rFonts w:ascii="Arial" w:hAnsi="Arial" w:cs="Arial"/>
          <w:b/>
          <w:sz w:val="13"/>
          <w:szCs w:val="13"/>
        </w:rPr>
        <w:t xml:space="preserve">    </w:t>
      </w:r>
      <w:r w:rsidR="001515E4" w:rsidRPr="008D4E5C">
        <w:rPr>
          <w:rFonts w:ascii="Arial" w:hAnsi="Arial" w:cs="Arial"/>
          <w:sz w:val="13"/>
          <w:szCs w:val="13"/>
        </w:rPr>
        <w:t xml:space="preserve"> (</w:t>
      </w:r>
      <w:r w:rsidR="00350BF2" w:rsidRPr="008D4E5C">
        <w:rPr>
          <w:rFonts w:ascii="Arial" w:hAnsi="Arial" w:cs="Arial"/>
          <w:i/>
          <w:sz w:val="13"/>
          <w:szCs w:val="13"/>
        </w:rPr>
        <w:t>Cumulative GPA=4</w:t>
      </w:r>
      <w:r w:rsidR="00CC251D" w:rsidRPr="008D4E5C">
        <w:rPr>
          <w:rFonts w:ascii="Arial" w:hAnsi="Arial" w:cs="Arial"/>
          <w:i/>
          <w:sz w:val="13"/>
          <w:szCs w:val="13"/>
        </w:rPr>
        <w:t>.0</w:t>
      </w:r>
      <w:r w:rsidR="00350BF2" w:rsidRPr="008D4E5C">
        <w:rPr>
          <w:rFonts w:ascii="Arial" w:hAnsi="Arial" w:cs="Arial"/>
          <w:i/>
          <w:sz w:val="13"/>
          <w:szCs w:val="13"/>
        </w:rPr>
        <w:t>0</w:t>
      </w:r>
      <w:r w:rsidR="001515E4" w:rsidRPr="008D4E5C">
        <w:rPr>
          <w:rFonts w:ascii="Arial" w:hAnsi="Arial" w:cs="Arial"/>
          <w:sz w:val="13"/>
          <w:szCs w:val="13"/>
        </w:rPr>
        <w:t>)</w:t>
      </w:r>
      <w:r w:rsidR="00654D19" w:rsidRPr="008D4E5C">
        <w:rPr>
          <w:rFonts w:ascii="Arial" w:hAnsi="Arial" w:cs="Arial"/>
          <w:sz w:val="13"/>
          <w:szCs w:val="13"/>
        </w:rPr>
        <w:t xml:space="preserve">  </w:t>
      </w:r>
      <w:r w:rsidR="00654D19" w:rsidRPr="008D4E5C">
        <w:rPr>
          <w:rFonts w:ascii="Arial" w:hAnsi="Arial" w:cs="Arial"/>
          <w:b/>
          <w:sz w:val="13"/>
          <w:szCs w:val="13"/>
        </w:rPr>
        <w:t xml:space="preserve">                </w:t>
      </w:r>
    </w:p>
    <w:p w14:paraId="52B09FA5" w14:textId="3CDA8CC2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  <w:t>Woosong University</w:t>
      </w:r>
      <w:r w:rsidRPr="008D4E5C">
        <w:rPr>
          <w:rFonts w:ascii="Arial" w:hAnsi="Arial" w:cs="Arial"/>
          <w:sz w:val="13"/>
          <w:szCs w:val="13"/>
        </w:rPr>
        <w:t xml:space="preserve">     Daejeon, SOUTH KOREA.  2006-2010</w:t>
      </w:r>
    </w:p>
    <w:p w14:paraId="5CE950DC" w14:textId="255D0EA2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color w:val="000000"/>
          <w:sz w:val="13"/>
          <w:szCs w:val="13"/>
          <w:lang w:val="en-US" w:eastAsia="ko-KR"/>
        </w:rPr>
      </w:pP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  <w:t>Design and Development of Interactive Multimedia Instructional Programs course</w:t>
      </w:r>
    </w:p>
    <w:p w14:paraId="7DCFF28B" w14:textId="5AAACB8A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color w:val="000000"/>
          <w:sz w:val="13"/>
          <w:szCs w:val="13"/>
          <w:lang w:val="en-US" w:eastAsia="ko-KR"/>
        </w:rPr>
      </w:pP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  <w:t>Analysis and Evaluation of Multimedia-Oriented Systems course</w:t>
      </w:r>
    </w:p>
    <w:p w14:paraId="2D98AA8B" w14:textId="2D380ADF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color w:val="000000"/>
          <w:sz w:val="13"/>
          <w:szCs w:val="13"/>
          <w:lang w:val="en-US" w:eastAsia="ko-KR"/>
        </w:rPr>
      </w:pP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</w:rPr>
        <w:t>ESL/EFL Curriculum and Materials Development course</w:t>
      </w:r>
    </w:p>
    <w:p w14:paraId="54D36DA3" w14:textId="17197078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color w:val="000000"/>
          <w:sz w:val="13"/>
          <w:szCs w:val="13"/>
          <w:lang w:val="en-US" w:eastAsia="ko-KR"/>
        </w:rPr>
      </w:pP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  <w:t>Qualitative Research Design &amp; Methods course</w:t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</w:p>
    <w:p w14:paraId="4E21E992" w14:textId="440DE224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color w:val="000000"/>
          <w:sz w:val="13"/>
          <w:szCs w:val="13"/>
          <w:lang w:val="en-US" w:eastAsia="ko-KR"/>
        </w:rPr>
      </w:pP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  <w:t>Media Technology in English Education course</w:t>
      </w:r>
    </w:p>
    <w:p w14:paraId="060A5A56" w14:textId="492A9689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color w:val="000000"/>
          <w:sz w:val="13"/>
          <w:szCs w:val="13"/>
          <w:lang w:val="en-US" w:eastAsia="ko-KR"/>
        </w:rPr>
      </w:pP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  <w:t>Network Based Language Learning course</w:t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</w:p>
    <w:p w14:paraId="2DACB3FE" w14:textId="7149590C" w:rsidR="00654D19" w:rsidRPr="00C1383A" w:rsidRDefault="00654D19" w:rsidP="00B945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color w:val="000000"/>
          <w:sz w:val="13"/>
          <w:szCs w:val="13"/>
          <w:lang w:val="en-US" w:eastAsia="ko-KR"/>
        </w:rPr>
      </w:pP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  <w:t>Theory and Pedagogy of CALL course</w:t>
      </w:r>
    </w:p>
    <w:p w14:paraId="5581DB15" w14:textId="2059E1BD" w:rsidR="00654D19" w:rsidRPr="00C1383A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color w:val="000000"/>
          <w:sz w:val="13"/>
          <w:szCs w:val="13"/>
          <w:lang w:val="en-US" w:eastAsia="ko-KR"/>
        </w:rPr>
      </w:pPr>
    </w:p>
    <w:p w14:paraId="71BE9D3A" w14:textId="638177BF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13"/>
          <w:szCs w:val="13"/>
        </w:rPr>
      </w:pP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b/>
          <w:sz w:val="13"/>
          <w:szCs w:val="13"/>
        </w:rPr>
        <w:t>M.A. Thesis</w:t>
      </w:r>
    </w:p>
    <w:p w14:paraId="38A2A9CA" w14:textId="04F2D7F2" w:rsidR="00654D19" w:rsidRPr="008D4E5C" w:rsidRDefault="00654D19" w:rsidP="00654D19">
      <w:pPr>
        <w:pStyle w:val="Heading6"/>
        <w:tabs>
          <w:tab w:val="clear" w:pos="9000"/>
          <w:tab w:val="left" w:pos="360"/>
          <w:tab w:val="left" w:pos="720"/>
          <w:tab w:val="left" w:pos="1080"/>
          <w:tab w:val="left" w:pos="1440"/>
          <w:tab w:val="left" w:pos="1800"/>
          <w:tab w:val="left" w:pos="2520"/>
          <w:tab w:val="left" w:pos="2880"/>
          <w:tab w:val="left" w:pos="3240"/>
          <w:tab w:val="left" w:pos="3828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rPr>
          <w:rFonts w:cs="Arial"/>
          <w:b w:val="0"/>
          <w:sz w:val="13"/>
          <w:szCs w:val="13"/>
        </w:rPr>
      </w:pP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b w:val="0"/>
          <w:sz w:val="13"/>
          <w:szCs w:val="13"/>
        </w:rPr>
        <w:tab/>
        <w:t>Investigating the efficacy of a Multimedia-Based</w:t>
      </w:r>
      <w:r w:rsidR="004E49E1" w:rsidRPr="008D4E5C">
        <w:rPr>
          <w:rFonts w:cs="Arial"/>
          <w:b w:val="0"/>
          <w:sz w:val="13"/>
          <w:szCs w:val="13"/>
        </w:rPr>
        <w:t xml:space="preserve"> language</w:t>
      </w:r>
      <w:r w:rsidRPr="008D4E5C">
        <w:rPr>
          <w:rFonts w:cs="Arial"/>
          <w:b w:val="0"/>
          <w:sz w:val="13"/>
          <w:szCs w:val="13"/>
        </w:rPr>
        <w:t xml:space="preserve"> learning tool for University students</w:t>
      </w:r>
    </w:p>
    <w:p w14:paraId="53587DA1" w14:textId="4EFAEDDC" w:rsidR="00654D19" w:rsidRPr="008D4E5C" w:rsidRDefault="00E30AD6" w:rsidP="00654D19">
      <w:pPr>
        <w:pStyle w:val="Heading6"/>
        <w:tabs>
          <w:tab w:val="clear" w:pos="9000"/>
          <w:tab w:val="left" w:pos="360"/>
          <w:tab w:val="left" w:pos="720"/>
          <w:tab w:val="left" w:pos="1080"/>
          <w:tab w:val="left" w:pos="1440"/>
          <w:tab w:val="left" w:pos="1800"/>
          <w:tab w:val="left" w:pos="2520"/>
          <w:tab w:val="left" w:pos="2880"/>
          <w:tab w:val="left" w:pos="3240"/>
          <w:tab w:val="left" w:pos="3828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rPr>
          <w:rFonts w:cs="Arial"/>
          <w:b w:val="0"/>
          <w:sz w:val="13"/>
          <w:szCs w:val="13"/>
        </w:rPr>
      </w:pPr>
      <w:r w:rsidRPr="008D4E5C">
        <w:rPr>
          <w:rFonts w:cs="Arial"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30FA455" wp14:editId="68912C1E">
                <wp:simplePos x="0" y="0"/>
                <wp:positionH relativeFrom="column">
                  <wp:posOffset>-90805</wp:posOffset>
                </wp:positionH>
                <wp:positionV relativeFrom="paragraph">
                  <wp:posOffset>30913</wp:posOffset>
                </wp:positionV>
                <wp:extent cx="1789430" cy="281305"/>
                <wp:effectExtent l="0" t="0" r="0" b="4445"/>
                <wp:wrapNone/>
                <wp:docPr id="51" name="Text Box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9430" cy="281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C70CDA" w14:textId="77777777" w:rsidR="00654D19" w:rsidRPr="001211D1" w:rsidRDefault="00B2607B" w:rsidP="00654D19">
                            <w:pPr>
                              <w:rPr>
                                <w:rFonts w:ascii="Arial Rounded MT Bold" w:hAnsi="Arial Rounded MT Bold" w:cs="Arial"/>
                                <w:color w:val="0D0D0D" w:themeColor="text1" w:themeTint="F2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Rounded MT Bold" w:hAnsi="Arial Rounded MT Bold" w:cs="Arial"/>
                                <w:color w:val="0D0D0D" w:themeColor="text1" w:themeTint="F2"/>
                                <w:sz w:val="22"/>
                                <w:szCs w:val="22"/>
                              </w:rPr>
                              <w:t>Master's Degr</w:t>
                            </w:r>
                            <w:r w:rsidR="00654D19" w:rsidRPr="001211D1">
                              <w:rPr>
                                <w:rFonts w:ascii="Arial Rounded MT Bold" w:hAnsi="Arial Rounded MT Bold" w:cs="Arial"/>
                                <w:color w:val="0D0D0D" w:themeColor="text1" w:themeTint="F2"/>
                                <w:sz w:val="22"/>
                                <w:szCs w:val="22"/>
                              </w:rPr>
                              <w:t>ee (M.S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0FA455" id="Text Box 141" o:spid="_x0000_s1061" type="#_x0000_t202" style="position:absolute;margin-left:-7.15pt;margin-top:2.45pt;width:140.9pt;height:22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" filled="f" stroked="f">
                <v:textbox>
                  <w:txbxContent>
                    <w:p w14:paraId="73C70CDA" w14:textId="77777777" w:rsidR="00654D19" w:rsidRPr="001211D1" w:rsidRDefault="00B2607B" w:rsidP="00654D19">
                      <w:pPr>
                        <w:rPr>
                          <w:rFonts w:ascii="Arial Rounded MT Bold" w:hAnsi="Arial Rounded MT Bold" w:cs="Arial"/>
                          <w:color w:val="0D0D0D" w:themeColor="text1" w:themeTint="F2"/>
                          <w:sz w:val="22"/>
                          <w:szCs w:val="22"/>
                        </w:rPr>
                      </w:pPr>
                      <w:r>
                        <w:rPr>
                          <w:rFonts w:ascii="Arial Rounded MT Bold" w:hAnsi="Arial Rounded MT Bold" w:cs="Arial"/>
                          <w:color w:val="0D0D0D" w:themeColor="text1" w:themeTint="F2"/>
                          <w:sz w:val="22"/>
                          <w:szCs w:val="22"/>
                        </w:rPr>
                        <w:t>Master's Degr</w:t>
                      </w:r>
                      <w:r w:rsidR="00654D19" w:rsidRPr="001211D1">
                        <w:rPr>
                          <w:rFonts w:ascii="Arial Rounded MT Bold" w:hAnsi="Arial Rounded MT Bold" w:cs="Arial"/>
                          <w:color w:val="0D0D0D" w:themeColor="text1" w:themeTint="F2"/>
                          <w:sz w:val="22"/>
                          <w:szCs w:val="22"/>
                        </w:rPr>
                        <w:t>ee (M.Sc)</w:t>
                      </w:r>
                    </w:p>
                  </w:txbxContent>
                </v:textbox>
              </v:shape>
            </w:pict>
          </mc:Fallback>
        </mc:AlternateContent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</w:p>
    <w:p w14:paraId="04D85BC3" w14:textId="54451E62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13"/>
          <w:szCs w:val="13"/>
        </w:rPr>
      </w:pP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  <w:t xml:space="preserve">M.Sc Computer-Based Information Systems </w:t>
      </w:r>
    </w:p>
    <w:p w14:paraId="7B450C3F" w14:textId="2194D3AC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  <w:t>Sunderland University</w:t>
      </w:r>
      <w:r w:rsidRPr="008D4E5C">
        <w:rPr>
          <w:rFonts w:ascii="Arial" w:hAnsi="Arial" w:cs="Arial"/>
          <w:sz w:val="13"/>
          <w:szCs w:val="13"/>
        </w:rPr>
        <w:t xml:space="preserve">     Sunderland, ENGLAND.  2003-2004                                   </w:t>
      </w:r>
    </w:p>
    <w:p w14:paraId="22F3C6DF" w14:textId="7731BDDF" w:rsidR="00654D19" w:rsidRPr="008D4E5C" w:rsidRDefault="00654D19" w:rsidP="00654D19">
      <w:pPr>
        <w:tabs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 xml:space="preserve">Information Systems Engineering examination </w:t>
      </w:r>
    </w:p>
    <w:p w14:paraId="7D2127C2" w14:textId="52043D45" w:rsidR="00654D19" w:rsidRPr="008D4E5C" w:rsidRDefault="00654D19" w:rsidP="00654D19">
      <w:pPr>
        <w:tabs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b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Network Systems Engineering examination</w:t>
      </w:r>
      <w:r w:rsidRPr="008D4E5C">
        <w:rPr>
          <w:rFonts w:ascii="Arial" w:hAnsi="Arial" w:cs="Arial"/>
          <w:sz w:val="13"/>
          <w:szCs w:val="13"/>
        </w:rPr>
        <w:tab/>
      </w:r>
    </w:p>
    <w:p w14:paraId="09613460" w14:textId="12F39034" w:rsidR="00654D19" w:rsidRPr="008D4E5C" w:rsidRDefault="00654D19" w:rsidP="00CC1EAF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Information Systems Analysis examination</w:t>
      </w:r>
    </w:p>
    <w:p w14:paraId="7122EBAA" w14:textId="317313AE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144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Application Development examination</w:t>
      </w:r>
    </w:p>
    <w:p w14:paraId="63B7B9B7" w14:textId="0F30B5BC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>Software Construction examination</w:t>
      </w:r>
    </w:p>
    <w:p w14:paraId="1A5C7D1F" w14:textId="57C6DF83" w:rsidR="00654D19" w:rsidRPr="00F154E7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Database Systems examination</w:t>
      </w:r>
    </w:p>
    <w:p w14:paraId="6938C75B" w14:textId="07E80DEF" w:rsidR="00654D19" w:rsidRPr="00F154E7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13"/>
          <w:szCs w:val="13"/>
        </w:rPr>
      </w:pPr>
    </w:p>
    <w:p w14:paraId="4244D7A2" w14:textId="658DF137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>M.Sc Thesis</w:t>
      </w:r>
    </w:p>
    <w:p w14:paraId="66113911" w14:textId="510B4E28" w:rsidR="00654D19" w:rsidRPr="008D4E5C" w:rsidRDefault="00654D19" w:rsidP="00654D19">
      <w:pPr>
        <w:pStyle w:val="Heading6"/>
        <w:tabs>
          <w:tab w:val="clear" w:pos="9000"/>
          <w:tab w:val="left" w:pos="360"/>
          <w:tab w:val="left" w:pos="720"/>
          <w:tab w:val="left" w:pos="1080"/>
          <w:tab w:val="left" w:pos="1440"/>
          <w:tab w:val="left" w:pos="1800"/>
          <w:tab w:val="left" w:pos="2520"/>
          <w:tab w:val="left" w:pos="2880"/>
          <w:tab w:val="left" w:pos="3240"/>
          <w:tab w:val="left" w:pos="3828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rPr>
          <w:rFonts w:cs="Arial"/>
          <w:b w:val="0"/>
          <w:sz w:val="13"/>
          <w:szCs w:val="13"/>
        </w:rPr>
      </w:pP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="002E1318" w:rsidRPr="008D4E5C">
        <w:rPr>
          <w:rFonts w:cs="Arial"/>
          <w:b w:val="0"/>
          <w:sz w:val="13"/>
          <w:szCs w:val="13"/>
        </w:rPr>
        <w:t>Development of a M</w:t>
      </w:r>
      <w:r w:rsidRPr="008D4E5C">
        <w:rPr>
          <w:rFonts w:cs="Arial"/>
          <w:b w:val="0"/>
          <w:sz w:val="13"/>
          <w:szCs w:val="13"/>
        </w:rPr>
        <w:t>icrosoft™</w:t>
      </w:r>
      <w:r w:rsidR="002E1318" w:rsidRPr="008D4E5C">
        <w:rPr>
          <w:rFonts w:cs="Arial"/>
          <w:b w:val="0"/>
          <w:sz w:val="13"/>
          <w:szCs w:val="13"/>
        </w:rPr>
        <w:t xml:space="preserve"> Access</w:t>
      </w:r>
      <w:r w:rsidRPr="008D4E5C">
        <w:rPr>
          <w:rFonts w:cs="Arial"/>
          <w:b w:val="0"/>
          <w:sz w:val="13"/>
          <w:szCs w:val="13"/>
        </w:rPr>
        <w:t xml:space="preserve"> </w:t>
      </w:r>
      <w:r w:rsidR="002E1318" w:rsidRPr="008D4E5C">
        <w:rPr>
          <w:rFonts w:cs="Arial"/>
          <w:b w:val="0"/>
          <w:sz w:val="13"/>
          <w:szCs w:val="13"/>
        </w:rPr>
        <w:t xml:space="preserve">congestion charging </w:t>
      </w:r>
      <w:r w:rsidR="000230B9" w:rsidRPr="008D4E5C">
        <w:rPr>
          <w:rFonts w:cs="Arial"/>
          <w:b w:val="0"/>
          <w:sz w:val="13"/>
          <w:szCs w:val="13"/>
        </w:rPr>
        <w:t>database</w:t>
      </w:r>
      <w:r w:rsidR="002E1318" w:rsidRPr="008D4E5C">
        <w:rPr>
          <w:rFonts w:cs="Arial"/>
          <w:b w:val="0"/>
          <w:sz w:val="13"/>
          <w:szCs w:val="13"/>
        </w:rPr>
        <w:t xml:space="preserve"> for Sunderland local government, England</w:t>
      </w:r>
    </w:p>
    <w:p w14:paraId="3DC72B80" w14:textId="382B5338" w:rsidR="00654D19" w:rsidRPr="008D4E5C" w:rsidRDefault="00E30AD6" w:rsidP="00654D19">
      <w:pPr>
        <w:pStyle w:val="Heading6"/>
        <w:tabs>
          <w:tab w:val="clear" w:pos="9000"/>
          <w:tab w:val="left" w:pos="360"/>
          <w:tab w:val="left" w:pos="720"/>
          <w:tab w:val="left" w:pos="1080"/>
          <w:tab w:val="left" w:pos="1440"/>
          <w:tab w:val="left" w:pos="1800"/>
          <w:tab w:val="left" w:pos="2520"/>
          <w:tab w:val="left" w:pos="2880"/>
          <w:tab w:val="left" w:pos="3240"/>
          <w:tab w:val="left" w:pos="3828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rPr>
          <w:rFonts w:cs="Arial"/>
          <w:b w:val="0"/>
          <w:sz w:val="13"/>
          <w:szCs w:val="13"/>
        </w:rPr>
      </w:pPr>
      <w:r w:rsidRPr="008D4E5C">
        <w:rPr>
          <w:rFonts w:cs="Arial"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D6A39A8" wp14:editId="7E11D25D">
                <wp:simplePos x="0" y="0"/>
                <wp:positionH relativeFrom="column">
                  <wp:posOffset>-87630</wp:posOffset>
                </wp:positionH>
                <wp:positionV relativeFrom="paragraph">
                  <wp:posOffset>31548</wp:posOffset>
                </wp:positionV>
                <wp:extent cx="2322830" cy="279400"/>
                <wp:effectExtent l="0" t="0" r="0" b="6350"/>
                <wp:wrapNone/>
                <wp:docPr id="48" name="Text Box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283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209B0B" w14:textId="77777777" w:rsidR="00654D19" w:rsidRPr="001211D1" w:rsidRDefault="00654D19" w:rsidP="00654D19">
                            <w:pP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</w:pPr>
                            <w:r w:rsidRPr="001211D1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>Postgraduate Diploma (Pg.Di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6A39A8" id="Text Box 142" o:spid="_x0000_s1062" type="#_x0000_t202" style="position:absolute;margin-left:-6.9pt;margin-top:2.5pt;width:182.9pt;height:22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" filled="f" stroked="f">
                <v:textbox>
                  <w:txbxContent>
                    <w:p w14:paraId="49209B0B" w14:textId="77777777" w:rsidR="00654D19" w:rsidRPr="001211D1" w:rsidRDefault="00654D19" w:rsidP="00654D19">
                      <w:pP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</w:pPr>
                      <w:r w:rsidRPr="001211D1"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>Postgraduate Diploma (Pg.Dip)</w:t>
                      </w:r>
                    </w:p>
                  </w:txbxContent>
                </v:textbox>
              </v:shape>
            </w:pict>
          </mc:Fallback>
        </mc:AlternateContent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</w:p>
    <w:p w14:paraId="1CDC9DAD" w14:textId="4E351F74" w:rsidR="00654D19" w:rsidRPr="008D4E5C" w:rsidRDefault="00654D19" w:rsidP="00654D19">
      <w:pPr>
        <w:pStyle w:val="Heading6"/>
        <w:tabs>
          <w:tab w:val="clear" w:pos="9000"/>
          <w:tab w:val="left" w:pos="360"/>
          <w:tab w:val="left" w:pos="720"/>
          <w:tab w:val="left" w:pos="1080"/>
          <w:tab w:val="left" w:pos="1440"/>
          <w:tab w:val="left" w:pos="1800"/>
          <w:tab w:val="left" w:pos="2520"/>
          <w:tab w:val="left" w:pos="2880"/>
          <w:tab w:val="left" w:pos="3240"/>
          <w:tab w:val="left" w:pos="3828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rPr>
          <w:rFonts w:cs="Arial"/>
          <w:sz w:val="13"/>
          <w:szCs w:val="13"/>
        </w:rPr>
      </w:pP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  <w:t xml:space="preserve">Pg.Dip Interactive Computing System Design                       </w:t>
      </w:r>
    </w:p>
    <w:p w14:paraId="5699B6F6" w14:textId="3932337F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  <w:t>Loughborough University</w:t>
      </w:r>
      <w:r w:rsidRPr="008D4E5C">
        <w:rPr>
          <w:rFonts w:ascii="Arial" w:hAnsi="Arial" w:cs="Arial"/>
          <w:sz w:val="13"/>
          <w:szCs w:val="13"/>
        </w:rPr>
        <w:t xml:space="preserve"> </w:t>
      </w:r>
      <w:r w:rsidR="00246220" w:rsidRPr="008D4E5C">
        <w:rPr>
          <w:rFonts w:ascii="Arial" w:hAnsi="Arial" w:cs="Arial"/>
          <w:b/>
          <w:sz w:val="13"/>
          <w:szCs w:val="13"/>
        </w:rPr>
        <w:t>(</w:t>
      </w:r>
      <w:r w:rsidR="00546846" w:rsidRPr="008D4E5C">
        <w:rPr>
          <w:rFonts w:ascii="Arial" w:hAnsi="Arial" w:cs="Arial"/>
          <w:b/>
          <w:i/>
          <w:sz w:val="13"/>
          <w:szCs w:val="13"/>
        </w:rPr>
        <w:t>UK r</w:t>
      </w:r>
      <w:r w:rsidR="00246220" w:rsidRPr="008D4E5C">
        <w:rPr>
          <w:rFonts w:ascii="Arial" w:hAnsi="Arial" w:cs="Arial"/>
          <w:b/>
          <w:i/>
          <w:sz w:val="13"/>
          <w:szCs w:val="13"/>
        </w:rPr>
        <w:t xml:space="preserve">anked </w:t>
      </w:r>
      <w:r w:rsidR="00B51B76">
        <w:rPr>
          <w:rFonts w:ascii="Arial" w:hAnsi="Arial" w:cs="Arial"/>
          <w:b/>
          <w:i/>
          <w:sz w:val="13"/>
          <w:szCs w:val="13"/>
        </w:rPr>
        <w:t>6</w:t>
      </w:r>
      <w:r w:rsidR="00246220" w:rsidRPr="008D4E5C">
        <w:rPr>
          <w:rFonts w:ascii="Arial" w:hAnsi="Arial" w:cs="Arial"/>
          <w:b/>
          <w:i/>
          <w:sz w:val="13"/>
          <w:szCs w:val="13"/>
          <w:vertAlign w:val="superscript"/>
        </w:rPr>
        <w:t>th</w:t>
      </w:r>
      <w:r w:rsidR="00246220" w:rsidRPr="008D4E5C">
        <w:rPr>
          <w:rFonts w:ascii="Arial" w:hAnsi="Arial" w:cs="Arial"/>
          <w:b/>
          <w:i/>
          <w:sz w:val="13"/>
          <w:szCs w:val="13"/>
        </w:rPr>
        <w:t xml:space="preserve"> 20</w:t>
      </w:r>
      <w:r w:rsidR="00B51B76">
        <w:rPr>
          <w:rFonts w:ascii="Arial" w:hAnsi="Arial" w:cs="Arial"/>
          <w:b/>
          <w:i/>
          <w:sz w:val="13"/>
          <w:szCs w:val="13"/>
        </w:rPr>
        <w:t>24</w:t>
      </w:r>
      <w:r w:rsidR="00246220" w:rsidRPr="008D4E5C">
        <w:rPr>
          <w:rFonts w:ascii="Arial" w:hAnsi="Arial" w:cs="Arial"/>
          <w:b/>
          <w:sz w:val="13"/>
          <w:szCs w:val="13"/>
        </w:rPr>
        <w:t>)</w:t>
      </w:r>
      <w:r w:rsidRPr="008D4E5C">
        <w:rPr>
          <w:rFonts w:ascii="Arial" w:hAnsi="Arial" w:cs="Arial"/>
          <w:sz w:val="13"/>
          <w:szCs w:val="13"/>
        </w:rPr>
        <w:t xml:space="preserve">    </w:t>
      </w:r>
      <w:r w:rsidR="00246220" w:rsidRPr="008D4E5C">
        <w:rPr>
          <w:rFonts w:ascii="Arial" w:hAnsi="Arial" w:cs="Arial"/>
          <w:sz w:val="13"/>
          <w:szCs w:val="13"/>
        </w:rPr>
        <w:t xml:space="preserve"> </w:t>
      </w:r>
      <w:r w:rsidRPr="008D4E5C">
        <w:rPr>
          <w:rFonts w:ascii="Arial" w:hAnsi="Arial" w:cs="Arial"/>
          <w:sz w:val="13"/>
          <w:szCs w:val="13"/>
        </w:rPr>
        <w:t>Loughborough, ENGLAND.  1996-1998</w:t>
      </w:r>
    </w:p>
    <w:p w14:paraId="620CCF49" w14:textId="42CDFF94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The Interactive Systems Design Process examination</w:t>
      </w:r>
    </w:p>
    <w:p w14:paraId="20790E25" w14:textId="529F60B0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Formal Foundations of System Design examination </w:t>
      </w:r>
    </w:p>
    <w:p w14:paraId="5F206720" w14:textId="0FF39B1A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Human-Computer Communication examination </w:t>
      </w:r>
    </w:p>
    <w:p w14:paraId="79210D9D" w14:textId="047A86A4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Socio-Technical Systems Design examination </w:t>
      </w:r>
    </w:p>
    <w:p w14:paraId="04143BD2" w14:textId="2B8CE6F3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User Interface Technology examination </w:t>
      </w:r>
    </w:p>
    <w:p w14:paraId="17479D77" w14:textId="3B7A3BF2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Supporting Technology examination </w:t>
      </w:r>
    </w:p>
    <w:p w14:paraId="4872A8D4" w14:textId="12B255B2" w:rsidR="00654D19" w:rsidRPr="008D4E5C" w:rsidRDefault="00E30AD6" w:rsidP="00F9213C">
      <w:pPr>
        <w:tabs>
          <w:tab w:val="left" w:pos="1362"/>
        </w:tabs>
        <w:rPr>
          <w:rFonts w:ascii="Arial" w:hAnsi="Arial" w:cs="Arial"/>
          <w:b/>
          <w:sz w:val="13"/>
          <w:szCs w:val="13"/>
        </w:rPr>
      </w:pPr>
      <w:r w:rsidRPr="008D4E5C">
        <w:rPr>
          <w:rFonts w:ascii="Arial" w:hAnsi="Arial" w:cs="Arial"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32B7AD" wp14:editId="1E6F39CA">
                <wp:simplePos x="0" y="0"/>
                <wp:positionH relativeFrom="column">
                  <wp:posOffset>-87630</wp:posOffset>
                </wp:positionH>
                <wp:positionV relativeFrom="paragraph">
                  <wp:posOffset>33453</wp:posOffset>
                </wp:positionV>
                <wp:extent cx="1757680" cy="268605"/>
                <wp:effectExtent l="0" t="0" r="0" b="0"/>
                <wp:wrapNone/>
                <wp:docPr id="47" name="Text Box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7680" cy="268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031187" w14:textId="77777777" w:rsidR="00654D19" w:rsidRPr="001211D1" w:rsidRDefault="00654D19" w:rsidP="00654D19">
                            <w:pP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</w:pPr>
                            <w:r w:rsidRPr="001211D1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>Honours Degree (B.S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32B7AD" id="Text Box 143" o:spid="_x0000_s1063" type="#_x0000_t202" style="position:absolute;margin-left:-6.9pt;margin-top:2.65pt;width:138.4pt;height:21.1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" filled="f" stroked="f">
                <v:textbox>
                  <w:txbxContent>
                    <w:p w14:paraId="39031187" w14:textId="77777777" w:rsidR="00654D19" w:rsidRPr="001211D1" w:rsidRDefault="00654D19" w:rsidP="00654D19">
                      <w:pP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</w:pPr>
                      <w:r w:rsidRPr="001211D1"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>Honours Degree (B.Sc)</w:t>
                      </w:r>
                    </w:p>
                  </w:txbxContent>
                </v:textbox>
              </v:shape>
            </w:pict>
          </mc:Fallback>
        </mc:AlternateContent>
      </w:r>
      <w:r w:rsidR="00F9213C" w:rsidRPr="008D4E5C">
        <w:rPr>
          <w:rFonts w:ascii="Arial" w:hAnsi="Arial" w:cs="Arial"/>
          <w:b/>
          <w:sz w:val="13"/>
          <w:szCs w:val="13"/>
        </w:rPr>
        <w:tab/>
      </w:r>
    </w:p>
    <w:p w14:paraId="71C3A8BA" w14:textId="4E115D96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>B.Sc (</w:t>
      </w:r>
      <w:r w:rsidRPr="008D4E5C">
        <w:rPr>
          <w:rFonts w:ascii="Arial" w:hAnsi="Arial" w:cs="Arial"/>
          <w:b/>
          <w:i/>
          <w:sz w:val="13"/>
          <w:szCs w:val="13"/>
        </w:rPr>
        <w:t>Honours</w:t>
      </w:r>
      <w:r w:rsidRPr="008D4E5C">
        <w:rPr>
          <w:rFonts w:ascii="Arial" w:hAnsi="Arial" w:cs="Arial"/>
          <w:b/>
          <w:sz w:val="13"/>
          <w:szCs w:val="13"/>
        </w:rPr>
        <w:t xml:space="preserve">) Information Technology &amp; Human Factors        </w:t>
      </w:r>
    </w:p>
    <w:p w14:paraId="7A2CCDFE" w14:textId="115BBE13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  <w:t>Loughborough University</w:t>
      </w:r>
      <w:r w:rsidR="00246220" w:rsidRPr="008D4E5C">
        <w:rPr>
          <w:rFonts w:ascii="Arial" w:hAnsi="Arial" w:cs="Arial"/>
          <w:b/>
          <w:sz w:val="13"/>
          <w:szCs w:val="13"/>
        </w:rPr>
        <w:t xml:space="preserve"> (</w:t>
      </w:r>
      <w:r w:rsidR="00546846" w:rsidRPr="008D4E5C">
        <w:rPr>
          <w:rFonts w:ascii="Arial" w:hAnsi="Arial" w:cs="Arial"/>
          <w:b/>
          <w:i/>
          <w:sz w:val="13"/>
          <w:szCs w:val="13"/>
        </w:rPr>
        <w:t>U.K. r</w:t>
      </w:r>
      <w:r w:rsidR="00246220" w:rsidRPr="008D4E5C">
        <w:rPr>
          <w:rFonts w:ascii="Arial" w:hAnsi="Arial" w:cs="Arial"/>
          <w:b/>
          <w:i/>
          <w:sz w:val="13"/>
          <w:szCs w:val="13"/>
        </w:rPr>
        <w:t xml:space="preserve">anked </w:t>
      </w:r>
      <w:r w:rsidR="00FB748E">
        <w:rPr>
          <w:rFonts w:ascii="Arial" w:hAnsi="Arial" w:cs="Arial"/>
          <w:b/>
          <w:i/>
          <w:sz w:val="13"/>
          <w:szCs w:val="13"/>
        </w:rPr>
        <w:t>6</w:t>
      </w:r>
      <w:r w:rsidR="00246220" w:rsidRPr="008D4E5C">
        <w:rPr>
          <w:rFonts w:ascii="Arial" w:hAnsi="Arial" w:cs="Arial"/>
          <w:b/>
          <w:i/>
          <w:sz w:val="13"/>
          <w:szCs w:val="13"/>
          <w:vertAlign w:val="superscript"/>
        </w:rPr>
        <w:t>th</w:t>
      </w:r>
      <w:r w:rsidR="00246220" w:rsidRPr="008D4E5C">
        <w:rPr>
          <w:rFonts w:ascii="Arial" w:hAnsi="Arial" w:cs="Arial"/>
          <w:b/>
          <w:i/>
          <w:sz w:val="13"/>
          <w:szCs w:val="13"/>
        </w:rPr>
        <w:t xml:space="preserve"> 20</w:t>
      </w:r>
      <w:r w:rsidR="00FB748E">
        <w:rPr>
          <w:rFonts w:ascii="Arial" w:hAnsi="Arial" w:cs="Arial"/>
          <w:b/>
          <w:i/>
          <w:sz w:val="13"/>
          <w:szCs w:val="13"/>
        </w:rPr>
        <w:t>24</w:t>
      </w:r>
      <w:r w:rsidR="00246220" w:rsidRPr="008D4E5C">
        <w:rPr>
          <w:rFonts w:ascii="Arial" w:hAnsi="Arial" w:cs="Arial"/>
          <w:b/>
          <w:sz w:val="13"/>
          <w:szCs w:val="13"/>
        </w:rPr>
        <w:t>)</w:t>
      </w:r>
      <w:r w:rsidR="00570A3C">
        <w:rPr>
          <w:rFonts w:ascii="Arial" w:hAnsi="Arial" w:cs="Arial"/>
          <w:sz w:val="13"/>
          <w:szCs w:val="13"/>
        </w:rPr>
        <w:t xml:space="preserve">     </w:t>
      </w:r>
      <w:r w:rsidRPr="008D4E5C">
        <w:rPr>
          <w:rFonts w:ascii="Arial" w:hAnsi="Arial" w:cs="Arial"/>
          <w:sz w:val="13"/>
          <w:szCs w:val="13"/>
        </w:rPr>
        <w:t xml:space="preserve">Loughborough, ENGLAND.  1992-1995                   </w:t>
      </w:r>
    </w:p>
    <w:p w14:paraId="23E7952B" w14:textId="6485BC2F" w:rsidR="00654D19" w:rsidRPr="008D4E5C" w:rsidRDefault="00654D19" w:rsidP="00654D19">
      <w:pPr>
        <w:tabs>
          <w:tab w:val="left" w:pos="2880"/>
          <w:tab w:val="left" w:pos="3591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Organisational issues in I.T. Development and Implementation examination</w:t>
      </w:r>
    </w:p>
    <w:p w14:paraId="06524AE5" w14:textId="5456EB3D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Intermediate Experimental Design and Analysis examination</w:t>
      </w:r>
    </w:p>
    <w:p w14:paraId="1E0FF67B" w14:textId="327EDE3D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 xml:space="preserve">Psychology of </w:t>
      </w:r>
      <w:r w:rsidRPr="008D4E5C">
        <w:rPr>
          <w:rFonts w:ascii="Arial" w:hAnsi="Arial" w:cs="Arial"/>
          <w:noProof/>
          <w:sz w:val="13"/>
          <w:szCs w:val="13"/>
        </w:rPr>
        <w:t>Human</w:t>
      </w:r>
      <w:r w:rsidR="00A7522D" w:rsidRPr="008D4E5C">
        <w:rPr>
          <w:rFonts w:ascii="Arial" w:hAnsi="Arial" w:cs="Arial"/>
          <w:noProof/>
          <w:sz w:val="13"/>
          <w:szCs w:val="13"/>
        </w:rPr>
        <w:t>-</w:t>
      </w:r>
      <w:r w:rsidRPr="008D4E5C">
        <w:rPr>
          <w:rFonts w:ascii="Arial" w:hAnsi="Arial" w:cs="Arial"/>
          <w:noProof/>
          <w:sz w:val="13"/>
          <w:szCs w:val="13"/>
        </w:rPr>
        <w:t>Computer</w:t>
      </w:r>
      <w:r w:rsidRPr="008D4E5C">
        <w:rPr>
          <w:rFonts w:ascii="Arial" w:hAnsi="Arial" w:cs="Arial"/>
          <w:sz w:val="13"/>
          <w:szCs w:val="13"/>
        </w:rPr>
        <w:t xml:space="preserve"> Interaction examination</w:t>
      </w:r>
    </w:p>
    <w:p w14:paraId="656F8481" w14:textId="20F69CB3" w:rsidR="00654D19" w:rsidRPr="008D4E5C" w:rsidRDefault="00654D19" w:rsidP="00654D19">
      <w:pPr>
        <w:tabs>
          <w:tab w:val="left" w:pos="2880"/>
          <w:tab w:val="left" w:pos="3591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Artificial Intelligence and Interface Design examination </w:t>
      </w:r>
    </w:p>
    <w:p w14:paraId="023B2F12" w14:textId="5608BD47" w:rsidR="00654D19" w:rsidRPr="008D4E5C" w:rsidRDefault="00654D19" w:rsidP="00654D19">
      <w:pPr>
        <w:tabs>
          <w:tab w:val="left" w:pos="2880"/>
          <w:tab w:val="left" w:pos="3591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Computing and Computer Applications examination</w:t>
      </w:r>
    </w:p>
    <w:p w14:paraId="33896FBA" w14:textId="21CB1729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Analysis of Occupational Skills examination</w:t>
      </w:r>
    </w:p>
    <w:p w14:paraId="3A8FF02A" w14:textId="1E7BFA48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Human Factors in Transport examination</w:t>
      </w:r>
    </w:p>
    <w:p w14:paraId="3EFD5193" w14:textId="7781B265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Organisational Behaviour examination </w:t>
      </w:r>
    </w:p>
    <w:p w14:paraId="172F57D6" w14:textId="1EA96D1E" w:rsidR="00654D19" w:rsidRPr="008D4E5C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I.T. and Communications examination </w:t>
      </w:r>
    </w:p>
    <w:p w14:paraId="3033B38F" w14:textId="730ACEC2" w:rsidR="00654D19" w:rsidRPr="008D4E5C" w:rsidRDefault="00654D19" w:rsidP="00CC1EAF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Advanced I.T. Systems examination</w:t>
      </w:r>
    </w:p>
    <w:p w14:paraId="4A7C4CC4" w14:textId="3DBF4FB1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13"/>
          <w:szCs w:val="13"/>
        </w:rPr>
      </w:pPr>
    </w:p>
    <w:p w14:paraId="14526026" w14:textId="4D199D25" w:rsidR="00490C05" w:rsidRPr="008D4E5C" w:rsidRDefault="00654D19" w:rsidP="00490C05">
      <w:pPr>
        <w:pStyle w:val="Heading2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828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ind w:left="2880" w:firstLine="0"/>
        <w:rPr>
          <w:rFonts w:cs="Arial"/>
          <w:sz w:val="13"/>
          <w:szCs w:val="13"/>
        </w:rPr>
      </w:pP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  <w:t>B.Sc Dissertation </w:t>
      </w:r>
    </w:p>
    <w:p w14:paraId="72C68BF8" w14:textId="28D0811E" w:rsidR="00490C05" w:rsidRDefault="00654D19" w:rsidP="00D75287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  <w:t>Design, development</w:t>
      </w:r>
      <w:r w:rsidR="004E49E1" w:rsidRPr="008D4E5C">
        <w:rPr>
          <w:rFonts w:ascii="Arial" w:hAnsi="Arial" w:cs="Arial"/>
          <w:sz w:val="13"/>
          <w:szCs w:val="13"/>
        </w:rPr>
        <w:t>,</w:t>
      </w:r>
      <w:r w:rsidRPr="008D4E5C">
        <w:rPr>
          <w:rFonts w:ascii="Arial" w:hAnsi="Arial" w:cs="Arial"/>
          <w:sz w:val="13"/>
          <w:szCs w:val="13"/>
        </w:rPr>
        <w:t xml:space="preserve"> and evaluation of a speech controlled mobile telephone for vehicle drivers</w:t>
      </w:r>
    </w:p>
    <w:p w14:paraId="156A0BB5" w14:textId="2E4E4737" w:rsidR="006D4B11" w:rsidRDefault="00E30AD6" w:rsidP="00FF5C86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73DE3E3" wp14:editId="30C1B3BD">
                <wp:simplePos x="0" y="0"/>
                <wp:positionH relativeFrom="margin">
                  <wp:posOffset>-86995</wp:posOffset>
                </wp:positionH>
                <wp:positionV relativeFrom="paragraph">
                  <wp:posOffset>32818</wp:posOffset>
                </wp:positionV>
                <wp:extent cx="2141220" cy="268605"/>
                <wp:effectExtent l="0" t="0" r="0" b="0"/>
                <wp:wrapNone/>
                <wp:docPr id="876802225" name="Text Box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1220" cy="268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8709E2" w14:textId="7A260A3F" w:rsidR="006D4B11" w:rsidRPr="006D4B11" w:rsidRDefault="006D4B11" w:rsidP="006D4B11">
                            <w:pP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</w:pPr>
                            <w:r w:rsidRPr="006D4B11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>TEFL Graduate Certific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3DE3E3" id="_x0000_s1064" type="#_x0000_t202" style="position:absolute;margin-left:-6.85pt;margin-top:2.6pt;width:168.6pt;height:21.15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" filled="f" stroked="f">
                <v:textbox>
                  <w:txbxContent>
                    <w:p w14:paraId="538709E2" w14:textId="7A260A3F" w:rsidR="006D4B11" w:rsidRPr="006D4B11" w:rsidRDefault="006D4B11" w:rsidP="006D4B11">
                      <w:pP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</w:pPr>
                      <w:r w:rsidRPr="006D4B11"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>TEFL Graduate Certific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5C86">
        <w:rPr>
          <w:rFonts w:ascii="Arial" w:hAnsi="Arial" w:cs="Arial"/>
          <w:sz w:val="13"/>
          <w:szCs w:val="13"/>
        </w:rPr>
        <w:tab/>
      </w:r>
      <w:r w:rsidR="00FF5C86">
        <w:rPr>
          <w:rFonts w:ascii="Arial" w:hAnsi="Arial" w:cs="Arial"/>
          <w:sz w:val="13"/>
          <w:szCs w:val="13"/>
        </w:rPr>
        <w:tab/>
      </w:r>
    </w:p>
    <w:p w14:paraId="59D05A7A" w14:textId="29142EB4" w:rsidR="00FF5C86" w:rsidRDefault="006D4B11" w:rsidP="00FF5C86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sz w:val="13"/>
          <w:szCs w:val="13"/>
        </w:rPr>
      </w:pPr>
      <w:r>
        <w:rPr>
          <w:rFonts w:ascii="Arial" w:hAnsi="Arial" w:cs="Arial"/>
          <w:sz w:val="13"/>
          <w:szCs w:val="13"/>
        </w:rPr>
        <w:tab/>
      </w:r>
      <w:r>
        <w:rPr>
          <w:rFonts w:ascii="Arial" w:hAnsi="Arial" w:cs="Arial"/>
          <w:sz w:val="13"/>
          <w:szCs w:val="13"/>
        </w:rPr>
        <w:tab/>
      </w:r>
      <w:r w:rsidR="00F7414E" w:rsidRPr="006A35F7">
        <w:rPr>
          <w:rFonts w:ascii="Arial" w:hAnsi="Arial" w:cs="Arial"/>
          <w:b/>
          <w:bCs/>
          <w:sz w:val="13"/>
          <w:szCs w:val="13"/>
        </w:rPr>
        <w:t>Certificate in Teaching English as a Foreign Lang</w:t>
      </w:r>
      <w:r w:rsidR="00FF5C86" w:rsidRPr="006A35F7">
        <w:rPr>
          <w:rFonts w:ascii="Arial" w:hAnsi="Arial" w:cs="Arial"/>
          <w:b/>
          <w:bCs/>
          <w:sz w:val="13"/>
          <w:szCs w:val="13"/>
        </w:rPr>
        <w:t>uage</w:t>
      </w:r>
    </w:p>
    <w:p w14:paraId="347C9636" w14:textId="70FB58A9" w:rsidR="00F7414E" w:rsidRPr="002166B6" w:rsidRDefault="00FF5C86" w:rsidP="00BC2E07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sz w:val="13"/>
          <w:szCs w:val="13"/>
        </w:rPr>
      </w:pPr>
      <w:r>
        <w:rPr>
          <w:rFonts w:ascii="Arial" w:hAnsi="Arial" w:cs="Arial"/>
          <w:sz w:val="13"/>
          <w:szCs w:val="13"/>
        </w:rPr>
        <w:tab/>
      </w:r>
      <w:r>
        <w:rPr>
          <w:rFonts w:ascii="Arial" w:hAnsi="Arial" w:cs="Arial"/>
          <w:sz w:val="13"/>
          <w:szCs w:val="13"/>
        </w:rPr>
        <w:tab/>
      </w:r>
      <w:r w:rsidR="00F7414E" w:rsidRPr="006D4B11">
        <w:rPr>
          <w:rFonts w:ascii="Arial" w:hAnsi="Arial" w:cs="Arial"/>
          <w:sz w:val="13"/>
          <w:szCs w:val="13"/>
        </w:rPr>
        <w:t xml:space="preserve">120 </w:t>
      </w:r>
      <w:r w:rsidR="00687306">
        <w:rPr>
          <w:rFonts w:ascii="Arial" w:hAnsi="Arial" w:cs="Arial"/>
          <w:sz w:val="13"/>
          <w:szCs w:val="13"/>
        </w:rPr>
        <w:t>H</w:t>
      </w:r>
      <w:r w:rsidR="00F7414E" w:rsidRPr="006D4B11">
        <w:rPr>
          <w:rFonts w:ascii="Arial" w:hAnsi="Arial" w:cs="Arial"/>
          <w:sz w:val="13"/>
          <w:szCs w:val="13"/>
        </w:rPr>
        <w:t>our TEFL</w:t>
      </w:r>
      <w:r w:rsidR="00687306">
        <w:rPr>
          <w:rFonts w:ascii="Arial" w:hAnsi="Arial" w:cs="Arial"/>
          <w:sz w:val="13"/>
          <w:szCs w:val="13"/>
        </w:rPr>
        <w:t xml:space="preserve"> course</w:t>
      </w:r>
      <w:r w:rsidR="00BC2E07">
        <w:rPr>
          <w:rFonts w:ascii="Arial" w:hAnsi="Arial" w:cs="Arial"/>
          <w:sz w:val="13"/>
          <w:szCs w:val="13"/>
        </w:rPr>
        <w:t xml:space="preserve">. </w:t>
      </w:r>
      <w:r w:rsidR="00BC2E07" w:rsidRPr="00D25338">
        <w:rPr>
          <w:rFonts w:ascii="Arial" w:hAnsi="Arial" w:cs="Arial"/>
          <w:i/>
          <w:iCs/>
          <w:sz w:val="13"/>
          <w:szCs w:val="13"/>
        </w:rPr>
        <w:t>https://teflgraduate.com/certificate-verification. Cert no: TG1207480</w:t>
      </w:r>
      <w:r w:rsidR="00570A3C">
        <w:rPr>
          <w:rFonts w:ascii="Arial" w:hAnsi="Arial" w:cs="Arial"/>
          <w:sz w:val="13"/>
          <w:szCs w:val="13"/>
        </w:rPr>
        <w:t>.</w:t>
      </w:r>
      <w:r w:rsidR="00474F07">
        <w:rPr>
          <w:rFonts w:ascii="Arial" w:hAnsi="Arial" w:cs="Arial"/>
          <w:sz w:val="13"/>
          <w:szCs w:val="13"/>
        </w:rPr>
        <w:t xml:space="preserve"> </w:t>
      </w:r>
      <w:r w:rsidR="00F7414E" w:rsidRPr="00F7414E">
        <w:rPr>
          <w:rFonts w:ascii="Arial" w:hAnsi="Arial" w:cs="Arial"/>
          <w:sz w:val="13"/>
          <w:szCs w:val="13"/>
        </w:rPr>
        <w:t>E</w:t>
      </w:r>
      <w:r w:rsidR="006A35F7">
        <w:rPr>
          <w:rFonts w:ascii="Arial" w:hAnsi="Arial" w:cs="Arial"/>
          <w:sz w:val="13"/>
          <w:szCs w:val="13"/>
        </w:rPr>
        <w:t>NGLAND</w:t>
      </w:r>
      <w:r w:rsidR="00C50058">
        <w:rPr>
          <w:rFonts w:ascii="Arial" w:hAnsi="Arial" w:cs="Arial"/>
          <w:sz w:val="13"/>
          <w:szCs w:val="13"/>
        </w:rPr>
        <w:t>.</w:t>
      </w:r>
      <w:r w:rsidR="00D826F2">
        <w:rPr>
          <w:rFonts w:ascii="Arial" w:hAnsi="Arial" w:cs="Arial"/>
          <w:sz w:val="13"/>
          <w:szCs w:val="13"/>
        </w:rPr>
        <w:t xml:space="preserve">  </w:t>
      </w:r>
      <w:r w:rsidR="006A35F7">
        <w:rPr>
          <w:rFonts w:ascii="Arial" w:hAnsi="Arial" w:cs="Arial"/>
          <w:sz w:val="13"/>
          <w:szCs w:val="13"/>
        </w:rPr>
        <w:t>(2024)</w:t>
      </w:r>
    </w:p>
    <w:p w14:paraId="779A2011" w14:textId="720DE372" w:rsidR="00654D19" w:rsidRPr="002166B6" w:rsidRDefault="00E30AD6" w:rsidP="00D75287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cs="Arial"/>
          <w:b/>
          <w:sz w:val="13"/>
          <w:szCs w:val="13"/>
        </w:rPr>
      </w:pPr>
      <w:r w:rsidRPr="008D4E5C">
        <w:rPr>
          <w:rFonts w:cs="Arial"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7BD32ED" wp14:editId="155E0A5B">
                <wp:simplePos x="0" y="0"/>
                <wp:positionH relativeFrom="column">
                  <wp:posOffset>-86995</wp:posOffset>
                </wp:positionH>
                <wp:positionV relativeFrom="paragraph">
                  <wp:posOffset>32818</wp:posOffset>
                </wp:positionV>
                <wp:extent cx="2382520" cy="254000"/>
                <wp:effectExtent l="0" t="0" r="0" b="0"/>
                <wp:wrapNone/>
                <wp:docPr id="46" name="Text Box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252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E1A928" w14:textId="77777777" w:rsidR="00654D19" w:rsidRPr="001211D1" w:rsidRDefault="00654D19" w:rsidP="00654D19">
                            <w:pP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</w:pPr>
                            <w:r w:rsidRPr="001211D1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>Microsoft</w:t>
                            </w:r>
                            <w:r w:rsidRPr="003D763F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vertAlign w:val="superscript"/>
                              </w:rPr>
                              <w:t>™</w:t>
                            </w:r>
                            <w:r w:rsidRPr="001211D1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 xml:space="preserve"> MCSE+I</w:t>
                            </w:r>
                            <w:r w:rsidR="00CE20AE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 xml:space="preserve"> Certif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BD32ED" id="Text Box 144" o:spid="_x0000_s1065" type="#_x0000_t202" style="position:absolute;left:0;text-align:left;margin-left:-6.85pt;margin-top:2.6pt;width:187.6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" filled="f" stroked="f">
                <v:textbox>
                  <w:txbxContent>
                    <w:p w14:paraId="11E1A928" w14:textId="77777777" w:rsidR="00654D19" w:rsidRPr="001211D1" w:rsidRDefault="00654D19" w:rsidP="00654D19">
                      <w:pP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</w:pPr>
                      <w:r w:rsidRPr="001211D1"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>Microsoft</w:t>
                      </w:r>
                      <w:r w:rsidRPr="003D763F">
                        <w:rPr>
                          <w:rFonts w:ascii="Arial Rounded MT Bold" w:hAnsi="Arial Rounded MT Bold" w:cs="Arial"/>
                          <w:sz w:val="22"/>
                          <w:szCs w:val="22"/>
                          <w:vertAlign w:val="superscript"/>
                        </w:rPr>
                        <w:t>™</w:t>
                      </w:r>
                      <w:r w:rsidRPr="001211D1"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 xml:space="preserve"> MCSE+I</w:t>
                      </w:r>
                      <w:r w:rsidR="00CE20AE"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 xml:space="preserve"> Certification</w:t>
                      </w:r>
                    </w:p>
                  </w:txbxContent>
                </v:textbox>
              </v:shape>
            </w:pict>
          </mc:Fallback>
        </mc:AlternateContent>
      </w:r>
      <w:r w:rsidR="00490C05" w:rsidRPr="002166B6">
        <w:rPr>
          <w:rFonts w:ascii="Arial" w:hAnsi="Arial" w:cs="Arial"/>
          <w:b/>
          <w:bCs/>
          <w:color w:val="050505"/>
          <w:sz w:val="13"/>
          <w:szCs w:val="13"/>
          <w:shd w:val="clear" w:color="auto" w:fill="FFFFFF"/>
        </w:rPr>
        <w:tab/>
      </w:r>
      <w:r w:rsidR="00490C05" w:rsidRPr="002166B6">
        <w:rPr>
          <w:rFonts w:ascii="Arial" w:hAnsi="Arial" w:cs="Arial"/>
          <w:b/>
          <w:bCs/>
          <w:color w:val="050505"/>
          <w:sz w:val="13"/>
          <w:szCs w:val="13"/>
          <w:shd w:val="clear" w:color="auto" w:fill="FFFFFF"/>
        </w:rPr>
        <w:tab/>
      </w:r>
    </w:p>
    <w:p w14:paraId="6ECD30A5" w14:textId="4F5CFEE1" w:rsidR="00654D19" w:rsidRPr="008D4E5C" w:rsidRDefault="00654D19" w:rsidP="00654D19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sz w:val="13"/>
          <w:szCs w:val="13"/>
        </w:rPr>
      </w:pP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  <w:t>Microsoft</w:t>
      </w:r>
      <w:r w:rsidRPr="008D4E5C">
        <w:rPr>
          <w:rFonts w:cs="Arial"/>
          <w:sz w:val="13"/>
          <w:szCs w:val="13"/>
          <w:vertAlign w:val="superscript"/>
        </w:rPr>
        <w:t>™</w:t>
      </w:r>
      <w:r w:rsidRPr="008D4E5C">
        <w:rPr>
          <w:rFonts w:cs="Arial"/>
          <w:sz w:val="13"/>
          <w:szCs w:val="13"/>
        </w:rPr>
        <w:t xml:space="preserve"> Certified Systems Engineer + Internet (MCSE+I)         </w:t>
      </w:r>
    </w:p>
    <w:p w14:paraId="50D02F8A" w14:textId="0F8F0F7D" w:rsidR="00654D19" w:rsidRPr="008D4E5C" w:rsidRDefault="00654D19" w:rsidP="00654D19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0"/>
        <w:rPr>
          <w:rFonts w:cs="Arial"/>
          <w:sz w:val="13"/>
          <w:szCs w:val="13"/>
        </w:rPr>
      </w:pPr>
      <w:r w:rsidRPr="008D4E5C">
        <w:rPr>
          <w:rFonts w:cs="Arial"/>
          <w:b w:val="0"/>
          <w:sz w:val="13"/>
          <w:szCs w:val="13"/>
        </w:rPr>
        <w:tab/>
        <w:t>Implementing and Supporting Windows NT</w:t>
      </w:r>
      <w:r w:rsidR="003D763F" w:rsidRPr="008D4E5C">
        <w:rPr>
          <w:rFonts w:cs="Arial"/>
          <w:b w:val="0"/>
          <w:sz w:val="13"/>
          <w:szCs w:val="13"/>
          <w:vertAlign w:val="superscript"/>
        </w:rPr>
        <w:t>®</w:t>
      </w:r>
      <w:r w:rsidRPr="008D4E5C">
        <w:rPr>
          <w:rFonts w:cs="Arial"/>
          <w:b w:val="0"/>
          <w:sz w:val="13"/>
          <w:szCs w:val="13"/>
        </w:rPr>
        <w:t xml:space="preserve"> Server 4.0 in the Enterprise examination</w:t>
      </w:r>
      <w:r w:rsidRPr="008D4E5C">
        <w:rPr>
          <w:rFonts w:cs="Arial"/>
          <w:b w:val="0"/>
          <w:sz w:val="13"/>
          <w:szCs w:val="13"/>
        </w:rPr>
        <w:tab/>
      </w:r>
    </w:p>
    <w:p w14:paraId="5DBC95E0" w14:textId="25783614" w:rsidR="00D27E2F" w:rsidRPr="008D4E5C" w:rsidRDefault="00D27E2F" w:rsidP="00D27E2F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0"/>
        <w:rPr>
          <w:rFonts w:cs="Arial"/>
          <w:sz w:val="13"/>
          <w:szCs w:val="13"/>
        </w:rPr>
      </w:pPr>
      <w:r w:rsidRPr="008D4E5C">
        <w:rPr>
          <w:rFonts w:cs="Arial"/>
          <w:b w:val="0"/>
          <w:sz w:val="13"/>
          <w:szCs w:val="13"/>
        </w:rPr>
        <w:tab/>
        <w:t>Internetworking with Microsoft</w:t>
      </w:r>
      <w:r w:rsidRPr="008D4E5C">
        <w:rPr>
          <w:rFonts w:cs="Arial"/>
          <w:sz w:val="13"/>
          <w:szCs w:val="13"/>
          <w:vertAlign w:val="superscript"/>
        </w:rPr>
        <w:t>™</w:t>
      </w:r>
      <w:r w:rsidRPr="008D4E5C">
        <w:rPr>
          <w:rFonts w:cs="Arial"/>
          <w:b w:val="0"/>
          <w:sz w:val="13"/>
          <w:szCs w:val="13"/>
          <w:vertAlign w:val="superscript"/>
        </w:rPr>
        <w:t xml:space="preserve"> </w:t>
      </w:r>
      <w:r w:rsidRPr="008D4E5C">
        <w:rPr>
          <w:rFonts w:cs="Arial"/>
          <w:b w:val="0"/>
          <w:sz w:val="13"/>
          <w:szCs w:val="13"/>
        </w:rPr>
        <w:t>TCP/IP on Microsoft</w:t>
      </w:r>
      <w:r w:rsidRPr="008D4E5C">
        <w:rPr>
          <w:rFonts w:cs="Arial"/>
          <w:sz w:val="13"/>
          <w:szCs w:val="13"/>
          <w:vertAlign w:val="superscript"/>
        </w:rPr>
        <w:t>™</w:t>
      </w:r>
      <w:r w:rsidRPr="008D4E5C">
        <w:rPr>
          <w:rFonts w:cs="Arial"/>
          <w:b w:val="0"/>
          <w:sz w:val="13"/>
          <w:szCs w:val="13"/>
        </w:rPr>
        <w:t xml:space="preserve"> Windows NT4.0 examination</w:t>
      </w:r>
    </w:p>
    <w:p w14:paraId="26CE9CED" w14:textId="4347F0EC" w:rsidR="00654D19" w:rsidRPr="008D4E5C" w:rsidRDefault="00654D19" w:rsidP="00654D19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828"/>
        <w:rPr>
          <w:rFonts w:cs="Arial"/>
          <w:b w:val="0"/>
          <w:sz w:val="13"/>
          <w:szCs w:val="13"/>
        </w:rPr>
      </w:pPr>
      <w:r w:rsidRPr="008D4E5C">
        <w:rPr>
          <w:rFonts w:cs="Arial"/>
          <w:b w:val="0"/>
          <w:sz w:val="13"/>
          <w:szCs w:val="13"/>
        </w:rPr>
        <w:t>Implementing and Supporting Windows NT</w:t>
      </w:r>
      <w:r w:rsidR="003D763F" w:rsidRPr="008D4E5C">
        <w:rPr>
          <w:rFonts w:cs="Arial"/>
          <w:b w:val="0"/>
          <w:sz w:val="13"/>
          <w:szCs w:val="13"/>
          <w:vertAlign w:val="superscript"/>
        </w:rPr>
        <w:t>®</w:t>
      </w:r>
      <w:r w:rsidRPr="008D4E5C">
        <w:rPr>
          <w:rFonts w:cs="Arial"/>
          <w:b w:val="0"/>
          <w:sz w:val="13"/>
          <w:szCs w:val="13"/>
          <w:vertAlign w:val="superscript"/>
        </w:rPr>
        <w:t xml:space="preserve"> </w:t>
      </w:r>
      <w:r w:rsidRPr="008D4E5C">
        <w:rPr>
          <w:rFonts w:cs="Arial"/>
          <w:b w:val="0"/>
          <w:sz w:val="13"/>
          <w:szCs w:val="13"/>
        </w:rPr>
        <w:t>Workstation 4.0 examination</w:t>
      </w:r>
    </w:p>
    <w:p w14:paraId="5F66EED0" w14:textId="6514D4CA" w:rsidR="00654D19" w:rsidRPr="008D4E5C" w:rsidRDefault="00654D19" w:rsidP="00654D19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828"/>
        <w:rPr>
          <w:rFonts w:cs="Arial"/>
          <w:b w:val="0"/>
          <w:sz w:val="13"/>
          <w:szCs w:val="13"/>
        </w:rPr>
      </w:pPr>
      <w:r w:rsidRPr="008D4E5C">
        <w:rPr>
          <w:rFonts w:cs="Arial"/>
          <w:b w:val="0"/>
          <w:sz w:val="13"/>
          <w:szCs w:val="13"/>
        </w:rPr>
        <w:t>Implementing and Supporting Windows NT</w:t>
      </w:r>
      <w:r w:rsidR="003D763F" w:rsidRPr="008D4E5C">
        <w:rPr>
          <w:rFonts w:cs="Arial"/>
          <w:b w:val="0"/>
          <w:sz w:val="13"/>
          <w:szCs w:val="13"/>
          <w:vertAlign w:val="superscript"/>
        </w:rPr>
        <w:t>®</w:t>
      </w:r>
      <w:r w:rsidRPr="008D4E5C">
        <w:rPr>
          <w:rFonts w:cs="Arial"/>
          <w:b w:val="0"/>
          <w:sz w:val="13"/>
          <w:szCs w:val="13"/>
          <w:vertAlign w:val="superscript"/>
        </w:rPr>
        <w:t xml:space="preserve"> </w:t>
      </w:r>
      <w:r w:rsidRPr="008D4E5C">
        <w:rPr>
          <w:rFonts w:cs="Arial"/>
          <w:b w:val="0"/>
          <w:sz w:val="13"/>
          <w:szCs w:val="13"/>
        </w:rPr>
        <w:t xml:space="preserve">Server 4.0 examination </w:t>
      </w:r>
      <w:r w:rsidRPr="008D4E5C">
        <w:rPr>
          <w:rFonts w:cs="Arial"/>
          <w:b w:val="0"/>
          <w:sz w:val="13"/>
          <w:szCs w:val="13"/>
        </w:rPr>
        <w:tab/>
      </w:r>
      <w:r w:rsidRPr="008D4E5C">
        <w:rPr>
          <w:rFonts w:cs="Arial"/>
          <w:b w:val="0"/>
          <w:sz w:val="13"/>
          <w:szCs w:val="13"/>
        </w:rPr>
        <w:tab/>
      </w:r>
      <w:r w:rsidRPr="008D4E5C">
        <w:rPr>
          <w:rFonts w:cs="Arial"/>
          <w:b w:val="0"/>
          <w:sz w:val="13"/>
          <w:szCs w:val="13"/>
        </w:rPr>
        <w:tab/>
      </w:r>
    </w:p>
    <w:p w14:paraId="0AE47CAE" w14:textId="13B96C72" w:rsidR="00654D19" w:rsidRPr="008D4E5C" w:rsidRDefault="00654D19" w:rsidP="00C95A99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right" w:pos="10943"/>
        </w:tabs>
        <w:ind w:left="3828"/>
        <w:rPr>
          <w:rFonts w:cs="Arial"/>
          <w:sz w:val="13"/>
          <w:szCs w:val="13"/>
        </w:rPr>
      </w:pPr>
      <w:r w:rsidRPr="008D4E5C">
        <w:rPr>
          <w:rFonts w:cs="Arial"/>
          <w:b w:val="0"/>
          <w:sz w:val="13"/>
          <w:szCs w:val="13"/>
        </w:rPr>
        <w:t>Internet Information Server</w:t>
      </w:r>
      <w:r w:rsidR="00F0235B" w:rsidRPr="008D4E5C">
        <w:rPr>
          <w:rFonts w:cs="Arial"/>
          <w:b w:val="0"/>
          <w:sz w:val="13"/>
          <w:szCs w:val="13"/>
          <w:vertAlign w:val="superscript"/>
        </w:rPr>
        <w:t>®</w:t>
      </w:r>
      <w:r w:rsidRPr="008D4E5C">
        <w:rPr>
          <w:rFonts w:cs="Arial"/>
          <w:b w:val="0"/>
          <w:sz w:val="13"/>
          <w:szCs w:val="13"/>
        </w:rPr>
        <w:t xml:space="preserve"> examination</w:t>
      </w:r>
      <w:r w:rsidRPr="008D4E5C">
        <w:rPr>
          <w:rFonts w:cs="Arial"/>
          <w:b w:val="0"/>
          <w:sz w:val="13"/>
          <w:szCs w:val="13"/>
        </w:rPr>
        <w:tab/>
      </w:r>
      <w:r w:rsidRPr="008D4E5C">
        <w:rPr>
          <w:rFonts w:cs="Arial"/>
          <w:b w:val="0"/>
          <w:sz w:val="13"/>
          <w:szCs w:val="13"/>
        </w:rPr>
        <w:tab/>
      </w:r>
      <w:r w:rsidR="00C95A99" w:rsidRPr="008D4E5C">
        <w:rPr>
          <w:rFonts w:cs="Arial"/>
          <w:b w:val="0"/>
          <w:sz w:val="13"/>
          <w:szCs w:val="13"/>
        </w:rPr>
        <w:tab/>
      </w:r>
    </w:p>
    <w:p w14:paraId="7A8FCDE3" w14:textId="2761B3DB" w:rsidR="00654D19" w:rsidRPr="008D4E5C" w:rsidRDefault="00654D19" w:rsidP="00654D19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sz w:val="13"/>
          <w:szCs w:val="13"/>
        </w:rPr>
      </w:pPr>
      <w:r w:rsidRPr="008D4E5C">
        <w:rPr>
          <w:rFonts w:cs="Arial"/>
          <w:b w:val="0"/>
          <w:sz w:val="13"/>
          <w:szCs w:val="13"/>
        </w:rPr>
        <w:tab/>
      </w:r>
      <w:r w:rsidRPr="008D4E5C">
        <w:rPr>
          <w:rFonts w:cs="Arial"/>
          <w:b w:val="0"/>
          <w:sz w:val="13"/>
          <w:szCs w:val="13"/>
        </w:rPr>
        <w:tab/>
      </w:r>
      <w:r w:rsidRPr="008D4E5C">
        <w:rPr>
          <w:rFonts w:cs="Arial"/>
          <w:b w:val="0"/>
          <w:sz w:val="13"/>
          <w:szCs w:val="13"/>
        </w:rPr>
        <w:tab/>
      </w:r>
      <w:r w:rsidRPr="008D4E5C">
        <w:rPr>
          <w:rFonts w:cs="Arial"/>
          <w:b w:val="0"/>
          <w:sz w:val="13"/>
          <w:szCs w:val="13"/>
        </w:rPr>
        <w:tab/>
      </w:r>
      <w:r w:rsidRPr="008D4E5C">
        <w:rPr>
          <w:rFonts w:cs="Arial"/>
          <w:b w:val="0"/>
          <w:sz w:val="13"/>
          <w:szCs w:val="13"/>
        </w:rPr>
        <w:tab/>
      </w:r>
      <w:r w:rsidRPr="008D4E5C">
        <w:rPr>
          <w:rFonts w:cs="Arial"/>
          <w:b w:val="0"/>
          <w:sz w:val="13"/>
          <w:szCs w:val="13"/>
        </w:rPr>
        <w:tab/>
        <w:t>Networking Essentials examination</w:t>
      </w:r>
      <w:r w:rsidRPr="008D4E5C">
        <w:rPr>
          <w:rFonts w:cs="Arial"/>
          <w:b w:val="0"/>
          <w:sz w:val="13"/>
          <w:szCs w:val="13"/>
        </w:rPr>
        <w:tab/>
      </w:r>
      <w:r w:rsidRPr="008D4E5C">
        <w:rPr>
          <w:rFonts w:cs="Arial"/>
          <w:b w:val="0"/>
          <w:sz w:val="13"/>
          <w:szCs w:val="13"/>
        </w:rPr>
        <w:tab/>
        <w:t xml:space="preserve"> </w:t>
      </w:r>
    </w:p>
    <w:p w14:paraId="79DA83E2" w14:textId="593B3C4B" w:rsidR="00654D19" w:rsidRPr="008D4E5C" w:rsidRDefault="00E30AD6" w:rsidP="00470B1A">
      <w:pPr>
        <w:pStyle w:val="Heading3"/>
        <w:rPr>
          <w:rFonts w:cs="Arial"/>
          <w:sz w:val="13"/>
          <w:szCs w:val="13"/>
        </w:rPr>
      </w:pPr>
      <w:r w:rsidRPr="008D4E5C">
        <w:rPr>
          <w:rFonts w:cs="Arial"/>
          <w:b w:val="0"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78816" wp14:editId="0BCC7E9E">
                <wp:simplePos x="0" y="0"/>
                <wp:positionH relativeFrom="column">
                  <wp:posOffset>-85090</wp:posOffset>
                </wp:positionH>
                <wp:positionV relativeFrom="paragraph">
                  <wp:posOffset>35358</wp:posOffset>
                </wp:positionV>
                <wp:extent cx="2035175" cy="252095"/>
                <wp:effectExtent l="0" t="0" r="0" b="0"/>
                <wp:wrapNone/>
                <wp:docPr id="45" name="Text Box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5175" cy="252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0B86D8" w14:textId="77777777" w:rsidR="00654D19" w:rsidRPr="001211D1" w:rsidRDefault="00654D19" w:rsidP="00654D19">
                            <w:pPr>
                              <w:rPr>
                                <w:rFonts w:ascii="Arial Rounded MT Bold" w:hAnsi="Arial Rounded MT Bold" w:cs="Arial"/>
                                <w:color w:val="0D0D0D" w:themeColor="text1" w:themeTint="F2"/>
                                <w:sz w:val="22"/>
                                <w:szCs w:val="22"/>
                              </w:rPr>
                            </w:pPr>
                            <w:r w:rsidRPr="001211D1">
                              <w:rPr>
                                <w:rFonts w:ascii="Arial Rounded MT Bold" w:hAnsi="Arial Rounded MT Bold" w:cs="Arial"/>
                                <w:color w:val="0D0D0D" w:themeColor="text1" w:themeTint="F2"/>
                                <w:sz w:val="22"/>
                                <w:szCs w:val="22"/>
                              </w:rPr>
                              <w:t>Cisco</w:t>
                            </w:r>
                            <w:r w:rsidRPr="003D763F">
                              <w:rPr>
                                <w:rFonts w:ascii="Arial Rounded MT Bold" w:hAnsi="Arial Rounded MT Bold" w:cs="Arial"/>
                                <w:color w:val="0D0D0D" w:themeColor="text1" w:themeTint="F2"/>
                                <w:sz w:val="22"/>
                                <w:szCs w:val="22"/>
                                <w:vertAlign w:val="superscript"/>
                              </w:rPr>
                              <w:t>™</w:t>
                            </w:r>
                            <w:r w:rsidRPr="001211D1">
                              <w:rPr>
                                <w:rFonts w:ascii="Arial Rounded MT Bold" w:hAnsi="Arial Rounded MT Bold" w:cs="Arial"/>
                                <w:color w:val="0D0D0D" w:themeColor="text1" w:themeTint="F2"/>
                                <w:sz w:val="22"/>
                                <w:szCs w:val="22"/>
                              </w:rPr>
                              <w:t xml:space="preserve"> CCNA</w:t>
                            </w:r>
                            <w:r w:rsidR="00CE20AE">
                              <w:rPr>
                                <w:rFonts w:ascii="Arial Rounded MT Bold" w:hAnsi="Arial Rounded MT Bold" w:cs="Arial"/>
                                <w:color w:val="0D0D0D" w:themeColor="text1" w:themeTint="F2"/>
                                <w:sz w:val="22"/>
                                <w:szCs w:val="22"/>
                              </w:rPr>
                              <w:t xml:space="preserve"> Certif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578816" id="Text Box 145" o:spid="_x0000_s1066" type="#_x0000_t202" style="position:absolute;margin-left:-6.7pt;margin-top:2.8pt;width:160.25pt;height:19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" filled="f" stroked="f">
                <v:textbox>
                  <w:txbxContent>
                    <w:p w14:paraId="710B86D8" w14:textId="77777777" w:rsidR="00654D19" w:rsidRPr="001211D1" w:rsidRDefault="00654D19" w:rsidP="00654D19">
                      <w:pPr>
                        <w:rPr>
                          <w:rFonts w:ascii="Arial Rounded MT Bold" w:hAnsi="Arial Rounded MT Bold" w:cs="Arial"/>
                          <w:color w:val="0D0D0D" w:themeColor="text1" w:themeTint="F2"/>
                          <w:sz w:val="22"/>
                          <w:szCs w:val="22"/>
                        </w:rPr>
                      </w:pPr>
                      <w:r w:rsidRPr="001211D1">
                        <w:rPr>
                          <w:rFonts w:ascii="Arial Rounded MT Bold" w:hAnsi="Arial Rounded MT Bold" w:cs="Arial"/>
                          <w:color w:val="0D0D0D" w:themeColor="text1" w:themeTint="F2"/>
                          <w:sz w:val="22"/>
                          <w:szCs w:val="22"/>
                        </w:rPr>
                        <w:t>Cisco</w:t>
                      </w:r>
                      <w:r w:rsidRPr="003D763F">
                        <w:rPr>
                          <w:rFonts w:ascii="Arial Rounded MT Bold" w:hAnsi="Arial Rounded MT Bold" w:cs="Arial"/>
                          <w:color w:val="0D0D0D" w:themeColor="text1" w:themeTint="F2"/>
                          <w:sz w:val="22"/>
                          <w:szCs w:val="22"/>
                          <w:vertAlign w:val="superscript"/>
                        </w:rPr>
                        <w:t>™</w:t>
                      </w:r>
                      <w:r w:rsidRPr="001211D1">
                        <w:rPr>
                          <w:rFonts w:ascii="Arial Rounded MT Bold" w:hAnsi="Arial Rounded MT Bold" w:cs="Arial"/>
                          <w:color w:val="0D0D0D" w:themeColor="text1" w:themeTint="F2"/>
                          <w:sz w:val="22"/>
                          <w:szCs w:val="22"/>
                        </w:rPr>
                        <w:t xml:space="preserve"> CCNA</w:t>
                      </w:r>
                      <w:r w:rsidR="00CE20AE">
                        <w:rPr>
                          <w:rFonts w:ascii="Arial Rounded MT Bold" w:hAnsi="Arial Rounded MT Bold" w:cs="Arial"/>
                          <w:color w:val="0D0D0D" w:themeColor="text1" w:themeTint="F2"/>
                          <w:sz w:val="22"/>
                          <w:szCs w:val="22"/>
                        </w:rPr>
                        <w:t xml:space="preserve"> Certification</w:t>
                      </w:r>
                    </w:p>
                  </w:txbxContent>
                </v:textbox>
              </v:shape>
            </w:pict>
          </mc:Fallback>
        </mc:AlternateContent>
      </w:r>
      <w:r w:rsidR="00470B1A" w:rsidRPr="008D4E5C">
        <w:rPr>
          <w:rFonts w:cs="Arial"/>
          <w:sz w:val="13"/>
          <w:szCs w:val="13"/>
        </w:rPr>
        <w:tab/>
      </w:r>
      <w:r w:rsidR="00470B1A" w:rsidRPr="008D4E5C">
        <w:rPr>
          <w:rFonts w:cs="Arial"/>
          <w:sz w:val="13"/>
          <w:szCs w:val="13"/>
        </w:rPr>
        <w:tab/>
      </w:r>
      <w:r w:rsidR="00470B1A" w:rsidRPr="008D4E5C">
        <w:rPr>
          <w:rFonts w:cs="Arial"/>
          <w:sz w:val="13"/>
          <w:szCs w:val="13"/>
        </w:rPr>
        <w:tab/>
      </w:r>
      <w:r w:rsidR="00470B1A" w:rsidRPr="008D4E5C">
        <w:rPr>
          <w:rFonts w:cs="Arial"/>
          <w:sz w:val="13"/>
          <w:szCs w:val="13"/>
        </w:rPr>
        <w:tab/>
      </w:r>
      <w:r w:rsidR="00470B1A" w:rsidRPr="008D4E5C">
        <w:rPr>
          <w:rFonts w:cs="Arial"/>
          <w:sz w:val="13"/>
          <w:szCs w:val="13"/>
        </w:rPr>
        <w:tab/>
      </w:r>
      <w:r w:rsidR="00470B1A" w:rsidRPr="008D4E5C">
        <w:rPr>
          <w:rFonts w:cs="Arial"/>
          <w:sz w:val="13"/>
          <w:szCs w:val="13"/>
        </w:rPr>
        <w:tab/>
      </w:r>
      <w:r w:rsidR="00470B1A" w:rsidRPr="008D4E5C">
        <w:rPr>
          <w:rFonts w:cs="Arial"/>
          <w:sz w:val="13"/>
          <w:szCs w:val="13"/>
        </w:rPr>
        <w:tab/>
      </w:r>
      <w:r w:rsidR="00470B1A" w:rsidRPr="008D4E5C">
        <w:rPr>
          <w:rFonts w:cs="Arial"/>
          <w:sz w:val="13"/>
          <w:szCs w:val="13"/>
        </w:rPr>
        <w:tab/>
      </w:r>
      <w:r w:rsidR="00470B1A" w:rsidRPr="008D4E5C">
        <w:rPr>
          <w:rFonts w:cs="Arial"/>
          <w:sz w:val="13"/>
          <w:szCs w:val="13"/>
        </w:rPr>
        <w:tab/>
      </w:r>
    </w:p>
    <w:p w14:paraId="4F027035" w14:textId="76BC6E23" w:rsidR="00654D19" w:rsidRPr="008D4E5C" w:rsidRDefault="00654D19" w:rsidP="00654D19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cs="Arial"/>
          <w:sz w:val="13"/>
          <w:szCs w:val="13"/>
        </w:rPr>
      </w:pP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</w:r>
      <w:r w:rsidRPr="008D4E5C">
        <w:rPr>
          <w:rFonts w:cs="Arial"/>
          <w:sz w:val="13"/>
          <w:szCs w:val="13"/>
        </w:rPr>
        <w:tab/>
        <w:t>Cisco</w:t>
      </w:r>
      <w:r w:rsidRPr="008D4E5C">
        <w:rPr>
          <w:rFonts w:cs="Arial"/>
          <w:sz w:val="13"/>
          <w:szCs w:val="13"/>
          <w:vertAlign w:val="superscript"/>
        </w:rPr>
        <w:t>™</w:t>
      </w:r>
      <w:r w:rsidRPr="008D4E5C">
        <w:rPr>
          <w:rFonts w:cs="Arial"/>
          <w:sz w:val="13"/>
          <w:szCs w:val="13"/>
        </w:rPr>
        <w:t xml:space="preserve"> Certified Network Associate (CCNA)                           </w:t>
      </w:r>
    </w:p>
    <w:p w14:paraId="60F0D4A6" w14:textId="039C4885" w:rsidR="00D75287" w:rsidRPr="00D75287" w:rsidRDefault="00654D19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b/>
          <w:bCs/>
          <w:color w:val="050505"/>
          <w:sz w:val="13"/>
          <w:szCs w:val="13"/>
          <w:shd w:val="clear" w:color="auto" w:fill="FFFFFF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="002F27BD" w:rsidRPr="008D4E5C">
        <w:rPr>
          <w:rFonts w:ascii="Arial" w:hAnsi="Arial" w:cs="Arial"/>
          <w:sz w:val="13"/>
          <w:szCs w:val="13"/>
        </w:rPr>
        <w:t>Routing and</w:t>
      </w:r>
      <w:r w:rsidRPr="008D4E5C">
        <w:rPr>
          <w:rFonts w:ascii="Arial" w:hAnsi="Arial" w:cs="Arial"/>
          <w:sz w:val="13"/>
          <w:szCs w:val="13"/>
        </w:rPr>
        <w:t xml:space="preserve"> Switching 2.0 examination</w:t>
      </w:r>
      <w:r w:rsidR="00855BDF" w:rsidRPr="008D4E5C">
        <w:rPr>
          <w:rFonts w:ascii="Arial" w:hAnsi="Arial" w:cs="Arial"/>
          <w:sz w:val="13"/>
          <w:szCs w:val="13"/>
        </w:rPr>
        <w:t>.</w:t>
      </w:r>
      <w:r w:rsidRPr="008D4E5C">
        <w:rPr>
          <w:rFonts w:ascii="Arial" w:hAnsi="Arial" w:cs="Arial"/>
          <w:sz w:val="13"/>
          <w:szCs w:val="13"/>
        </w:rPr>
        <w:t xml:space="preserve"> (Score: 92%)</w:t>
      </w:r>
      <w:r w:rsidR="00D75287" w:rsidRPr="00D75287">
        <w:rPr>
          <w:rFonts w:ascii="Arial" w:hAnsi="Arial" w:cs="Arial"/>
          <w:b/>
          <w:bCs/>
          <w:color w:val="050505"/>
          <w:sz w:val="13"/>
          <w:szCs w:val="13"/>
          <w:shd w:val="clear" w:color="auto" w:fill="FFFFFF"/>
        </w:rPr>
        <w:t xml:space="preserve"> </w:t>
      </w:r>
    </w:p>
    <w:p w14:paraId="275F1EB8" w14:textId="68C7DBAC" w:rsidR="00D75287" w:rsidRPr="00D75287" w:rsidRDefault="00E30AD6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b/>
          <w:bCs/>
          <w:color w:val="050505"/>
          <w:sz w:val="13"/>
          <w:szCs w:val="13"/>
          <w:shd w:val="clear" w:color="auto" w:fill="FFFFFF"/>
        </w:rPr>
      </w:pPr>
      <w:r w:rsidRPr="008D4E5C">
        <w:rPr>
          <w:rFonts w:cs="Arial"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56DA34F" wp14:editId="1CD40BE1">
                <wp:simplePos x="0" y="0"/>
                <wp:positionH relativeFrom="column">
                  <wp:posOffset>-83820</wp:posOffset>
                </wp:positionH>
                <wp:positionV relativeFrom="paragraph">
                  <wp:posOffset>34723</wp:posOffset>
                </wp:positionV>
                <wp:extent cx="2382520" cy="254000"/>
                <wp:effectExtent l="0" t="0" r="0" b="0"/>
                <wp:wrapNone/>
                <wp:docPr id="15" name="Text Box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252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5CC74F" w14:textId="3E47076D" w:rsidR="00D75287" w:rsidRPr="001211D1" w:rsidRDefault="00D75287" w:rsidP="00D75287">
                            <w:pP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>CompTIA</w:t>
                            </w:r>
                            <w:r w:rsidRPr="003D763F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vertAlign w:val="superscript"/>
                              </w:rPr>
                              <w:t>™</w:t>
                            </w:r>
                            <w: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 xml:space="preserve"> ex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6DA34F" id="_x0000_t202" coordsize="21600,21600" o:spt="202" path="m,l,21600r21600,l21600,xe">
                <v:stroke joinstyle="miter"/>
                <v:path gradientshapeok="t" o:connecttype="rect"/>
              </v:shapetype>
              <v:shape id="_x0000_s1067" type="#_x0000_t202" style="position:absolute;margin-left:-6.6pt;margin-top:2.75pt;width:187.6pt;height:2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" filled="f" stroked="f">
                <v:textbox>
                  <w:txbxContent>
                    <w:p w14:paraId="2C5CC74F" w14:textId="3E47076D" w:rsidR="00D75287" w:rsidRPr="001211D1" w:rsidRDefault="00D75287" w:rsidP="00D75287">
                      <w:pP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>CompTIA</w:t>
                      </w:r>
                      <w:r w:rsidRPr="003D763F">
                        <w:rPr>
                          <w:rFonts w:ascii="Arial Rounded MT Bold" w:hAnsi="Arial Rounded MT Bold" w:cs="Arial"/>
                          <w:sz w:val="22"/>
                          <w:szCs w:val="22"/>
                          <w:vertAlign w:val="superscript"/>
                        </w:rPr>
                        <w:t>™</w:t>
                      </w:r>
                      <w: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 xml:space="preserve"> exam</w:t>
                      </w:r>
                    </w:p>
                  </w:txbxContent>
                </v:textbox>
              </v:shape>
            </w:pict>
          </mc:Fallback>
        </mc:AlternateContent>
      </w:r>
    </w:p>
    <w:p w14:paraId="128BDA68" w14:textId="5F3C08BD" w:rsidR="00D75287" w:rsidRDefault="00D75287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b/>
          <w:bCs/>
          <w:color w:val="050505"/>
          <w:sz w:val="13"/>
          <w:szCs w:val="13"/>
          <w:shd w:val="clear" w:color="auto" w:fill="FFFFFF"/>
        </w:rPr>
      </w:pPr>
      <w:r>
        <w:rPr>
          <w:rFonts w:ascii="Arial" w:hAnsi="Arial" w:cs="Arial"/>
          <w:b/>
          <w:bCs/>
          <w:color w:val="050505"/>
          <w:sz w:val="13"/>
          <w:szCs w:val="13"/>
          <w:shd w:val="clear" w:color="auto" w:fill="FFFFFF"/>
        </w:rPr>
        <w:tab/>
      </w:r>
      <w:r>
        <w:rPr>
          <w:rFonts w:ascii="Arial" w:hAnsi="Arial" w:cs="Arial"/>
          <w:b/>
          <w:bCs/>
          <w:color w:val="050505"/>
          <w:sz w:val="13"/>
          <w:szCs w:val="13"/>
          <w:shd w:val="clear" w:color="auto" w:fill="FFFFFF"/>
        </w:rPr>
        <w:tab/>
      </w:r>
      <w:r w:rsidRPr="00490C05">
        <w:rPr>
          <w:rFonts w:ascii="Arial" w:hAnsi="Arial" w:cs="Arial"/>
          <w:b/>
          <w:bCs/>
          <w:color w:val="050505"/>
          <w:sz w:val="13"/>
          <w:szCs w:val="13"/>
          <w:shd w:val="clear" w:color="auto" w:fill="FFFFFF"/>
        </w:rPr>
        <w:t>CompTIA</w:t>
      </w:r>
      <w:r w:rsidRPr="00D75287">
        <w:rPr>
          <w:rFonts w:ascii="Arial" w:hAnsi="Arial" w:cs="Arial"/>
          <w:sz w:val="13"/>
          <w:szCs w:val="13"/>
          <w:vertAlign w:val="superscript"/>
        </w:rPr>
        <w:t>™</w:t>
      </w:r>
      <w:r w:rsidRPr="00490C05">
        <w:rPr>
          <w:rFonts w:ascii="Arial" w:hAnsi="Arial" w:cs="Arial"/>
          <w:b/>
          <w:bCs/>
          <w:color w:val="050505"/>
          <w:sz w:val="13"/>
          <w:szCs w:val="13"/>
          <w:shd w:val="clear" w:color="auto" w:fill="FFFFFF"/>
        </w:rPr>
        <w:t xml:space="preserve"> A+</w:t>
      </w:r>
    </w:p>
    <w:p w14:paraId="1BC8721A" w14:textId="1D282FDA" w:rsidR="00D75287" w:rsidRPr="00D75287" w:rsidRDefault="009A04FD" w:rsidP="00D75287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880"/>
        <w:rPr>
          <w:rFonts w:ascii="Arial" w:hAnsi="Arial" w:cs="Arial"/>
          <w:sz w:val="13"/>
          <w:szCs w:val="13"/>
        </w:rPr>
      </w:pPr>
      <w:r w:rsidRPr="008D4E5C">
        <w:rPr>
          <w:rFonts w:cs="Arial"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1FAA83C" wp14:editId="2530C090">
                <wp:simplePos x="0" y="0"/>
                <wp:positionH relativeFrom="margin">
                  <wp:posOffset>4040175</wp:posOffset>
                </wp:positionH>
                <wp:positionV relativeFrom="paragraph">
                  <wp:posOffset>72703</wp:posOffset>
                </wp:positionV>
                <wp:extent cx="1253515" cy="4568190"/>
                <wp:effectExtent l="0" t="1619250" r="0" b="1623060"/>
                <wp:wrapNone/>
                <wp:docPr id="36" name="Text Box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253515" cy="4568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29B536" w14:textId="336CF1CE" w:rsidR="009A04FD" w:rsidRDefault="002D20A3" w:rsidP="0035511F">
                            <w:pPr>
                              <w:jc w:val="both"/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Travel </w:t>
                            </w:r>
                            <w:r w:rsidR="00B95574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–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B95574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I have enjoyed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2</w:t>
                            </w:r>
                            <w:r w:rsidR="000075E0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3</w:t>
                            </w:r>
                            <w:r w:rsidR="00C37298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years of </w:t>
                            </w:r>
                            <w:r w:rsidR="00B95574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work</w:t>
                            </w:r>
                            <w:r w:rsidR="00EF193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and </w:t>
                            </w:r>
                            <w:r w:rsidR="00C37298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travel to 4</w:t>
                            </w:r>
                            <w:r w:rsidR="000075E0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3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countries: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China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USA, </w:t>
                            </w:r>
                            <w:r w:rsidR="0039682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Costa Rica</w:t>
                            </w:r>
                            <w:r w:rsidR="0041655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39682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Japan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, </w:t>
                            </w:r>
                            <w:r w:rsidR="007D531A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The Philippines</w:t>
                            </w:r>
                            <w:r w:rsidR="00F6450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 </w:t>
                            </w:r>
                            <w:r w:rsidR="009A04FD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Vietnam,</w:t>
                            </w:r>
                            <w:r w:rsidR="00EF193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EF1931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South Korea</w:t>
                            </w:r>
                            <w:r w:rsidR="00EF193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9A04FD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Thailand</w:t>
                            </w:r>
                            <w:r w:rsidR="00F6450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9A04FD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Cambodia, Laos</w:t>
                            </w:r>
                            <w:r w:rsidR="009A04FD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, </w:t>
                            </w:r>
                            <w:r w:rsidR="00F9213C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Indonesia (Bali</w:t>
                            </w:r>
                            <w:r w:rsidR="007D531A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and Lombok</w:t>
                            </w:r>
                            <w:r w:rsidR="00F9213C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)</w:t>
                            </w:r>
                            <w:r w:rsidR="009A04FD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,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India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AE0DD5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Saudi Arabia</w:t>
                            </w:r>
                            <w:r w:rsidR="0041655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AE0DD5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Russia</w:t>
                            </w:r>
                            <w:r w:rsidR="002677FF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Italy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France</w:t>
                            </w:r>
                            <w:r w:rsidR="0035511F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The Netherlands</w:t>
                            </w:r>
                            <w:r w:rsidR="00F6450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Luxemburg</w:t>
                            </w:r>
                            <w:r w:rsidR="00AE0DD5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Liec</w:t>
                            </w:r>
                            <w:r w:rsidR="00A03028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htenstein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C83178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Czech Republic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A03028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Switzerland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A03028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Germany</w:t>
                            </w:r>
                            <w:r w:rsidR="0041655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A03028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Belgium</w:t>
                            </w:r>
                            <w:r w:rsidR="00AE0DD5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Spain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Sweden</w:t>
                            </w:r>
                            <w:r w:rsidR="00FD56D2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9C70B2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Norway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Denmark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Finland</w:t>
                            </w:r>
                            <w:r w:rsidR="00F6450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Austria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F9213C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Poland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F9213C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Romania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F9213C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Greece</w:t>
                            </w:r>
                            <w:r w:rsidR="00B76C44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A03028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Turkey</w:t>
                            </w:r>
                            <w:r w:rsidR="00491AA6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Malta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Northern Ireland</w:t>
                            </w:r>
                            <w:r w:rsidR="0041655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Scotland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,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Wales,</w:t>
                            </w:r>
                            <w:r w:rsidR="00637DC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C37298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Taiwan</w:t>
                            </w:r>
                            <w:r w:rsidR="00637DC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, </w:t>
                            </w:r>
                            <w:r w:rsidR="000075E0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Kuwait</w:t>
                            </w:r>
                            <w:r w:rsidR="0041655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Bahrai</w:t>
                            </w:r>
                            <w:r w:rsidR="00491AA6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n</w:t>
                            </w:r>
                            <w:r w:rsidR="00AE0DD5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4F0C9E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560419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Qatar, and The UAE</w:t>
                            </w:r>
                            <w:r w:rsidR="00965AA4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, and </w:t>
                            </w:r>
                            <w:r w:rsidR="0035511F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4</w:t>
                            </w:r>
                            <w:r w:rsidR="00965AA4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SARs</w:t>
                            </w:r>
                            <w:r w:rsidR="000217DD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:</w:t>
                            </w:r>
                            <w:r w:rsidR="0035511F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35511F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Monaco,</w:t>
                            </w:r>
                            <w:r w:rsidR="00965AA4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Macau,</w:t>
                            </w:r>
                            <w:r w:rsidR="0035511F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965AA4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Tibet, and </w:t>
                            </w:r>
                            <w:r w:rsidR="001D7446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Hong Kong</w:t>
                            </w:r>
                            <w:r w:rsidR="00941F96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</w:p>
                          <w:p w14:paraId="0C43FBE8" w14:textId="77777777" w:rsidR="009A04FD" w:rsidRDefault="009A04FD" w:rsidP="009A04FD">
                            <w:pPr>
                              <w:jc w:val="both"/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</w:p>
                          <w:p w14:paraId="4B70642D" w14:textId="474F018E" w:rsidR="00560419" w:rsidRPr="00387629" w:rsidRDefault="00941F96" w:rsidP="005B1946">
                            <w:pPr>
                              <w:jc w:val="both"/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I </w:t>
                            </w:r>
                            <w:r w:rsidR="00445EE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also</w:t>
                            </w:r>
                            <w:r w:rsidR="005B1946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enjoy </w:t>
                            </w:r>
                            <w:r w:rsidR="00637DC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E</w:t>
                            </w:r>
                            <w:r w:rsidR="000075E0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lectronics</w:t>
                            </w:r>
                            <w:r w:rsidR="00B7372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, </w:t>
                            </w:r>
                            <w:r w:rsidR="00637DC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M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icrocontrollers (RaspberryPi Pico</w:t>
                            </w:r>
                            <w:r w:rsidR="009E5F12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)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 IoT</w:t>
                            </w:r>
                            <w:r w:rsidR="005B1946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/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Remote Access</w:t>
                            </w:r>
                            <w:r w:rsidR="00445EE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.</w:t>
                            </w:r>
                            <w:r w:rsidR="00141F8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I </w:t>
                            </w:r>
                            <w:r w:rsidR="00B7372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design</w:t>
                            </w:r>
                            <w:r w:rsidR="0093724E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and assembl</w:t>
                            </w:r>
                            <w:r w:rsidR="00141F8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e</w:t>
                            </w:r>
                            <w:r w:rsidR="0093724E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9E02BC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electronic</w:t>
                            </w:r>
                            <w:r w:rsidR="00B7372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circuits</w:t>
                            </w:r>
                            <w:r w:rsidR="006D6A13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on </w:t>
                            </w:r>
                            <w:r w:rsidR="0099699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p</w:t>
                            </w:r>
                            <w:r w:rsidR="006D6A13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erfboard</w:t>
                            </w:r>
                            <w:r w:rsidR="00B7372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with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components such as </w:t>
                            </w:r>
                            <w:r w:rsidR="00A32651"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2N7000 and 2N2222 transistor</w:t>
                            </w:r>
                            <w:r w:rsidR="00D46C24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s</w:t>
                            </w:r>
                            <w:r w:rsidR="00944E04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A3265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Opto-isolators</w:t>
                            </w:r>
                            <w:r w:rsidR="00D46C24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, </w:t>
                            </w:r>
                            <w:r w:rsidR="00B44BE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74HCT244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Line Drivers</w:t>
                            </w:r>
                            <w:r w:rsidR="0099699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Relays</w:t>
                            </w:r>
                            <w:r w:rsidR="00A3265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LCD </w:t>
                            </w:r>
                            <w:r w:rsidR="007947D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and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IPS Displays,</w:t>
                            </w:r>
                            <w:r w:rsidR="008453C0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NeoPixels</w:t>
                            </w:r>
                            <w:r w:rsidR="008453C0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, </w:t>
                            </w:r>
                            <w:r w:rsidR="008453C0" w:rsidRPr="00E8266F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IRLZ44N</w:t>
                            </w:r>
                            <w:r w:rsidR="00546EC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and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IRLB3034</w:t>
                            </w:r>
                            <w:r w:rsidR="00546EC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MOSFET</w:t>
                            </w:r>
                            <w:r w:rsidR="00A3265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s</w:t>
                            </w:r>
                            <w:r w:rsidR="0095292B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3A4443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TC4420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MOSFET Driver</w:t>
                            </w:r>
                            <w:r w:rsidR="007947D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s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621A4C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B95574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Sensor modules</w:t>
                            </w:r>
                            <w:r w:rsidR="005A2AC2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496182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Schottky and</w:t>
                            </w:r>
                            <w:r w:rsidR="00970CAB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TVS diodes, </w:t>
                            </w:r>
                            <w:r w:rsidR="00B95574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and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7428A5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use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protocols</w:t>
                            </w:r>
                            <w:r w:rsidR="0057005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:</w:t>
                            </w:r>
                            <w:r w:rsidR="00B44BE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I2C, SPI, UART</w:t>
                            </w:r>
                            <w:r w:rsidR="002B1E8B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, </w:t>
                            </w:r>
                            <w:r w:rsidRPr="00387629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PWM</w:t>
                            </w:r>
                            <w:r w:rsidR="0074196E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, </w:t>
                            </w:r>
                            <w:r w:rsidR="007947D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TCP sockets</w:t>
                            </w:r>
                            <w:r w:rsidR="005A2AC2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</w:t>
                            </w:r>
                            <w:r w:rsidR="00725788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and </w:t>
                            </w:r>
                            <w:r w:rsidR="007428A5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program with MicroPython</w:t>
                            </w:r>
                          </w:p>
                          <w:p w14:paraId="64FA1E88" w14:textId="77777777" w:rsidR="00D13A02" w:rsidRDefault="00D13A02" w:rsidP="00A03028">
                            <w:pPr>
                              <w:jc w:val="both"/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</w:p>
                          <w:p w14:paraId="3C408835" w14:textId="77777777" w:rsidR="00D13A02" w:rsidRPr="00341DF4" w:rsidRDefault="00D13A02" w:rsidP="00A03028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1BFE106" w14:textId="77777777" w:rsidR="00560419" w:rsidRDefault="00560419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9287261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FB8CCDB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F97AA53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86E17E8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7297EC61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95441EB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071B7CD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65A50EBC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8332548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D29EC9C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C66F204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45F5905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68E6FF4A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0DC97FF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9BFCA82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DC8B1E6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75D8D46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B0187F4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4C96718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7D84DA2F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6CB32E70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1097826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3530E37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455279A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1DD0DB2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8633BD5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71FB2FDF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C686184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B71E72F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BBED4EF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2FBAD04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C294447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62D18C1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B1B9076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7B81CB5E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D63C072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6DAB373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7F231B0A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0D14DCA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78A1FB4C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7932864C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257085F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7FE8FA9A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7E2DAD6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4F20501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13B6D939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68B81BB9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7A0C7500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AF17750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C7B0AB6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756A902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29E70BE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357F9A6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11119DD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181A14D8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B9E68FA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72E15BD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E04C21C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7978CD5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7C0286FD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801A049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16EB41C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F007ABA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60710244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6A70DC98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6CB90A8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A7943EA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92F3B68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1406BEA1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61CBE2A7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65C31B66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8FF0621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A9ACCF2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FB53927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465E73D2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308E1349" w14:textId="77777777" w:rsidR="00341DF4" w:rsidRDefault="00341DF4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586A2BF" w14:textId="30B0B1C9" w:rsidR="00341DF4" w:rsidRPr="00341DF4" w:rsidRDefault="00A0316F" w:rsidP="00560419">
                            <w:pPr>
                              <w:jc w:val="both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1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FAA83C" id="_x0000_t202" coordsize="21600,21600" o:spt="202" path="m,l,21600r21600,l21600,xe">
                <v:stroke joinstyle="miter"/>
                <v:path gradientshapeok="t" o:connecttype="rect"/>
              </v:shapetype>
              <v:shape id="Text Box 187" o:spid="_x0000_s1068" type="#_x0000_t202" style="position:absolute;left:0;text-align:left;margin-left:318.1pt;margin-top:5.7pt;width:98.7pt;height:359.7pt;rotation:-90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" filled="f" stroked="f">
                <v:textbox>
                  <w:txbxContent>
                    <w:p w14:paraId="6229B536" w14:textId="336CF1CE" w:rsidR="009A04FD" w:rsidRDefault="002D20A3" w:rsidP="0035511F">
                      <w:pPr>
                        <w:jc w:val="both"/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Travel </w:t>
                      </w:r>
                      <w:r w:rsidR="00B95574">
                        <w:rPr>
                          <w:rFonts w:ascii="Arial" w:hAnsi="Arial" w:cs="Arial"/>
                          <w:sz w:val="13"/>
                          <w:szCs w:val="13"/>
                        </w:rPr>
                        <w:t>–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B95574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I have enjoyed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2</w:t>
                      </w:r>
                      <w:r w:rsidR="000075E0">
                        <w:rPr>
                          <w:rFonts w:ascii="Arial" w:hAnsi="Arial" w:cs="Arial"/>
                          <w:sz w:val="13"/>
                          <w:szCs w:val="13"/>
                        </w:rPr>
                        <w:t>3</w:t>
                      </w:r>
                      <w:r w:rsidR="00C37298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years of </w:t>
                      </w:r>
                      <w:r w:rsidR="00B95574">
                        <w:rPr>
                          <w:rFonts w:ascii="Arial" w:hAnsi="Arial" w:cs="Arial"/>
                          <w:sz w:val="13"/>
                          <w:szCs w:val="13"/>
                        </w:rPr>
                        <w:t>work</w:t>
                      </w:r>
                      <w:r w:rsidR="00EF1931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and </w:t>
                      </w:r>
                      <w:r w:rsidR="00C37298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travel to 4</w:t>
                      </w:r>
                      <w:r w:rsidR="000075E0">
                        <w:rPr>
                          <w:rFonts w:ascii="Arial" w:hAnsi="Arial" w:cs="Arial"/>
                          <w:sz w:val="13"/>
                          <w:szCs w:val="13"/>
                        </w:rPr>
                        <w:t>3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countries: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China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USA, </w:t>
                      </w:r>
                      <w:r w:rsidR="0039682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Costa Rica</w:t>
                      </w:r>
                      <w:r w:rsidR="00416559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39682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Japan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, </w:t>
                      </w:r>
                      <w:r w:rsidR="007D531A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The Philippines</w:t>
                      </w:r>
                      <w:r w:rsidR="00F64508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 </w:t>
                      </w:r>
                      <w:r w:rsidR="009A04FD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Vietnam,</w:t>
                      </w:r>
                      <w:r w:rsidR="00EF1931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EF1931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South Korea</w:t>
                      </w:r>
                      <w:r w:rsidR="00EF1931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9A04FD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Thailand</w:t>
                      </w:r>
                      <w:r w:rsidR="00F64508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9A04FD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Cambodia, Laos</w:t>
                      </w:r>
                      <w:r w:rsidR="009A04FD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, </w:t>
                      </w:r>
                      <w:r w:rsidR="00F9213C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Indonesia (Bali</w:t>
                      </w:r>
                      <w:r w:rsidR="007D531A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and Lombok</w:t>
                      </w:r>
                      <w:r w:rsidR="00F9213C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)</w:t>
                      </w:r>
                      <w:r w:rsidR="009A04FD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,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India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AE0DD5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Saudi Arabia</w:t>
                      </w:r>
                      <w:r w:rsidR="00416559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AE0DD5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Russia</w:t>
                      </w:r>
                      <w:r w:rsidR="002677FF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Italy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France</w:t>
                      </w:r>
                      <w:r w:rsidR="0035511F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The Netherlands</w:t>
                      </w:r>
                      <w:r w:rsidR="00F64508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Luxemburg</w:t>
                      </w:r>
                      <w:r w:rsidR="00AE0DD5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Liec</w:t>
                      </w:r>
                      <w:r w:rsidR="00A03028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htenstein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C83178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Czech Republic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A03028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Switzerland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A03028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Germany</w:t>
                      </w:r>
                      <w:r w:rsidR="00416559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A03028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Belgium</w:t>
                      </w:r>
                      <w:r w:rsidR="00AE0DD5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Spain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Sweden</w:t>
                      </w:r>
                      <w:r w:rsidR="00FD56D2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9C70B2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Norway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Denmark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Finland</w:t>
                      </w:r>
                      <w:r w:rsidR="00F64508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Austria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F9213C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Poland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F9213C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Romania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F9213C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Greece</w:t>
                      </w:r>
                      <w:r w:rsidR="00B76C44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A03028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Turkey</w:t>
                      </w:r>
                      <w:r w:rsidR="00491AA6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Malta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Northern Ireland</w:t>
                      </w:r>
                      <w:r w:rsidR="00416559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Scotland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,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Wales,</w:t>
                      </w:r>
                      <w:r w:rsidR="00637DC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C37298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Taiwan</w:t>
                      </w:r>
                      <w:r w:rsidR="00637DC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, </w:t>
                      </w:r>
                      <w:r w:rsidR="000075E0">
                        <w:rPr>
                          <w:rFonts w:ascii="Arial" w:hAnsi="Arial" w:cs="Arial"/>
                          <w:sz w:val="13"/>
                          <w:szCs w:val="13"/>
                        </w:rPr>
                        <w:t>Kuwait</w:t>
                      </w:r>
                      <w:r w:rsidR="0041655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Bahrai</w:t>
                      </w:r>
                      <w:r w:rsidR="00491AA6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n</w:t>
                      </w:r>
                      <w:r w:rsidR="00AE0DD5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4F0C9E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560419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Qatar, and The UAE</w:t>
                      </w:r>
                      <w:r w:rsidR="00965AA4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, and </w:t>
                      </w:r>
                      <w:r w:rsidR="0035511F">
                        <w:rPr>
                          <w:rFonts w:ascii="Arial" w:hAnsi="Arial" w:cs="Arial"/>
                          <w:sz w:val="13"/>
                          <w:szCs w:val="13"/>
                        </w:rPr>
                        <w:t>4</w:t>
                      </w:r>
                      <w:r w:rsidR="00965AA4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SARs</w:t>
                      </w:r>
                      <w:r w:rsidR="000217DD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:</w:t>
                      </w:r>
                      <w:r w:rsidR="0035511F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35511F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Monaco,</w:t>
                      </w:r>
                      <w:r w:rsidR="00965AA4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Macau,</w:t>
                      </w:r>
                      <w:r w:rsidR="0035511F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965AA4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Tibet, and </w:t>
                      </w:r>
                      <w:r w:rsidR="001D7446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Hong Kong</w:t>
                      </w:r>
                      <w:r w:rsidR="00941F96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</w:p>
                    <w:p w14:paraId="0C43FBE8" w14:textId="77777777" w:rsidR="009A04FD" w:rsidRDefault="009A04FD" w:rsidP="009A04FD">
                      <w:pPr>
                        <w:jc w:val="both"/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</w:p>
                    <w:p w14:paraId="4B70642D" w14:textId="474F018E" w:rsidR="00560419" w:rsidRPr="00387629" w:rsidRDefault="00941F96" w:rsidP="005B1946">
                      <w:pPr>
                        <w:jc w:val="both"/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I </w:t>
                      </w:r>
                      <w:r w:rsidR="00445EE9">
                        <w:rPr>
                          <w:rFonts w:ascii="Arial" w:hAnsi="Arial" w:cs="Arial"/>
                          <w:sz w:val="13"/>
                          <w:szCs w:val="13"/>
                        </w:rPr>
                        <w:t>also</w:t>
                      </w:r>
                      <w:r w:rsidR="005B1946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enjoy </w:t>
                      </w:r>
                      <w:r w:rsidR="00637DC9">
                        <w:rPr>
                          <w:rFonts w:ascii="Arial" w:hAnsi="Arial" w:cs="Arial"/>
                          <w:sz w:val="13"/>
                          <w:szCs w:val="13"/>
                        </w:rPr>
                        <w:t>E</w:t>
                      </w:r>
                      <w:r w:rsidR="000075E0">
                        <w:rPr>
                          <w:rFonts w:ascii="Arial" w:hAnsi="Arial" w:cs="Arial"/>
                          <w:sz w:val="13"/>
                          <w:szCs w:val="13"/>
                        </w:rPr>
                        <w:t>lectronics</w:t>
                      </w:r>
                      <w:r w:rsidR="00B73721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, </w:t>
                      </w:r>
                      <w:r w:rsidR="00637DC9">
                        <w:rPr>
                          <w:rFonts w:ascii="Arial" w:hAnsi="Arial" w:cs="Arial"/>
                          <w:sz w:val="13"/>
                          <w:szCs w:val="13"/>
                        </w:rPr>
                        <w:t>M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icrocontrollers (RaspberryPi Pico</w:t>
                      </w:r>
                      <w:r w:rsidR="009E5F12">
                        <w:rPr>
                          <w:rFonts w:ascii="Arial" w:hAnsi="Arial" w:cs="Arial"/>
                          <w:sz w:val="13"/>
                          <w:szCs w:val="13"/>
                        </w:rPr>
                        <w:t>)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, IoT</w:t>
                      </w:r>
                      <w:r w:rsidR="005B1946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/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Remote Access</w:t>
                      </w:r>
                      <w:r w:rsidR="00445EE9">
                        <w:rPr>
                          <w:rFonts w:ascii="Arial" w:hAnsi="Arial" w:cs="Arial"/>
                          <w:sz w:val="13"/>
                          <w:szCs w:val="13"/>
                        </w:rPr>
                        <w:t>.</w:t>
                      </w:r>
                      <w:r w:rsidR="00141F88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I </w:t>
                      </w:r>
                      <w:r w:rsidR="00B73721">
                        <w:rPr>
                          <w:rFonts w:ascii="Arial" w:hAnsi="Arial" w:cs="Arial"/>
                          <w:sz w:val="13"/>
                          <w:szCs w:val="13"/>
                        </w:rPr>
                        <w:t>design</w:t>
                      </w:r>
                      <w:r w:rsidR="0093724E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and assembl</w:t>
                      </w:r>
                      <w:r w:rsidR="00141F88">
                        <w:rPr>
                          <w:rFonts w:ascii="Arial" w:hAnsi="Arial" w:cs="Arial"/>
                          <w:sz w:val="13"/>
                          <w:szCs w:val="13"/>
                        </w:rPr>
                        <w:t>e</w:t>
                      </w:r>
                      <w:r w:rsidR="0093724E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9E02BC">
                        <w:rPr>
                          <w:rFonts w:ascii="Arial" w:hAnsi="Arial" w:cs="Arial"/>
                          <w:sz w:val="13"/>
                          <w:szCs w:val="13"/>
                        </w:rPr>
                        <w:t>electronic</w:t>
                      </w:r>
                      <w:r w:rsidR="00B73721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circuits</w:t>
                      </w:r>
                      <w:r w:rsidR="006D6A13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on </w:t>
                      </w:r>
                      <w:r w:rsidR="00996998">
                        <w:rPr>
                          <w:rFonts w:ascii="Arial" w:hAnsi="Arial" w:cs="Arial"/>
                          <w:sz w:val="13"/>
                          <w:szCs w:val="13"/>
                        </w:rPr>
                        <w:t>p</w:t>
                      </w:r>
                      <w:r w:rsidR="006D6A13">
                        <w:rPr>
                          <w:rFonts w:ascii="Arial" w:hAnsi="Arial" w:cs="Arial"/>
                          <w:sz w:val="13"/>
                          <w:szCs w:val="13"/>
                        </w:rPr>
                        <w:t>erfboard</w:t>
                      </w:r>
                      <w:r w:rsidR="00B73721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with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components such as </w:t>
                      </w:r>
                      <w:r w:rsidR="00A32651"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2N7000 and 2N2222 transistor</w:t>
                      </w:r>
                      <w:r w:rsidR="00D46C24">
                        <w:rPr>
                          <w:rFonts w:ascii="Arial" w:hAnsi="Arial" w:cs="Arial"/>
                          <w:sz w:val="13"/>
                          <w:szCs w:val="13"/>
                        </w:rPr>
                        <w:t>s</w:t>
                      </w:r>
                      <w:r w:rsidR="00944E04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A32651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Opto-isolators</w:t>
                      </w:r>
                      <w:r w:rsidR="00D46C24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, </w:t>
                      </w:r>
                      <w:r w:rsidR="00B44BE8">
                        <w:rPr>
                          <w:rFonts w:ascii="Arial" w:hAnsi="Arial" w:cs="Arial"/>
                          <w:sz w:val="13"/>
                          <w:szCs w:val="13"/>
                        </w:rPr>
                        <w:t>74HCT244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Line Drivers</w:t>
                      </w:r>
                      <w:r w:rsidR="00996998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Relays</w:t>
                      </w:r>
                      <w:r w:rsidR="00A32651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LCD </w:t>
                      </w:r>
                      <w:r w:rsidR="007947D1">
                        <w:rPr>
                          <w:rFonts w:ascii="Arial" w:hAnsi="Arial" w:cs="Arial"/>
                          <w:sz w:val="13"/>
                          <w:szCs w:val="13"/>
                        </w:rPr>
                        <w:t>and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IPS Displays,</w:t>
                      </w:r>
                      <w:r w:rsidR="008453C0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NeoPixels</w:t>
                      </w:r>
                      <w:r w:rsidR="008453C0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, </w:t>
                      </w:r>
                      <w:r w:rsidR="008453C0" w:rsidRPr="00E8266F">
                        <w:rPr>
                          <w:rFonts w:ascii="Arial" w:hAnsi="Arial" w:cs="Arial"/>
                          <w:sz w:val="13"/>
                          <w:szCs w:val="13"/>
                        </w:rPr>
                        <w:t>IRLZ44N</w:t>
                      </w:r>
                      <w:r w:rsidR="00546EC8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and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IRLB3034</w:t>
                      </w:r>
                      <w:r w:rsidR="00546EC8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MOSFET</w:t>
                      </w:r>
                      <w:r w:rsidR="00A32651">
                        <w:rPr>
                          <w:rFonts w:ascii="Arial" w:hAnsi="Arial" w:cs="Arial"/>
                          <w:sz w:val="13"/>
                          <w:szCs w:val="13"/>
                        </w:rPr>
                        <w:t>s</w:t>
                      </w:r>
                      <w:r w:rsidR="0095292B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3A4443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TC4420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MOSFET Driver</w:t>
                      </w:r>
                      <w:r w:rsidR="007947D1">
                        <w:rPr>
                          <w:rFonts w:ascii="Arial" w:hAnsi="Arial" w:cs="Arial"/>
                          <w:sz w:val="13"/>
                          <w:szCs w:val="13"/>
                        </w:rPr>
                        <w:t>s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621A4C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B95574">
                        <w:rPr>
                          <w:rFonts w:ascii="Arial" w:hAnsi="Arial" w:cs="Arial"/>
                          <w:sz w:val="13"/>
                          <w:szCs w:val="13"/>
                        </w:rPr>
                        <w:t>Sensor modules</w:t>
                      </w:r>
                      <w:r w:rsidR="005A2AC2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496182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Schottky and</w:t>
                      </w:r>
                      <w:r w:rsidR="00970CAB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TVS diodes, </w:t>
                      </w:r>
                      <w:r w:rsidR="00B95574">
                        <w:rPr>
                          <w:rFonts w:ascii="Arial" w:hAnsi="Arial" w:cs="Arial"/>
                          <w:sz w:val="13"/>
                          <w:szCs w:val="13"/>
                        </w:rPr>
                        <w:t>and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7428A5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use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protocols</w:t>
                      </w:r>
                      <w:r w:rsidR="00570051">
                        <w:rPr>
                          <w:rFonts w:ascii="Arial" w:hAnsi="Arial" w:cs="Arial"/>
                          <w:sz w:val="13"/>
                          <w:szCs w:val="13"/>
                        </w:rPr>
                        <w:t>:</w:t>
                      </w:r>
                      <w:r w:rsidR="00B44BE8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I2C, SPI, UART</w:t>
                      </w:r>
                      <w:r w:rsidR="002B1E8B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, </w:t>
                      </w:r>
                      <w:r w:rsidRPr="00387629">
                        <w:rPr>
                          <w:rFonts w:ascii="Arial" w:hAnsi="Arial" w:cs="Arial"/>
                          <w:sz w:val="13"/>
                          <w:szCs w:val="13"/>
                        </w:rPr>
                        <w:t>PWM</w:t>
                      </w:r>
                      <w:r w:rsidR="0074196E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, </w:t>
                      </w:r>
                      <w:r w:rsidR="007947D1">
                        <w:rPr>
                          <w:rFonts w:ascii="Arial" w:hAnsi="Arial" w:cs="Arial"/>
                          <w:sz w:val="13"/>
                          <w:szCs w:val="13"/>
                        </w:rPr>
                        <w:t>TCP sockets</w:t>
                      </w:r>
                      <w:r w:rsidR="005A2AC2">
                        <w:rPr>
                          <w:rFonts w:ascii="Arial" w:hAnsi="Arial" w:cs="Arial"/>
                          <w:sz w:val="13"/>
                          <w:szCs w:val="13"/>
                        </w:rPr>
                        <w:t>,</w:t>
                      </w:r>
                      <w:r w:rsidR="00725788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and </w:t>
                      </w:r>
                      <w:r w:rsidR="007428A5">
                        <w:rPr>
                          <w:rFonts w:ascii="Arial" w:hAnsi="Arial" w:cs="Arial"/>
                          <w:sz w:val="13"/>
                          <w:szCs w:val="13"/>
                        </w:rPr>
                        <w:t>program with MicroPython</w:t>
                      </w:r>
                    </w:p>
                    <w:p w14:paraId="64FA1E88" w14:textId="77777777" w:rsidR="00D13A02" w:rsidRDefault="00D13A02" w:rsidP="00A03028">
                      <w:pPr>
                        <w:jc w:val="both"/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</w:p>
                    <w:p w14:paraId="3C408835" w14:textId="77777777" w:rsidR="00D13A02" w:rsidRPr="00341DF4" w:rsidRDefault="00D13A02" w:rsidP="00A03028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1BFE106" w14:textId="77777777" w:rsidR="00560419" w:rsidRDefault="00560419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9287261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FB8CCDB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F97AA53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86E17E8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7297EC61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95441EB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071B7CD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65A50EBC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8332548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D29EC9C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C66F204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45F5905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68E6FF4A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0DC97FF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9BFCA82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DC8B1E6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75D8D46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B0187F4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4C96718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7D84DA2F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6CB32E70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1097826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3530E37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455279A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1DD0DB2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8633BD5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71FB2FDF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C686184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B71E72F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BBED4EF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2FBAD04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C294447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62D18C1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B1B9076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7B81CB5E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D63C072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6DAB373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7F231B0A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0D14DCA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78A1FB4C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7932864C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257085F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7FE8FA9A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7E2DAD6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4F20501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13B6D939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68B81BB9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7A0C7500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AF17750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C7B0AB6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756A902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29E70BE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357F9A6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11119DD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181A14D8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B9E68FA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72E15BD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E04C21C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7978CD5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7C0286FD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801A049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16EB41C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F007ABA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60710244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6A70DC98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6CB90A8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A7943EA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92F3B68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1406BEA1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61CBE2A7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65C31B66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8FF0621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A9ACCF2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FB53927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465E73D2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308E1349" w14:textId="77777777" w:rsidR="00341DF4" w:rsidRDefault="00341DF4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586A2BF" w14:textId="30B0B1C9" w:rsidR="00341DF4" w:rsidRPr="00341DF4" w:rsidRDefault="00A0316F" w:rsidP="00560419">
                      <w:pPr>
                        <w:jc w:val="both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>
                        <w:rPr>
                          <w:rFonts w:ascii="Arial" w:hAnsi="Arial" w:cs="Arial"/>
                          <w:sz w:val="12"/>
                          <w:szCs w:val="12"/>
                        </w:rPr>
                        <w:t>1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75287">
        <w:rPr>
          <w:rFonts w:ascii="Arial" w:hAnsi="Arial" w:cs="Arial"/>
          <w:b/>
          <w:bCs/>
          <w:color w:val="050505"/>
          <w:sz w:val="13"/>
          <w:szCs w:val="13"/>
          <w:shd w:val="clear" w:color="auto" w:fill="FFFFFF"/>
        </w:rPr>
        <w:tab/>
      </w:r>
      <w:r w:rsidR="00D75287">
        <w:rPr>
          <w:rFonts w:ascii="Arial" w:hAnsi="Arial" w:cs="Arial"/>
          <w:b/>
          <w:bCs/>
          <w:color w:val="050505"/>
          <w:sz w:val="13"/>
          <w:szCs w:val="13"/>
          <w:shd w:val="clear" w:color="auto" w:fill="FFFFFF"/>
        </w:rPr>
        <w:tab/>
      </w:r>
      <w:r w:rsidR="00D75287" w:rsidRPr="00490C05">
        <w:rPr>
          <w:rFonts w:ascii="Arial" w:hAnsi="Arial" w:cs="Arial"/>
          <w:color w:val="050505"/>
          <w:sz w:val="13"/>
          <w:szCs w:val="13"/>
          <w:shd w:val="clear" w:color="auto" w:fill="FFFFFF"/>
        </w:rPr>
        <w:t>220-1001 Core 1 (</w:t>
      </w:r>
      <w:r w:rsidR="00D75287">
        <w:rPr>
          <w:rFonts w:ascii="Arial" w:hAnsi="Arial" w:cs="Arial"/>
          <w:color w:val="050505"/>
          <w:sz w:val="13"/>
          <w:szCs w:val="13"/>
          <w:shd w:val="clear" w:color="auto" w:fill="FFFFFF"/>
        </w:rPr>
        <w:t xml:space="preserve">Score: </w:t>
      </w:r>
      <w:r w:rsidR="00D75287" w:rsidRPr="00490C05">
        <w:rPr>
          <w:rFonts w:ascii="Arial" w:hAnsi="Arial" w:cs="Arial"/>
          <w:color w:val="050505"/>
          <w:sz w:val="13"/>
          <w:szCs w:val="13"/>
          <w:shd w:val="clear" w:color="auto" w:fill="FFFFFF"/>
        </w:rPr>
        <w:t>8</w:t>
      </w:r>
      <w:r w:rsidR="00D75287">
        <w:rPr>
          <w:rFonts w:ascii="Arial" w:hAnsi="Arial" w:cs="Arial"/>
          <w:color w:val="050505"/>
          <w:sz w:val="13"/>
          <w:szCs w:val="13"/>
          <w:shd w:val="clear" w:color="auto" w:fill="FFFFFF"/>
        </w:rPr>
        <w:t>4%)</w:t>
      </w:r>
    </w:p>
    <w:p w14:paraId="2B978BE1" w14:textId="16FECA19" w:rsidR="00654D19" w:rsidRPr="00D75287" w:rsidRDefault="00E30AD6" w:rsidP="00654D19">
      <w:pPr>
        <w:tabs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b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90C9399" wp14:editId="75DBDDD3">
                <wp:simplePos x="0" y="0"/>
                <wp:positionH relativeFrom="column">
                  <wp:posOffset>-85311</wp:posOffset>
                </wp:positionH>
                <wp:positionV relativeFrom="paragraph">
                  <wp:posOffset>34925</wp:posOffset>
                </wp:positionV>
                <wp:extent cx="2282024" cy="264160"/>
                <wp:effectExtent l="0" t="0" r="0" b="2540"/>
                <wp:wrapNone/>
                <wp:docPr id="43" name="Text Box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2024" cy="264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7BA9A0" w14:textId="527E1F02" w:rsidR="00654D19" w:rsidRPr="001211D1" w:rsidRDefault="00A0093B" w:rsidP="00654D19">
                            <w:pP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>18</w:t>
                            </w:r>
                            <w:r w:rsidRPr="00A0093B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 xml:space="preserve"> Edition Wiring Regul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0C9399" id="_x0000_t202" coordsize="21600,21600" o:spt="202" path="m,l,21600r21600,l21600,xe">
                <v:stroke joinstyle="miter"/>
                <v:path gradientshapeok="t" o:connecttype="rect"/>
              </v:shapetype>
              <v:shape id="Text Box 146" o:spid="_x0000_s1068" type="#_x0000_t202" style="position:absolute;margin-left:-6.7pt;margin-top:2.75pt;width:179.7pt;height:20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" filled="f" stroked="f">
                <v:textbox>
                  <w:txbxContent>
                    <w:p w14:paraId="757BA9A0" w14:textId="527E1F02" w:rsidR="00654D19" w:rsidRPr="001211D1" w:rsidRDefault="00A0093B" w:rsidP="00654D19">
                      <w:pP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>18</w:t>
                      </w:r>
                      <w:r w:rsidRPr="00A0093B">
                        <w:rPr>
                          <w:rFonts w:ascii="Arial Rounded MT Bold" w:hAnsi="Arial Rounded MT Bold" w:cs="Arial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 xml:space="preserve"> Edition Wiring Regulations</w:t>
                      </w:r>
                    </w:p>
                  </w:txbxContent>
                </v:textbox>
              </v:shape>
            </w:pict>
          </mc:Fallback>
        </mc:AlternateContent>
      </w:r>
      <w:r w:rsidR="00654D19" w:rsidRPr="00D75287">
        <w:rPr>
          <w:rFonts w:ascii="Arial" w:hAnsi="Arial" w:cs="Arial"/>
          <w:b/>
          <w:sz w:val="13"/>
          <w:szCs w:val="13"/>
        </w:rPr>
        <w:tab/>
      </w:r>
    </w:p>
    <w:p w14:paraId="6FDDFC6B" w14:textId="45D9057B" w:rsidR="00654D19" w:rsidRPr="008D4E5C" w:rsidRDefault="00654D19" w:rsidP="00D14F80">
      <w:pPr>
        <w:pStyle w:val="Heading5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828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left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="00D14F80" w:rsidRPr="00D14F80">
        <w:rPr>
          <w:rFonts w:ascii="Arial" w:hAnsi="Arial" w:cs="Arial"/>
          <w:sz w:val="13"/>
          <w:szCs w:val="13"/>
        </w:rPr>
        <w:t>Institution of Engineering and Technology</w:t>
      </w:r>
      <w:r w:rsidR="00D14F80">
        <w:rPr>
          <w:rFonts w:ascii="Arial" w:hAnsi="Arial" w:cs="Arial"/>
          <w:sz w:val="13"/>
          <w:szCs w:val="13"/>
        </w:rPr>
        <w:t xml:space="preserve"> (IET)</w:t>
      </w:r>
      <w:r w:rsidR="00D14F80" w:rsidRPr="00D14F80">
        <w:rPr>
          <w:rFonts w:ascii="Arial" w:hAnsi="Arial" w:cs="Arial"/>
          <w:sz w:val="13"/>
          <w:szCs w:val="13"/>
        </w:rPr>
        <w:t xml:space="preserve"> </w:t>
      </w:r>
      <w:r w:rsidRPr="008D4E5C">
        <w:rPr>
          <w:rFonts w:ascii="Arial" w:hAnsi="Arial" w:cs="Arial"/>
          <w:sz w:val="13"/>
          <w:szCs w:val="13"/>
          <w:lang w:eastAsia="zh-CN"/>
        </w:rPr>
        <w:t>Certified</w:t>
      </w:r>
      <w:r w:rsidR="00A23FAA">
        <w:rPr>
          <w:rFonts w:ascii="Arial" w:hAnsi="Arial" w:cs="Arial"/>
          <w:sz w:val="13"/>
          <w:szCs w:val="13"/>
          <w:lang w:eastAsia="zh-CN"/>
        </w:rPr>
        <w:t xml:space="preserve"> – Level 3</w:t>
      </w:r>
      <w:r w:rsidRPr="008D4E5C">
        <w:rPr>
          <w:rFonts w:ascii="Arial" w:hAnsi="Arial" w:cs="Arial"/>
          <w:sz w:val="13"/>
          <w:szCs w:val="13"/>
          <w:lang w:eastAsia="zh-CN"/>
        </w:rPr>
        <w:tab/>
      </w:r>
      <w:r w:rsidRPr="008D4E5C">
        <w:rPr>
          <w:rFonts w:ascii="Arial" w:hAnsi="Arial" w:cs="Arial"/>
          <w:sz w:val="13"/>
          <w:szCs w:val="13"/>
          <w:lang w:eastAsia="zh-CN"/>
        </w:rPr>
        <w:tab/>
        <w:t xml:space="preserve">                  </w:t>
      </w:r>
    </w:p>
    <w:p w14:paraId="3229923A" w14:textId="312C9727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84" w:hanging="260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="00CB6042" w:rsidRPr="008D4E5C">
        <w:rPr>
          <w:rFonts w:ascii="Arial" w:hAnsi="Arial" w:cs="Arial"/>
          <w:sz w:val="13"/>
          <w:szCs w:val="13"/>
        </w:rPr>
        <w:t>1</w:t>
      </w:r>
      <w:r w:rsidR="00CB6042">
        <w:rPr>
          <w:rFonts w:ascii="Arial" w:hAnsi="Arial" w:cs="Arial"/>
          <w:sz w:val="13"/>
          <w:szCs w:val="13"/>
        </w:rPr>
        <w:t>8</w:t>
      </w:r>
      <w:r w:rsidR="00CB6042" w:rsidRPr="008D4E5C">
        <w:rPr>
          <w:rFonts w:ascii="Arial" w:hAnsi="Arial" w:cs="Arial"/>
          <w:sz w:val="13"/>
          <w:szCs w:val="13"/>
          <w:vertAlign w:val="superscript"/>
        </w:rPr>
        <w:t>th</w:t>
      </w:r>
      <w:r w:rsidR="00CB6042" w:rsidRPr="008D4E5C">
        <w:rPr>
          <w:rFonts w:ascii="Arial" w:hAnsi="Arial" w:cs="Arial"/>
          <w:sz w:val="13"/>
          <w:szCs w:val="13"/>
        </w:rPr>
        <w:t xml:space="preserve"> Edition Wiring Regulations</w:t>
      </w:r>
      <w:r w:rsidR="00CB6042" w:rsidRPr="008D4E5C">
        <w:rPr>
          <w:rFonts w:ascii="Arial" w:hAnsi="Arial" w:cs="Arial"/>
          <w:sz w:val="13"/>
          <w:szCs w:val="13"/>
          <w:lang w:eastAsia="zh-CN"/>
        </w:rPr>
        <w:t xml:space="preserve"> </w:t>
      </w:r>
      <w:r w:rsidR="00CB6042" w:rsidRPr="008D4E5C">
        <w:rPr>
          <w:rFonts w:ascii="Arial" w:hAnsi="Arial" w:cs="Arial"/>
          <w:sz w:val="13"/>
          <w:szCs w:val="13"/>
        </w:rPr>
        <w:t>(</w:t>
      </w:r>
      <w:r w:rsidR="00894FDC" w:rsidRPr="00894FDC">
        <w:rPr>
          <w:rFonts w:ascii="Arial" w:hAnsi="Arial" w:cs="Arial"/>
          <w:sz w:val="13"/>
          <w:szCs w:val="13"/>
        </w:rPr>
        <w:t>BS7671:2018 + A2:2022</w:t>
      </w:r>
      <w:r w:rsidR="00CB6042" w:rsidRPr="008D4E5C">
        <w:rPr>
          <w:rFonts w:ascii="Arial" w:hAnsi="Arial" w:cs="Arial"/>
          <w:sz w:val="13"/>
          <w:szCs w:val="13"/>
        </w:rPr>
        <w:t xml:space="preserve">) </w:t>
      </w:r>
      <w:r w:rsidR="00894FDC">
        <w:rPr>
          <w:rFonts w:ascii="Arial" w:hAnsi="Arial" w:cs="Arial"/>
          <w:sz w:val="13"/>
          <w:szCs w:val="13"/>
        </w:rPr>
        <w:t xml:space="preserve">course and </w:t>
      </w:r>
      <w:r w:rsidR="00CB6042" w:rsidRPr="008D4E5C">
        <w:rPr>
          <w:rFonts w:ascii="Arial" w:hAnsi="Arial" w:cs="Arial"/>
          <w:sz w:val="13"/>
          <w:szCs w:val="13"/>
        </w:rPr>
        <w:t>examination</w:t>
      </w:r>
      <w:r w:rsidR="00CB6042">
        <w:rPr>
          <w:rFonts w:ascii="Arial" w:hAnsi="Arial" w:cs="Arial"/>
          <w:sz w:val="13"/>
          <w:szCs w:val="13"/>
        </w:rPr>
        <w:t xml:space="preserve"> (Score: 82%)</w:t>
      </w:r>
      <w:r w:rsidR="00D826F2">
        <w:rPr>
          <w:rFonts w:ascii="Arial" w:hAnsi="Arial" w:cs="Arial"/>
          <w:sz w:val="13"/>
          <w:szCs w:val="13"/>
        </w:rPr>
        <w:t xml:space="preserve">.  </w:t>
      </w:r>
      <w:r w:rsidR="00CB6042" w:rsidRPr="008D4E5C">
        <w:rPr>
          <w:rFonts w:ascii="Arial" w:hAnsi="Arial" w:cs="Arial"/>
          <w:sz w:val="13"/>
          <w:szCs w:val="13"/>
        </w:rPr>
        <w:t>ENGLAND</w:t>
      </w:r>
      <w:r w:rsidR="00D826F2">
        <w:rPr>
          <w:rFonts w:ascii="Arial" w:hAnsi="Arial" w:cs="Arial"/>
          <w:sz w:val="13"/>
          <w:szCs w:val="13"/>
        </w:rPr>
        <w:t xml:space="preserve">.  </w:t>
      </w:r>
      <w:r w:rsidR="00CB6042" w:rsidRPr="008D4E5C">
        <w:rPr>
          <w:rFonts w:ascii="Arial" w:hAnsi="Arial" w:cs="Arial"/>
          <w:sz w:val="13"/>
          <w:szCs w:val="13"/>
        </w:rPr>
        <w:t>(20</w:t>
      </w:r>
      <w:r w:rsidR="00CB6042">
        <w:rPr>
          <w:rFonts w:ascii="Arial" w:hAnsi="Arial" w:cs="Arial"/>
          <w:sz w:val="13"/>
          <w:szCs w:val="13"/>
        </w:rPr>
        <w:t>25</w:t>
      </w:r>
      <w:r w:rsidR="00CB6042" w:rsidRPr="008D4E5C">
        <w:rPr>
          <w:rFonts w:ascii="Arial" w:hAnsi="Arial" w:cs="Arial"/>
          <w:sz w:val="13"/>
          <w:szCs w:val="13"/>
        </w:rPr>
        <w:t>)</w:t>
      </w:r>
      <w:r w:rsidRPr="008D4E5C">
        <w:rPr>
          <w:rFonts w:ascii="Arial" w:hAnsi="Arial" w:cs="Arial"/>
          <w:sz w:val="13"/>
          <w:szCs w:val="13"/>
        </w:rPr>
        <w:tab/>
      </w:r>
    </w:p>
    <w:p w14:paraId="7FDB908F" w14:textId="69B2E494" w:rsidR="00654D19" w:rsidRPr="008D4E5C" w:rsidRDefault="00E30AD6" w:rsidP="00654D19">
      <w:pPr>
        <w:tabs>
          <w:tab w:val="left" w:pos="2850"/>
          <w:tab w:val="left" w:pos="2907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2444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874C17" wp14:editId="635CBD2C">
                <wp:simplePos x="0" y="0"/>
                <wp:positionH relativeFrom="column">
                  <wp:posOffset>-87630</wp:posOffset>
                </wp:positionH>
                <wp:positionV relativeFrom="paragraph">
                  <wp:posOffset>30913</wp:posOffset>
                </wp:positionV>
                <wp:extent cx="2533650" cy="292100"/>
                <wp:effectExtent l="0" t="0" r="0" b="0"/>
                <wp:wrapNone/>
                <wp:docPr id="42" name="Text Box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3650" cy="292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D4F57B" w14:textId="2304E758" w:rsidR="00654D19" w:rsidRPr="001211D1" w:rsidRDefault="00654D19" w:rsidP="00654D19">
                            <w:pP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1211D1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  <w:t>BTEC</w:t>
                            </w:r>
                            <w:r w:rsidR="00EF7C15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E27DDB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  <w:t xml:space="preserve">OND </w:t>
                            </w:r>
                            <w:r w:rsidR="007F043D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  <w:t>Diploma</w:t>
                            </w:r>
                            <w:r w:rsidR="001D3602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  <w:t xml:space="preserve"> (Electron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874C17" id="Text Box 151" o:spid="_x0000_s1070" type="#_x0000_t202" style="position:absolute;left:0;text-align:left;margin-left:-6.9pt;margin-top:2.45pt;width:199.5pt;height:2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" filled="f" stroked="f">
                <v:textbox>
                  <w:txbxContent>
                    <w:p w14:paraId="11D4F57B" w14:textId="2304E758" w:rsidR="00654D19" w:rsidRPr="001211D1" w:rsidRDefault="00654D19" w:rsidP="00654D19">
                      <w:pPr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</w:pPr>
                      <w:r w:rsidRPr="001211D1"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  <w:t>BTEC</w:t>
                      </w:r>
                      <w:r w:rsidR="00EF7C15"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="00E27DDB"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  <w:t xml:space="preserve">OND </w:t>
                      </w:r>
                      <w:r w:rsidR="007F043D"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  <w:t>Diploma</w:t>
                      </w:r>
                      <w:r w:rsidR="001D3602"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  <w:t xml:space="preserve"> (Electronics)</w:t>
                      </w:r>
                    </w:p>
                  </w:txbxContent>
                </v:textbox>
              </v:shape>
            </w:pict>
          </mc:Fallback>
        </mc:AlternateContent>
      </w:r>
      <w:r w:rsidR="00654D19" w:rsidRPr="008D4E5C">
        <w:rPr>
          <w:rFonts w:ascii="Arial" w:hAnsi="Arial" w:cs="Arial"/>
          <w:sz w:val="13"/>
          <w:szCs w:val="13"/>
        </w:rPr>
        <w:tab/>
      </w:r>
    </w:p>
    <w:p w14:paraId="2545C7D2" w14:textId="59E3DB4E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84" w:hanging="260"/>
        <w:rPr>
          <w:rFonts w:ascii="Arial" w:hAnsi="Arial" w:cs="Arial"/>
          <w:b/>
          <w:sz w:val="13"/>
          <w:szCs w:val="13"/>
        </w:rPr>
      </w:pP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 xml:space="preserve">BTEC </w:t>
      </w:r>
      <w:r w:rsidR="00011584" w:rsidRPr="008D4E5C">
        <w:rPr>
          <w:rFonts w:ascii="Arial" w:hAnsi="Arial" w:cs="Arial"/>
          <w:b/>
          <w:sz w:val="13"/>
          <w:szCs w:val="13"/>
        </w:rPr>
        <w:t xml:space="preserve">(OND) </w:t>
      </w:r>
      <w:r w:rsidRPr="008D4E5C">
        <w:rPr>
          <w:rFonts w:ascii="Arial" w:hAnsi="Arial" w:cs="Arial"/>
          <w:b/>
          <w:sz w:val="13"/>
          <w:szCs w:val="13"/>
        </w:rPr>
        <w:t>Electronic and Electrical Engineering </w:t>
      </w:r>
      <w:r w:rsidR="00A7051E">
        <w:rPr>
          <w:rFonts w:ascii="Arial" w:hAnsi="Arial" w:cs="Arial"/>
          <w:b/>
          <w:sz w:val="13"/>
          <w:szCs w:val="13"/>
        </w:rPr>
        <w:t>– Level 3</w:t>
      </w:r>
      <w:r w:rsidRPr="008D4E5C">
        <w:rPr>
          <w:rFonts w:ascii="Arial" w:hAnsi="Arial" w:cs="Arial"/>
          <w:b/>
          <w:sz w:val="13"/>
          <w:szCs w:val="13"/>
        </w:rPr>
        <w:t xml:space="preserve">                                </w:t>
      </w:r>
    </w:p>
    <w:p w14:paraId="010F7F29" w14:textId="34E3C1DA" w:rsidR="00654D19" w:rsidRPr="008D4E5C" w:rsidRDefault="00654D19" w:rsidP="00654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84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="00C908CE" w:rsidRPr="008D4E5C">
        <w:rPr>
          <w:rFonts w:ascii="Arial" w:hAnsi="Arial" w:cs="Arial"/>
          <w:sz w:val="13"/>
          <w:szCs w:val="13"/>
        </w:rPr>
        <w:t>Rotherham &amp; Loughborough colleges</w:t>
      </w:r>
      <w:r w:rsidR="00C908CE"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>.</w:t>
      </w:r>
      <w:r w:rsidR="00D826F2">
        <w:rPr>
          <w:rFonts w:ascii="Arial" w:hAnsi="Arial" w:cs="Arial"/>
          <w:color w:val="000000"/>
          <w:sz w:val="13"/>
          <w:szCs w:val="13"/>
          <w:lang w:val="en-US" w:eastAsia="ko-KR"/>
        </w:rPr>
        <w:t xml:space="preserve">  </w:t>
      </w:r>
      <w:r w:rsidR="00C908CE"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>ENGLAND.</w:t>
      </w:r>
      <w:r w:rsidR="00D826F2">
        <w:rPr>
          <w:rFonts w:ascii="Arial" w:hAnsi="Arial" w:cs="Arial"/>
          <w:color w:val="000000"/>
          <w:sz w:val="13"/>
          <w:szCs w:val="13"/>
          <w:lang w:val="en-US" w:eastAsia="ko-KR"/>
        </w:rPr>
        <w:t xml:space="preserve">  </w:t>
      </w:r>
      <w:r w:rsidR="00C908CE"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>(1997)</w:t>
      </w:r>
    </w:p>
    <w:p w14:paraId="669E716F" w14:textId="2C1415A5" w:rsidR="00CC1EAF" w:rsidRPr="008D4E5C" w:rsidRDefault="00E30AD6" w:rsidP="00921C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84"/>
        <w:jc w:val="center"/>
        <w:rPr>
          <w:rFonts w:ascii="Arial" w:hAnsi="Arial" w:cs="Arial"/>
          <w:sz w:val="13"/>
          <w:szCs w:val="13"/>
        </w:rPr>
      </w:pPr>
      <w:r w:rsidRPr="008D4E5C">
        <w:rPr>
          <w:rFonts w:ascii="Arial" w:hAnsi="Arial" w:cs="Arial"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5FE5908" wp14:editId="526A4A44">
                <wp:simplePos x="0" y="0"/>
                <wp:positionH relativeFrom="page">
                  <wp:posOffset>233680</wp:posOffset>
                </wp:positionH>
                <wp:positionV relativeFrom="paragraph">
                  <wp:posOffset>30913</wp:posOffset>
                </wp:positionV>
                <wp:extent cx="2562225" cy="283210"/>
                <wp:effectExtent l="0" t="0" r="0" b="2540"/>
                <wp:wrapNone/>
                <wp:docPr id="3" name="Text Box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283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22EF46" w14:textId="2692EB10" w:rsidR="00CC1EAF" w:rsidRPr="001211D1" w:rsidRDefault="00CC1EAF" w:rsidP="00CC1EAF">
                            <w:pP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1211D1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  <w:t xml:space="preserve">BTEC </w:t>
                            </w:r>
                            <w:r w:rsidR="00EF7C15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  <w:t xml:space="preserve">Level </w:t>
                            </w:r>
                            <w:r w:rsidR="00764CD5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  <w:r w:rsidR="00EF7C15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  <w:t>Diploma</w:t>
                            </w:r>
                            <w:r w:rsidR="001D3602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  <w:t xml:space="preserve"> (Telecom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FE5908" id="_x0000_s1071" type="#_x0000_t202" style="position:absolute;left:0;text-align:left;margin-left:18.4pt;margin-top:2.45pt;width:201.75pt;height:22.3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" filled="f" stroked="f">
                <v:textbox>
                  <w:txbxContent>
                    <w:p w14:paraId="5922EF46" w14:textId="2692EB10" w:rsidR="00CC1EAF" w:rsidRPr="001211D1" w:rsidRDefault="00CC1EAF" w:rsidP="00CC1EAF">
                      <w:pPr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</w:pPr>
                      <w:r w:rsidRPr="001211D1"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  <w:t xml:space="preserve">BTEC </w:t>
                      </w:r>
                      <w:r w:rsidR="00EF7C15"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  <w:t xml:space="preserve">Level </w:t>
                      </w:r>
                      <w:r w:rsidR="00764CD5"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  <w:t>3</w:t>
                      </w:r>
                      <w:r w:rsidR="00EF7C15"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  <w:t>Diploma</w:t>
                      </w:r>
                      <w:r w:rsidR="001D3602"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  <w:t xml:space="preserve"> (Telecoms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4226ACC" w14:textId="3078FA35" w:rsidR="00CC1EAF" w:rsidRPr="008D4E5C" w:rsidRDefault="00CC1EAF" w:rsidP="00CC1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13"/>
          <w:szCs w:val="13"/>
        </w:rPr>
      </w:pP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ab/>
        <w:t>BTEC</w:t>
      </w:r>
      <w:r w:rsidR="00844E61" w:rsidRPr="008D4E5C">
        <w:rPr>
          <w:rFonts w:ascii="Arial" w:hAnsi="Arial" w:cs="Arial"/>
          <w:b/>
          <w:sz w:val="13"/>
          <w:szCs w:val="13"/>
        </w:rPr>
        <w:t xml:space="preserve"> </w:t>
      </w:r>
      <w:r w:rsidRPr="008D4E5C">
        <w:rPr>
          <w:rFonts w:ascii="Arial" w:hAnsi="Arial" w:cs="Arial"/>
          <w:b/>
          <w:bCs/>
          <w:color w:val="000000"/>
          <w:sz w:val="13"/>
          <w:szCs w:val="13"/>
          <w:lang w:val="en-US" w:eastAsia="ko-KR"/>
        </w:rPr>
        <w:t>Diploma in Professional Competence for IT and Telecoms Professional</w:t>
      </w:r>
      <w:r w:rsidR="00764CD5">
        <w:rPr>
          <w:rFonts w:ascii="Arial" w:hAnsi="Arial" w:cs="Arial"/>
          <w:b/>
          <w:bCs/>
          <w:color w:val="000000"/>
          <w:sz w:val="13"/>
          <w:szCs w:val="13"/>
          <w:lang w:val="en-US" w:eastAsia="ko-KR"/>
        </w:rPr>
        <w:t>s</w:t>
      </w:r>
      <w:r w:rsidR="00A23FAA">
        <w:rPr>
          <w:rFonts w:ascii="Arial" w:hAnsi="Arial" w:cs="Arial"/>
          <w:b/>
          <w:bCs/>
          <w:color w:val="000000"/>
          <w:sz w:val="13"/>
          <w:szCs w:val="13"/>
          <w:lang w:val="en-US" w:eastAsia="ko-KR"/>
        </w:rPr>
        <w:t xml:space="preserve"> – Level 3</w:t>
      </w:r>
    </w:p>
    <w:p w14:paraId="35856290" w14:textId="5EF36DD2" w:rsidR="00CC1EAF" w:rsidRPr="008D4E5C" w:rsidRDefault="00CC1EAF" w:rsidP="00CC1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Arial" w:hAnsi="Arial" w:cs="Arial"/>
          <w:color w:val="000000"/>
          <w:sz w:val="13"/>
          <w:szCs w:val="13"/>
          <w:lang w:val="en-US" w:eastAsia="ko-KR"/>
        </w:rPr>
      </w:pPr>
      <w:r w:rsidRPr="008D4E5C">
        <w:rPr>
          <w:rFonts w:ascii="Arial" w:hAnsi="Arial" w:cs="Arial"/>
          <w:b/>
          <w:bCs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b/>
          <w:bCs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b/>
          <w:bCs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b/>
          <w:bCs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b/>
          <w:bCs/>
          <w:color w:val="000000"/>
          <w:sz w:val="13"/>
          <w:szCs w:val="13"/>
          <w:lang w:val="en-US" w:eastAsia="ko-KR"/>
        </w:rPr>
        <w:tab/>
      </w:r>
      <w:r w:rsidRPr="008D4E5C">
        <w:rPr>
          <w:rFonts w:ascii="Arial" w:hAnsi="Arial" w:cs="Arial"/>
          <w:b/>
          <w:bCs/>
          <w:color w:val="000000"/>
          <w:sz w:val="13"/>
          <w:szCs w:val="13"/>
          <w:lang w:val="en-US" w:eastAsia="ko-KR"/>
        </w:rPr>
        <w:tab/>
      </w:r>
      <w:r w:rsidR="00844E61"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>A</w:t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 xml:space="preserve">im2Learn.   </w:t>
      </w:r>
      <w:r w:rsidR="00764CD5">
        <w:rPr>
          <w:rFonts w:ascii="Arial" w:hAnsi="Arial" w:cs="Arial"/>
          <w:color w:val="000000"/>
          <w:sz w:val="13"/>
          <w:szCs w:val="13"/>
          <w:lang w:val="en-US" w:eastAsia="ko-KR"/>
        </w:rPr>
        <w:t>Sheffield</w:t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>, ENGLAND.</w:t>
      </w:r>
      <w:r w:rsidR="00D826F2">
        <w:rPr>
          <w:rFonts w:ascii="Arial" w:hAnsi="Arial" w:cs="Arial"/>
          <w:color w:val="000000"/>
          <w:sz w:val="13"/>
          <w:szCs w:val="13"/>
          <w:lang w:val="en-US" w:eastAsia="ko-KR"/>
        </w:rPr>
        <w:t xml:space="preserve">  </w:t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>(202</w:t>
      </w:r>
      <w:r w:rsidR="00764CD5">
        <w:rPr>
          <w:rFonts w:ascii="Arial" w:hAnsi="Arial" w:cs="Arial"/>
          <w:color w:val="000000"/>
          <w:sz w:val="13"/>
          <w:szCs w:val="13"/>
          <w:lang w:val="en-US" w:eastAsia="ko-KR"/>
        </w:rPr>
        <w:t>3</w:t>
      </w:r>
      <w:r w:rsidRPr="008D4E5C">
        <w:rPr>
          <w:rFonts w:ascii="Arial" w:hAnsi="Arial" w:cs="Arial"/>
          <w:color w:val="000000"/>
          <w:sz w:val="13"/>
          <w:szCs w:val="13"/>
          <w:lang w:val="en-US" w:eastAsia="ko-KR"/>
        </w:rPr>
        <w:t>)</w:t>
      </w:r>
    </w:p>
    <w:p w14:paraId="54872A56" w14:textId="4B79A3B5" w:rsidR="00C1383A" w:rsidRDefault="00387629" w:rsidP="00387629">
      <w:pPr>
        <w:tabs>
          <w:tab w:val="left" w:pos="720"/>
          <w:tab w:val="left" w:pos="1044"/>
          <w:tab w:val="left" w:pos="1440"/>
          <w:tab w:val="left" w:pos="2160"/>
          <w:tab w:val="left" w:pos="2880"/>
          <w:tab w:val="left" w:pos="3600"/>
          <w:tab w:val="left" w:pos="38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color w:val="000000"/>
          <w:sz w:val="13"/>
          <w:szCs w:val="13"/>
          <w:lang w:val="en-US" w:eastAsia="ko-KR"/>
        </w:rPr>
      </w:pPr>
      <w:r>
        <w:rPr>
          <w:rFonts w:ascii="Arial" w:hAnsi="Arial" w:cs="Arial"/>
          <w:b/>
          <w:sz w:val="13"/>
          <w:szCs w:val="13"/>
        </w:rPr>
        <w:tab/>
      </w:r>
      <w:r w:rsidR="00DC51C4" w:rsidRPr="008D4E5C">
        <w:rPr>
          <w:rFonts w:ascii="Arial" w:hAnsi="Arial" w:cs="Arial"/>
          <w:b/>
          <w:sz w:val="13"/>
          <w:szCs w:val="13"/>
        </w:rPr>
        <w:tab/>
      </w:r>
      <w:r w:rsidR="00DC51C4" w:rsidRPr="008D4E5C">
        <w:rPr>
          <w:rFonts w:ascii="Arial" w:hAnsi="Arial" w:cs="Arial"/>
          <w:b/>
          <w:sz w:val="13"/>
          <w:szCs w:val="13"/>
        </w:rPr>
        <w:tab/>
      </w:r>
      <w:r w:rsidR="00DC51C4" w:rsidRPr="008D4E5C">
        <w:rPr>
          <w:rFonts w:ascii="Arial" w:hAnsi="Arial" w:cs="Arial"/>
          <w:b/>
          <w:sz w:val="13"/>
          <w:szCs w:val="13"/>
        </w:rPr>
        <w:tab/>
      </w:r>
      <w:r w:rsidR="00E813EF" w:rsidRPr="008D4E5C">
        <w:rPr>
          <w:rFonts w:ascii="Arial" w:hAnsi="Arial" w:cs="Arial"/>
          <w:b/>
          <w:sz w:val="13"/>
          <w:szCs w:val="13"/>
        </w:rPr>
        <w:tab/>
      </w:r>
      <w:r w:rsidR="00E813EF" w:rsidRPr="008D4E5C">
        <w:rPr>
          <w:rFonts w:ascii="Arial" w:hAnsi="Arial" w:cs="Arial"/>
          <w:b/>
          <w:sz w:val="13"/>
          <w:szCs w:val="13"/>
        </w:rPr>
        <w:tab/>
      </w:r>
      <w:r w:rsidR="00E813EF" w:rsidRPr="008D4E5C">
        <w:rPr>
          <w:rFonts w:ascii="Arial" w:hAnsi="Arial" w:cs="Arial"/>
          <w:b/>
          <w:sz w:val="13"/>
          <w:szCs w:val="13"/>
        </w:rPr>
        <w:tab/>
      </w:r>
      <w:r w:rsidR="00E813EF" w:rsidRPr="008D4E5C">
        <w:rPr>
          <w:rFonts w:ascii="Arial" w:hAnsi="Arial" w:cs="Arial"/>
          <w:b/>
          <w:sz w:val="13"/>
          <w:szCs w:val="13"/>
        </w:rPr>
        <w:tab/>
      </w:r>
    </w:p>
    <w:p w14:paraId="4A8E0064" w14:textId="66C1FA4D" w:rsidR="00654D19" w:rsidRPr="00C1383A" w:rsidRDefault="00E30AD6" w:rsidP="00C138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Arial" w:hAnsi="Arial" w:cs="Arial"/>
          <w:color w:val="000000"/>
          <w:sz w:val="13"/>
          <w:szCs w:val="13"/>
          <w:lang w:val="en-US" w:eastAsia="ko-KR"/>
        </w:rPr>
      </w:pPr>
      <w:r w:rsidRPr="008D4E5C">
        <w:rPr>
          <w:rFonts w:ascii="Arial" w:hAnsi="Arial" w:cs="Arial"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7F03C5" wp14:editId="7B11B527">
                <wp:simplePos x="0" y="0"/>
                <wp:positionH relativeFrom="column">
                  <wp:posOffset>-89535</wp:posOffset>
                </wp:positionH>
                <wp:positionV relativeFrom="paragraph">
                  <wp:posOffset>34723</wp:posOffset>
                </wp:positionV>
                <wp:extent cx="1613535" cy="278765"/>
                <wp:effectExtent l="0" t="0" r="0" b="6985"/>
                <wp:wrapNone/>
                <wp:docPr id="41" name="Text Box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3535" cy="27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2D45F0" w14:textId="77777777" w:rsidR="00654D19" w:rsidRPr="001211D1" w:rsidRDefault="00654D19" w:rsidP="00654D19">
                            <w:pP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</w:pPr>
                            <w:r w:rsidRPr="001211D1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>Intellectual Proper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7F03C5" id="Text Box 147" o:spid="_x0000_s1074" type="#_x0000_t202" style="position:absolute;left:0;text-align:left;margin-left:-7.05pt;margin-top:2.75pt;width:127.05pt;height:21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" filled="f" stroked="f">
                <v:textbox>
                  <w:txbxContent>
                    <w:p w14:paraId="192D45F0" w14:textId="77777777" w:rsidR="00654D19" w:rsidRPr="001211D1" w:rsidRDefault="00654D19" w:rsidP="00654D19">
                      <w:pP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</w:pPr>
                      <w:r w:rsidRPr="001211D1"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>Intellectual Property</w:t>
                      </w:r>
                    </w:p>
                  </w:txbxContent>
                </v:textbox>
              </v:shape>
            </w:pict>
          </mc:Fallback>
        </mc:AlternateContent>
      </w:r>
    </w:p>
    <w:p w14:paraId="44B1D485" w14:textId="722A7DC2" w:rsidR="00654D19" w:rsidRPr="008D4E5C" w:rsidRDefault="00654D19" w:rsidP="00654D19">
      <w:pPr>
        <w:tabs>
          <w:tab w:val="left" w:pos="2850"/>
          <w:tab w:val="left" w:pos="2907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rPr>
          <w:rFonts w:ascii="Arial" w:hAnsi="Arial" w:cs="Arial"/>
          <w:b/>
          <w:sz w:val="13"/>
          <w:szCs w:val="13"/>
        </w:rPr>
      </w:pP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sz w:val="13"/>
          <w:szCs w:val="13"/>
        </w:rPr>
        <w:tab/>
      </w:r>
      <w:r w:rsidRPr="008D4E5C">
        <w:rPr>
          <w:rFonts w:ascii="Arial" w:hAnsi="Arial" w:cs="Arial"/>
          <w:b/>
          <w:sz w:val="13"/>
          <w:szCs w:val="13"/>
        </w:rPr>
        <w:t>Nortel Networks</w:t>
      </w:r>
      <w:r w:rsidRPr="008D4E5C">
        <w:rPr>
          <w:rFonts w:ascii="Arial" w:hAnsi="Arial" w:cs="Arial"/>
          <w:b/>
          <w:sz w:val="13"/>
          <w:szCs w:val="13"/>
          <w:vertAlign w:val="superscript"/>
        </w:rPr>
        <w:t>™</w:t>
      </w:r>
    </w:p>
    <w:p w14:paraId="722BFF41" w14:textId="2967D2B7" w:rsidR="00654D19" w:rsidRPr="00F154E7" w:rsidRDefault="00654D19" w:rsidP="00CF0239">
      <w:pPr>
        <w:pStyle w:val="Heading3"/>
        <w:tabs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</w:tabs>
        <w:ind w:left="3828"/>
        <w:rPr>
          <w:rFonts w:cs="Arial"/>
          <w:b w:val="0"/>
          <w:sz w:val="13"/>
          <w:szCs w:val="13"/>
        </w:rPr>
      </w:pPr>
      <w:r w:rsidRPr="008D4E5C">
        <w:rPr>
          <w:rFonts w:cs="Arial"/>
          <w:b w:val="0"/>
          <w:sz w:val="13"/>
          <w:szCs w:val="13"/>
        </w:rPr>
        <w:t>Electronic circuit and software invention for Nortel Networks</w:t>
      </w:r>
      <w:r w:rsidRPr="008D4E5C">
        <w:rPr>
          <w:rFonts w:cs="Arial"/>
          <w:sz w:val="13"/>
          <w:szCs w:val="13"/>
          <w:vertAlign w:val="superscript"/>
        </w:rPr>
        <w:t>™</w:t>
      </w:r>
      <w:r w:rsidRPr="008D4E5C">
        <w:rPr>
          <w:rFonts w:cs="Arial"/>
          <w:sz w:val="13"/>
          <w:szCs w:val="13"/>
        </w:rPr>
        <w:t xml:space="preserve"> </w:t>
      </w:r>
      <w:r w:rsidRPr="008D4E5C">
        <w:rPr>
          <w:rFonts w:cs="Arial"/>
          <w:b w:val="0"/>
          <w:sz w:val="13"/>
          <w:szCs w:val="13"/>
        </w:rPr>
        <w:t>for the seamless integrat</w:t>
      </w:r>
      <w:r w:rsidR="00A54DCE" w:rsidRPr="008D4E5C">
        <w:rPr>
          <w:rFonts w:cs="Arial"/>
          <w:b w:val="0"/>
          <w:sz w:val="13"/>
          <w:szCs w:val="13"/>
        </w:rPr>
        <w:t>ion of the Nortel Meridian desk tele</w:t>
      </w:r>
      <w:r w:rsidRPr="008D4E5C">
        <w:rPr>
          <w:rFonts w:cs="Arial"/>
          <w:b w:val="0"/>
          <w:sz w:val="13"/>
          <w:szCs w:val="13"/>
        </w:rPr>
        <w:t>phone with applications in Windows</w:t>
      </w:r>
      <w:r w:rsidR="00327272" w:rsidRPr="008D4E5C">
        <w:rPr>
          <w:rFonts w:cs="Arial"/>
          <w:b w:val="0"/>
          <w:sz w:val="13"/>
          <w:szCs w:val="13"/>
          <w:vertAlign w:val="superscript"/>
        </w:rPr>
        <w:t>®</w:t>
      </w:r>
      <w:r w:rsidR="00327272" w:rsidRPr="008D4E5C">
        <w:rPr>
          <w:rFonts w:cs="Arial"/>
          <w:b w:val="0"/>
          <w:sz w:val="13"/>
          <w:szCs w:val="13"/>
        </w:rPr>
        <w:t xml:space="preserve"> </w:t>
      </w:r>
      <w:r w:rsidRPr="008D4E5C">
        <w:rPr>
          <w:rFonts w:cs="Arial"/>
          <w:b w:val="0"/>
          <w:sz w:val="13"/>
          <w:szCs w:val="13"/>
        </w:rPr>
        <w:t>(</w:t>
      </w:r>
      <w:r w:rsidRPr="008D4E5C">
        <w:rPr>
          <w:rFonts w:cs="Arial"/>
          <w:b w:val="0"/>
          <w:i/>
          <w:sz w:val="13"/>
          <w:szCs w:val="13"/>
        </w:rPr>
        <w:t>Technical report available on request</w:t>
      </w:r>
      <w:r w:rsidRPr="008D4E5C">
        <w:rPr>
          <w:rFonts w:cs="Arial"/>
          <w:b w:val="0"/>
          <w:sz w:val="13"/>
          <w:szCs w:val="13"/>
        </w:rPr>
        <w:t xml:space="preserve">). THE NETHERLANDS (2000) </w:t>
      </w:r>
      <w:r w:rsidRPr="00F154E7">
        <w:rPr>
          <w:rFonts w:cs="Arial"/>
          <w:sz w:val="13"/>
          <w:szCs w:val="13"/>
        </w:rPr>
        <w:tab/>
      </w:r>
    </w:p>
    <w:p w14:paraId="1CEC5727" w14:textId="335C2F9A" w:rsidR="00654D19" w:rsidRPr="00F154E7" w:rsidRDefault="00516434" w:rsidP="00654D19">
      <w:pPr>
        <w:pStyle w:val="Heading3"/>
        <w:tabs>
          <w:tab w:val="left" w:pos="3828"/>
          <w:tab w:val="left" w:pos="4320"/>
          <w:tab w:val="left" w:pos="6708"/>
          <w:tab w:val="left" w:pos="7428"/>
          <w:tab w:val="left" w:pos="7656"/>
          <w:tab w:val="left" w:pos="8148"/>
          <w:tab w:val="left" w:pos="8868"/>
          <w:tab w:val="left" w:pos="9588"/>
          <w:tab w:val="left" w:pos="10308"/>
          <w:tab w:val="left" w:pos="11028"/>
          <w:tab w:val="left" w:pos="11748"/>
          <w:tab w:val="left" w:pos="12468"/>
          <w:tab w:val="left" w:pos="12828"/>
        </w:tabs>
        <w:suppressAutoHyphens/>
        <w:ind w:firstLine="3828"/>
        <w:rPr>
          <w:rFonts w:cs="Arial"/>
          <w:sz w:val="13"/>
          <w:szCs w:val="13"/>
        </w:rPr>
      </w:pPr>
      <w:r w:rsidRPr="00F154E7">
        <w:rPr>
          <w:rFonts w:cs="Arial"/>
          <w:noProof/>
          <w:sz w:val="13"/>
          <w:szCs w:val="13"/>
        </w:rPr>
        <mc:AlternateContent>
          <mc:Choice Requires="wps">
            <w:drawing>
              <wp:anchor distT="0" distB="0" distL="114935" distR="114935" simplePos="0" relativeHeight="251666432" behindDoc="0" locked="0" layoutInCell="1" allowOverlap="1" wp14:anchorId="0A6EDDC5" wp14:editId="0EAA4AB7">
                <wp:simplePos x="0" y="0"/>
                <wp:positionH relativeFrom="column">
                  <wp:posOffset>1270</wp:posOffset>
                </wp:positionH>
                <wp:positionV relativeFrom="paragraph">
                  <wp:posOffset>79808</wp:posOffset>
                </wp:positionV>
                <wp:extent cx="963930" cy="203200"/>
                <wp:effectExtent l="0" t="0" r="0" b="0"/>
                <wp:wrapNone/>
                <wp:docPr id="39" name="Text Box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3930" cy="2032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92E950" w14:textId="77777777" w:rsidR="00654D19" w:rsidRPr="001211D1" w:rsidRDefault="00654D19" w:rsidP="00654D19">
                            <w:pP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1211D1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  <w:lang w:val="en-US"/>
                              </w:rPr>
                              <w:t>Publicati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6EDDC5" id="Text Box 149" o:spid="_x0000_s1075" type="#_x0000_t202" style="position:absolute;left:0;text-align:left;margin-left:.1pt;margin-top:6.3pt;width:75.9pt;height:16pt;z-index:25166131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" stroked="f">
                <v:fill opacity="0"/>
                <v:textbox inset="0,0,0,0">
                  <w:txbxContent>
                    <w:p w14:paraId="3492E950" w14:textId="77777777" w:rsidR="00654D19" w:rsidRPr="001211D1" w:rsidRDefault="00654D19" w:rsidP="00654D19">
                      <w:pPr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</w:pPr>
                      <w:r w:rsidRPr="001211D1">
                        <w:rPr>
                          <w:rFonts w:ascii="Arial Rounded MT Bold" w:hAnsi="Arial Rounded MT Bold" w:cs="Arial"/>
                          <w:sz w:val="22"/>
                          <w:szCs w:val="22"/>
                          <w:lang w:val="en-US"/>
                        </w:rPr>
                        <w:t>Publica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31D8346F" w14:textId="526D8DD3" w:rsidR="00654D19" w:rsidRPr="008D4E5C" w:rsidRDefault="00654D19" w:rsidP="00654D19">
      <w:pPr>
        <w:pStyle w:val="Heading3"/>
        <w:tabs>
          <w:tab w:val="left" w:pos="3828"/>
          <w:tab w:val="left" w:pos="4320"/>
          <w:tab w:val="left" w:pos="6708"/>
          <w:tab w:val="left" w:pos="7428"/>
          <w:tab w:val="left" w:pos="7656"/>
          <w:tab w:val="left" w:pos="8148"/>
          <w:tab w:val="left" w:pos="8868"/>
          <w:tab w:val="left" w:pos="9588"/>
          <w:tab w:val="left" w:pos="10308"/>
          <w:tab w:val="left" w:pos="11028"/>
          <w:tab w:val="left" w:pos="11748"/>
          <w:tab w:val="left" w:pos="12468"/>
          <w:tab w:val="left" w:pos="12828"/>
        </w:tabs>
        <w:suppressAutoHyphens/>
        <w:ind w:firstLine="3828"/>
        <w:rPr>
          <w:rFonts w:cs="Arial"/>
          <w:sz w:val="13"/>
          <w:szCs w:val="13"/>
        </w:rPr>
      </w:pPr>
      <w:r w:rsidRPr="008D4E5C">
        <w:rPr>
          <w:rFonts w:cs="Arial"/>
          <w:sz w:val="13"/>
          <w:szCs w:val="13"/>
        </w:rPr>
        <w:t xml:space="preserve">Realising the benefits of Computer Assisted Language Learning (CALL) </w:t>
      </w:r>
    </w:p>
    <w:p w14:paraId="226F8A22" w14:textId="309038B8" w:rsidR="000C3ECC" w:rsidRPr="004D56D1" w:rsidRDefault="00654D19" w:rsidP="00D75287">
      <w:pPr>
        <w:pStyle w:val="Heading3"/>
        <w:tabs>
          <w:tab w:val="left" w:pos="3828"/>
          <w:tab w:val="left" w:pos="4320"/>
          <w:tab w:val="left" w:pos="6708"/>
          <w:tab w:val="left" w:pos="7428"/>
          <w:tab w:val="left" w:pos="7656"/>
          <w:tab w:val="left" w:pos="8148"/>
          <w:tab w:val="left" w:pos="8868"/>
          <w:tab w:val="left" w:pos="9588"/>
          <w:tab w:val="left" w:pos="10308"/>
          <w:tab w:val="left" w:pos="11028"/>
          <w:tab w:val="left" w:pos="11748"/>
          <w:tab w:val="left" w:pos="12468"/>
          <w:tab w:val="left" w:pos="12828"/>
        </w:tabs>
        <w:suppressAutoHyphens/>
        <w:ind w:left="3828"/>
        <w:rPr>
          <w:rFonts w:cs="Arial"/>
          <w:b w:val="0"/>
          <w:sz w:val="12"/>
          <w:szCs w:val="12"/>
        </w:rPr>
      </w:pPr>
      <w:r w:rsidRPr="008D4E5C">
        <w:rPr>
          <w:rFonts w:cs="Arial"/>
          <w:b w:val="0"/>
          <w:sz w:val="13"/>
          <w:szCs w:val="13"/>
        </w:rPr>
        <w:t>Brennan, C. (2009). Interfaces Journal.</w:t>
      </w:r>
      <w:r w:rsidRPr="008D4E5C">
        <w:rPr>
          <w:rFonts w:cs="Arial"/>
          <w:b w:val="0"/>
          <w:i/>
          <w:iCs/>
          <w:sz w:val="13"/>
          <w:szCs w:val="13"/>
        </w:rPr>
        <w:t xml:space="preserve"> Volume 3</w:t>
      </w:r>
      <w:r w:rsidRPr="008D4E5C">
        <w:rPr>
          <w:rFonts w:cs="Arial"/>
          <w:b w:val="0"/>
          <w:iCs/>
          <w:sz w:val="13"/>
          <w:szCs w:val="13"/>
        </w:rPr>
        <w:t>,</w:t>
      </w:r>
      <w:r w:rsidRPr="008D4E5C">
        <w:rPr>
          <w:rFonts w:cs="Arial"/>
          <w:b w:val="0"/>
          <w:i/>
          <w:iCs/>
          <w:sz w:val="13"/>
          <w:szCs w:val="13"/>
        </w:rPr>
        <w:t xml:space="preserve"> Issue 1</w:t>
      </w:r>
      <w:r w:rsidR="00791692" w:rsidRPr="008D4E5C">
        <w:rPr>
          <w:rFonts w:cs="Arial"/>
          <w:b w:val="0"/>
          <w:sz w:val="13"/>
          <w:szCs w:val="13"/>
        </w:rPr>
        <w:t>.</w:t>
      </w:r>
      <w:r w:rsidRPr="008D4E5C">
        <w:rPr>
          <w:rFonts w:cs="Arial"/>
          <w:b w:val="0"/>
          <w:sz w:val="13"/>
          <w:szCs w:val="13"/>
        </w:rPr>
        <w:t xml:space="preserve"> Woosong University, Daejeon, SOUTH KOREA (2009</w:t>
      </w:r>
      <w:r w:rsidRPr="004D56D1">
        <w:rPr>
          <w:rFonts w:cs="Arial"/>
          <w:b w:val="0"/>
          <w:sz w:val="12"/>
          <w:szCs w:val="12"/>
        </w:rPr>
        <w:t>)</w:t>
      </w:r>
      <w:r w:rsidR="000C3ECC" w:rsidRPr="004D56D1">
        <w:rPr>
          <w:rFonts w:cs="Arial"/>
          <w:b w:val="0"/>
          <w:sz w:val="12"/>
          <w:szCs w:val="12"/>
        </w:rPr>
        <w:t xml:space="preserve">         </w:t>
      </w:r>
    </w:p>
    <w:p w14:paraId="2C130A4D" w14:textId="27DCA810" w:rsidR="000C3ECC" w:rsidRPr="004D56D1" w:rsidRDefault="00570051" w:rsidP="000C3ECC">
      <w:pPr>
        <w:pStyle w:val="Heading3"/>
        <w:tabs>
          <w:tab w:val="left" w:pos="3828"/>
          <w:tab w:val="left" w:pos="4320"/>
          <w:tab w:val="left" w:pos="6708"/>
          <w:tab w:val="left" w:pos="7428"/>
          <w:tab w:val="left" w:pos="7656"/>
          <w:tab w:val="left" w:pos="8148"/>
          <w:tab w:val="left" w:pos="8868"/>
          <w:tab w:val="left" w:pos="9588"/>
          <w:tab w:val="left" w:pos="10308"/>
          <w:tab w:val="left" w:pos="11028"/>
          <w:tab w:val="left" w:pos="11748"/>
          <w:tab w:val="left" w:pos="12468"/>
          <w:tab w:val="left" w:pos="12828"/>
        </w:tabs>
        <w:suppressAutoHyphens/>
        <w:rPr>
          <w:rFonts w:cs="Arial"/>
          <w:b w:val="0"/>
          <w:sz w:val="12"/>
          <w:szCs w:val="12"/>
        </w:rPr>
      </w:pPr>
      <w:r w:rsidRPr="004D56D1">
        <w:rPr>
          <w:rFonts w:cs="Arial"/>
          <w:b w:val="0"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814D0E0" wp14:editId="0C2A8C54">
                <wp:simplePos x="0" y="0"/>
                <wp:positionH relativeFrom="column">
                  <wp:posOffset>-81915</wp:posOffset>
                </wp:positionH>
                <wp:positionV relativeFrom="paragraph">
                  <wp:posOffset>44039</wp:posOffset>
                </wp:positionV>
                <wp:extent cx="801370" cy="241935"/>
                <wp:effectExtent l="0" t="0" r="0" b="5715"/>
                <wp:wrapNone/>
                <wp:docPr id="35" name="Text Box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1370" cy="241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88116F" w14:textId="2601EAF7" w:rsidR="00654D19" w:rsidRPr="001211D1" w:rsidRDefault="00654D19" w:rsidP="00654D19">
                            <w:pP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</w:pPr>
                            <w:r w:rsidRPr="001211D1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>Interests</w:t>
                            </w:r>
                            <w:r w:rsidR="00A0316F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>0</w:t>
                            </w:r>
                            <w:r w:rsidR="004A359B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>00000000000000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14D0E0" id="Text Box 186" o:spid="_x0000_s1074" type="#_x0000_t202" style="position:absolute;margin-left:-6.45pt;margin-top:3.45pt;width:63.1pt;height:19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" filled="f" stroked="f">
                <v:textbox>
                  <w:txbxContent>
                    <w:p w14:paraId="0D88116F" w14:textId="2601EAF7" w:rsidR="00654D19" w:rsidRPr="001211D1" w:rsidRDefault="00654D19" w:rsidP="00654D19">
                      <w:pP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</w:pPr>
                      <w:r w:rsidRPr="001211D1"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>Interests</w:t>
                      </w:r>
                      <w:r w:rsidR="00A0316F"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>0</w:t>
                      </w:r>
                      <w:r w:rsidR="004A359B"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>00000000000000000</w:t>
                      </w:r>
                    </w:p>
                  </w:txbxContent>
                </v:textbox>
              </v:shape>
            </w:pict>
          </mc:Fallback>
        </mc:AlternateContent>
      </w:r>
      <w:r w:rsidR="000C3ECC" w:rsidRPr="004D56D1">
        <w:rPr>
          <w:rFonts w:cs="Arial"/>
          <w:b w:val="0"/>
          <w:sz w:val="12"/>
          <w:szCs w:val="12"/>
        </w:rPr>
        <w:tab/>
        <w:t xml:space="preserve">                </w:t>
      </w:r>
    </w:p>
    <w:p w14:paraId="14BB54DE" w14:textId="499800B3" w:rsidR="00654D19" w:rsidRPr="008D4E5C" w:rsidRDefault="000C3ECC" w:rsidP="00D75287">
      <w:pPr>
        <w:pStyle w:val="Heading3"/>
        <w:tabs>
          <w:tab w:val="left" w:pos="3828"/>
          <w:tab w:val="left" w:pos="4320"/>
          <w:tab w:val="left" w:pos="6708"/>
          <w:tab w:val="left" w:pos="7428"/>
          <w:tab w:val="left" w:pos="7656"/>
          <w:tab w:val="left" w:pos="8148"/>
          <w:tab w:val="left" w:pos="8868"/>
          <w:tab w:val="left" w:pos="9588"/>
          <w:tab w:val="left" w:pos="10308"/>
          <w:tab w:val="left" w:pos="11028"/>
          <w:tab w:val="left" w:pos="11748"/>
          <w:tab w:val="left" w:pos="12468"/>
          <w:tab w:val="left" w:pos="12828"/>
        </w:tabs>
        <w:suppressAutoHyphens/>
        <w:ind w:left="3828"/>
        <w:rPr>
          <w:rFonts w:cs="Arial"/>
          <w:b w:val="0"/>
          <w:sz w:val="13"/>
          <w:szCs w:val="13"/>
        </w:rPr>
      </w:pPr>
      <w:r w:rsidRPr="008D4E5C">
        <w:rPr>
          <w:rFonts w:cs="Arial"/>
          <w:b w:val="0"/>
          <w:sz w:val="13"/>
          <w:szCs w:val="13"/>
        </w:rPr>
        <w:t xml:space="preserve">        </w:t>
      </w:r>
      <w:r w:rsidR="00654D19" w:rsidRPr="008D4E5C">
        <w:rPr>
          <w:rFonts w:cs="Arial"/>
          <w:sz w:val="13"/>
          <w:szCs w:val="13"/>
        </w:rPr>
        <w:tab/>
      </w:r>
      <w:r w:rsidR="00654D19" w:rsidRPr="008D4E5C">
        <w:rPr>
          <w:rFonts w:cs="Arial"/>
          <w:sz w:val="13"/>
          <w:szCs w:val="13"/>
        </w:rPr>
        <w:tab/>
      </w:r>
    </w:p>
    <w:p w14:paraId="71B38C9B" w14:textId="611FC493" w:rsidR="00341DF4" w:rsidRPr="008D4E5C" w:rsidRDefault="00341DF4">
      <w:pPr>
        <w:rPr>
          <w:rFonts w:ascii="Arial" w:hAnsi="Arial" w:cs="Arial"/>
          <w:sz w:val="13"/>
          <w:szCs w:val="13"/>
        </w:rPr>
      </w:pPr>
    </w:p>
    <w:p w14:paraId="10260CD9" w14:textId="140383CE" w:rsidR="00341DF4" w:rsidRPr="008D4E5C" w:rsidRDefault="00341DF4">
      <w:pPr>
        <w:rPr>
          <w:rFonts w:ascii="Arial" w:hAnsi="Arial" w:cs="Arial"/>
          <w:sz w:val="13"/>
          <w:szCs w:val="13"/>
        </w:rPr>
      </w:pPr>
    </w:p>
    <w:p w14:paraId="1EC7A219" w14:textId="09238A9C" w:rsidR="00341DF4" w:rsidRPr="008D4E5C" w:rsidRDefault="00341DF4">
      <w:pPr>
        <w:rPr>
          <w:rFonts w:ascii="Arial" w:hAnsi="Arial" w:cs="Arial"/>
          <w:sz w:val="13"/>
          <w:szCs w:val="13"/>
        </w:rPr>
      </w:pPr>
    </w:p>
    <w:p w14:paraId="4D936DC8" w14:textId="30B88FC3" w:rsidR="00341DF4" w:rsidRPr="008D4E5C" w:rsidRDefault="00341DF4">
      <w:pPr>
        <w:rPr>
          <w:rFonts w:ascii="Arial" w:hAnsi="Arial" w:cs="Arial"/>
          <w:sz w:val="13"/>
          <w:szCs w:val="13"/>
        </w:rPr>
      </w:pPr>
    </w:p>
    <w:p w14:paraId="6AEDD7F5" w14:textId="398CD188" w:rsidR="00654D19" w:rsidRPr="008D4E5C" w:rsidRDefault="00B41B6D">
      <w:pPr>
        <w:rPr>
          <w:rFonts w:ascii="Arial" w:hAnsi="Arial" w:cs="Arial"/>
          <w:sz w:val="13"/>
          <w:szCs w:val="13"/>
        </w:rPr>
      </w:pPr>
      <w:r w:rsidRPr="008D4E5C">
        <w:rPr>
          <w:rFonts w:cs="Arial"/>
          <w:b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19DFB5D" wp14:editId="706C60E0">
                <wp:simplePos x="0" y="0"/>
                <wp:positionH relativeFrom="column">
                  <wp:posOffset>2341880</wp:posOffset>
                </wp:positionH>
                <wp:positionV relativeFrom="paragraph">
                  <wp:posOffset>569428</wp:posOffset>
                </wp:positionV>
                <wp:extent cx="4570459" cy="987261"/>
                <wp:effectExtent l="0" t="0" r="0" b="3810"/>
                <wp:wrapNone/>
                <wp:docPr id="34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0459" cy="9872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A424F2" w14:textId="3FED2427" w:rsidR="00DA7A5F" w:rsidRDefault="00B41B6D" w:rsidP="00F427DF">
                            <w:pPr>
                              <w:jc w:val="both"/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</w:pPr>
                            <w:r w:rsidRPr="00DB3F2D"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3"/>
                                <w:szCs w:val="13"/>
                              </w:rPr>
                              <w:t>Code Institute</w:t>
                            </w:r>
                            <w:r w:rsidR="00F427DF"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F427DF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certificates:</w:t>
                            </w:r>
                            <w:r w:rsidR="00464E06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EB11A7" w:rsidRPr="00EB11A7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5 Day Coding Challenge (HTML, CSS, Java</w:t>
                            </w:r>
                            <w:r w:rsidR="00EB11A7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Script</w:t>
                            </w:r>
                            <w:r w:rsidR="00EB11A7" w:rsidRPr="00EB11A7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)</w:t>
                            </w:r>
                            <w:r w:rsidR="00832B06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DA7A5F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and</w:t>
                            </w:r>
                            <w:r w:rsidR="00EB11A7" w:rsidRPr="00EB11A7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9E4094" w:rsidRPr="009E4094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Intro</w:t>
                            </w:r>
                            <w:r w:rsidR="00390F91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duction</w:t>
                            </w:r>
                            <w:r w:rsidR="009E4094" w:rsidRPr="009E4094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to Data Analytics (Python)</w:t>
                            </w:r>
                            <w:r w:rsidR="00464E06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92332B" w:rsidRPr="00DB3F2D"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3"/>
                                <w:szCs w:val="13"/>
                              </w:rPr>
                              <w:t>2x A-Levels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DB3F2D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-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Biology (B), Computer Studies (C)</w:t>
                            </w:r>
                            <w:r w:rsidR="00A32D87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.</w:t>
                            </w:r>
                            <w:r w:rsidR="002E0BC8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92332B" w:rsidRPr="00DB3F2D"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3"/>
                                <w:szCs w:val="13"/>
                              </w:rPr>
                              <w:t>15x GCSEs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- Psychology (A-Star), Business Studies (A), Law (A)</w:t>
                            </w:r>
                            <w:r w:rsidR="0085265A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Chemistry (A), Sociology (A), Accounting (B), CDT T</w:t>
                            </w:r>
                            <w:r w:rsidR="00951C80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ech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nology (B), Biology (B), Computer Studies (C), English (C) Geography (C), Maths (C), Physics (C), General Studies (C), Religious Studies (C).</w:t>
                            </w:r>
                            <w:r w:rsidR="00A32D87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92332B" w:rsidRPr="00DB3F2D"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3"/>
                                <w:szCs w:val="13"/>
                              </w:rPr>
                              <w:t>RSA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Word Processing Stage 1, 2, 3 and RSA Stage 2 Diploma in Text Processing.</w:t>
                            </w:r>
                            <w:r w:rsidR="002E0BC8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92332B" w:rsidRPr="00DB3F2D"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3"/>
                                <w:szCs w:val="13"/>
                              </w:rPr>
                              <w:t>UK driver’s licence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since 1990</w:t>
                            </w:r>
                            <w:r w:rsidR="004B513F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(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No</w:t>
                            </w:r>
                            <w:r w:rsidR="00061D24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points</w:t>
                            </w:r>
                            <w:r w:rsidR="004B513F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)</w:t>
                            </w:r>
                          </w:p>
                          <w:p w14:paraId="6D3DDFCD" w14:textId="6D8430E2" w:rsidR="003A4D11" w:rsidRDefault="003A4D11" w:rsidP="00052BC9">
                            <w:pPr>
                              <w:jc w:val="both"/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</w:pPr>
                            <w:r w:rsidRPr="00DB3F2D"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CSCS </w:t>
                            </w:r>
                            <w:r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Card number 13627488</w:t>
                            </w:r>
                            <w:r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. </w:t>
                            </w:r>
                            <w:r w:rsidRPr="00DB3F2D"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EUSR </w:t>
                            </w:r>
                            <w:r w:rsidR="00743024" w:rsidRPr="00743024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card</w:t>
                            </w:r>
                            <w:r w:rsidR="00743024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number 58</w:t>
                            </w:r>
                            <w:r w:rsidR="00E35776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8347</w:t>
                            </w:r>
                            <w:r w:rsidR="00743024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413947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(Telecoms) </w:t>
                            </w:r>
                            <w:r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- </w:t>
                            </w:r>
                            <w:r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Energy &amp; Utility Skills Register (EUSR) </w:t>
                            </w:r>
                          </w:p>
                          <w:p w14:paraId="06486B72" w14:textId="5FA43B32" w:rsidR="00AC75F1" w:rsidRDefault="00DB3F2D" w:rsidP="00052BC9">
                            <w:pPr>
                              <w:jc w:val="both"/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</w:pPr>
                            <w:r w:rsidRPr="00DB3F2D"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3"/>
                                <w:szCs w:val="13"/>
                              </w:rPr>
                              <w:t>Health &amp; Safety</w:t>
                            </w:r>
                            <w:r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- 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Health, </w:t>
                            </w:r>
                            <w:r w:rsidR="00F76EDA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S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afety</w:t>
                            </w:r>
                            <w:r w:rsidR="008421E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,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and </w:t>
                            </w:r>
                            <w:r w:rsidR="00F76EDA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E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nvironmental exam for Operatives</w:t>
                            </w:r>
                            <w:r w:rsidR="00F76EDA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(</w:t>
                            </w:r>
                            <w:r w:rsidR="0092332B" w:rsidRPr="0092332B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Score: 96%</w:t>
                            </w:r>
                            <w:r w:rsidR="00F76EDA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>)</w:t>
                            </w:r>
                            <w:r w:rsidR="0043778A">
                              <w:rPr>
                                <w:rFonts w:asciiTheme="minorBidi" w:hAnsiTheme="minorBidi" w:cstheme="minorBidi"/>
                                <w:sz w:val="13"/>
                                <w:szCs w:val="13"/>
                              </w:rPr>
                              <w:t xml:space="preserve"> </w:t>
                            </w:r>
                          </w:p>
                          <w:p w14:paraId="411C8896" w14:textId="77777777" w:rsidR="00DB3F2D" w:rsidRDefault="00DB3F2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9DFB5D" id="_x0000_t202" coordsize="21600,21600" o:spt="202" path="m,l,21600r21600,l21600,xe">
                <v:stroke joinstyle="miter"/>
                <v:path gradientshapeok="t" o:connecttype="rect"/>
              </v:shapetype>
              <v:shape id="Text Box 61" o:spid="_x0000_s1075" type="#_x0000_t202" style="position:absolute;margin-left:184.4pt;margin-top:44.85pt;width:359.9pt;height:77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" filled="f" stroked="f" strokeweight=".25pt">
                <v:textbox>
                  <w:txbxContent>
                    <w:p w14:paraId="39A424F2" w14:textId="3FED2427" w:rsidR="00DA7A5F" w:rsidRDefault="00B41B6D" w:rsidP="00F427DF">
                      <w:pPr>
                        <w:jc w:val="both"/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</w:pPr>
                      <w:r w:rsidRPr="00DB3F2D">
                        <w:rPr>
                          <w:rFonts w:asciiTheme="minorBidi" w:hAnsiTheme="minorBidi" w:cstheme="minorBidi"/>
                          <w:b/>
                          <w:bCs/>
                          <w:sz w:val="13"/>
                          <w:szCs w:val="13"/>
                        </w:rPr>
                        <w:t>Code Institute</w:t>
                      </w:r>
                      <w:r w:rsidR="00F427DF">
                        <w:rPr>
                          <w:rFonts w:asciiTheme="minorBidi" w:hAnsiTheme="minorBidi" w:cstheme="minorBidi"/>
                          <w:b/>
                          <w:bCs/>
                          <w:sz w:val="13"/>
                          <w:szCs w:val="13"/>
                        </w:rPr>
                        <w:t xml:space="preserve"> </w:t>
                      </w:r>
                      <w:r w:rsidR="00F427DF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certificates:</w:t>
                      </w:r>
                      <w:r w:rsidR="00464E06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</w:t>
                      </w:r>
                      <w:r w:rsidR="00EB11A7" w:rsidRPr="00EB11A7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5 Day Coding Challenge (HTML, CSS, Java</w:t>
                      </w:r>
                      <w:r w:rsidR="00EB11A7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Script</w:t>
                      </w:r>
                      <w:r w:rsidR="00EB11A7" w:rsidRPr="00EB11A7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)</w:t>
                      </w:r>
                      <w:r w:rsidR="00832B06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</w:t>
                      </w:r>
                      <w:r w:rsidR="00DA7A5F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and</w:t>
                      </w:r>
                      <w:r w:rsidR="00EB11A7" w:rsidRPr="00EB11A7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</w:t>
                      </w:r>
                      <w:r w:rsidR="009E4094" w:rsidRPr="009E4094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Intro</w:t>
                      </w:r>
                      <w:r w:rsidR="00390F91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duction</w:t>
                      </w:r>
                      <w:r w:rsidR="009E4094" w:rsidRPr="009E4094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to Data Analytics (Python)</w:t>
                      </w:r>
                      <w:r w:rsidR="00464E06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</w:t>
                      </w:r>
                      <w:r w:rsidR="0092332B" w:rsidRPr="00DB3F2D">
                        <w:rPr>
                          <w:rFonts w:asciiTheme="minorBidi" w:hAnsiTheme="minorBidi" w:cstheme="minorBidi"/>
                          <w:b/>
                          <w:bCs/>
                          <w:sz w:val="13"/>
                          <w:szCs w:val="13"/>
                        </w:rPr>
                        <w:t>2x A-Levels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</w:t>
                      </w:r>
                      <w:r w:rsidR="00DB3F2D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-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Biology (B), Computer Studies (C)</w:t>
                      </w:r>
                      <w:r w:rsidR="00A32D87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.</w:t>
                      </w:r>
                      <w:r w:rsidR="002E0BC8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</w:t>
                      </w:r>
                      <w:r w:rsidR="0092332B" w:rsidRPr="00DB3F2D">
                        <w:rPr>
                          <w:rFonts w:asciiTheme="minorBidi" w:hAnsiTheme="minorBidi" w:cstheme="minorBidi"/>
                          <w:b/>
                          <w:bCs/>
                          <w:sz w:val="13"/>
                          <w:szCs w:val="13"/>
                        </w:rPr>
                        <w:t>15x GCSEs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- Psychology (A-Star), Business Studies (A), Law (A)</w:t>
                      </w:r>
                      <w:r w:rsidR="0085265A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Chemistry (A), Sociology (A), Accounting (B), CDT T</w:t>
                      </w:r>
                      <w:r w:rsidR="00951C80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ech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nology (B), Biology (B), Computer Studies (C), English (C) Geography (C), Maths (C), Physics (C), General Studies (C), Religious Studies (C).</w:t>
                      </w:r>
                      <w:r w:rsidR="00A32D87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</w:t>
                      </w:r>
                      <w:r w:rsidR="0092332B" w:rsidRPr="00DB3F2D">
                        <w:rPr>
                          <w:rFonts w:asciiTheme="minorBidi" w:hAnsiTheme="minorBidi" w:cstheme="minorBidi"/>
                          <w:b/>
                          <w:bCs/>
                          <w:sz w:val="13"/>
                          <w:szCs w:val="13"/>
                        </w:rPr>
                        <w:t>RSA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Word Processing Stage 1, 2, 3 and RSA Stage 2 Diploma in Text Processing.</w:t>
                      </w:r>
                      <w:r w:rsidR="002E0BC8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</w:t>
                      </w:r>
                      <w:r w:rsidR="0092332B" w:rsidRPr="00DB3F2D">
                        <w:rPr>
                          <w:rFonts w:asciiTheme="minorBidi" w:hAnsiTheme="minorBidi" w:cstheme="minorBidi"/>
                          <w:b/>
                          <w:bCs/>
                          <w:sz w:val="13"/>
                          <w:szCs w:val="13"/>
                        </w:rPr>
                        <w:t>UK driver’s licence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since 1990</w:t>
                      </w:r>
                      <w:r w:rsidR="004B513F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(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No</w:t>
                      </w:r>
                      <w:r w:rsidR="00061D24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points</w:t>
                      </w:r>
                      <w:r w:rsidR="004B513F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)</w:t>
                      </w:r>
                    </w:p>
                    <w:p w14:paraId="6D3DDFCD" w14:textId="6D8430E2" w:rsidR="003A4D11" w:rsidRDefault="003A4D11" w:rsidP="00052BC9">
                      <w:pPr>
                        <w:jc w:val="both"/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</w:pPr>
                      <w:r w:rsidRPr="00DB3F2D">
                        <w:rPr>
                          <w:rFonts w:asciiTheme="minorBidi" w:hAnsiTheme="minorBidi" w:cstheme="minorBidi"/>
                          <w:b/>
                          <w:bCs/>
                          <w:sz w:val="13"/>
                          <w:szCs w:val="13"/>
                        </w:rPr>
                        <w:t xml:space="preserve">CSCS </w:t>
                      </w:r>
                      <w:r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Card number 13627488</w:t>
                      </w:r>
                      <w:r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. </w:t>
                      </w:r>
                      <w:r w:rsidRPr="00DB3F2D">
                        <w:rPr>
                          <w:rFonts w:asciiTheme="minorBidi" w:hAnsiTheme="minorBidi" w:cstheme="minorBidi"/>
                          <w:b/>
                          <w:bCs/>
                          <w:sz w:val="13"/>
                          <w:szCs w:val="13"/>
                        </w:rPr>
                        <w:t xml:space="preserve">EUSR </w:t>
                      </w:r>
                      <w:r w:rsidR="00743024" w:rsidRPr="00743024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card</w:t>
                      </w:r>
                      <w:r w:rsidR="00743024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number 58</w:t>
                      </w:r>
                      <w:r w:rsidR="00E35776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8347</w:t>
                      </w:r>
                      <w:r w:rsidR="00743024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</w:t>
                      </w:r>
                      <w:r w:rsidRPr="00413947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(Telecoms) </w:t>
                      </w:r>
                      <w:r>
                        <w:rPr>
                          <w:rFonts w:asciiTheme="minorBidi" w:hAnsiTheme="minorBidi" w:cstheme="minorBidi"/>
                          <w:b/>
                          <w:bCs/>
                          <w:sz w:val="13"/>
                          <w:szCs w:val="13"/>
                        </w:rPr>
                        <w:t xml:space="preserve">- </w:t>
                      </w:r>
                      <w:r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Energy &amp; Utility Skills Register (EUSR) </w:t>
                      </w:r>
                    </w:p>
                    <w:p w14:paraId="06486B72" w14:textId="5FA43B32" w:rsidR="00AC75F1" w:rsidRDefault="00DB3F2D" w:rsidP="00052BC9">
                      <w:pPr>
                        <w:jc w:val="both"/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</w:pPr>
                      <w:r w:rsidRPr="00DB3F2D">
                        <w:rPr>
                          <w:rFonts w:asciiTheme="minorBidi" w:hAnsiTheme="minorBidi" w:cstheme="minorBidi"/>
                          <w:b/>
                          <w:bCs/>
                          <w:sz w:val="13"/>
                          <w:szCs w:val="13"/>
                        </w:rPr>
                        <w:t>Health &amp; Safety</w:t>
                      </w:r>
                      <w:r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- 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Health, </w:t>
                      </w:r>
                      <w:r w:rsidR="00F76EDA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S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afety</w:t>
                      </w:r>
                      <w:r w:rsidR="008421E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,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and </w:t>
                      </w:r>
                      <w:r w:rsidR="00F76EDA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E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nvironmental exam for Operatives</w:t>
                      </w:r>
                      <w:r w:rsidR="00F76EDA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(</w:t>
                      </w:r>
                      <w:r w:rsidR="0092332B" w:rsidRPr="0092332B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Score: 96%</w:t>
                      </w:r>
                      <w:r w:rsidR="00F76EDA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>)</w:t>
                      </w:r>
                      <w:r w:rsidR="0043778A">
                        <w:rPr>
                          <w:rFonts w:asciiTheme="minorBidi" w:hAnsiTheme="minorBidi" w:cstheme="minorBidi"/>
                          <w:sz w:val="13"/>
                          <w:szCs w:val="13"/>
                        </w:rPr>
                        <w:t xml:space="preserve"> </w:t>
                      </w:r>
                    </w:p>
                    <w:p w14:paraId="411C8896" w14:textId="77777777" w:rsidR="00DB3F2D" w:rsidRDefault="00DB3F2D"/>
                  </w:txbxContent>
                </v:textbox>
              </v:shape>
            </w:pict>
          </mc:Fallback>
        </mc:AlternateContent>
      </w:r>
      <w:r w:rsidR="005D5BF2" w:rsidRPr="008D4E5C">
        <w:rPr>
          <w:rFonts w:ascii="Arial" w:hAnsi="Arial" w:cs="Arial"/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4C0FE66" wp14:editId="7EE12591">
                <wp:simplePos x="0" y="0"/>
                <wp:positionH relativeFrom="column">
                  <wp:posOffset>-76589</wp:posOffset>
                </wp:positionH>
                <wp:positionV relativeFrom="paragraph">
                  <wp:posOffset>543197</wp:posOffset>
                </wp:positionV>
                <wp:extent cx="2240111" cy="326572"/>
                <wp:effectExtent l="0" t="0" r="0" b="0"/>
                <wp:wrapNone/>
                <wp:docPr id="33" name="Text Box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111" cy="3265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9EE4B6" w14:textId="114E3EB5" w:rsidR="00430F5C" w:rsidRPr="001211D1" w:rsidRDefault="00430F5C" w:rsidP="00430F5C">
                            <w:pP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>Miscellaneou</w:t>
                            </w:r>
                            <w:r w:rsidR="00A0316F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>s</w:t>
                            </w:r>
                            <w:r w:rsidR="00F37524">
                              <w:rPr>
                                <w:rFonts w:ascii="Arial Rounded MT Bold" w:hAnsi="Arial Rounded MT Bold" w:cs="Arial"/>
                                <w:sz w:val="22"/>
                                <w:szCs w:val="22"/>
                              </w:rPr>
                              <w:t xml:space="preserve"> qualific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C0FE66" id="_x0000_s1076" type="#_x0000_t202" style="position:absolute;margin-left:-6.05pt;margin-top:42.75pt;width:176.4pt;height:25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" filled="f" stroked="f">
                <v:textbox>
                  <w:txbxContent>
                    <w:p w14:paraId="1B9EE4B6" w14:textId="114E3EB5" w:rsidR="00430F5C" w:rsidRPr="001211D1" w:rsidRDefault="00430F5C" w:rsidP="00430F5C">
                      <w:pP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>Miscellaneou</w:t>
                      </w:r>
                      <w:r w:rsidR="00A0316F"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>s</w:t>
                      </w:r>
                      <w:r w:rsidR="00F37524">
                        <w:rPr>
                          <w:rFonts w:ascii="Arial Rounded MT Bold" w:hAnsi="Arial Rounded MT Bold" w:cs="Arial"/>
                          <w:sz w:val="22"/>
                          <w:szCs w:val="22"/>
                        </w:rPr>
                        <w:t xml:space="preserve"> qualifications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54D19" w:rsidRPr="008D4E5C" w:rsidSect="00421F6D">
      <w:footerReference w:type="default" r:id="rId32"/>
      <w:pgSz w:w="11907" w:h="16840" w:code="9"/>
      <w:pgMar w:top="-57" w:right="454" w:bottom="-57" w:left="510" w:header="578" w:footer="57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FC2DC" w14:textId="77777777" w:rsidR="00F26700" w:rsidRDefault="00F26700">
      <w:r>
        <w:separator/>
      </w:r>
    </w:p>
  </w:endnote>
  <w:endnote w:type="continuationSeparator" w:id="0">
    <w:p w14:paraId="4DCF6360" w14:textId="77777777" w:rsidR="00F26700" w:rsidRDefault="00F267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F33B68" w14:textId="77777777" w:rsidR="002E47F3" w:rsidRDefault="002E47F3">
    <w:pPr>
      <w:pStyle w:val="Footer"/>
      <w:framePr w:wrap="around" w:vAnchor="text" w:hAnchor="margin" w:xAlign="center" w:y="1"/>
      <w:rPr>
        <w:rStyle w:val="PageNumber"/>
      </w:rPr>
    </w:pPr>
  </w:p>
  <w:p w14:paraId="553AEA02" w14:textId="77777777" w:rsidR="002E47F3" w:rsidRDefault="002E47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59BF8" w14:textId="77777777" w:rsidR="00F26700" w:rsidRDefault="00F26700">
      <w:r>
        <w:separator/>
      </w:r>
    </w:p>
  </w:footnote>
  <w:footnote w:type="continuationSeparator" w:id="0">
    <w:p w14:paraId="0B78F654" w14:textId="77777777" w:rsidR="00F26700" w:rsidRDefault="00F267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F4682"/>
    <w:multiLevelType w:val="hybridMultilevel"/>
    <w:tmpl w:val="09E4E5FA"/>
    <w:lvl w:ilvl="0" w:tplc="5F107EA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5"/>
        <w:szCs w:val="1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013D9"/>
    <w:multiLevelType w:val="hybridMultilevel"/>
    <w:tmpl w:val="2FE821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B4C50"/>
    <w:multiLevelType w:val="hybridMultilevel"/>
    <w:tmpl w:val="F23CB086"/>
    <w:lvl w:ilvl="0" w:tplc="9D30C0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5"/>
        <w:szCs w:val="1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82049"/>
    <w:multiLevelType w:val="hybridMultilevel"/>
    <w:tmpl w:val="B79455BA"/>
    <w:lvl w:ilvl="0" w:tplc="4BB6ED9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5"/>
        <w:szCs w:val="1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F69D7"/>
    <w:multiLevelType w:val="hybridMultilevel"/>
    <w:tmpl w:val="5098303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45D80"/>
    <w:multiLevelType w:val="hybridMultilevel"/>
    <w:tmpl w:val="8DE0491A"/>
    <w:lvl w:ilvl="0" w:tplc="030AD02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5"/>
        <w:szCs w:val="1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47524E"/>
    <w:multiLevelType w:val="hybridMultilevel"/>
    <w:tmpl w:val="824C29D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8227EF"/>
    <w:multiLevelType w:val="hybridMultilevel"/>
    <w:tmpl w:val="5A7482E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0B4A6D"/>
    <w:multiLevelType w:val="hybridMultilevel"/>
    <w:tmpl w:val="ED567B4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301561"/>
    <w:multiLevelType w:val="hybridMultilevel"/>
    <w:tmpl w:val="BC88480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07376E"/>
    <w:multiLevelType w:val="hybridMultilevel"/>
    <w:tmpl w:val="5DB8F83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3406F"/>
    <w:multiLevelType w:val="hybridMultilevel"/>
    <w:tmpl w:val="A64AD294"/>
    <w:lvl w:ilvl="0" w:tplc="242E569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5"/>
        <w:szCs w:val="1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534E0"/>
    <w:multiLevelType w:val="hybridMultilevel"/>
    <w:tmpl w:val="4B3227F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4E76A5"/>
    <w:multiLevelType w:val="hybridMultilevel"/>
    <w:tmpl w:val="E72411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7159D8"/>
    <w:multiLevelType w:val="hybridMultilevel"/>
    <w:tmpl w:val="D688ADE0"/>
    <w:lvl w:ilvl="0" w:tplc="1682E6F0">
      <w:start w:val="1"/>
      <w:numFmt w:val="bullet"/>
      <w:lvlText w:val=""/>
      <w:lvlJc w:val="left"/>
      <w:pPr>
        <w:ind w:left="20" w:hanging="360"/>
      </w:pPr>
      <w:rPr>
        <w:rFonts w:ascii="Wingdings" w:hAnsi="Wingdings" w:hint="default"/>
        <w:sz w:val="15"/>
        <w:szCs w:val="15"/>
      </w:rPr>
    </w:lvl>
    <w:lvl w:ilvl="1" w:tplc="08090003">
      <w:start w:val="1"/>
      <w:numFmt w:val="bullet"/>
      <w:lvlText w:val="o"/>
      <w:lvlJc w:val="left"/>
      <w:pPr>
        <w:ind w:left="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80" w:hanging="360"/>
      </w:pPr>
      <w:rPr>
        <w:rFonts w:ascii="Wingdings" w:hAnsi="Wingdings" w:hint="default"/>
      </w:rPr>
    </w:lvl>
  </w:abstractNum>
  <w:abstractNum w:abstractNumId="15" w15:restartNumberingAfterBreak="0">
    <w:nsid w:val="687054CB"/>
    <w:multiLevelType w:val="hybridMultilevel"/>
    <w:tmpl w:val="E6B8B4B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2B4DC8"/>
    <w:multiLevelType w:val="hybridMultilevel"/>
    <w:tmpl w:val="5012272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9D4210"/>
    <w:multiLevelType w:val="hybridMultilevel"/>
    <w:tmpl w:val="53E0495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EE6084"/>
    <w:multiLevelType w:val="hybridMultilevel"/>
    <w:tmpl w:val="60F65BD0"/>
    <w:lvl w:ilvl="0" w:tplc="BED6B45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5"/>
        <w:szCs w:val="1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582831">
    <w:abstractNumId w:val="14"/>
  </w:num>
  <w:num w:numId="2" w16cid:durableId="433593565">
    <w:abstractNumId w:val="0"/>
  </w:num>
  <w:num w:numId="3" w16cid:durableId="1584098497">
    <w:abstractNumId w:val="11"/>
  </w:num>
  <w:num w:numId="4" w16cid:durableId="1466462789">
    <w:abstractNumId w:val="3"/>
  </w:num>
  <w:num w:numId="5" w16cid:durableId="1920869192">
    <w:abstractNumId w:val="5"/>
  </w:num>
  <w:num w:numId="6" w16cid:durableId="1982074177">
    <w:abstractNumId w:val="18"/>
  </w:num>
  <w:num w:numId="7" w16cid:durableId="1407651544">
    <w:abstractNumId w:val="2"/>
  </w:num>
  <w:num w:numId="8" w16cid:durableId="1759791090">
    <w:abstractNumId w:val="18"/>
  </w:num>
  <w:num w:numId="9" w16cid:durableId="1755275627">
    <w:abstractNumId w:val="6"/>
  </w:num>
  <w:num w:numId="10" w16cid:durableId="2022002678">
    <w:abstractNumId w:val="15"/>
  </w:num>
  <w:num w:numId="11" w16cid:durableId="2089957935">
    <w:abstractNumId w:val="12"/>
  </w:num>
  <w:num w:numId="12" w16cid:durableId="1982424176">
    <w:abstractNumId w:val="13"/>
  </w:num>
  <w:num w:numId="13" w16cid:durableId="794905244">
    <w:abstractNumId w:val="17"/>
  </w:num>
  <w:num w:numId="14" w16cid:durableId="921647427">
    <w:abstractNumId w:val="4"/>
  </w:num>
  <w:num w:numId="15" w16cid:durableId="602609232">
    <w:abstractNumId w:val="8"/>
  </w:num>
  <w:num w:numId="16" w16cid:durableId="374044369">
    <w:abstractNumId w:val="16"/>
  </w:num>
  <w:num w:numId="17" w16cid:durableId="1759055195">
    <w:abstractNumId w:val="7"/>
  </w:num>
  <w:num w:numId="18" w16cid:durableId="414404577">
    <w:abstractNumId w:val="10"/>
  </w:num>
  <w:num w:numId="19" w16cid:durableId="1876691531">
    <w:abstractNumId w:val="1"/>
  </w:num>
  <w:num w:numId="20" w16cid:durableId="7715845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MysDAztDA1MDMzMjFW0lEKTi0uzszPAykwNKsFALTpPnMtAAAA"/>
  </w:docVars>
  <w:rsids>
    <w:rsidRoot w:val="00654D19"/>
    <w:rsid w:val="000005B9"/>
    <w:rsid w:val="000033C3"/>
    <w:rsid w:val="000047DD"/>
    <w:rsid w:val="00006BF6"/>
    <w:rsid w:val="000075E0"/>
    <w:rsid w:val="00011584"/>
    <w:rsid w:val="000165C6"/>
    <w:rsid w:val="0001662D"/>
    <w:rsid w:val="00016E6F"/>
    <w:rsid w:val="0002049E"/>
    <w:rsid w:val="00020E96"/>
    <w:rsid w:val="000217DD"/>
    <w:rsid w:val="000230B9"/>
    <w:rsid w:val="00026B7C"/>
    <w:rsid w:val="00026C31"/>
    <w:rsid w:val="00027EF9"/>
    <w:rsid w:val="00030F1D"/>
    <w:rsid w:val="00034261"/>
    <w:rsid w:val="000362E1"/>
    <w:rsid w:val="000376EA"/>
    <w:rsid w:val="00040CD9"/>
    <w:rsid w:val="00042197"/>
    <w:rsid w:val="000428F3"/>
    <w:rsid w:val="00044E06"/>
    <w:rsid w:val="00047633"/>
    <w:rsid w:val="0005033B"/>
    <w:rsid w:val="000519FC"/>
    <w:rsid w:val="00052BC9"/>
    <w:rsid w:val="000539AA"/>
    <w:rsid w:val="00054C68"/>
    <w:rsid w:val="00054D40"/>
    <w:rsid w:val="000568C0"/>
    <w:rsid w:val="00061D1B"/>
    <w:rsid w:val="00061D24"/>
    <w:rsid w:val="00064606"/>
    <w:rsid w:val="00064677"/>
    <w:rsid w:val="00066AE1"/>
    <w:rsid w:val="00073212"/>
    <w:rsid w:val="000774CC"/>
    <w:rsid w:val="0008016D"/>
    <w:rsid w:val="00081283"/>
    <w:rsid w:val="00081DB6"/>
    <w:rsid w:val="00083AFB"/>
    <w:rsid w:val="00083B0E"/>
    <w:rsid w:val="00087271"/>
    <w:rsid w:val="00087D43"/>
    <w:rsid w:val="00087DE3"/>
    <w:rsid w:val="0009080F"/>
    <w:rsid w:val="000912BF"/>
    <w:rsid w:val="00092189"/>
    <w:rsid w:val="00094A9B"/>
    <w:rsid w:val="00096107"/>
    <w:rsid w:val="000A4525"/>
    <w:rsid w:val="000A571A"/>
    <w:rsid w:val="000A7D10"/>
    <w:rsid w:val="000B4666"/>
    <w:rsid w:val="000B48DE"/>
    <w:rsid w:val="000B61DE"/>
    <w:rsid w:val="000B68B4"/>
    <w:rsid w:val="000B6B0E"/>
    <w:rsid w:val="000C06AE"/>
    <w:rsid w:val="000C1737"/>
    <w:rsid w:val="000C19ED"/>
    <w:rsid w:val="000C3ECC"/>
    <w:rsid w:val="000C4298"/>
    <w:rsid w:val="000C438B"/>
    <w:rsid w:val="000C481F"/>
    <w:rsid w:val="000D2B12"/>
    <w:rsid w:val="000D5C07"/>
    <w:rsid w:val="000D7656"/>
    <w:rsid w:val="000E21C3"/>
    <w:rsid w:val="000E6A59"/>
    <w:rsid w:val="000F04DE"/>
    <w:rsid w:val="000F0B9B"/>
    <w:rsid w:val="000F3251"/>
    <w:rsid w:val="000F3793"/>
    <w:rsid w:val="000F5D8C"/>
    <w:rsid w:val="000F7E62"/>
    <w:rsid w:val="00104862"/>
    <w:rsid w:val="001060F8"/>
    <w:rsid w:val="0010659E"/>
    <w:rsid w:val="00106B79"/>
    <w:rsid w:val="001116C7"/>
    <w:rsid w:val="0011238E"/>
    <w:rsid w:val="00113651"/>
    <w:rsid w:val="00121264"/>
    <w:rsid w:val="00125023"/>
    <w:rsid w:val="00125189"/>
    <w:rsid w:val="00125EBC"/>
    <w:rsid w:val="00130D94"/>
    <w:rsid w:val="00134907"/>
    <w:rsid w:val="00135165"/>
    <w:rsid w:val="0013538D"/>
    <w:rsid w:val="00141A6E"/>
    <w:rsid w:val="00141F88"/>
    <w:rsid w:val="0014583D"/>
    <w:rsid w:val="001515E4"/>
    <w:rsid w:val="00161072"/>
    <w:rsid w:val="00167121"/>
    <w:rsid w:val="00167FF1"/>
    <w:rsid w:val="00170238"/>
    <w:rsid w:val="00170241"/>
    <w:rsid w:val="001711AE"/>
    <w:rsid w:val="001716F0"/>
    <w:rsid w:val="0017279B"/>
    <w:rsid w:val="00181ABF"/>
    <w:rsid w:val="00181D2C"/>
    <w:rsid w:val="00184806"/>
    <w:rsid w:val="00186C98"/>
    <w:rsid w:val="00191B0D"/>
    <w:rsid w:val="00191C99"/>
    <w:rsid w:val="00192528"/>
    <w:rsid w:val="00195175"/>
    <w:rsid w:val="001A1537"/>
    <w:rsid w:val="001A45DA"/>
    <w:rsid w:val="001A4FAD"/>
    <w:rsid w:val="001A5F06"/>
    <w:rsid w:val="001B1B64"/>
    <w:rsid w:val="001B7850"/>
    <w:rsid w:val="001C0D5C"/>
    <w:rsid w:val="001C44FF"/>
    <w:rsid w:val="001C6874"/>
    <w:rsid w:val="001D3602"/>
    <w:rsid w:val="001D7446"/>
    <w:rsid w:val="001E389A"/>
    <w:rsid w:val="001E747D"/>
    <w:rsid w:val="001F41E0"/>
    <w:rsid w:val="001F75EE"/>
    <w:rsid w:val="002004A5"/>
    <w:rsid w:val="002005F0"/>
    <w:rsid w:val="00200917"/>
    <w:rsid w:val="002026A2"/>
    <w:rsid w:val="00202A5B"/>
    <w:rsid w:val="00202C96"/>
    <w:rsid w:val="00207454"/>
    <w:rsid w:val="002166B6"/>
    <w:rsid w:val="00216F7B"/>
    <w:rsid w:val="00217525"/>
    <w:rsid w:val="002220E6"/>
    <w:rsid w:val="00223D9E"/>
    <w:rsid w:val="00223F7F"/>
    <w:rsid w:val="00230312"/>
    <w:rsid w:val="00232DE0"/>
    <w:rsid w:val="0023346A"/>
    <w:rsid w:val="00240A61"/>
    <w:rsid w:val="002422F1"/>
    <w:rsid w:val="0024289A"/>
    <w:rsid w:val="0024462A"/>
    <w:rsid w:val="00246220"/>
    <w:rsid w:val="002463B3"/>
    <w:rsid w:val="00252752"/>
    <w:rsid w:val="002530C8"/>
    <w:rsid w:val="00253987"/>
    <w:rsid w:val="00255CC6"/>
    <w:rsid w:val="00255D9D"/>
    <w:rsid w:val="002572C2"/>
    <w:rsid w:val="00263D61"/>
    <w:rsid w:val="00266652"/>
    <w:rsid w:val="002677FF"/>
    <w:rsid w:val="002728FE"/>
    <w:rsid w:val="00275CD1"/>
    <w:rsid w:val="002763DE"/>
    <w:rsid w:val="00276FFE"/>
    <w:rsid w:val="002774C9"/>
    <w:rsid w:val="00280401"/>
    <w:rsid w:val="00281AD7"/>
    <w:rsid w:val="002838A7"/>
    <w:rsid w:val="002841FF"/>
    <w:rsid w:val="00291FE6"/>
    <w:rsid w:val="00295C4F"/>
    <w:rsid w:val="0029603B"/>
    <w:rsid w:val="002967C7"/>
    <w:rsid w:val="00296C3A"/>
    <w:rsid w:val="002970A5"/>
    <w:rsid w:val="002A3C88"/>
    <w:rsid w:val="002B0B2D"/>
    <w:rsid w:val="002B138A"/>
    <w:rsid w:val="002B1E8B"/>
    <w:rsid w:val="002B6F3E"/>
    <w:rsid w:val="002C3A80"/>
    <w:rsid w:val="002C4078"/>
    <w:rsid w:val="002C49E7"/>
    <w:rsid w:val="002C53FD"/>
    <w:rsid w:val="002C56D9"/>
    <w:rsid w:val="002C71A9"/>
    <w:rsid w:val="002C7481"/>
    <w:rsid w:val="002D1B53"/>
    <w:rsid w:val="002D20A3"/>
    <w:rsid w:val="002E0BC8"/>
    <w:rsid w:val="002E1070"/>
    <w:rsid w:val="002E1318"/>
    <w:rsid w:val="002E1C6F"/>
    <w:rsid w:val="002E47F3"/>
    <w:rsid w:val="002E583A"/>
    <w:rsid w:val="002E6ECB"/>
    <w:rsid w:val="002F27BD"/>
    <w:rsid w:val="002F36B2"/>
    <w:rsid w:val="002F484B"/>
    <w:rsid w:val="00303919"/>
    <w:rsid w:val="00303BBC"/>
    <w:rsid w:val="00312214"/>
    <w:rsid w:val="00312433"/>
    <w:rsid w:val="00313C91"/>
    <w:rsid w:val="0031489B"/>
    <w:rsid w:val="0031697A"/>
    <w:rsid w:val="003226E0"/>
    <w:rsid w:val="00323885"/>
    <w:rsid w:val="00324D72"/>
    <w:rsid w:val="00327272"/>
    <w:rsid w:val="00331847"/>
    <w:rsid w:val="0033194A"/>
    <w:rsid w:val="00332ED2"/>
    <w:rsid w:val="003339CF"/>
    <w:rsid w:val="0033439A"/>
    <w:rsid w:val="003360E4"/>
    <w:rsid w:val="00337DC3"/>
    <w:rsid w:val="00340750"/>
    <w:rsid w:val="00341DF4"/>
    <w:rsid w:val="0034241F"/>
    <w:rsid w:val="003428BA"/>
    <w:rsid w:val="00346FD5"/>
    <w:rsid w:val="00347F16"/>
    <w:rsid w:val="00350BF2"/>
    <w:rsid w:val="00350EB6"/>
    <w:rsid w:val="00353B32"/>
    <w:rsid w:val="00353C60"/>
    <w:rsid w:val="0035511F"/>
    <w:rsid w:val="00360508"/>
    <w:rsid w:val="00360EE8"/>
    <w:rsid w:val="00363F80"/>
    <w:rsid w:val="003642C6"/>
    <w:rsid w:val="0036563E"/>
    <w:rsid w:val="003734FB"/>
    <w:rsid w:val="00374899"/>
    <w:rsid w:val="003764F9"/>
    <w:rsid w:val="003810FB"/>
    <w:rsid w:val="00384425"/>
    <w:rsid w:val="0038611C"/>
    <w:rsid w:val="00387030"/>
    <w:rsid w:val="00387629"/>
    <w:rsid w:val="00390F91"/>
    <w:rsid w:val="00391642"/>
    <w:rsid w:val="00391769"/>
    <w:rsid w:val="003943BF"/>
    <w:rsid w:val="00394781"/>
    <w:rsid w:val="003964C9"/>
    <w:rsid w:val="0039682E"/>
    <w:rsid w:val="003977CA"/>
    <w:rsid w:val="00397F12"/>
    <w:rsid w:val="00397F80"/>
    <w:rsid w:val="003A1FF3"/>
    <w:rsid w:val="003A4443"/>
    <w:rsid w:val="003A4D11"/>
    <w:rsid w:val="003A62D2"/>
    <w:rsid w:val="003B2FAE"/>
    <w:rsid w:val="003B33AC"/>
    <w:rsid w:val="003B3A71"/>
    <w:rsid w:val="003B4249"/>
    <w:rsid w:val="003B5BED"/>
    <w:rsid w:val="003C46F5"/>
    <w:rsid w:val="003C486E"/>
    <w:rsid w:val="003C4A8E"/>
    <w:rsid w:val="003D0494"/>
    <w:rsid w:val="003D368E"/>
    <w:rsid w:val="003D49EE"/>
    <w:rsid w:val="003D763F"/>
    <w:rsid w:val="003E47C8"/>
    <w:rsid w:val="003E603B"/>
    <w:rsid w:val="003E783A"/>
    <w:rsid w:val="003F1915"/>
    <w:rsid w:val="003F2664"/>
    <w:rsid w:val="003F39A3"/>
    <w:rsid w:val="003F40CE"/>
    <w:rsid w:val="003F4C64"/>
    <w:rsid w:val="00404EE9"/>
    <w:rsid w:val="00406A8D"/>
    <w:rsid w:val="004106EF"/>
    <w:rsid w:val="00411523"/>
    <w:rsid w:val="00411802"/>
    <w:rsid w:val="00413947"/>
    <w:rsid w:val="00413E88"/>
    <w:rsid w:val="00415D21"/>
    <w:rsid w:val="00416559"/>
    <w:rsid w:val="00421746"/>
    <w:rsid w:val="0042353C"/>
    <w:rsid w:val="004307F5"/>
    <w:rsid w:val="00430F5C"/>
    <w:rsid w:val="00432035"/>
    <w:rsid w:val="004324A2"/>
    <w:rsid w:val="00432899"/>
    <w:rsid w:val="00435372"/>
    <w:rsid w:val="00435AD4"/>
    <w:rsid w:val="0043778A"/>
    <w:rsid w:val="00437B3E"/>
    <w:rsid w:val="004419CA"/>
    <w:rsid w:val="00441C87"/>
    <w:rsid w:val="00442DBD"/>
    <w:rsid w:val="00444F14"/>
    <w:rsid w:val="00445EE9"/>
    <w:rsid w:val="00450274"/>
    <w:rsid w:val="0045365C"/>
    <w:rsid w:val="0045382F"/>
    <w:rsid w:val="0045391D"/>
    <w:rsid w:val="00454C4A"/>
    <w:rsid w:val="00455351"/>
    <w:rsid w:val="00455965"/>
    <w:rsid w:val="004564B7"/>
    <w:rsid w:val="00461289"/>
    <w:rsid w:val="00462A76"/>
    <w:rsid w:val="004631A1"/>
    <w:rsid w:val="00464E06"/>
    <w:rsid w:val="004667DE"/>
    <w:rsid w:val="004674BB"/>
    <w:rsid w:val="004700A3"/>
    <w:rsid w:val="00470B1A"/>
    <w:rsid w:val="004747A5"/>
    <w:rsid w:val="00474F07"/>
    <w:rsid w:val="0047515F"/>
    <w:rsid w:val="00475F94"/>
    <w:rsid w:val="004806A9"/>
    <w:rsid w:val="00480A3F"/>
    <w:rsid w:val="00483DF5"/>
    <w:rsid w:val="00486027"/>
    <w:rsid w:val="0048686F"/>
    <w:rsid w:val="00487F94"/>
    <w:rsid w:val="0049071C"/>
    <w:rsid w:val="00490AEE"/>
    <w:rsid w:val="00490C05"/>
    <w:rsid w:val="00491AA6"/>
    <w:rsid w:val="00491BFD"/>
    <w:rsid w:val="00492655"/>
    <w:rsid w:val="00492B78"/>
    <w:rsid w:val="00494B11"/>
    <w:rsid w:val="00496182"/>
    <w:rsid w:val="004A0F72"/>
    <w:rsid w:val="004A152A"/>
    <w:rsid w:val="004A359B"/>
    <w:rsid w:val="004A5475"/>
    <w:rsid w:val="004A63B8"/>
    <w:rsid w:val="004B2122"/>
    <w:rsid w:val="004B2DF6"/>
    <w:rsid w:val="004B513F"/>
    <w:rsid w:val="004B5288"/>
    <w:rsid w:val="004C1B4F"/>
    <w:rsid w:val="004C6FC4"/>
    <w:rsid w:val="004D16C4"/>
    <w:rsid w:val="004D36C1"/>
    <w:rsid w:val="004D4F62"/>
    <w:rsid w:val="004D56D1"/>
    <w:rsid w:val="004D7854"/>
    <w:rsid w:val="004E1419"/>
    <w:rsid w:val="004E35D1"/>
    <w:rsid w:val="004E3B65"/>
    <w:rsid w:val="004E3CF9"/>
    <w:rsid w:val="004E49E1"/>
    <w:rsid w:val="004E4CE0"/>
    <w:rsid w:val="004E5039"/>
    <w:rsid w:val="004E5273"/>
    <w:rsid w:val="004E6B0D"/>
    <w:rsid w:val="004E7C76"/>
    <w:rsid w:val="004F02C0"/>
    <w:rsid w:val="004F0C9E"/>
    <w:rsid w:val="004F1499"/>
    <w:rsid w:val="004F2D62"/>
    <w:rsid w:val="004F3B0B"/>
    <w:rsid w:val="004F4A0E"/>
    <w:rsid w:val="004F632D"/>
    <w:rsid w:val="004F7F7B"/>
    <w:rsid w:val="00500032"/>
    <w:rsid w:val="005024E7"/>
    <w:rsid w:val="00503CD6"/>
    <w:rsid w:val="00503EB9"/>
    <w:rsid w:val="00507C15"/>
    <w:rsid w:val="00511ECE"/>
    <w:rsid w:val="005125EA"/>
    <w:rsid w:val="005131BD"/>
    <w:rsid w:val="0051362E"/>
    <w:rsid w:val="00515252"/>
    <w:rsid w:val="00516434"/>
    <w:rsid w:val="005245D2"/>
    <w:rsid w:val="00526A11"/>
    <w:rsid w:val="00531269"/>
    <w:rsid w:val="00534D60"/>
    <w:rsid w:val="0054116D"/>
    <w:rsid w:val="00542623"/>
    <w:rsid w:val="0054286E"/>
    <w:rsid w:val="0054359A"/>
    <w:rsid w:val="00543E89"/>
    <w:rsid w:val="0054500C"/>
    <w:rsid w:val="00546846"/>
    <w:rsid w:val="00546EC8"/>
    <w:rsid w:val="00550D33"/>
    <w:rsid w:val="005522DA"/>
    <w:rsid w:val="005544AE"/>
    <w:rsid w:val="00555813"/>
    <w:rsid w:val="00557846"/>
    <w:rsid w:val="00560419"/>
    <w:rsid w:val="005617B9"/>
    <w:rsid w:val="00562682"/>
    <w:rsid w:val="0056465C"/>
    <w:rsid w:val="00565A38"/>
    <w:rsid w:val="00566E84"/>
    <w:rsid w:val="00570051"/>
    <w:rsid w:val="00570A3C"/>
    <w:rsid w:val="00574C1E"/>
    <w:rsid w:val="00577777"/>
    <w:rsid w:val="00577AFC"/>
    <w:rsid w:val="00581864"/>
    <w:rsid w:val="00582363"/>
    <w:rsid w:val="0058624D"/>
    <w:rsid w:val="00586FA7"/>
    <w:rsid w:val="00593436"/>
    <w:rsid w:val="00596087"/>
    <w:rsid w:val="005963B7"/>
    <w:rsid w:val="00596665"/>
    <w:rsid w:val="005A2AC2"/>
    <w:rsid w:val="005A3E50"/>
    <w:rsid w:val="005A72A7"/>
    <w:rsid w:val="005B16DF"/>
    <w:rsid w:val="005B1946"/>
    <w:rsid w:val="005B4D5D"/>
    <w:rsid w:val="005C3216"/>
    <w:rsid w:val="005C3A4C"/>
    <w:rsid w:val="005C5DE3"/>
    <w:rsid w:val="005D31D9"/>
    <w:rsid w:val="005D3D33"/>
    <w:rsid w:val="005D4A57"/>
    <w:rsid w:val="005D5BF2"/>
    <w:rsid w:val="005D6D9F"/>
    <w:rsid w:val="005D7AA2"/>
    <w:rsid w:val="005E73D5"/>
    <w:rsid w:val="005E7EF0"/>
    <w:rsid w:val="005F030F"/>
    <w:rsid w:val="005F0C94"/>
    <w:rsid w:val="005F2162"/>
    <w:rsid w:val="005F3BA7"/>
    <w:rsid w:val="005F58A1"/>
    <w:rsid w:val="005F63BA"/>
    <w:rsid w:val="005F6DD0"/>
    <w:rsid w:val="005F7BB1"/>
    <w:rsid w:val="00601AEB"/>
    <w:rsid w:val="00601AF2"/>
    <w:rsid w:val="00603FBD"/>
    <w:rsid w:val="0060485C"/>
    <w:rsid w:val="00610D0D"/>
    <w:rsid w:val="00620DA6"/>
    <w:rsid w:val="00621A4C"/>
    <w:rsid w:val="006220C1"/>
    <w:rsid w:val="0062454A"/>
    <w:rsid w:val="0062501F"/>
    <w:rsid w:val="0062576E"/>
    <w:rsid w:val="006357E0"/>
    <w:rsid w:val="00637DC9"/>
    <w:rsid w:val="00640FF9"/>
    <w:rsid w:val="00641F59"/>
    <w:rsid w:val="006424A5"/>
    <w:rsid w:val="00643968"/>
    <w:rsid w:val="006467A7"/>
    <w:rsid w:val="006467C3"/>
    <w:rsid w:val="0064695D"/>
    <w:rsid w:val="006473F0"/>
    <w:rsid w:val="006547D3"/>
    <w:rsid w:val="00654D19"/>
    <w:rsid w:val="00655066"/>
    <w:rsid w:val="006570B8"/>
    <w:rsid w:val="0066154D"/>
    <w:rsid w:val="00662AAD"/>
    <w:rsid w:val="00666026"/>
    <w:rsid w:val="006667C5"/>
    <w:rsid w:val="00666FC0"/>
    <w:rsid w:val="00667A73"/>
    <w:rsid w:val="00675688"/>
    <w:rsid w:val="00680A73"/>
    <w:rsid w:val="0068232A"/>
    <w:rsid w:val="0068277C"/>
    <w:rsid w:val="00682EFF"/>
    <w:rsid w:val="00683AD0"/>
    <w:rsid w:val="0068464C"/>
    <w:rsid w:val="006867A6"/>
    <w:rsid w:val="00687306"/>
    <w:rsid w:val="0069163A"/>
    <w:rsid w:val="006923B4"/>
    <w:rsid w:val="00692D2B"/>
    <w:rsid w:val="00693FB0"/>
    <w:rsid w:val="006972EE"/>
    <w:rsid w:val="006A1817"/>
    <w:rsid w:val="006A35F7"/>
    <w:rsid w:val="006A3822"/>
    <w:rsid w:val="006A4281"/>
    <w:rsid w:val="006A572B"/>
    <w:rsid w:val="006A7808"/>
    <w:rsid w:val="006A7D09"/>
    <w:rsid w:val="006B0EF9"/>
    <w:rsid w:val="006B2028"/>
    <w:rsid w:val="006B21FF"/>
    <w:rsid w:val="006B7658"/>
    <w:rsid w:val="006C0278"/>
    <w:rsid w:val="006C0441"/>
    <w:rsid w:val="006C437B"/>
    <w:rsid w:val="006C5252"/>
    <w:rsid w:val="006C6699"/>
    <w:rsid w:val="006C7B7F"/>
    <w:rsid w:val="006D0CEC"/>
    <w:rsid w:val="006D38A4"/>
    <w:rsid w:val="006D4195"/>
    <w:rsid w:val="006D4B11"/>
    <w:rsid w:val="006D6A13"/>
    <w:rsid w:val="006E5E57"/>
    <w:rsid w:val="006E6983"/>
    <w:rsid w:val="006F3689"/>
    <w:rsid w:val="006F3B16"/>
    <w:rsid w:val="006F4A15"/>
    <w:rsid w:val="006F4FFA"/>
    <w:rsid w:val="006F5D55"/>
    <w:rsid w:val="006F6B2E"/>
    <w:rsid w:val="00705139"/>
    <w:rsid w:val="007072BB"/>
    <w:rsid w:val="007167E3"/>
    <w:rsid w:val="00716E79"/>
    <w:rsid w:val="007175D2"/>
    <w:rsid w:val="00717869"/>
    <w:rsid w:val="00722722"/>
    <w:rsid w:val="00725118"/>
    <w:rsid w:val="00725788"/>
    <w:rsid w:val="00725F48"/>
    <w:rsid w:val="00726B40"/>
    <w:rsid w:val="00727447"/>
    <w:rsid w:val="007308F8"/>
    <w:rsid w:val="007308FF"/>
    <w:rsid w:val="00732869"/>
    <w:rsid w:val="00733B96"/>
    <w:rsid w:val="00733E79"/>
    <w:rsid w:val="00734823"/>
    <w:rsid w:val="00734C86"/>
    <w:rsid w:val="00736EFF"/>
    <w:rsid w:val="00736F89"/>
    <w:rsid w:val="00737259"/>
    <w:rsid w:val="0074196E"/>
    <w:rsid w:val="00741AC6"/>
    <w:rsid w:val="00741DD5"/>
    <w:rsid w:val="007428A5"/>
    <w:rsid w:val="00743024"/>
    <w:rsid w:val="007433CD"/>
    <w:rsid w:val="007445F6"/>
    <w:rsid w:val="00745864"/>
    <w:rsid w:val="00747B8D"/>
    <w:rsid w:val="00752095"/>
    <w:rsid w:val="00763DCB"/>
    <w:rsid w:val="007646CA"/>
    <w:rsid w:val="00764CD5"/>
    <w:rsid w:val="00765BE4"/>
    <w:rsid w:val="0077241E"/>
    <w:rsid w:val="0077410D"/>
    <w:rsid w:val="00776FFE"/>
    <w:rsid w:val="007800DA"/>
    <w:rsid w:val="0078089A"/>
    <w:rsid w:val="007825AA"/>
    <w:rsid w:val="007857E9"/>
    <w:rsid w:val="00787B9B"/>
    <w:rsid w:val="007913E7"/>
    <w:rsid w:val="00791692"/>
    <w:rsid w:val="00794001"/>
    <w:rsid w:val="007947D1"/>
    <w:rsid w:val="007955F1"/>
    <w:rsid w:val="00796D57"/>
    <w:rsid w:val="00797875"/>
    <w:rsid w:val="007A0292"/>
    <w:rsid w:val="007A3493"/>
    <w:rsid w:val="007A57B8"/>
    <w:rsid w:val="007A76D3"/>
    <w:rsid w:val="007B0C86"/>
    <w:rsid w:val="007B27EF"/>
    <w:rsid w:val="007B4192"/>
    <w:rsid w:val="007B4387"/>
    <w:rsid w:val="007B598A"/>
    <w:rsid w:val="007B7E5C"/>
    <w:rsid w:val="007C4C1F"/>
    <w:rsid w:val="007C590F"/>
    <w:rsid w:val="007D3BBD"/>
    <w:rsid w:val="007D531A"/>
    <w:rsid w:val="007D7594"/>
    <w:rsid w:val="007D760F"/>
    <w:rsid w:val="007E08C4"/>
    <w:rsid w:val="007E1D7B"/>
    <w:rsid w:val="007E1F01"/>
    <w:rsid w:val="007E2BB5"/>
    <w:rsid w:val="007E2F5F"/>
    <w:rsid w:val="007E4A21"/>
    <w:rsid w:val="007E5AAF"/>
    <w:rsid w:val="007E6361"/>
    <w:rsid w:val="007E65A5"/>
    <w:rsid w:val="007E68FB"/>
    <w:rsid w:val="007F043D"/>
    <w:rsid w:val="007F0B06"/>
    <w:rsid w:val="007F5F88"/>
    <w:rsid w:val="007F7984"/>
    <w:rsid w:val="00801045"/>
    <w:rsid w:val="0080271D"/>
    <w:rsid w:val="00802B2C"/>
    <w:rsid w:val="00802CB2"/>
    <w:rsid w:val="00802CFD"/>
    <w:rsid w:val="0080396A"/>
    <w:rsid w:val="00805036"/>
    <w:rsid w:val="00806319"/>
    <w:rsid w:val="00807893"/>
    <w:rsid w:val="00807D1B"/>
    <w:rsid w:val="00810BD9"/>
    <w:rsid w:val="00822964"/>
    <w:rsid w:val="00823995"/>
    <w:rsid w:val="008249F2"/>
    <w:rsid w:val="00826EF5"/>
    <w:rsid w:val="008317C2"/>
    <w:rsid w:val="00832B06"/>
    <w:rsid w:val="00833405"/>
    <w:rsid w:val="00835991"/>
    <w:rsid w:val="00841856"/>
    <w:rsid w:val="008421EB"/>
    <w:rsid w:val="0084259D"/>
    <w:rsid w:val="00844E61"/>
    <w:rsid w:val="008453C0"/>
    <w:rsid w:val="0084580E"/>
    <w:rsid w:val="00846078"/>
    <w:rsid w:val="00850292"/>
    <w:rsid w:val="0085265A"/>
    <w:rsid w:val="008542B0"/>
    <w:rsid w:val="00855BDF"/>
    <w:rsid w:val="008569F3"/>
    <w:rsid w:val="0085723B"/>
    <w:rsid w:val="0086309A"/>
    <w:rsid w:val="008677FF"/>
    <w:rsid w:val="00871277"/>
    <w:rsid w:val="00874B26"/>
    <w:rsid w:val="00876545"/>
    <w:rsid w:val="008823B4"/>
    <w:rsid w:val="00885676"/>
    <w:rsid w:val="008949D4"/>
    <w:rsid w:val="00894FDC"/>
    <w:rsid w:val="00896C49"/>
    <w:rsid w:val="00897379"/>
    <w:rsid w:val="008A00D7"/>
    <w:rsid w:val="008A23C4"/>
    <w:rsid w:val="008A2F4B"/>
    <w:rsid w:val="008B1028"/>
    <w:rsid w:val="008B6873"/>
    <w:rsid w:val="008B6FDB"/>
    <w:rsid w:val="008B7BC3"/>
    <w:rsid w:val="008C2024"/>
    <w:rsid w:val="008C26AD"/>
    <w:rsid w:val="008C5E23"/>
    <w:rsid w:val="008D12AF"/>
    <w:rsid w:val="008D1594"/>
    <w:rsid w:val="008D1C86"/>
    <w:rsid w:val="008D419C"/>
    <w:rsid w:val="008D4E5C"/>
    <w:rsid w:val="008E1B49"/>
    <w:rsid w:val="008E1E4E"/>
    <w:rsid w:val="008E3A1E"/>
    <w:rsid w:val="008E3FD1"/>
    <w:rsid w:val="008E687A"/>
    <w:rsid w:val="008F1425"/>
    <w:rsid w:val="008F3123"/>
    <w:rsid w:val="008F5E9D"/>
    <w:rsid w:val="008F62FC"/>
    <w:rsid w:val="00900138"/>
    <w:rsid w:val="00902D07"/>
    <w:rsid w:val="0090389E"/>
    <w:rsid w:val="0090564C"/>
    <w:rsid w:val="00910B4D"/>
    <w:rsid w:val="00911811"/>
    <w:rsid w:val="00917B11"/>
    <w:rsid w:val="00920131"/>
    <w:rsid w:val="00920CD2"/>
    <w:rsid w:val="00921C57"/>
    <w:rsid w:val="0092332B"/>
    <w:rsid w:val="00924CCC"/>
    <w:rsid w:val="0093148C"/>
    <w:rsid w:val="0093572B"/>
    <w:rsid w:val="0093724E"/>
    <w:rsid w:val="0093792F"/>
    <w:rsid w:val="00941C45"/>
    <w:rsid w:val="00941F96"/>
    <w:rsid w:val="00944E04"/>
    <w:rsid w:val="00945353"/>
    <w:rsid w:val="00947904"/>
    <w:rsid w:val="00951C80"/>
    <w:rsid w:val="0095292B"/>
    <w:rsid w:val="009566C7"/>
    <w:rsid w:val="00956BCE"/>
    <w:rsid w:val="0096512E"/>
    <w:rsid w:val="00965AA4"/>
    <w:rsid w:val="00970A6B"/>
    <w:rsid w:val="00970CAB"/>
    <w:rsid w:val="009760C9"/>
    <w:rsid w:val="009763EF"/>
    <w:rsid w:val="00980F92"/>
    <w:rsid w:val="009816B1"/>
    <w:rsid w:val="00982C3A"/>
    <w:rsid w:val="00982F58"/>
    <w:rsid w:val="009907FB"/>
    <w:rsid w:val="0099096E"/>
    <w:rsid w:val="00990990"/>
    <w:rsid w:val="00990C6D"/>
    <w:rsid w:val="009960F5"/>
    <w:rsid w:val="00996998"/>
    <w:rsid w:val="009A04FD"/>
    <w:rsid w:val="009A0D29"/>
    <w:rsid w:val="009A1AE2"/>
    <w:rsid w:val="009A33F9"/>
    <w:rsid w:val="009A6B65"/>
    <w:rsid w:val="009B1BFD"/>
    <w:rsid w:val="009B38A1"/>
    <w:rsid w:val="009B38DA"/>
    <w:rsid w:val="009B3DA8"/>
    <w:rsid w:val="009B74A6"/>
    <w:rsid w:val="009C03A1"/>
    <w:rsid w:val="009C2B5B"/>
    <w:rsid w:val="009C2E6B"/>
    <w:rsid w:val="009C4A62"/>
    <w:rsid w:val="009C50C1"/>
    <w:rsid w:val="009C70B2"/>
    <w:rsid w:val="009D70A6"/>
    <w:rsid w:val="009E02BC"/>
    <w:rsid w:val="009E1BAA"/>
    <w:rsid w:val="009E22F0"/>
    <w:rsid w:val="009E4094"/>
    <w:rsid w:val="009E5F12"/>
    <w:rsid w:val="009F1612"/>
    <w:rsid w:val="009F22E0"/>
    <w:rsid w:val="00A0093B"/>
    <w:rsid w:val="00A03028"/>
    <w:rsid w:val="00A0312A"/>
    <w:rsid w:val="00A0316F"/>
    <w:rsid w:val="00A0399F"/>
    <w:rsid w:val="00A0439C"/>
    <w:rsid w:val="00A049DF"/>
    <w:rsid w:val="00A05323"/>
    <w:rsid w:val="00A06CA7"/>
    <w:rsid w:val="00A11BE4"/>
    <w:rsid w:val="00A135D4"/>
    <w:rsid w:val="00A20479"/>
    <w:rsid w:val="00A21602"/>
    <w:rsid w:val="00A22533"/>
    <w:rsid w:val="00A23FAA"/>
    <w:rsid w:val="00A27E57"/>
    <w:rsid w:val="00A30D88"/>
    <w:rsid w:val="00A32651"/>
    <w:rsid w:val="00A32D87"/>
    <w:rsid w:val="00A4011F"/>
    <w:rsid w:val="00A40948"/>
    <w:rsid w:val="00A417E5"/>
    <w:rsid w:val="00A41E0D"/>
    <w:rsid w:val="00A50A5D"/>
    <w:rsid w:val="00A5130D"/>
    <w:rsid w:val="00A52A81"/>
    <w:rsid w:val="00A538A5"/>
    <w:rsid w:val="00A54DCE"/>
    <w:rsid w:val="00A556E1"/>
    <w:rsid w:val="00A56A4E"/>
    <w:rsid w:val="00A64276"/>
    <w:rsid w:val="00A642B6"/>
    <w:rsid w:val="00A64BC9"/>
    <w:rsid w:val="00A7051E"/>
    <w:rsid w:val="00A72D07"/>
    <w:rsid w:val="00A73678"/>
    <w:rsid w:val="00A73E9B"/>
    <w:rsid w:val="00A74BA4"/>
    <w:rsid w:val="00A7522D"/>
    <w:rsid w:val="00A758CA"/>
    <w:rsid w:val="00A770BF"/>
    <w:rsid w:val="00A77B0B"/>
    <w:rsid w:val="00A814AE"/>
    <w:rsid w:val="00A85460"/>
    <w:rsid w:val="00A92538"/>
    <w:rsid w:val="00A9263F"/>
    <w:rsid w:val="00A966CF"/>
    <w:rsid w:val="00A974E5"/>
    <w:rsid w:val="00A97B2F"/>
    <w:rsid w:val="00AA69EA"/>
    <w:rsid w:val="00AB3C98"/>
    <w:rsid w:val="00AB7BBF"/>
    <w:rsid w:val="00AC75F1"/>
    <w:rsid w:val="00AC7EC9"/>
    <w:rsid w:val="00AD24CB"/>
    <w:rsid w:val="00AD446D"/>
    <w:rsid w:val="00AD48C8"/>
    <w:rsid w:val="00AD552B"/>
    <w:rsid w:val="00AE04A5"/>
    <w:rsid w:val="00AE0DD5"/>
    <w:rsid w:val="00AE5B8B"/>
    <w:rsid w:val="00AE7BE9"/>
    <w:rsid w:val="00AF05A4"/>
    <w:rsid w:val="00AF0F19"/>
    <w:rsid w:val="00B01052"/>
    <w:rsid w:val="00B02BD7"/>
    <w:rsid w:val="00B04A03"/>
    <w:rsid w:val="00B05FC1"/>
    <w:rsid w:val="00B07E4B"/>
    <w:rsid w:val="00B13A3C"/>
    <w:rsid w:val="00B14D1B"/>
    <w:rsid w:val="00B16CFE"/>
    <w:rsid w:val="00B16EFB"/>
    <w:rsid w:val="00B25FE5"/>
    <w:rsid w:val="00B2607B"/>
    <w:rsid w:val="00B306E9"/>
    <w:rsid w:val="00B33CD1"/>
    <w:rsid w:val="00B33D1C"/>
    <w:rsid w:val="00B34D5D"/>
    <w:rsid w:val="00B41B6D"/>
    <w:rsid w:val="00B420C2"/>
    <w:rsid w:val="00B4350B"/>
    <w:rsid w:val="00B44BE8"/>
    <w:rsid w:val="00B45A04"/>
    <w:rsid w:val="00B51B76"/>
    <w:rsid w:val="00B51F5A"/>
    <w:rsid w:val="00B523E3"/>
    <w:rsid w:val="00B52771"/>
    <w:rsid w:val="00B565C7"/>
    <w:rsid w:val="00B571A1"/>
    <w:rsid w:val="00B641DE"/>
    <w:rsid w:val="00B65296"/>
    <w:rsid w:val="00B66272"/>
    <w:rsid w:val="00B66B13"/>
    <w:rsid w:val="00B7129E"/>
    <w:rsid w:val="00B73721"/>
    <w:rsid w:val="00B737F7"/>
    <w:rsid w:val="00B738C0"/>
    <w:rsid w:val="00B73F23"/>
    <w:rsid w:val="00B75636"/>
    <w:rsid w:val="00B76C44"/>
    <w:rsid w:val="00B76C99"/>
    <w:rsid w:val="00B776C5"/>
    <w:rsid w:val="00B8187C"/>
    <w:rsid w:val="00B845F3"/>
    <w:rsid w:val="00B91F68"/>
    <w:rsid w:val="00B94583"/>
    <w:rsid w:val="00B95574"/>
    <w:rsid w:val="00B97CC1"/>
    <w:rsid w:val="00BA1280"/>
    <w:rsid w:val="00BA3693"/>
    <w:rsid w:val="00BB1C21"/>
    <w:rsid w:val="00BB1EFC"/>
    <w:rsid w:val="00BB2A7C"/>
    <w:rsid w:val="00BB343A"/>
    <w:rsid w:val="00BB3440"/>
    <w:rsid w:val="00BB3ADA"/>
    <w:rsid w:val="00BB3C09"/>
    <w:rsid w:val="00BB54A6"/>
    <w:rsid w:val="00BB6F26"/>
    <w:rsid w:val="00BB708C"/>
    <w:rsid w:val="00BC095F"/>
    <w:rsid w:val="00BC0BEB"/>
    <w:rsid w:val="00BC1F24"/>
    <w:rsid w:val="00BC2E07"/>
    <w:rsid w:val="00BC4C6B"/>
    <w:rsid w:val="00BC4D2A"/>
    <w:rsid w:val="00BC54F8"/>
    <w:rsid w:val="00BD24A1"/>
    <w:rsid w:val="00BD3734"/>
    <w:rsid w:val="00BD59E8"/>
    <w:rsid w:val="00BD74AE"/>
    <w:rsid w:val="00BE1796"/>
    <w:rsid w:val="00BF00A4"/>
    <w:rsid w:val="00BF04BD"/>
    <w:rsid w:val="00BF1EDB"/>
    <w:rsid w:val="00BF1FA0"/>
    <w:rsid w:val="00BF40FF"/>
    <w:rsid w:val="00BF5556"/>
    <w:rsid w:val="00C015C3"/>
    <w:rsid w:val="00C021EA"/>
    <w:rsid w:val="00C042EF"/>
    <w:rsid w:val="00C04AF1"/>
    <w:rsid w:val="00C05C2F"/>
    <w:rsid w:val="00C05E1F"/>
    <w:rsid w:val="00C06540"/>
    <w:rsid w:val="00C11DFB"/>
    <w:rsid w:val="00C1278F"/>
    <w:rsid w:val="00C1288E"/>
    <w:rsid w:val="00C129BD"/>
    <w:rsid w:val="00C1383A"/>
    <w:rsid w:val="00C14957"/>
    <w:rsid w:val="00C14D71"/>
    <w:rsid w:val="00C16DF0"/>
    <w:rsid w:val="00C26CCF"/>
    <w:rsid w:val="00C37298"/>
    <w:rsid w:val="00C43645"/>
    <w:rsid w:val="00C473F8"/>
    <w:rsid w:val="00C50058"/>
    <w:rsid w:val="00C57892"/>
    <w:rsid w:val="00C61FF4"/>
    <w:rsid w:val="00C62108"/>
    <w:rsid w:val="00C63407"/>
    <w:rsid w:val="00C65256"/>
    <w:rsid w:val="00C6705D"/>
    <w:rsid w:val="00C72052"/>
    <w:rsid w:val="00C72939"/>
    <w:rsid w:val="00C759B0"/>
    <w:rsid w:val="00C83178"/>
    <w:rsid w:val="00C83F2C"/>
    <w:rsid w:val="00C85E55"/>
    <w:rsid w:val="00C908CE"/>
    <w:rsid w:val="00C910FE"/>
    <w:rsid w:val="00C93BE7"/>
    <w:rsid w:val="00C9516E"/>
    <w:rsid w:val="00C95A99"/>
    <w:rsid w:val="00CA05DF"/>
    <w:rsid w:val="00CA3B04"/>
    <w:rsid w:val="00CA79A3"/>
    <w:rsid w:val="00CB157A"/>
    <w:rsid w:val="00CB6042"/>
    <w:rsid w:val="00CB623F"/>
    <w:rsid w:val="00CB635B"/>
    <w:rsid w:val="00CB6994"/>
    <w:rsid w:val="00CB719D"/>
    <w:rsid w:val="00CC0C9E"/>
    <w:rsid w:val="00CC1EAF"/>
    <w:rsid w:val="00CC251D"/>
    <w:rsid w:val="00CC3929"/>
    <w:rsid w:val="00CC411A"/>
    <w:rsid w:val="00CC6C2B"/>
    <w:rsid w:val="00CC6DED"/>
    <w:rsid w:val="00CC7D53"/>
    <w:rsid w:val="00CD2CF3"/>
    <w:rsid w:val="00CD7483"/>
    <w:rsid w:val="00CD7E48"/>
    <w:rsid w:val="00CE17C9"/>
    <w:rsid w:val="00CE2061"/>
    <w:rsid w:val="00CE20AE"/>
    <w:rsid w:val="00CE286E"/>
    <w:rsid w:val="00CE4F71"/>
    <w:rsid w:val="00CE7AA3"/>
    <w:rsid w:val="00CF01EA"/>
    <w:rsid w:val="00CF0239"/>
    <w:rsid w:val="00CF0AAE"/>
    <w:rsid w:val="00CF0B0F"/>
    <w:rsid w:val="00CF4219"/>
    <w:rsid w:val="00CF794F"/>
    <w:rsid w:val="00D02B3C"/>
    <w:rsid w:val="00D03876"/>
    <w:rsid w:val="00D03FB3"/>
    <w:rsid w:val="00D07159"/>
    <w:rsid w:val="00D109E7"/>
    <w:rsid w:val="00D12A9C"/>
    <w:rsid w:val="00D13A02"/>
    <w:rsid w:val="00D14310"/>
    <w:rsid w:val="00D14E55"/>
    <w:rsid w:val="00D14F80"/>
    <w:rsid w:val="00D17AEC"/>
    <w:rsid w:val="00D22FC1"/>
    <w:rsid w:val="00D232A3"/>
    <w:rsid w:val="00D25338"/>
    <w:rsid w:val="00D26F4C"/>
    <w:rsid w:val="00D26F67"/>
    <w:rsid w:val="00D27E2F"/>
    <w:rsid w:val="00D321DE"/>
    <w:rsid w:val="00D34A53"/>
    <w:rsid w:val="00D363FB"/>
    <w:rsid w:val="00D420B9"/>
    <w:rsid w:val="00D4374A"/>
    <w:rsid w:val="00D45C73"/>
    <w:rsid w:val="00D469BE"/>
    <w:rsid w:val="00D46C24"/>
    <w:rsid w:val="00D5127B"/>
    <w:rsid w:val="00D51BB4"/>
    <w:rsid w:val="00D5358B"/>
    <w:rsid w:val="00D54663"/>
    <w:rsid w:val="00D572A4"/>
    <w:rsid w:val="00D61DD4"/>
    <w:rsid w:val="00D6282A"/>
    <w:rsid w:val="00D62AB4"/>
    <w:rsid w:val="00D63D9D"/>
    <w:rsid w:val="00D64184"/>
    <w:rsid w:val="00D648CA"/>
    <w:rsid w:val="00D655FF"/>
    <w:rsid w:val="00D7064D"/>
    <w:rsid w:val="00D75287"/>
    <w:rsid w:val="00D77A3A"/>
    <w:rsid w:val="00D77FB5"/>
    <w:rsid w:val="00D8163D"/>
    <w:rsid w:val="00D81747"/>
    <w:rsid w:val="00D826F2"/>
    <w:rsid w:val="00D83F47"/>
    <w:rsid w:val="00D85835"/>
    <w:rsid w:val="00D90321"/>
    <w:rsid w:val="00D90DB3"/>
    <w:rsid w:val="00D92E15"/>
    <w:rsid w:val="00D933A8"/>
    <w:rsid w:val="00D93A8C"/>
    <w:rsid w:val="00D94D31"/>
    <w:rsid w:val="00D96D8F"/>
    <w:rsid w:val="00D97491"/>
    <w:rsid w:val="00D97A60"/>
    <w:rsid w:val="00DA2330"/>
    <w:rsid w:val="00DA5770"/>
    <w:rsid w:val="00DA6F9F"/>
    <w:rsid w:val="00DA7A5F"/>
    <w:rsid w:val="00DB1F99"/>
    <w:rsid w:val="00DB3F2D"/>
    <w:rsid w:val="00DC4185"/>
    <w:rsid w:val="00DC4BE5"/>
    <w:rsid w:val="00DC51C4"/>
    <w:rsid w:val="00DC52A6"/>
    <w:rsid w:val="00DD08CA"/>
    <w:rsid w:val="00DD150A"/>
    <w:rsid w:val="00DD1A51"/>
    <w:rsid w:val="00DD3A3D"/>
    <w:rsid w:val="00DD44E5"/>
    <w:rsid w:val="00DE33A8"/>
    <w:rsid w:val="00DE5E1F"/>
    <w:rsid w:val="00DE6B33"/>
    <w:rsid w:val="00E06252"/>
    <w:rsid w:val="00E065C2"/>
    <w:rsid w:val="00E07478"/>
    <w:rsid w:val="00E078BF"/>
    <w:rsid w:val="00E11150"/>
    <w:rsid w:val="00E11B5A"/>
    <w:rsid w:val="00E12B8F"/>
    <w:rsid w:val="00E13DC9"/>
    <w:rsid w:val="00E15A7F"/>
    <w:rsid w:val="00E200D3"/>
    <w:rsid w:val="00E214F7"/>
    <w:rsid w:val="00E239AF"/>
    <w:rsid w:val="00E248AA"/>
    <w:rsid w:val="00E27DDB"/>
    <w:rsid w:val="00E30AD6"/>
    <w:rsid w:val="00E32939"/>
    <w:rsid w:val="00E35776"/>
    <w:rsid w:val="00E36D75"/>
    <w:rsid w:val="00E41C73"/>
    <w:rsid w:val="00E44513"/>
    <w:rsid w:val="00E532AC"/>
    <w:rsid w:val="00E54EE3"/>
    <w:rsid w:val="00E55BA1"/>
    <w:rsid w:val="00E565F1"/>
    <w:rsid w:val="00E56B3B"/>
    <w:rsid w:val="00E5775C"/>
    <w:rsid w:val="00E61178"/>
    <w:rsid w:val="00E656E0"/>
    <w:rsid w:val="00E66BC7"/>
    <w:rsid w:val="00E67ADB"/>
    <w:rsid w:val="00E67D77"/>
    <w:rsid w:val="00E711B4"/>
    <w:rsid w:val="00E736E7"/>
    <w:rsid w:val="00E74617"/>
    <w:rsid w:val="00E7697A"/>
    <w:rsid w:val="00E813EF"/>
    <w:rsid w:val="00E82127"/>
    <w:rsid w:val="00E8266F"/>
    <w:rsid w:val="00E84CEF"/>
    <w:rsid w:val="00E84DD9"/>
    <w:rsid w:val="00E91740"/>
    <w:rsid w:val="00E928CD"/>
    <w:rsid w:val="00E95FB8"/>
    <w:rsid w:val="00E96D68"/>
    <w:rsid w:val="00EA22A5"/>
    <w:rsid w:val="00EA2DFD"/>
    <w:rsid w:val="00EA5372"/>
    <w:rsid w:val="00EA7D0D"/>
    <w:rsid w:val="00EB11A7"/>
    <w:rsid w:val="00EB26A8"/>
    <w:rsid w:val="00EB6A31"/>
    <w:rsid w:val="00EB7B7A"/>
    <w:rsid w:val="00EC2248"/>
    <w:rsid w:val="00EC3BBB"/>
    <w:rsid w:val="00EC7CE5"/>
    <w:rsid w:val="00ED4007"/>
    <w:rsid w:val="00ED619E"/>
    <w:rsid w:val="00ED663C"/>
    <w:rsid w:val="00EE16F7"/>
    <w:rsid w:val="00EE1820"/>
    <w:rsid w:val="00EE403B"/>
    <w:rsid w:val="00EE55F5"/>
    <w:rsid w:val="00EE5688"/>
    <w:rsid w:val="00EE5970"/>
    <w:rsid w:val="00EE7254"/>
    <w:rsid w:val="00EE7EF9"/>
    <w:rsid w:val="00EF0223"/>
    <w:rsid w:val="00EF1931"/>
    <w:rsid w:val="00EF222B"/>
    <w:rsid w:val="00EF5418"/>
    <w:rsid w:val="00EF7C15"/>
    <w:rsid w:val="00F0235B"/>
    <w:rsid w:val="00F05CF0"/>
    <w:rsid w:val="00F1392A"/>
    <w:rsid w:val="00F154E7"/>
    <w:rsid w:val="00F21744"/>
    <w:rsid w:val="00F23765"/>
    <w:rsid w:val="00F24598"/>
    <w:rsid w:val="00F2460F"/>
    <w:rsid w:val="00F24B0A"/>
    <w:rsid w:val="00F26700"/>
    <w:rsid w:val="00F30777"/>
    <w:rsid w:val="00F30CD7"/>
    <w:rsid w:val="00F321D6"/>
    <w:rsid w:val="00F37524"/>
    <w:rsid w:val="00F420DD"/>
    <w:rsid w:val="00F4256E"/>
    <w:rsid w:val="00F426AA"/>
    <w:rsid w:val="00F427DF"/>
    <w:rsid w:val="00F4318B"/>
    <w:rsid w:val="00F460E0"/>
    <w:rsid w:val="00F464FC"/>
    <w:rsid w:val="00F54495"/>
    <w:rsid w:val="00F60332"/>
    <w:rsid w:val="00F64508"/>
    <w:rsid w:val="00F66C5E"/>
    <w:rsid w:val="00F70D2D"/>
    <w:rsid w:val="00F73171"/>
    <w:rsid w:val="00F7357B"/>
    <w:rsid w:val="00F7414E"/>
    <w:rsid w:val="00F76EDA"/>
    <w:rsid w:val="00F776E6"/>
    <w:rsid w:val="00F80A70"/>
    <w:rsid w:val="00F812A8"/>
    <w:rsid w:val="00F81DAF"/>
    <w:rsid w:val="00F83071"/>
    <w:rsid w:val="00F83F0B"/>
    <w:rsid w:val="00F8579E"/>
    <w:rsid w:val="00F86F31"/>
    <w:rsid w:val="00F91CC5"/>
    <w:rsid w:val="00F9213C"/>
    <w:rsid w:val="00F93A64"/>
    <w:rsid w:val="00FA0164"/>
    <w:rsid w:val="00FA0C47"/>
    <w:rsid w:val="00FA1E3A"/>
    <w:rsid w:val="00FA4698"/>
    <w:rsid w:val="00FA7CCE"/>
    <w:rsid w:val="00FB3411"/>
    <w:rsid w:val="00FB40F0"/>
    <w:rsid w:val="00FB4B15"/>
    <w:rsid w:val="00FB4C89"/>
    <w:rsid w:val="00FB5494"/>
    <w:rsid w:val="00FB57A3"/>
    <w:rsid w:val="00FB748E"/>
    <w:rsid w:val="00FC0B69"/>
    <w:rsid w:val="00FC0D5F"/>
    <w:rsid w:val="00FC13DA"/>
    <w:rsid w:val="00FC1494"/>
    <w:rsid w:val="00FC19C0"/>
    <w:rsid w:val="00FC200F"/>
    <w:rsid w:val="00FC2420"/>
    <w:rsid w:val="00FC6E00"/>
    <w:rsid w:val="00FC6FFD"/>
    <w:rsid w:val="00FD1641"/>
    <w:rsid w:val="00FD1CB7"/>
    <w:rsid w:val="00FD348B"/>
    <w:rsid w:val="00FD374A"/>
    <w:rsid w:val="00FD56D2"/>
    <w:rsid w:val="00FD6314"/>
    <w:rsid w:val="00FD6C60"/>
    <w:rsid w:val="00FE128C"/>
    <w:rsid w:val="00FE2134"/>
    <w:rsid w:val="00FE493A"/>
    <w:rsid w:val="00FE5EF3"/>
    <w:rsid w:val="00FF1C06"/>
    <w:rsid w:val="00FF5C86"/>
    <w:rsid w:val="00FF60EE"/>
    <w:rsid w:val="00FF70D5"/>
    <w:rsid w:val="00FF7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714AC7F4"/>
  <w15:docId w15:val="{08B6A0B0-5F53-463B-8ABE-C6E6B6FC3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D19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GB"/>
    </w:rPr>
  </w:style>
  <w:style w:type="paragraph" w:styleId="Heading1">
    <w:name w:val="heading 1"/>
    <w:basedOn w:val="Normal"/>
    <w:link w:val="Heading1Char"/>
    <w:qFormat/>
    <w:rsid w:val="00654D19"/>
    <w:pPr>
      <w:jc w:val="center"/>
      <w:outlineLvl w:val="0"/>
    </w:pPr>
    <w:rPr>
      <w:rFonts w:ascii="Arial" w:hAnsi="Arial"/>
      <w:b/>
      <w:color w:val="000000"/>
      <w:sz w:val="40"/>
    </w:rPr>
  </w:style>
  <w:style w:type="paragraph" w:styleId="Heading2">
    <w:name w:val="heading 2"/>
    <w:basedOn w:val="Normal"/>
    <w:link w:val="Heading2Char"/>
    <w:qFormat/>
    <w:rsid w:val="00654D19"/>
    <w:pPr>
      <w:ind w:left="2160" w:firstLine="720"/>
      <w:outlineLvl w:val="1"/>
    </w:pPr>
    <w:rPr>
      <w:rFonts w:ascii="Arial" w:hAnsi="Arial"/>
      <w:b/>
      <w:color w:val="000000"/>
    </w:rPr>
  </w:style>
  <w:style w:type="paragraph" w:styleId="Heading3">
    <w:name w:val="heading 3"/>
    <w:basedOn w:val="Normal"/>
    <w:link w:val="Heading3Char"/>
    <w:qFormat/>
    <w:rsid w:val="00654D19"/>
    <w:pPr>
      <w:outlineLvl w:val="2"/>
    </w:pPr>
    <w:rPr>
      <w:rFonts w:ascii="Arial" w:hAnsi="Arial"/>
      <w:b/>
      <w:color w:val="000000"/>
    </w:rPr>
  </w:style>
  <w:style w:type="paragraph" w:styleId="Heading5">
    <w:name w:val="heading 5"/>
    <w:basedOn w:val="Normal"/>
    <w:link w:val="Heading5Char"/>
    <w:qFormat/>
    <w:rsid w:val="00654D19"/>
    <w:pPr>
      <w:jc w:val="center"/>
      <w:outlineLvl w:val="4"/>
    </w:pPr>
    <w:rPr>
      <w:b/>
      <w:color w:val="000000"/>
      <w:sz w:val="44"/>
    </w:rPr>
  </w:style>
  <w:style w:type="paragraph" w:styleId="Heading6">
    <w:name w:val="heading 6"/>
    <w:basedOn w:val="Normal"/>
    <w:next w:val="Normal"/>
    <w:link w:val="Heading6Char"/>
    <w:qFormat/>
    <w:rsid w:val="00654D19"/>
    <w:pPr>
      <w:keepNext/>
      <w:tabs>
        <w:tab w:val="left" w:pos="216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000"/>
      </w:tabs>
      <w:outlineLvl w:val="5"/>
    </w:pPr>
    <w:rPr>
      <w:rFonts w:ascii="Arial" w:hAnsi="Arial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54D19"/>
    <w:rPr>
      <w:rFonts w:ascii="Arial" w:eastAsia="SimSun" w:hAnsi="Arial" w:cs="Times New Roman"/>
      <w:b/>
      <w:color w:val="000000"/>
      <w:sz w:val="40"/>
      <w:szCs w:val="20"/>
      <w:lang w:eastAsia="en-GB"/>
    </w:rPr>
  </w:style>
  <w:style w:type="character" w:customStyle="1" w:styleId="Heading2Char">
    <w:name w:val="Heading 2 Char"/>
    <w:basedOn w:val="DefaultParagraphFont"/>
    <w:link w:val="Heading2"/>
    <w:rsid w:val="00654D19"/>
    <w:rPr>
      <w:rFonts w:ascii="Arial" w:eastAsia="SimSun" w:hAnsi="Arial" w:cs="Times New Roman"/>
      <w:b/>
      <w:color w:val="000000"/>
      <w:sz w:val="20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654D19"/>
    <w:rPr>
      <w:rFonts w:ascii="Arial" w:eastAsia="SimSun" w:hAnsi="Arial" w:cs="Times New Roman"/>
      <w:b/>
      <w:color w:val="000000"/>
      <w:sz w:val="20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rsid w:val="00654D19"/>
    <w:rPr>
      <w:rFonts w:ascii="Times New Roman" w:eastAsia="SimSun" w:hAnsi="Times New Roman" w:cs="Times New Roman"/>
      <w:b/>
      <w:color w:val="000000"/>
      <w:sz w:val="44"/>
      <w:szCs w:val="20"/>
      <w:lang w:eastAsia="en-GB"/>
    </w:rPr>
  </w:style>
  <w:style w:type="character" w:customStyle="1" w:styleId="Heading6Char">
    <w:name w:val="Heading 6 Char"/>
    <w:basedOn w:val="DefaultParagraphFont"/>
    <w:link w:val="Heading6"/>
    <w:rsid w:val="00654D19"/>
    <w:rPr>
      <w:rFonts w:ascii="Arial" w:eastAsia="SimSun" w:hAnsi="Arial" w:cs="Times New Roman"/>
      <w:b/>
      <w:sz w:val="16"/>
      <w:szCs w:val="20"/>
      <w:lang w:eastAsia="en-GB"/>
    </w:rPr>
  </w:style>
  <w:style w:type="paragraph" w:styleId="Title">
    <w:name w:val="Title"/>
    <w:basedOn w:val="Normal"/>
    <w:link w:val="TitleChar"/>
    <w:qFormat/>
    <w:rsid w:val="00654D19"/>
    <w:pPr>
      <w:jc w:val="center"/>
    </w:pPr>
    <w:rPr>
      <w:rFonts w:ascii="Arial" w:hAnsi="Arial"/>
      <w:b/>
      <w:color w:val="000000"/>
      <w:sz w:val="40"/>
    </w:rPr>
  </w:style>
  <w:style w:type="character" w:customStyle="1" w:styleId="TitleChar">
    <w:name w:val="Title Char"/>
    <w:basedOn w:val="DefaultParagraphFont"/>
    <w:link w:val="Title"/>
    <w:rsid w:val="00654D19"/>
    <w:rPr>
      <w:rFonts w:ascii="Arial" w:eastAsia="SimSun" w:hAnsi="Arial" w:cs="Times New Roman"/>
      <w:b/>
      <w:color w:val="000000"/>
      <w:sz w:val="40"/>
      <w:szCs w:val="20"/>
      <w:lang w:eastAsia="en-GB"/>
    </w:rPr>
  </w:style>
  <w:style w:type="paragraph" w:styleId="BodyText">
    <w:name w:val="Body Text"/>
    <w:basedOn w:val="Normal"/>
    <w:link w:val="BodyTextChar"/>
    <w:rsid w:val="00654D19"/>
    <w:pPr>
      <w:tabs>
        <w:tab w:val="left" w:pos="720"/>
        <w:tab w:val="left" w:pos="1440"/>
        <w:tab w:val="left" w:pos="1620"/>
        <w:tab w:val="left" w:pos="5400"/>
      </w:tabs>
    </w:pPr>
    <w:rPr>
      <w:rFonts w:ascii="Arial" w:hAnsi="Arial"/>
      <w:sz w:val="15"/>
    </w:rPr>
  </w:style>
  <w:style w:type="character" w:customStyle="1" w:styleId="BodyTextChar">
    <w:name w:val="Body Text Char"/>
    <w:basedOn w:val="DefaultParagraphFont"/>
    <w:link w:val="BodyText"/>
    <w:rsid w:val="00654D19"/>
    <w:rPr>
      <w:rFonts w:ascii="Arial" w:eastAsia="SimSun" w:hAnsi="Arial" w:cs="Times New Roman"/>
      <w:sz w:val="15"/>
      <w:szCs w:val="20"/>
      <w:lang w:eastAsia="en-GB"/>
    </w:rPr>
  </w:style>
  <w:style w:type="character" w:styleId="PageNumber">
    <w:name w:val="page number"/>
    <w:basedOn w:val="DefaultParagraphFont"/>
    <w:rsid w:val="00654D19"/>
  </w:style>
  <w:style w:type="paragraph" w:styleId="Footer">
    <w:name w:val="footer"/>
    <w:basedOn w:val="Normal"/>
    <w:link w:val="FooterChar"/>
    <w:uiPriority w:val="99"/>
    <w:rsid w:val="00654D1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4D19"/>
    <w:rPr>
      <w:rFonts w:ascii="Times New Roman" w:eastAsia="SimSun" w:hAnsi="Times New Roman" w:cs="Times New Roman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654D1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4D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19"/>
    <w:rPr>
      <w:rFonts w:ascii="Tahoma" w:eastAsia="SimSun" w:hAnsi="Tahoma" w:cs="Tahoma"/>
      <w:sz w:val="16"/>
      <w:szCs w:val="16"/>
      <w:lang w:eastAsia="en-GB"/>
    </w:rPr>
  </w:style>
  <w:style w:type="character" w:styleId="Strong">
    <w:name w:val="Strong"/>
    <w:basedOn w:val="DefaultParagraphFont"/>
    <w:uiPriority w:val="22"/>
    <w:qFormat/>
    <w:rsid w:val="008A2F4B"/>
    <w:rPr>
      <w:b/>
      <w:bCs/>
    </w:rPr>
  </w:style>
  <w:style w:type="character" w:customStyle="1" w:styleId="apple-converted-space">
    <w:name w:val="apple-converted-space"/>
    <w:basedOn w:val="DefaultParagraphFont"/>
    <w:rsid w:val="0080396A"/>
  </w:style>
  <w:style w:type="character" w:styleId="Hyperlink">
    <w:name w:val="Hyperlink"/>
    <w:uiPriority w:val="99"/>
    <w:unhideWhenUsed/>
    <w:rsid w:val="00CC7D5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6B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3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7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image" Target="media/image6.png"/><Relationship Id="rId26" Type="http://schemas.openxmlformats.org/officeDocument/2006/relationships/oleObject" Target="embeddings/oleObject2.bin"/><Relationship Id="rId3" Type="http://schemas.openxmlformats.org/officeDocument/2006/relationships/styles" Target="styles.xml"/><Relationship Id="rId21" Type="http://schemas.openxmlformats.org/officeDocument/2006/relationships/image" Target="media/image70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1.bin"/><Relationship Id="rId25" Type="http://schemas.openxmlformats.org/officeDocument/2006/relationships/image" Target="media/image90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png"/><Relationship Id="rId24" Type="http://schemas.openxmlformats.org/officeDocument/2006/relationships/image" Target="media/image9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0.png"/><Relationship Id="rId23" Type="http://schemas.openxmlformats.org/officeDocument/2006/relationships/image" Target="media/image80.png"/><Relationship Id="rId28" Type="http://schemas.openxmlformats.org/officeDocument/2006/relationships/image" Target="media/image11.emf"/><Relationship Id="rId10" Type="http://schemas.openxmlformats.org/officeDocument/2006/relationships/image" Target="media/image2.png"/><Relationship Id="rId19" Type="http://schemas.openxmlformats.org/officeDocument/2006/relationships/image" Target="media/image60.png"/><Relationship Id="rId31" Type="http://schemas.openxmlformats.org/officeDocument/2006/relationships/image" Target="media/image130.emf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0.emf"/><Relationship Id="rId30" Type="http://schemas.openxmlformats.org/officeDocument/2006/relationships/image" Target="media/image13.emf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D75BA0-65B7-41B0-8E1B-41B62D6FE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2</Pages>
  <Words>540</Words>
  <Characters>4004</Characters>
  <Application>Microsoft Office Word</Application>
  <DocSecurity>0</DocSecurity>
  <Lines>210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 Brennan</dc:creator>
  <cp:lastModifiedBy>Chris Brennan</cp:lastModifiedBy>
  <cp:revision>163</cp:revision>
  <cp:lastPrinted>2025-11-07T03:22:00Z</cp:lastPrinted>
  <dcterms:created xsi:type="dcterms:W3CDTF">2024-12-14T09:19:00Z</dcterms:created>
  <dcterms:modified xsi:type="dcterms:W3CDTF">2025-11-13T01:16:00Z</dcterms:modified>
</cp:coreProperties>
</file>